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3"/>
        <w:gridCol w:w="2893"/>
        <w:gridCol w:w="2891"/>
      </w:tblGrid>
      <w:tr w:rsidR="005439CB" w:rsidRPr="00247046" w14:paraId="01343C4A" w14:textId="77777777" w:rsidTr="00BB5CE9">
        <w:trPr>
          <w:trHeight w:val="1458"/>
        </w:trPr>
        <w:tc>
          <w:tcPr>
            <w:tcW w:w="1667" w:type="pct"/>
            <w:shd w:val="clear" w:color="auto" w:fill="auto"/>
            <w:vAlign w:val="center"/>
          </w:tcPr>
          <w:p w14:paraId="74F31A9D" w14:textId="43CE4739" w:rsidR="005439CB" w:rsidRPr="00AF018D" w:rsidRDefault="00BB5CE9" w:rsidP="007B6885">
            <w:pPr>
              <w:ind w:left="708" w:hanging="708"/>
              <w:jc w:val="center"/>
              <w:rPr>
                <w:rFonts w:ascii="Arial Narrow" w:hAnsi="Arial Narrow" w:cs="Times New Roman"/>
                <w:sz w:val="22"/>
                <w:szCs w:val="22"/>
                <w:lang w:val="en-US"/>
              </w:rPr>
            </w:pPr>
            <w:r w:rsidRPr="00AF018D">
              <w:rPr>
                <w:noProof/>
                <w:lang w:val="en-US"/>
              </w:rPr>
              <w:drawing>
                <wp:inline distT="0" distB="0" distL="0" distR="0" wp14:anchorId="5B8F3131" wp14:editId="28678D31">
                  <wp:extent cx="913957" cy="667344"/>
                  <wp:effectExtent l="0" t="0" r="635" b="0"/>
                  <wp:docPr id="3" name="Imagen 3" descr="Resultado de imagen para unice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n para unice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206" cy="698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2D50FC50" w14:textId="43D56FD5" w:rsidR="005439CB" w:rsidRPr="00AF018D" w:rsidRDefault="00BB5CE9" w:rsidP="00874137">
            <w:pPr>
              <w:jc w:val="center"/>
              <w:rPr>
                <w:rFonts w:ascii="Arial Narrow" w:hAnsi="Arial Narrow" w:cs="Times New Roman"/>
                <w:b/>
                <w:sz w:val="22"/>
                <w:szCs w:val="22"/>
                <w:lang w:val="en-US"/>
              </w:rPr>
            </w:pPr>
            <w:r w:rsidRPr="00AF018D">
              <w:rPr>
                <w:rFonts w:ascii="Arial Narrow" w:hAnsi="Arial Narrow" w:cs="Times New Roman"/>
                <w:b/>
                <w:sz w:val="22"/>
                <w:szCs w:val="22"/>
                <w:lang w:val="en-US"/>
              </w:rPr>
              <w:t>IMPACT EVALUATION OF TARGETED SOCIAL ASSISTANCE (TSA) IN GEORGIA</w:t>
            </w:r>
          </w:p>
        </w:tc>
        <w:tc>
          <w:tcPr>
            <w:tcW w:w="1666" w:type="pct"/>
            <w:shd w:val="clear" w:color="auto" w:fill="auto"/>
            <w:vAlign w:val="center"/>
          </w:tcPr>
          <w:p w14:paraId="16EC4588" w14:textId="77777777" w:rsidR="005439CB" w:rsidRPr="00AF018D" w:rsidRDefault="005439CB" w:rsidP="00874137">
            <w:pPr>
              <w:jc w:val="center"/>
              <w:rPr>
                <w:rFonts w:ascii="Arial Narrow" w:hAnsi="Arial Narrow" w:cs="Times New Roman"/>
                <w:sz w:val="22"/>
                <w:szCs w:val="22"/>
                <w:lang w:val="en-US"/>
              </w:rPr>
            </w:pPr>
            <w:r w:rsidRPr="00AF018D">
              <w:rPr>
                <w:rFonts w:ascii="Arial Narrow" w:hAnsi="Arial Narrow" w:cs="Times New Roman"/>
                <w:noProof/>
                <w:sz w:val="22"/>
                <w:szCs w:val="22"/>
                <w:lang w:val="en-US"/>
              </w:rPr>
              <w:drawing>
                <wp:inline distT="0" distB="0" distL="0" distR="0" wp14:anchorId="4F6EBA02" wp14:editId="65E2B7F7">
                  <wp:extent cx="1342390" cy="243205"/>
                  <wp:effectExtent l="0" t="0" r="0" b="4445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 Imag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390" cy="243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966D87" w14:textId="494C9320" w:rsidR="00251919" w:rsidRPr="003E248F" w:rsidRDefault="00251919" w:rsidP="005439CB">
      <w:pPr>
        <w:rPr>
          <w:lang w:val="en-US"/>
        </w:rPr>
      </w:pPr>
    </w:p>
    <w:p w14:paraId="19B51A07" w14:textId="53B44B7E" w:rsidR="007C1F9C" w:rsidRPr="003E248F" w:rsidRDefault="007C1F9C" w:rsidP="005439CB">
      <w:pPr>
        <w:rPr>
          <w:lang w:val="en-US"/>
        </w:rPr>
      </w:pPr>
    </w:p>
    <w:p w14:paraId="46C10F84" w14:textId="777D269F" w:rsidR="007C1F9C" w:rsidRPr="003E248F" w:rsidRDefault="007C1F9C" w:rsidP="005439CB">
      <w:pPr>
        <w:rPr>
          <w:lang w:val="en-US"/>
        </w:rPr>
      </w:pPr>
    </w:p>
    <w:p w14:paraId="173FA2A4" w14:textId="77777777" w:rsidR="007C1F9C" w:rsidRPr="003E248F" w:rsidRDefault="007C1F9C" w:rsidP="005439CB">
      <w:pPr>
        <w:rPr>
          <w:lang w:val="en-US"/>
        </w:rPr>
      </w:pPr>
    </w:p>
    <w:tbl>
      <w:tblPr>
        <w:tblStyle w:val="TableGridLight1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5439CB" w:rsidRPr="00247046" w14:paraId="4F57B669" w14:textId="77777777" w:rsidTr="00572E64">
        <w:trPr>
          <w:trHeight w:val="300"/>
        </w:trPr>
        <w:tc>
          <w:tcPr>
            <w:tcW w:w="8500" w:type="dxa"/>
          </w:tcPr>
          <w:p w14:paraId="28F4B886" w14:textId="77777777" w:rsidR="005439CB" w:rsidRPr="003E248F" w:rsidRDefault="005439CB" w:rsidP="005439CB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 Household module</w:t>
            </w:r>
          </w:p>
        </w:tc>
      </w:tr>
      <w:tr w:rsidR="005439CB" w:rsidRPr="00AF018D" w14:paraId="0867ADD0" w14:textId="77777777" w:rsidTr="00572E64">
        <w:trPr>
          <w:trHeight w:val="300"/>
        </w:trPr>
        <w:tc>
          <w:tcPr>
            <w:tcW w:w="8500" w:type="dxa"/>
            <w:hideMark/>
          </w:tcPr>
          <w:p w14:paraId="72FDA9CA" w14:textId="77777777" w:rsidR="005439CB" w:rsidRPr="003E248F" w:rsidRDefault="005439CB" w:rsidP="005439CB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1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. Cluster number: ___ ___ ___              </w:t>
            </w: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2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>. Household number: ___ ___</w:t>
            </w:r>
          </w:p>
        </w:tc>
      </w:tr>
      <w:tr w:rsidR="005439CB" w:rsidRPr="00247046" w14:paraId="31EDC3B0" w14:textId="77777777" w:rsidTr="00572E64">
        <w:trPr>
          <w:trHeight w:val="525"/>
        </w:trPr>
        <w:tc>
          <w:tcPr>
            <w:tcW w:w="8500" w:type="dxa"/>
            <w:hideMark/>
          </w:tcPr>
          <w:p w14:paraId="0C83A8C2" w14:textId="77777777" w:rsidR="005439CB" w:rsidRPr="00AF018D" w:rsidRDefault="005439CB" w:rsidP="005439CB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3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. Interviewer’s name and number:     </w:t>
            </w: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4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. </w:t>
            </w:r>
            <w:r w:rsidRPr="00AF018D">
              <w:rPr>
                <w:rFonts w:eastAsia="Times New Roman" w:cs="Calibri"/>
                <w:color w:val="000000"/>
                <w:lang w:val="en-US" w:eastAsia="es-ES"/>
              </w:rPr>
              <w:t>Supervisor’s name and number:</w:t>
            </w:r>
          </w:p>
        </w:tc>
      </w:tr>
      <w:tr w:rsidR="005439CB" w:rsidRPr="00247046" w14:paraId="03F5BA6F" w14:textId="77777777" w:rsidTr="00572E64">
        <w:trPr>
          <w:trHeight w:val="525"/>
        </w:trPr>
        <w:tc>
          <w:tcPr>
            <w:tcW w:w="8500" w:type="dxa"/>
            <w:hideMark/>
          </w:tcPr>
          <w:p w14:paraId="09790D09" w14:textId="22A99FDF" w:rsidR="005439CB" w:rsidRPr="00AF018D" w:rsidRDefault="005439CB" w:rsidP="005439CB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 xml:space="preserve">Name __________________________       </w:t>
            </w:r>
            <w:proofErr w:type="spellStart"/>
            <w:r w:rsidRPr="00AF018D">
              <w:rPr>
                <w:rFonts w:eastAsia="Times New Roman" w:cs="Calibri"/>
                <w:color w:val="000000"/>
                <w:lang w:val="en-US" w:eastAsia="es-ES"/>
              </w:rPr>
              <w:t>Name</w:t>
            </w:r>
            <w:proofErr w:type="spellEnd"/>
            <w:r w:rsidR="00572E64" w:rsidRPr="00AF018D">
              <w:rPr>
                <w:rFonts w:eastAsia="Times New Roman" w:cs="Calibri"/>
                <w:color w:val="000000"/>
                <w:lang w:val="en-US" w:eastAsia="es-ES"/>
              </w:rPr>
              <w:t xml:space="preserve"> </w:t>
            </w:r>
            <w:r w:rsidRPr="00AF018D">
              <w:rPr>
                <w:rFonts w:eastAsia="Times New Roman" w:cs="Calibri"/>
                <w:color w:val="000000"/>
                <w:lang w:val="en-US" w:eastAsia="es-ES"/>
              </w:rPr>
              <w:t>_____________________________</w:t>
            </w:r>
          </w:p>
        </w:tc>
      </w:tr>
      <w:tr w:rsidR="005439CB" w:rsidRPr="00AF018D" w14:paraId="1DC35D5A" w14:textId="77777777" w:rsidTr="00572E64">
        <w:trPr>
          <w:trHeight w:val="300"/>
        </w:trPr>
        <w:tc>
          <w:tcPr>
            <w:tcW w:w="8500" w:type="dxa"/>
            <w:hideMark/>
          </w:tcPr>
          <w:p w14:paraId="04FDF597" w14:textId="4A8DFAA4" w:rsidR="005439CB" w:rsidRPr="003E248F" w:rsidRDefault="005439CB" w:rsidP="005439CB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5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>. Day / Month / Year of interview</w:t>
            </w:r>
            <w:r w:rsidR="003C03EC" w:rsidRPr="003E248F">
              <w:rPr>
                <w:rFonts w:eastAsia="Times New Roman" w:cs="Calibri"/>
                <w:color w:val="000000"/>
                <w:lang w:val="en-US" w:eastAsia="es-ES"/>
              </w:rPr>
              <w:t>: ___ ___ /___ ___ / ___ ___</w:t>
            </w:r>
          </w:p>
        </w:tc>
      </w:tr>
    </w:tbl>
    <w:p w14:paraId="50369D0E" w14:textId="77777777" w:rsidR="005439CB" w:rsidRPr="003E248F" w:rsidRDefault="005439CB" w:rsidP="005439CB">
      <w:pPr>
        <w:rPr>
          <w:lang w:val="en-US"/>
        </w:rPr>
      </w:pPr>
    </w:p>
    <w:tbl>
      <w:tblPr>
        <w:tblStyle w:val="TableGridLight1"/>
        <w:tblW w:w="5000" w:type="pct"/>
        <w:tblLook w:val="04A0" w:firstRow="1" w:lastRow="0" w:firstColumn="1" w:lastColumn="0" w:noHBand="0" w:noVBand="1"/>
      </w:tblPr>
      <w:tblGrid>
        <w:gridCol w:w="8494"/>
      </w:tblGrid>
      <w:tr w:rsidR="005439CB" w:rsidRPr="00AF018D" w14:paraId="49E103D8" w14:textId="77777777" w:rsidTr="00572E64">
        <w:tc>
          <w:tcPr>
            <w:tcW w:w="5000" w:type="pct"/>
          </w:tcPr>
          <w:p w14:paraId="5A340464" w14:textId="77777777" w:rsidR="005439CB" w:rsidRPr="003E248F" w:rsidRDefault="005439CB" w:rsidP="00874137">
            <w:pPr>
              <w:spacing w:line="0" w:lineRule="atLeast"/>
              <w:rPr>
                <w:rFonts w:asciiTheme="minorHAnsi" w:hAnsiTheme="minorHAnsi" w:cstheme="minorHAnsi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lang w:val="en-US"/>
              </w:rPr>
              <w:sym w:font="Wingdings" w:char="F049"/>
            </w:r>
            <w:r w:rsidRPr="003E248F">
              <w:rPr>
                <w:rFonts w:asciiTheme="minorHAnsi" w:hAnsiTheme="minorHAnsi" w:cstheme="minorHAnsi"/>
                <w:b/>
                <w:i/>
                <w:lang w:val="en-US"/>
              </w:rPr>
              <w:t xml:space="preserve">Enumerator </w:t>
            </w:r>
            <w:r w:rsidRPr="003E248F">
              <w:rPr>
                <w:rFonts w:asciiTheme="minorHAnsi" w:hAnsiTheme="minorHAnsi" w:cstheme="minorHAnsi"/>
                <w:lang w:val="en-US"/>
              </w:rPr>
              <w:t>UNICEF IS CONDUCTING A SURVEY ABOUT THE SITUATION OF CHILDREN, FAMILIES AND HOUSEHOLDS. I WOULD LIKE TO TALK TO YOU ABOUT THESE SUBJECTS. THE INTERVIEW WILL TAKE ABOUT25 MINUTES. ALL THE INFORMATION WE OBTAIN WILL REMAIN STRICTLY CONFIDENTIAL AND ANONYMOUS. MAY I START NOW?</w:t>
            </w:r>
          </w:p>
          <w:p w14:paraId="18995629" w14:textId="77777777" w:rsidR="005439CB" w:rsidRPr="003E248F" w:rsidRDefault="005439CB" w:rsidP="00874137">
            <w:pPr>
              <w:spacing w:line="0" w:lineRule="atLeast"/>
              <w:rPr>
                <w:rFonts w:asciiTheme="minorHAnsi" w:hAnsiTheme="minorHAnsi" w:cstheme="minorHAnsi"/>
                <w:lang w:val="en-US"/>
              </w:rPr>
            </w:pPr>
          </w:p>
          <w:p w14:paraId="4D8B109A" w14:textId="521881AD" w:rsidR="005439CB" w:rsidRPr="003E248F" w:rsidRDefault="005439CB" w:rsidP="00874137">
            <w:pPr>
              <w:spacing w:line="0" w:lineRule="atLeast"/>
              <w:rPr>
                <w:rFonts w:asciiTheme="minorHAnsi" w:eastAsia="Arial" w:hAnsiTheme="minorHAnsi" w:cstheme="minorHAnsi"/>
                <w:i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   </w:t>
            </w:r>
            <w:r w:rsidRPr="003E248F">
              <w:rPr>
                <w:rFonts w:asciiTheme="minorHAnsi" w:eastAsia="Arial" w:hAnsiTheme="minorHAnsi" w:cstheme="minorHAnsi"/>
                <w:i/>
                <w:lang w:val="en-US"/>
              </w:rPr>
              <w:t xml:space="preserve">  Yes, permission is </w:t>
            </w:r>
            <w:r w:rsidR="00572E64" w:rsidRPr="003E248F">
              <w:rPr>
                <w:rFonts w:asciiTheme="minorHAnsi" w:eastAsia="Arial" w:hAnsiTheme="minorHAnsi" w:cstheme="minorHAnsi"/>
                <w:i/>
                <w:lang w:val="en-US"/>
              </w:rPr>
              <w:t xml:space="preserve">given </w:t>
            </w:r>
            <w:r w:rsidR="00572E64" w:rsidRPr="003E248F">
              <w:rPr>
                <w:rFonts w:asciiTheme="minorHAnsi" w:eastAsia="Wingdings" w:hAnsiTheme="minorHAnsi" w:cstheme="minorHAnsi"/>
                <w:lang w:val="en-US"/>
              </w:rPr>
              <w:t>Go</w:t>
            </w:r>
            <w:r w:rsidRPr="003E248F">
              <w:rPr>
                <w:rFonts w:asciiTheme="minorHAnsi" w:eastAsia="Arial" w:hAnsiTheme="minorHAnsi" w:cstheme="minorHAnsi"/>
                <w:i/>
                <w:lang w:val="en-US"/>
              </w:rPr>
              <w:t xml:space="preserve"> to HH18 to record the time and then begin the</w:t>
            </w:r>
          </w:p>
          <w:p w14:paraId="6B08B624" w14:textId="77777777" w:rsidR="005439CB" w:rsidRPr="003E248F" w:rsidRDefault="005439CB" w:rsidP="00874137">
            <w:pPr>
              <w:spacing w:line="0" w:lineRule="atLeast"/>
              <w:ind w:left="480"/>
              <w:rPr>
                <w:rFonts w:asciiTheme="minorHAnsi" w:eastAsia="Arial" w:hAnsiTheme="minorHAnsi" w:cstheme="minorHAnsi"/>
                <w:i/>
                <w:lang w:val="en-US"/>
              </w:rPr>
            </w:pPr>
            <w:r w:rsidRPr="003E248F">
              <w:rPr>
                <w:rFonts w:asciiTheme="minorHAnsi" w:eastAsia="Arial" w:hAnsiTheme="minorHAnsi" w:cstheme="minorHAnsi"/>
                <w:i/>
                <w:lang w:val="en-US"/>
              </w:rPr>
              <w:t>interview.</w:t>
            </w:r>
          </w:p>
          <w:p w14:paraId="69B7C3D7" w14:textId="1980D263" w:rsidR="005439CB" w:rsidRPr="003E248F" w:rsidRDefault="005439CB" w:rsidP="00874137">
            <w:pPr>
              <w:spacing w:line="0" w:lineRule="atLeast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eastAsia="Arial" w:hAnsiTheme="minorHAnsi" w:cstheme="minorHAnsi"/>
                <w:i/>
                <w:lang w:val="en-US"/>
              </w:rPr>
              <w:t xml:space="preserve">      No, permission is not </w:t>
            </w:r>
            <w:r w:rsidR="00572E64" w:rsidRPr="003E248F">
              <w:rPr>
                <w:rFonts w:asciiTheme="minorHAnsi" w:eastAsia="Arial" w:hAnsiTheme="minorHAnsi" w:cstheme="minorHAnsi"/>
                <w:i/>
                <w:lang w:val="en-US"/>
              </w:rPr>
              <w:t>given Circle</w:t>
            </w:r>
            <w:r w:rsidRPr="003E248F">
              <w:rPr>
                <w:rFonts w:asciiTheme="minorHAnsi" w:eastAsia="Arial" w:hAnsiTheme="minorHAnsi" w:cstheme="minorHAnsi"/>
                <w:i/>
                <w:lang w:val="en-US"/>
              </w:rPr>
              <w:t xml:space="preserve"> 04 in HH9. </w:t>
            </w:r>
          </w:p>
        </w:tc>
      </w:tr>
    </w:tbl>
    <w:p w14:paraId="585D4F28" w14:textId="77777777" w:rsidR="005439CB" w:rsidRPr="003E248F" w:rsidRDefault="005439CB" w:rsidP="005439CB">
      <w:pPr>
        <w:rPr>
          <w:lang w:val="en-US"/>
        </w:rPr>
      </w:pPr>
    </w:p>
    <w:tbl>
      <w:tblPr>
        <w:tblStyle w:val="TableGridLight1"/>
        <w:tblW w:w="8558" w:type="dxa"/>
        <w:tblLook w:val="04A0" w:firstRow="1" w:lastRow="0" w:firstColumn="1" w:lastColumn="0" w:noHBand="0" w:noVBand="1"/>
      </w:tblPr>
      <w:tblGrid>
        <w:gridCol w:w="7993"/>
        <w:gridCol w:w="565"/>
      </w:tblGrid>
      <w:tr w:rsidR="00785B54" w:rsidRPr="00AF018D" w14:paraId="25C222A9" w14:textId="77777777" w:rsidTr="00572E64">
        <w:trPr>
          <w:trHeight w:val="289"/>
        </w:trPr>
        <w:tc>
          <w:tcPr>
            <w:tcW w:w="7993" w:type="dxa"/>
            <w:hideMark/>
          </w:tcPr>
          <w:p w14:paraId="17E79F13" w14:textId="77777777" w:rsidR="00785B54" w:rsidRPr="003E248F" w:rsidRDefault="00785B54" w:rsidP="00785B54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  <w:t>HH9</w:t>
            </w:r>
            <w:r w:rsidRPr="003E248F">
              <w:rPr>
                <w:rFonts w:eastAsia="Times New Roman" w:cs="Calibri"/>
                <w:color w:val="000000"/>
                <w:lang w:val="en-US" w:eastAsia="es-ES"/>
              </w:rPr>
              <w:t>. Result of household interview:</w:t>
            </w:r>
          </w:p>
        </w:tc>
        <w:tc>
          <w:tcPr>
            <w:tcW w:w="565" w:type="dxa"/>
            <w:noWrap/>
            <w:hideMark/>
          </w:tcPr>
          <w:p w14:paraId="2BCE55E6" w14:textId="77777777" w:rsidR="00785B54" w:rsidRPr="003E248F" w:rsidRDefault="00785B54" w:rsidP="00785B54">
            <w:pPr>
              <w:rPr>
                <w:rFonts w:eastAsia="Times New Roman" w:cs="Calibri"/>
                <w:b/>
                <w:bCs/>
                <w:color w:val="000000"/>
                <w:lang w:val="en-US" w:eastAsia="es-ES"/>
              </w:rPr>
            </w:pPr>
          </w:p>
        </w:tc>
      </w:tr>
      <w:tr w:rsidR="00785B54" w:rsidRPr="00247046" w14:paraId="5AFC54FE" w14:textId="77777777" w:rsidTr="00572E64">
        <w:trPr>
          <w:trHeight w:val="289"/>
        </w:trPr>
        <w:tc>
          <w:tcPr>
            <w:tcW w:w="7993" w:type="dxa"/>
            <w:hideMark/>
          </w:tcPr>
          <w:p w14:paraId="23B87986" w14:textId="77777777" w:rsidR="00785B54" w:rsidRPr="00AF018D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 xml:space="preserve">Completed </w:t>
            </w:r>
          </w:p>
        </w:tc>
        <w:tc>
          <w:tcPr>
            <w:tcW w:w="565" w:type="dxa"/>
            <w:noWrap/>
            <w:vAlign w:val="center"/>
            <w:hideMark/>
          </w:tcPr>
          <w:p w14:paraId="771AD222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1</w:t>
            </w:r>
          </w:p>
        </w:tc>
      </w:tr>
      <w:tr w:rsidR="00785B54" w:rsidRPr="00247046" w14:paraId="34BC3775" w14:textId="77777777" w:rsidTr="00572E64">
        <w:trPr>
          <w:trHeight w:val="289"/>
        </w:trPr>
        <w:tc>
          <w:tcPr>
            <w:tcW w:w="7993" w:type="dxa"/>
            <w:hideMark/>
          </w:tcPr>
          <w:p w14:paraId="1D556AD1" w14:textId="77777777" w:rsidR="00785B54" w:rsidRPr="003E248F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No household member or no competent respondent at home at time of visit </w:t>
            </w:r>
          </w:p>
        </w:tc>
        <w:tc>
          <w:tcPr>
            <w:tcW w:w="565" w:type="dxa"/>
            <w:noWrap/>
            <w:vAlign w:val="center"/>
            <w:hideMark/>
          </w:tcPr>
          <w:p w14:paraId="70EFA5E5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2</w:t>
            </w:r>
          </w:p>
        </w:tc>
      </w:tr>
      <w:tr w:rsidR="00785B54" w:rsidRPr="00247046" w14:paraId="73B91BDB" w14:textId="77777777" w:rsidTr="00572E64">
        <w:trPr>
          <w:trHeight w:val="289"/>
        </w:trPr>
        <w:tc>
          <w:tcPr>
            <w:tcW w:w="7993" w:type="dxa"/>
            <w:hideMark/>
          </w:tcPr>
          <w:p w14:paraId="33A84152" w14:textId="77777777" w:rsidR="00785B54" w:rsidRPr="003E248F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Entire household absent for extended period of time </w:t>
            </w:r>
          </w:p>
        </w:tc>
        <w:tc>
          <w:tcPr>
            <w:tcW w:w="565" w:type="dxa"/>
            <w:noWrap/>
            <w:vAlign w:val="center"/>
            <w:hideMark/>
          </w:tcPr>
          <w:p w14:paraId="58DEBB02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3</w:t>
            </w:r>
          </w:p>
        </w:tc>
      </w:tr>
      <w:tr w:rsidR="00785B54" w:rsidRPr="00247046" w14:paraId="59370034" w14:textId="77777777" w:rsidTr="00572E64">
        <w:trPr>
          <w:trHeight w:val="289"/>
        </w:trPr>
        <w:tc>
          <w:tcPr>
            <w:tcW w:w="7993" w:type="dxa"/>
            <w:hideMark/>
          </w:tcPr>
          <w:p w14:paraId="1F6EA27D" w14:textId="77777777" w:rsidR="00785B54" w:rsidRPr="00AF018D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Refused</w:t>
            </w:r>
          </w:p>
        </w:tc>
        <w:tc>
          <w:tcPr>
            <w:tcW w:w="565" w:type="dxa"/>
            <w:noWrap/>
            <w:vAlign w:val="center"/>
            <w:hideMark/>
          </w:tcPr>
          <w:p w14:paraId="725C47AF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4</w:t>
            </w:r>
          </w:p>
        </w:tc>
      </w:tr>
      <w:tr w:rsidR="00785B54" w:rsidRPr="00247046" w14:paraId="675E82E6" w14:textId="77777777" w:rsidTr="00572E64">
        <w:trPr>
          <w:trHeight w:val="289"/>
        </w:trPr>
        <w:tc>
          <w:tcPr>
            <w:tcW w:w="7993" w:type="dxa"/>
            <w:hideMark/>
          </w:tcPr>
          <w:p w14:paraId="2E0FC001" w14:textId="77777777" w:rsidR="00785B54" w:rsidRPr="003E248F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3E248F">
              <w:rPr>
                <w:rFonts w:eastAsia="Times New Roman" w:cs="Calibri"/>
                <w:color w:val="000000"/>
                <w:lang w:val="en-US" w:eastAsia="es-ES"/>
              </w:rPr>
              <w:t xml:space="preserve">Dwelling vacant / Address not a dwelling </w:t>
            </w:r>
          </w:p>
        </w:tc>
        <w:tc>
          <w:tcPr>
            <w:tcW w:w="565" w:type="dxa"/>
            <w:noWrap/>
            <w:vAlign w:val="center"/>
            <w:hideMark/>
          </w:tcPr>
          <w:p w14:paraId="2D45BC88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5</w:t>
            </w:r>
          </w:p>
        </w:tc>
      </w:tr>
      <w:tr w:rsidR="00785B54" w:rsidRPr="00247046" w14:paraId="6251EC12" w14:textId="77777777" w:rsidTr="00572E64">
        <w:trPr>
          <w:trHeight w:val="289"/>
        </w:trPr>
        <w:tc>
          <w:tcPr>
            <w:tcW w:w="7993" w:type="dxa"/>
            <w:hideMark/>
          </w:tcPr>
          <w:p w14:paraId="2FD09510" w14:textId="77777777" w:rsidR="00785B54" w:rsidRPr="00AF018D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 xml:space="preserve">Dwelling destroyed </w:t>
            </w:r>
          </w:p>
        </w:tc>
        <w:tc>
          <w:tcPr>
            <w:tcW w:w="565" w:type="dxa"/>
            <w:noWrap/>
            <w:vAlign w:val="center"/>
            <w:hideMark/>
          </w:tcPr>
          <w:p w14:paraId="6FF342AD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6</w:t>
            </w:r>
          </w:p>
        </w:tc>
      </w:tr>
      <w:tr w:rsidR="00785B54" w:rsidRPr="00247046" w14:paraId="0385B860" w14:textId="77777777" w:rsidTr="00572E64">
        <w:trPr>
          <w:trHeight w:val="289"/>
        </w:trPr>
        <w:tc>
          <w:tcPr>
            <w:tcW w:w="7993" w:type="dxa"/>
            <w:hideMark/>
          </w:tcPr>
          <w:p w14:paraId="7BDA46E0" w14:textId="77777777" w:rsidR="00785B54" w:rsidRPr="00AF018D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Dwelling not found</w:t>
            </w:r>
          </w:p>
        </w:tc>
        <w:tc>
          <w:tcPr>
            <w:tcW w:w="565" w:type="dxa"/>
            <w:noWrap/>
            <w:vAlign w:val="center"/>
            <w:hideMark/>
          </w:tcPr>
          <w:p w14:paraId="7FDE057E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7</w:t>
            </w:r>
          </w:p>
        </w:tc>
      </w:tr>
      <w:tr w:rsidR="00785B54" w:rsidRPr="00247046" w14:paraId="736802F8" w14:textId="77777777" w:rsidTr="00572E64">
        <w:trPr>
          <w:trHeight w:val="289"/>
        </w:trPr>
        <w:tc>
          <w:tcPr>
            <w:tcW w:w="7993" w:type="dxa"/>
            <w:hideMark/>
          </w:tcPr>
          <w:p w14:paraId="3BFEE942" w14:textId="77777777" w:rsidR="00785B54" w:rsidRPr="00AF018D" w:rsidRDefault="00785B54" w:rsidP="00785B54">
            <w:pPr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Other (</w:t>
            </w:r>
            <w:r w:rsidRPr="00AF018D">
              <w:rPr>
                <w:rFonts w:eastAsia="Times New Roman" w:cs="Calibri"/>
                <w:i/>
                <w:iCs/>
                <w:color w:val="000000"/>
                <w:lang w:val="en-US" w:eastAsia="es-ES"/>
              </w:rPr>
              <w:t>specify</w:t>
            </w:r>
            <w:r w:rsidRPr="00AF018D">
              <w:rPr>
                <w:rFonts w:eastAsia="Times New Roman" w:cs="Calibri"/>
                <w:color w:val="000000"/>
                <w:lang w:val="en-US" w:eastAsia="es-ES"/>
              </w:rPr>
              <w:t xml:space="preserve">) </w:t>
            </w:r>
          </w:p>
        </w:tc>
        <w:tc>
          <w:tcPr>
            <w:tcW w:w="565" w:type="dxa"/>
            <w:noWrap/>
            <w:vAlign w:val="center"/>
            <w:hideMark/>
          </w:tcPr>
          <w:p w14:paraId="3D474D29" w14:textId="77777777" w:rsidR="00785B54" w:rsidRPr="00AF018D" w:rsidRDefault="00785B54" w:rsidP="00572E64">
            <w:pPr>
              <w:jc w:val="center"/>
              <w:rPr>
                <w:rFonts w:eastAsia="Times New Roman" w:cs="Calibri"/>
                <w:color w:val="000000"/>
                <w:lang w:val="en-US" w:eastAsia="es-ES"/>
              </w:rPr>
            </w:pPr>
            <w:r w:rsidRPr="00AF018D">
              <w:rPr>
                <w:rFonts w:eastAsia="Times New Roman" w:cs="Calibri"/>
                <w:color w:val="000000"/>
                <w:lang w:val="en-US" w:eastAsia="es-ES"/>
              </w:rPr>
              <w:t>96</w:t>
            </w:r>
          </w:p>
        </w:tc>
      </w:tr>
    </w:tbl>
    <w:p w14:paraId="7846E591" w14:textId="77777777" w:rsidR="005439CB" w:rsidRPr="003E248F" w:rsidRDefault="005439CB" w:rsidP="005439CB">
      <w:pPr>
        <w:rPr>
          <w:lang w:val="en-US"/>
        </w:rPr>
      </w:pPr>
    </w:p>
    <w:p w14:paraId="3F6AF0C3" w14:textId="77777777" w:rsidR="009C1AE8" w:rsidRPr="003E248F" w:rsidRDefault="009C1AE8" w:rsidP="005439CB">
      <w:pPr>
        <w:rPr>
          <w:lang w:val="en-US"/>
        </w:rPr>
      </w:pPr>
    </w:p>
    <w:p w14:paraId="24D0E7D1" w14:textId="06EC0391" w:rsidR="00AB6E52" w:rsidRPr="003E248F" w:rsidRDefault="00AB606A" w:rsidP="00AB606A">
      <w:pPr>
        <w:tabs>
          <w:tab w:val="left" w:pos="2700"/>
        </w:tabs>
        <w:rPr>
          <w:lang w:val="en-US"/>
        </w:rPr>
      </w:pPr>
      <w:r w:rsidRPr="003E248F">
        <w:rPr>
          <w:lang w:val="en-US"/>
        </w:rPr>
        <w:tab/>
      </w:r>
    </w:p>
    <w:p w14:paraId="27518C0C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7E766EF0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208AF170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0D5D2018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48A4FA5B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7C255364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3EFD1778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0E7A1F0E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7E0601FF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47879064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36BB36CD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47323495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6C18175C" w14:textId="77777777" w:rsidR="00AB606A" w:rsidRPr="003E248F" w:rsidRDefault="00AB606A" w:rsidP="00AB606A">
      <w:pPr>
        <w:tabs>
          <w:tab w:val="left" w:pos="2700"/>
        </w:tabs>
        <w:rPr>
          <w:lang w:val="en-US"/>
        </w:rPr>
      </w:pPr>
    </w:p>
    <w:p w14:paraId="44707393" w14:textId="77777777" w:rsidR="00AB606A" w:rsidRPr="003E248F" w:rsidRDefault="00AB606A" w:rsidP="003D5272">
      <w:pPr>
        <w:rPr>
          <w:b/>
          <w:sz w:val="28"/>
          <w:lang w:val="en-US"/>
        </w:rPr>
        <w:sectPr w:rsidR="00AB606A" w:rsidRPr="003E248F" w:rsidSect="00841E70">
          <w:footerReference w:type="default" r:id="rId10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2C28F5E5" w14:textId="2F80D04C" w:rsidR="00065AF1" w:rsidRPr="003E248F" w:rsidRDefault="003D5272" w:rsidP="00C6756E">
      <w:pPr>
        <w:pStyle w:val="ListParagraph"/>
        <w:numPr>
          <w:ilvl w:val="0"/>
          <w:numId w:val="2"/>
        </w:numPr>
        <w:rPr>
          <w:b/>
          <w:sz w:val="28"/>
          <w:lang w:val="en-US"/>
        </w:rPr>
      </w:pPr>
      <w:r w:rsidRPr="003E248F">
        <w:rPr>
          <w:b/>
          <w:sz w:val="28"/>
          <w:lang w:val="en-US"/>
        </w:rPr>
        <w:lastRenderedPageBreak/>
        <w:t xml:space="preserve">Household </w:t>
      </w:r>
      <w:r w:rsidR="00E43556">
        <w:rPr>
          <w:b/>
          <w:sz w:val="28"/>
          <w:lang w:val="en-US"/>
        </w:rPr>
        <w:t>com</w:t>
      </w:r>
      <w:r w:rsidR="00336ECB">
        <w:rPr>
          <w:b/>
          <w:sz w:val="28"/>
          <w:lang w:val="en-US"/>
        </w:rPr>
        <w:t xml:space="preserve">position and members description </w:t>
      </w:r>
    </w:p>
    <w:p w14:paraId="46907F21" w14:textId="222920E4" w:rsidR="002C7528" w:rsidRDefault="003D6BF7" w:rsidP="00AB606A">
      <w:pPr>
        <w:rPr>
          <w:rFonts w:ascii="Arial" w:hAnsi="Arial"/>
          <w:sz w:val="18"/>
          <w:szCs w:val="18"/>
          <w:lang w:val="en-US"/>
        </w:rPr>
      </w:pPr>
      <w:r w:rsidRPr="003E248F">
        <w:rPr>
          <w:rFonts w:ascii="Arial" w:eastAsia="Times New Roman" w:hAnsi="Arial"/>
          <w:color w:val="000000"/>
          <w:lang w:val="en-US" w:eastAsia="es-ES"/>
        </w:rPr>
        <w:t xml:space="preserve">A1. </w:t>
      </w:r>
      <w:r w:rsidR="00AB606A" w:rsidRPr="003E248F">
        <w:rPr>
          <w:rFonts w:ascii="Arial" w:eastAsia="Times New Roman" w:hAnsi="Arial"/>
          <w:color w:val="000000"/>
          <w:lang w:val="en-US" w:eastAsia="es-ES"/>
        </w:rPr>
        <w:t xml:space="preserve">Including yourself, how many people are part of your home? </w:t>
      </w:r>
      <w:r w:rsidR="000C76D4">
        <w:rPr>
          <w:rFonts w:ascii="Arial" w:hAnsi="Arial"/>
          <w:sz w:val="18"/>
          <w:szCs w:val="18"/>
          <w:lang w:val="en-US"/>
        </w:rPr>
        <w:t>____</w:t>
      </w:r>
    </w:p>
    <w:p w14:paraId="105499EB" w14:textId="1D444980" w:rsidR="003B0FB9" w:rsidRPr="003E248F" w:rsidRDefault="003B0FB9" w:rsidP="00AB606A">
      <w:pPr>
        <w:rPr>
          <w:b/>
          <w:sz w:val="28"/>
          <w:lang w:val="en-US"/>
        </w:rPr>
      </w:pPr>
      <w:r>
        <w:rPr>
          <w:b/>
          <w:sz w:val="28"/>
          <w:lang w:val="en-US"/>
        </w:rPr>
        <w:t>Use one row per household member</w:t>
      </w:r>
    </w:p>
    <w:tbl>
      <w:tblPr>
        <w:tblW w:w="5454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dotted" w:sz="4" w:space="0" w:color="auto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711"/>
        <w:gridCol w:w="1278"/>
        <w:gridCol w:w="992"/>
        <w:gridCol w:w="848"/>
        <w:gridCol w:w="1135"/>
        <w:gridCol w:w="992"/>
        <w:gridCol w:w="1135"/>
        <w:gridCol w:w="1275"/>
        <w:gridCol w:w="992"/>
        <w:gridCol w:w="848"/>
        <w:gridCol w:w="1278"/>
        <w:gridCol w:w="992"/>
        <w:gridCol w:w="992"/>
        <w:gridCol w:w="1089"/>
      </w:tblGrid>
      <w:tr w:rsidR="00EA644F" w:rsidRPr="00247046" w14:paraId="135D1619" w14:textId="1EF90365" w:rsidTr="00603C9F">
        <w:trPr>
          <w:trHeight w:val="289"/>
          <w:jc w:val="center"/>
        </w:trPr>
        <w:tc>
          <w:tcPr>
            <w:tcW w:w="22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6DDB3A8" w14:textId="7E34880D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D35E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33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41F9B8" w14:textId="0158EF05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D35E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41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815B879" w14:textId="1B6F353D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bookmarkStart w:id="0" w:name="_Ref138418972"/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D35E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3</w:t>
            </w:r>
          </w:p>
        </w:tc>
        <w:bookmarkEnd w:id="0"/>
        <w:tc>
          <w:tcPr>
            <w:tcW w:w="32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452CF61" w14:textId="62A05228" w:rsidR="00BA3F5C" w:rsidRPr="00AF018D" w:rsidRDefault="00BA3F5C" w:rsidP="003D6BF7">
            <w:pPr>
              <w:tabs>
                <w:tab w:val="left" w:pos="882"/>
              </w:tabs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D35E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EA896A" w14:textId="3A31085F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D35E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37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BA684CC" w14:textId="29913526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5a</w:t>
            </w:r>
          </w:p>
        </w:tc>
        <w:tc>
          <w:tcPr>
            <w:tcW w:w="32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413F0E" w14:textId="122958D1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6</w:t>
            </w:r>
          </w:p>
        </w:tc>
        <w:tc>
          <w:tcPr>
            <w:tcW w:w="37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1CD7BA" w14:textId="74DB77DA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41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8CB3AB" w14:textId="5157D35A" w:rsidR="00BA3F5C" w:rsidRPr="00AF018D" w:rsidRDefault="00BA3F5C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8</w:t>
            </w:r>
          </w:p>
        </w:tc>
        <w:tc>
          <w:tcPr>
            <w:tcW w:w="32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A78EB9A" w14:textId="0A98ED7E" w:rsidR="00BA3F5C" w:rsidRPr="004E06D7" w:rsidRDefault="00EA644F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  <w:t>A</w:t>
            </w:r>
            <w:r w:rsidR="00AE6C07" w:rsidRPr="004E06D7"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  <w:t>9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51D2FA4" w14:textId="317F2182" w:rsidR="00BA3F5C" w:rsidRPr="004E06D7" w:rsidRDefault="00EA644F" w:rsidP="00603C9F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  <w:t>A1</w:t>
            </w:r>
            <w:r w:rsidR="00AE6C07" w:rsidRPr="004E06D7"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lang w:val="en-US"/>
              </w:rPr>
              <w:t>0</w:t>
            </w:r>
          </w:p>
        </w:tc>
        <w:tc>
          <w:tcPr>
            <w:tcW w:w="41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D9005EF" w14:textId="1A635ECC" w:rsidR="00BA3F5C" w:rsidRPr="00AF018D" w:rsidRDefault="00EA644F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1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32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EB7FA36" w14:textId="1F360C21" w:rsidR="00BA3F5C" w:rsidRPr="00AF018D" w:rsidRDefault="00EA644F" w:rsidP="003D6BF7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1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32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15AD24" w14:textId="6C8775EF" w:rsidR="00BA3F5C" w:rsidRPr="00AF018D" w:rsidRDefault="00EA644F" w:rsidP="00603C9F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1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357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2040D89" w14:textId="3A0AD0A4" w:rsidR="00BA3F5C" w:rsidRPr="00AF018D" w:rsidRDefault="00EA644F" w:rsidP="00603C9F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1</w:t>
            </w:r>
            <w:r w:rsidR="00AE6C0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4</w:t>
            </w:r>
          </w:p>
        </w:tc>
      </w:tr>
      <w:tr w:rsidR="00EA644F" w:rsidRPr="00247046" w14:paraId="015AEC70" w14:textId="0088246E" w:rsidTr="00603C9F">
        <w:trPr>
          <w:trHeight w:val="841"/>
          <w:jc w:val="center"/>
        </w:trPr>
        <w:tc>
          <w:tcPr>
            <w:tcW w:w="229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7525810A" w14:textId="24587057" w:rsidR="00BA3F5C" w:rsidRPr="00AF018D" w:rsidRDefault="00BA3F5C" w:rsidP="0034171E">
            <w:pPr>
              <w:tabs>
                <w:tab w:val="left" w:pos="1080"/>
                <w:tab w:val="right" w:pos="8840"/>
              </w:tabs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Household member  #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3AD4532C" w14:textId="4EE6088C" w:rsidR="00BA3F5C" w:rsidRPr="00AF018D" w:rsidRDefault="00BA3F5C" w:rsidP="0034171E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First name of the household member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15F403FC" w14:textId="5CF282A2" w:rsidR="00BA3F5C" w:rsidRPr="00AF018D" w:rsidRDefault="00BA3F5C" w:rsidP="0034171E">
            <w:pPr>
              <w:tabs>
                <w:tab w:val="left" w:pos="2430"/>
              </w:tabs>
              <w:ind w:left="-34" w:right="-61"/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Relationship to the Household Head</w:t>
            </w:r>
          </w:p>
          <w:p w14:paraId="2759F1FE" w14:textId="654486AC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Household Head</w:t>
            </w:r>
          </w:p>
          <w:p w14:paraId="40A56B59" w14:textId="728CF8D5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 xml:space="preserve">Spouse of the </w:t>
            </w:r>
            <w:r w:rsidR="00C4747C"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Household</w:t>
            </w:r>
            <w:r w:rsidR="00C4747C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’</w:t>
            </w:r>
            <w:r w:rsidR="00C4747C"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s</w:t>
            </w: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 xml:space="preserve"> Head</w:t>
            </w:r>
          </w:p>
          <w:p w14:paraId="25141983" w14:textId="5E8A66AD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Child and step child, or daughter/son- in-law of the Household Head/spouse,</w:t>
            </w:r>
          </w:p>
          <w:p w14:paraId="0F238AD0" w14:textId="77777777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Parent or grandparent of the Household Head/his (her) spouse</w:t>
            </w:r>
          </w:p>
          <w:p w14:paraId="61910755" w14:textId="77777777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Brother or sister of the Household Head/his (her) spouse</w:t>
            </w:r>
          </w:p>
          <w:p w14:paraId="13D32372" w14:textId="77777777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Grandchild of the Household Head/his (her) spouse</w:t>
            </w:r>
          </w:p>
          <w:p w14:paraId="26037E8B" w14:textId="77777777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Uncle or aunt, or nieces and nephews of the Household Head/his (her) spouse</w:t>
            </w:r>
          </w:p>
          <w:p w14:paraId="11963650" w14:textId="77777777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2"/>
                <w:szCs w:val="12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Other relative of the Household Head/his (her) spouse</w:t>
            </w:r>
          </w:p>
          <w:p w14:paraId="6309351D" w14:textId="34ED605A" w:rsidR="00BA3F5C" w:rsidRPr="00AF018D" w:rsidRDefault="00BA3F5C" w:rsidP="00C6756E">
            <w:pPr>
              <w:numPr>
                <w:ilvl w:val="0"/>
                <w:numId w:val="1"/>
              </w:numPr>
              <w:tabs>
                <w:tab w:val="num" w:pos="180"/>
                <w:tab w:val="left" w:pos="7920"/>
              </w:tabs>
              <w:ind w:left="180" w:hanging="18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>Non-relativ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2388ED70" w14:textId="41E1AFAE" w:rsidR="00BA3F5C" w:rsidRPr="00AF018D" w:rsidRDefault="00BA3F5C" w:rsidP="0034171E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Sex </w:t>
            </w:r>
            <w:r w:rsidRPr="00AF018D">
              <w:rPr>
                <w:rFonts w:asciiTheme="minorHAnsi" w:hAnsiTheme="minorHAnsi" w:cstheme="minorHAnsi"/>
                <w:sz w:val="13"/>
                <w:szCs w:val="13"/>
                <w:lang w:val="en-US"/>
              </w:rPr>
              <w:t>1=female 2=male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0361B5DF" w14:textId="77777777" w:rsidR="00BA3F5C" w:rsidRPr="00AF018D" w:rsidRDefault="00BA3F5C" w:rsidP="0034171E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Age</w:t>
            </w:r>
          </w:p>
          <w:p w14:paraId="57099769" w14:textId="568ACCC1" w:rsidR="00BA3F5C" w:rsidRPr="00AF018D" w:rsidRDefault="00BA3F5C" w:rsidP="0034171E">
            <w:pPr>
              <w:spacing w:before="60" w:after="60"/>
              <w:ind w:right="124"/>
              <w:jc w:val="center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6"/>
                <w:lang w:val="en-US"/>
              </w:rPr>
              <w:t>(if under 1, write 0)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26027A0D" w14:textId="694A4C90" w:rsidR="00BA3F5C" w:rsidRPr="003E248F" w:rsidRDefault="00BA3F5C" w:rsidP="0034171E">
            <w:pPr>
              <w:tabs>
                <w:tab w:val="left" w:pos="2430"/>
              </w:tabs>
              <w:spacing w:before="60" w:after="60"/>
              <w:ind w:left="-34" w:right="-61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sym w:font="Wingdings" w:char="F049"/>
            </w:r>
            <w:r w:rsidRPr="003E248F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AF018D">
              <w:rPr>
                <w:rFonts w:asciiTheme="minorHAnsi" w:hAnsiTheme="minorHAnsi" w:cstheme="minorHAnsi"/>
                <w:b/>
                <w:i/>
                <w:sz w:val="18"/>
                <w:szCs w:val="18"/>
                <w:lang w:val="en-US"/>
              </w:rPr>
              <w:t>Interviewer: If the household member is under 5 years old, answer.</w:t>
            </w:r>
          </w:p>
          <w:p w14:paraId="4C04CEE7" w14:textId="4D99237F" w:rsidR="00BA3F5C" w:rsidRPr="00AF018D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</w: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Who takes care of (name) ?</w:t>
            </w:r>
          </w:p>
          <w:p w14:paraId="77522199" w14:textId="77777777" w:rsidR="00BA3F5C" w:rsidRPr="00AF018D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</w:p>
          <w:p w14:paraId="23DB38E3" w14:textId="09B3417C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1. Mother</w:t>
            </w:r>
          </w:p>
          <w:p w14:paraId="41EE0957" w14:textId="4A2A98A9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2. Sister</w:t>
            </w:r>
          </w:p>
          <w:p w14:paraId="6FAC24A4" w14:textId="0AE2E0B2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3. Cousin</w:t>
            </w:r>
          </w:p>
          <w:p w14:paraId="6D23411B" w14:textId="7C858AD0" w:rsidR="00BA3F5C" w:rsidRPr="003E248F" w:rsidRDefault="00BA3F5C" w:rsidP="00002711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4. Aunt</w:t>
            </w:r>
          </w:p>
          <w:p w14:paraId="76F23211" w14:textId="07B22461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5. Other relative</w:t>
            </w:r>
          </w:p>
          <w:p w14:paraId="2A2B3DE2" w14:textId="5F08AC4B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 xml:space="preserve">6. </w:t>
            </w:r>
            <w:r w:rsidR="00EA644F"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Another</w:t>
            </w: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 xml:space="preserve"> person </w:t>
            </w:r>
            <w:r w:rsidR="00603C9F"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nonrelative</w:t>
            </w: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 xml:space="preserve"> </w:t>
            </w:r>
          </w:p>
          <w:p w14:paraId="58A5AE4D" w14:textId="059D3DFF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5"/>
                <w:szCs w:val="16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6"/>
                <w:lang w:val="en-US"/>
              </w:rPr>
              <w:t>7. In a nursery</w:t>
            </w:r>
            <w:r w:rsidRPr="003E248F">
              <w:rPr>
                <w:rFonts w:asciiTheme="minorHAnsi" w:hAnsiTheme="minorHAnsi" w:cstheme="minorHAnsi"/>
                <w:iCs/>
                <w:sz w:val="15"/>
                <w:szCs w:val="16"/>
                <w:lang w:val="en-US"/>
              </w:rPr>
              <w:t xml:space="preserve"> </w:t>
            </w:r>
          </w:p>
          <w:p w14:paraId="79C3ECA0" w14:textId="77777777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6"/>
                <w:szCs w:val="16"/>
                <w:lang w:val="en-US"/>
              </w:rPr>
            </w:pPr>
          </w:p>
          <w:p w14:paraId="0D97A38D" w14:textId="477DD8AC" w:rsidR="00BA3F5C" w:rsidRPr="003E248F" w:rsidRDefault="00BA3F5C" w:rsidP="0034171E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3654E4E7" w14:textId="77777777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left="-34" w:right="-61"/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Marital status</w:t>
            </w:r>
          </w:p>
          <w:p w14:paraId="01F77B00" w14:textId="7CC6FF3D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1. Married</w:t>
            </w:r>
          </w:p>
          <w:p w14:paraId="109A57CF" w14:textId="793AB168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2. Cohabitant</w:t>
            </w:r>
          </w:p>
          <w:p w14:paraId="3B919773" w14:textId="5BB4D27F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3. Single</w:t>
            </w:r>
          </w:p>
          <w:p w14:paraId="3F889F79" w14:textId="42FC4BBF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4. Divorced</w:t>
            </w:r>
          </w:p>
          <w:p w14:paraId="6348D52D" w14:textId="14E83D75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5. Separated</w:t>
            </w:r>
          </w:p>
          <w:p w14:paraId="2266F710" w14:textId="18F366AD" w:rsidR="00BA3F5C" w:rsidRPr="00AF018D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6. Widow/widower</w:t>
            </w:r>
          </w:p>
          <w:p w14:paraId="08360C5F" w14:textId="0AA4E753" w:rsidR="00BA3F5C" w:rsidRPr="003E248F" w:rsidRDefault="00BA3F5C" w:rsidP="0034171E">
            <w:pPr>
              <w:tabs>
                <w:tab w:val="left" w:pos="2430"/>
              </w:tabs>
              <w:spacing w:before="60" w:after="60"/>
              <w:ind w:right="-61"/>
              <w:jc w:val="center"/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7. Not of the marriage age (aged 15 or</w:t>
            </w: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 xml:space="preserve"> less)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5D458A4D" w14:textId="77777777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o what ethnic group does (name of the head of the household) belong?</w:t>
            </w:r>
          </w:p>
          <w:p w14:paraId="5D3B386F" w14:textId="3166FEAA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1. Armenians</w:t>
            </w:r>
          </w:p>
          <w:p w14:paraId="4644A937" w14:textId="53FF5671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2. Greeks</w:t>
            </w:r>
          </w:p>
          <w:p w14:paraId="50260A3F" w14:textId="74D049E3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3. Russians</w:t>
            </w:r>
          </w:p>
          <w:p w14:paraId="1FB0C453" w14:textId="1FF8723E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4. Jews</w:t>
            </w:r>
          </w:p>
          <w:p w14:paraId="7344AA5A" w14:textId="615558D7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5. Azerbaijanis</w:t>
            </w:r>
          </w:p>
          <w:p w14:paraId="78CBCD79" w14:textId="014F449F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6. Ossetians</w:t>
            </w:r>
          </w:p>
          <w:p w14:paraId="7C602192" w14:textId="77777777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7. Abkhazians</w:t>
            </w:r>
          </w:p>
          <w:p w14:paraId="74B27103" w14:textId="0EF4D840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8. Other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59813A8C" w14:textId="0049E7A2" w:rsidR="00BA3F5C" w:rsidRPr="003E248F" w:rsidRDefault="00BA3F5C" w:rsidP="0034171E">
            <w:pPr>
              <w:pStyle w:val="Listavistosa-nfasis11"/>
              <w:spacing w:before="60" w:after="60" w:line="240" w:lineRule="auto"/>
              <w:ind w:left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 w:eastAsia="es-ES"/>
              </w:rPr>
            </w:pPr>
            <w:r w:rsidRPr="003E248F">
              <w:rPr>
                <w:rFonts w:asciiTheme="minorHAnsi" w:hAnsiTheme="minorHAnsi" w:cstheme="minorHAnsi"/>
                <w:b/>
                <w:sz w:val="18"/>
                <w:szCs w:val="18"/>
                <w:lang w:val="en-US" w:eastAsia="es-ES"/>
              </w:rPr>
              <w:t>What activity did (name) do last week?</w:t>
            </w:r>
          </w:p>
          <w:p w14:paraId="4DAFF6E2" w14:textId="2C950657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1.Student;</w:t>
            </w:r>
          </w:p>
          <w:p w14:paraId="729F16C3" w14:textId="6C20FE09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2.Housewife;</w:t>
            </w:r>
          </w:p>
          <w:p w14:paraId="5C392ECC" w14:textId="48BE9595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3.Pensioner;</w:t>
            </w:r>
          </w:p>
          <w:p w14:paraId="18C540F9" w14:textId="765BABEE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4.</w:t>
            </w:r>
            <w:r w:rsidR="00C4747C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C</w:t>
            </w: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 xml:space="preserve">annot work </w:t>
            </w:r>
          </w:p>
          <w:p w14:paraId="625A4368" w14:textId="2B375E2F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5.Takes care of a household member;</w:t>
            </w:r>
          </w:p>
          <w:p w14:paraId="6218CC9D" w14:textId="2903157A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7.</w:t>
            </w:r>
            <w:r w:rsidR="00C4747C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W</w:t>
            </w: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 xml:space="preserve">ork for a payment  </w:t>
            </w:r>
          </w:p>
          <w:p w14:paraId="13BC0868" w14:textId="1ED1F48C" w:rsidR="00BA3F5C" w:rsidRPr="003E248F" w:rsidRDefault="00BA3F5C" w:rsidP="0034171E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8.</w:t>
            </w:r>
            <w:r w:rsidR="00C4747C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L</w:t>
            </w: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ook for a job</w:t>
            </w:r>
          </w:p>
          <w:p w14:paraId="12FB582C" w14:textId="4E86B75E" w:rsidR="00BA3F5C" w:rsidRPr="003E248F" w:rsidRDefault="00BA3F5C" w:rsidP="00002711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9.</w:t>
            </w:r>
            <w:r w:rsidR="00C4747C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S</w:t>
            </w: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elf-employ or own business</w:t>
            </w:r>
          </w:p>
          <w:p w14:paraId="16E6B201" w14:textId="2135709C" w:rsidR="00BA3F5C" w:rsidRPr="003E248F" w:rsidRDefault="00BA3F5C" w:rsidP="00002711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 xml:space="preserve">10.Nonproductive activities </w:t>
            </w:r>
          </w:p>
          <w:p w14:paraId="6C6E9A2B" w14:textId="007E6F42" w:rsidR="00BA3F5C" w:rsidRPr="003E248F" w:rsidRDefault="00BA3F5C" w:rsidP="00002711">
            <w:pPr>
              <w:tabs>
                <w:tab w:val="left" w:pos="252"/>
              </w:tabs>
              <w:ind w:left="180" w:right="-57" w:hanging="128"/>
              <w:jc w:val="center"/>
              <w:rPr>
                <w:rFonts w:asciiTheme="minorHAnsi" w:hAnsiTheme="minorHAnsi" w:cstheme="minorHAnsi"/>
                <w:sz w:val="16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11. Other</w:t>
            </w:r>
            <w:r w:rsidRPr="003E248F">
              <w:rPr>
                <w:rFonts w:asciiTheme="minorHAnsi" w:hAnsiTheme="minorHAnsi" w:cstheme="minorHAnsi"/>
                <w:sz w:val="16"/>
                <w:szCs w:val="18"/>
                <w:lang w:val="en-US"/>
              </w:rPr>
              <w:t xml:space="preserve">  </w:t>
            </w:r>
          </w:p>
          <w:p w14:paraId="7CA679D8" w14:textId="0624F018" w:rsidR="00BA3F5C" w:rsidRPr="003E248F" w:rsidRDefault="00BA3F5C" w:rsidP="0034171E">
            <w:pPr>
              <w:tabs>
                <w:tab w:val="left" w:pos="252"/>
              </w:tabs>
              <w:spacing w:line="216" w:lineRule="auto"/>
              <w:ind w:right="-57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65E9BBDF" w14:textId="7EC81876" w:rsidR="00EA644F" w:rsidRPr="004E06D7" w:rsidRDefault="00EA644F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i/>
                <w:spacing w:val="-10"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  <w:lang w:val="en-US"/>
              </w:rPr>
              <w:sym w:font="Wingdings" w:char="F049"/>
            </w:r>
            <w:r w:rsidRPr="004E06D7"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4E06D7">
              <w:rPr>
                <w:rFonts w:asciiTheme="minorHAnsi" w:hAnsiTheme="minorHAnsi" w:cstheme="minorHAnsi"/>
                <w:b/>
                <w:i/>
                <w:sz w:val="18"/>
                <w:szCs w:val="18"/>
                <w:highlight w:val="yellow"/>
                <w:lang w:val="en-US"/>
              </w:rPr>
              <w:t xml:space="preserve">Interviewer: </w:t>
            </w:r>
            <w:r w:rsidRPr="004E06D7">
              <w:rPr>
                <w:rFonts w:asciiTheme="minorHAnsi" w:hAnsiTheme="minorHAnsi" w:cstheme="minorHAnsi"/>
                <w:b/>
                <w:i/>
                <w:spacing w:val="-10"/>
                <w:sz w:val="18"/>
                <w:szCs w:val="18"/>
                <w:highlight w:val="yellow"/>
                <w:lang w:val="en-US"/>
              </w:rPr>
              <w:t>If A9=7, answer</w:t>
            </w:r>
          </w:p>
          <w:p w14:paraId="5D5F5BFB" w14:textId="14906C10" w:rsidR="00EA644F" w:rsidRPr="004E06D7" w:rsidRDefault="00EA644F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  <w:p w14:paraId="0667362E" w14:textId="6CCB1E03" w:rsidR="00BA3F5C" w:rsidRPr="004E06D7" w:rsidRDefault="00EA644F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  <w:t>What is the t</w:t>
            </w:r>
            <w:r w:rsidR="00BA3F5C" w:rsidRPr="004E06D7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  <w:t>ype of contract</w:t>
            </w:r>
            <w:r w:rsidRPr="004E06D7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  <w:t xml:space="preserve"> that (name) has?</w:t>
            </w:r>
          </w:p>
          <w:p w14:paraId="2FAF9129" w14:textId="77777777" w:rsidR="00BA3F5C" w:rsidRPr="004E06D7" w:rsidRDefault="00BA3F5C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  <w:p w14:paraId="69CEF748" w14:textId="0126C627" w:rsidR="00DB3DF5" w:rsidRPr="004E06D7" w:rsidRDefault="00DB3DF5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  <w:t xml:space="preserve">1. Written contract </w:t>
            </w:r>
            <w:r w:rsidR="00B91CFA" w:rsidRPr="004E06D7"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  <w:t>for a temporary job</w:t>
            </w:r>
          </w:p>
          <w:p w14:paraId="253F9E79" w14:textId="77777777" w:rsidR="00DB3DF5" w:rsidRPr="004E06D7" w:rsidRDefault="00DB3DF5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  <w:t xml:space="preserve">2. Written contract </w:t>
            </w:r>
            <w:r w:rsidR="00B91CFA" w:rsidRPr="004E06D7"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  <w:t>for a permanent job</w:t>
            </w:r>
          </w:p>
          <w:p w14:paraId="6F964F89" w14:textId="534711FB" w:rsidR="00B91CFA" w:rsidRPr="004E06D7" w:rsidRDefault="00B91CFA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spacing w:val="-10"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spacing w:val="-10"/>
                <w:sz w:val="13"/>
                <w:szCs w:val="18"/>
                <w:highlight w:val="yellow"/>
                <w:lang w:val="en-US"/>
              </w:rPr>
              <w:t>3. Not written contract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52A3E50D" w14:textId="77777777" w:rsidR="00EA644F" w:rsidRPr="004E06D7" w:rsidRDefault="00EA644F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  <w:p w14:paraId="057707E8" w14:textId="69FBE11A" w:rsidR="00EA644F" w:rsidRPr="004E06D7" w:rsidRDefault="00EA644F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i/>
                <w:spacing w:val="-10"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  <w:lang w:val="en-US"/>
              </w:rPr>
              <w:sym w:font="Wingdings" w:char="F049"/>
            </w:r>
            <w:r w:rsidRPr="004E06D7"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4E06D7">
              <w:rPr>
                <w:rFonts w:asciiTheme="minorHAnsi" w:hAnsiTheme="minorHAnsi" w:cstheme="minorHAnsi"/>
                <w:b/>
                <w:i/>
                <w:sz w:val="18"/>
                <w:szCs w:val="18"/>
                <w:highlight w:val="yellow"/>
                <w:lang w:val="en-US"/>
              </w:rPr>
              <w:t xml:space="preserve">Interviewer: </w:t>
            </w:r>
            <w:r w:rsidRPr="004E06D7">
              <w:rPr>
                <w:rFonts w:asciiTheme="minorHAnsi" w:hAnsiTheme="minorHAnsi" w:cstheme="minorHAnsi"/>
                <w:b/>
                <w:i/>
                <w:spacing w:val="-10"/>
                <w:sz w:val="18"/>
                <w:szCs w:val="18"/>
                <w:highlight w:val="yellow"/>
                <w:lang w:val="en-US"/>
              </w:rPr>
              <w:t>If A9=7 or 9, answer.</w:t>
            </w:r>
          </w:p>
          <w:p w14:paraId="5E9E9996" w14:textId="77777777" w:rsidR="00EA644F" w:rsidRPr="004E06D7" w:rsidRDefault="00EA644F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  <w:p w14:paraId="374ED16E" w14:textId="2F1AE35A" w:rsidR="00BA3F5C" w:rsidRPr="004E06D7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  <w:t xml:space="preserve">How many hours per week (name) </w:t>
            </w:r>
            <w:r w:rsidR="00EA644F" w:rsidRPr="004E06D7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  <w:t>work?</w:t>
            </w:r>
          </w:p>
          <w:p w14:paraId="65C539BB" w14:textId="77777777" w:rsidR="00BA3F5C" w:rsidRPr="004E06D7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  <w:p w14:paraId="56411D63" w14:textId="7EF78306" w:rsidR="00BA3F5C" w:rsidRPr="004E06D7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419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1361C197" w14:textId="3BB97EC5" w:rsidR="00BA3F5C" w:rsidRPr="003E248F" w:rsidRDefault="00BA3F5C" w:rsidP="0034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Achieved education level</w:t>
            </w:r>
          </w:p>
          <w:p w14:paraId="284C70BC" w14:textId="68469457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1. Illiterate;</w:t>
            </w:r>
          </w:p>
          <w:p w14:paraId="178D9C97" w14:textId="4281B3EE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2. Incomplete secondary;</w:t>
            </w:r>
          </w:p>
          <w:p w14:paraId="2EBCFA7D" w14:textId="29591EF1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3. School student</w:t>
            </w:r>
          </w:p>
          <w:p w14:paraId="22E258A4" w14:textId="2DB0D761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4. Secondary;</w:t>
            </w:r>
          </w:p>
          <w:p w14:paraId="606F4D24" w14:textId="71FEF464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5. Vocational;</w:t>
            </w:r>
          </w:p>
          <w:p w14:paraId="28EF3572" w14:textId="69D77136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6. Incomplete higher (ceased higher education);</w:t>
            </w:r>
          </w:p>
          <w:p w14:paraId="7BE2284F" w14:textId="636E196E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7. A student of higher education institution;</w:t>
            </w:r>
          </w:p>
          <w:p w14:paraId="2E314CFF" w14:textId="6BEEC43C" w:rsidR="00BA3F5C" w:rsidRPr="003E248F" w:rsidRDefault="00BA3F5C" w:rsidP="0034171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3"/>
                <w:szCs w:val="18"/>
                <w:lang w:val="en-US"/>
              </w:rPr>
              <w:t>8. Higher</w:t>
            </w:r>
            <w:r w:rsidRPr="003E248F">
              <w:rPr>
                <w:rFonts w:asciiTheme="minorHAnsi" w:hAnsiTheme="minorHAnsi" w:cstheme="minorHAnsi"/>
                <w:sz w:val="15"/>
                <w:szCs w:val="18"/>
                <w:lang w:val="en-US"/>
              </w:rPr>
              <w:t>.</w:t>
            </w:r>
          </w:p>
          <w:p w14:paraId="634645F4" w14:textId="70BCBB13" w:rsidR="00BA3F5C" w:rsidRPr="003E248F" w:rsidRDefault="00BA3F5C" w:rsidP="0034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243CF53E" w14:textId="0904B9EC" w:rsidR="00BA3F5C" w:rsidRPr="003E248F" w:rsidRDefault="00BA3F5C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Does (name) suffer any type of permanent disability</w:t>
            </w:r>
            <w:r w:rsidR="00EA644F" w:rsidRPr="003E248F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?</w:t>
            </w:r>
          </w:p>
          <w:p w14:paraId="155D5905" w14:textId="77777777" w:rsidR="00EA644F" w:rsidRPr="003E248F" w:rsidRDefault="00EA644F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  <w:p w14:paraId="50A83848" w14:textId="55318F1A" w:rsidR="00BA3F5C" w:rsidRPr="003E248F" w:rsidRDefault="00BA3F5C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spacing w:val="-10"/>
                <w:sz w:val="15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pacing w:val="-10"/>
                <w:sz w:val="15"/>
                <w:szCs w:val="18"/>
                <w:lang w:val="en-US"/>
              </w:rPr>
              <w:t>1=yes</w:t>
            </w:r>
          </w:p>
          <w:p w14:paraId="442A8301" w14:textId="77777777" w:rsidR="00BA3F5C" w:rsidRPr="003E248F" w:rsidRDefault="00BA3F5C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spacing w:val="-10"/>
                <w:sz w:val="15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pacing w:val="-10"/>
                <w:sz w:val="15"/>
                <w:szCs w:val="18"/>
                <w:lang w:val="en-US"/>
              </w:rPr>
              <w:t>2=no</w:t>
            </w:r>
          </w:p>
          <w:p w14:paraId="0299D2CE" w14:textId="1654974C" w:rsidR="00BA3F5C" w:rsidRPr="003E248F" w:rsidRDefault="00BA3F5C" w:rsidP="00EA6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73D163BC" w14:textId="694BC7B6" w:rsidR="00BA3F5C" w:rsidRPr="003E248F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  <w:t>What kind of disability does (name) suffer?</w:t>
            </w:r>
          </w:p>
          <w:p w14:paraId="74C4FDBB" w14:textId="77777777" w:rsidR="00BA3F5C" w:rsidRPr="003E248F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  <w:p w14:paraId="473F5CE7" w14:textId="78B4467E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1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Physical</w:t>
            </w:r>
          </w:p>
          <w:p w14:paraId="64DBDD03" w14:textId="24AF28E9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2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Cognitive</w:t>
            </w:r>
          </w:p>
          <w:p w14:paraId="61BAA6C9" w14:textId="43A82232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3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Mental</w:t>
            </w:r>
          </w:p>
          <w:p w14:paraId="509D6009" w14:textId="787EFCF7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4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Sensory</w:t>
            </w:r>
          </w:p>
          <w:p w14:paraId="407A0C24" w14:textId="00C267D5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5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Emotional</w:t>
            </w:r>
          </w:p>
          <w:p w14:paraId="253096DF" w14:textId="7F3ABD70" w:rsidR="00BA3F5C" w:rsidRPr="003E248F" w:rsidRDefault="00603C9F" w:rsidP="00603C9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</w:pPr>
            <w:r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 xml:space="preserve">6. </w:t>
            </w:r>
            <w:r w:rsidR="00BA3F5C" w:rsidRPr="003E248F">
              <w:rPr>
                <w:rFonts w:asciiTheme="minorHAnsi" w:hAnsiTheme="minorHAnsi" w:cstheme="minorHAnsi"/>
                <w:color w:val="252525"/>
                <w:sz w:val="13"/>
                <w:szCs w:val="18"/>
                <w:shd w:val="clear" w:color="auto" w:fill="FFFFFF"/>
                <w:lang w:val="en-US"/>
              </w:rPr>
              <w:t>Developmental</w:t>
            </w:r>
          </w:p>
          <w:p w14:paraId="0735E167" w14:textId="6C09B4CF" w:rsidR="00BA3F5C" w:rsidRPr="003E248F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0621737F" w14:textId="27FCD6E0" w:rsidR="00BA3F5C" w:rsidRPr="003E248F" w:rsidRDefault="00BA3F5C" w:rsidP="00603C9F">
            <w:pPr>
              <w:tabs>
                <w:tab w:val="left" w:pos="2430"/>
              </w:tabs>
              <w:spacing w:before="60" w:after="60"/>
              <w:ind w:left="-34" w:right="-61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sym w:font="Wingdings" w:char="F049"/>
            </w:r>
            <w:r w:rsidRPr="003E248F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AF018D">
              <w:rPr>
                <w:rFonts w:asciiTheme="minorHAnsi" w:hAnsiTheme="minorHAnsi" w:cstheme="minorHAnsi"/>
                <w:b/>
                <w:i/>
                <w:sz w:val="18"/>
                <w:szCs w:val="18"/>
                <w:lang w:val="en-US"/>
              </w:rPr>
              <w:t>Interviewer: If A11=1, answer.</w:t>
            </w:r>
          </w:p>
          <w:p w14:paraId="4C588250" w14:textId="7CB4323D" w:rsidR="00BA3F5C" w:rsidRPr="00AF018D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</w:r>
            <w:r w:rsidRPr="00AF018D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Who takes care of (name) ?</w:t>
            </w:r>
          </w:p>
          <w:p w14:paraId="7A8C1339" w14:textId="77777777" w:rsidR="00BA3F5C" w:rsidRPr="00AF018D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</w:p>
          <w:p w14:paraId="69BE034E" w14:textId="25C98B8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0. Has no need of care</w:t>
            </w:r>
          </w:p>
          <w:p w14:paraId="6ACA5B94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1. Mother</w:t>
            </w:r>
          </w:p>
          <w:p w14:paraId="70282FEE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2. Sister</w:t>
            </w:r>
          </w:p>
          <w:p w14:paraId="50C39E58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3. Cousin</w:t>
            </w:r>
          </w:p>
          <w:p w14:paraId="7B9E6A8F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4. Aunt</w:t>
            </w:r>
          </w:p>
          <w:p w14:paraId="076AF2ED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5. Other relative</w:t>
            </w:r>
          </w:p>
          <w:p w14:paraId="2CF6350E" w14:textId="43122C75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 xml:space="preserve">6. </w:t>
            </w:r>
            <w:r w:rsidR="00EA644F"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Another</w:t>
            </w: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 xml:space="preserve"> person </w:t>
            </w:r>
            <w:r w:rsidR="00603C9F"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nonrelative</w:t>
            </w:r>
          </w:p>
          <w:p w14:paraId="7D390EF3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7. In a private center</w:t>
            </w:r>
          </w:p>
          <w:p w14:paraId="7C5E3472" w14:textId="1CBB11CC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8. In a public center</w:t>
            </w:r>
          </w:p>
          <w:p w14:paraId="450EFBDD" w14:textId="2440975D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9. Others (specify)</w:t>
            </w:r>
          </w:p>
          <w:p w14:paraId="394F8F59" w14:textId="4FA68B63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  <w:r w:rsidRPr="003E248F">
              <w:rPr>
                <w:rFonts w:asciiTheme="minorHAnsi" w:hAnsiTheme="minorHAnsi" w:cstheme="minorHAnsi"/>
                <w:iCs/>
                <w:sz w:val="13"/>
                <w:szCs w:val="18"/>
                <w:lang w:val="en-US"/>
              </w:rPr>
              <w:t>10. No one</w:t>
            </w:r>
          </w:p>
          <w:p w14:paraId="68705A92" w14:textId="77777777" w:rsidR="00BA3F5C" w:rsidRPr="003E248F" w:rsidRDefault="00BA3F5C" w:rsidP="00603C9F">
            <w:pPr>
              <w:tabs>
                <w:tab w:val="left" w:pos="7920"/>
              </w:tabs>
              <w:jc w:val="center"/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</w:p>
          <w:p w14:paraId="01EA3368" w14:textId="30E435BB" w:rsidR="00BA3F5C" w:rsidRPr="003E248F" w:rsidRDefault="00BA3F5C" w:rsidP="00603C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inorHAnsi" w:hAnsiTheme="minorHAnsi" w:cstheme="minorHAnsi"/>
                <w:b/>
                <w:spacing w:val="-10"/>
                <w:sz w:val="18"/>
                <w:szCs w:val="18"/>
                <w:lang w:val="en-US"/>
              </w:rPr>
            </w:pPr>
          </w:p>
        </w:tc>
      </w:tr>
      <w:tr w:rsidR="00603C9F" w:rsidRPr="00247046" w14:paraId="6FCB4B79" w14:textId="10C2CD0A" w:rsidTr="00603C9F">
        <w:trPr>
          <w:trHeight w:val="279"/>
          <w:jc w:val="center"/>
        </w:trPr>
        <w:tc>
          <w:tcPr>
            <w:tcW w:w="229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182D2E47" w14:textId="71F94E48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33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18550601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______</w:t>
            </w:r>
          </w:p>
          <w:p w14:paraId="10D419CA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______</w:t>
            </w:r>
          </w:p>
          <w:p w14:paraId="33EE05CE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______</w:t>
            </w:r>
          </w:p>
          <w:p w14:paraId="4D61807F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______</w:t>
            </w:r>
          </w:p>
          <w:p w14:paraId="308B635D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419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6E6FB30F" w14:textId="6CBBB1FC" w:rsidR="00603C9F" w:rsidRPr="00AF018D" w:rsidRDefault="000C76D4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</w:t>
            </w:r>
          </w:p>
        </w:tc>
        <w:tc>
          <w:tcPr>
            <w:tcW w:w="325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4E354334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C600C5D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3BC729E5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78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4" w:space="0" w:color="auto"/>
            </w:tcBorders>
            <w:vAlign w:val="center"/>
          </w:tcPr>
          <w:p w14:paraId="44967DAD" w14:textId="056C495E" w:rsidR="00603C9F" w:rsidRPr="00AF018D" w:rsidRDefault="000C76D4" w:rsidP="00603C9F">
            <w:pPr>
              <w:tabs>
                <w:tab w:val="left" w:pos="792"/>
                <w:tab w:val="left" w:pos="1332"/>
                <w:tab w:val="left" w:pos="2237"/>
              </w:tabs>
              <w:spacing w:beforeLines="40" w:before="96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</w:t>
            </w:r>
          </w:p>
        </w:tc>
        <w:tc>
          <w:tcPr>
            <w:tcW w:w="372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6CEF4BE8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33400116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397681EF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263789B" w14:textId="0C483AC0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A02902C" w14:textId="45BEB186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0F4C5E6F" w14:textId="2692DDD6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5A450492" w14:textId="22B6BA1D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24CD298F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DC02897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FE21A4B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3DEBC99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CD85F87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6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03BE380F" w14:textId="78E9217D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7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72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0D566089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5C22B5B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50615C1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57D62D6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0645576E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2D37C678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6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4070C00" w14:textId="4FC5A33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7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418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13BABB21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DA9A70B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07A4AD4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E958E58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A828C06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D6442B9" w14:textId="5B66B214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25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</w:tcPr>
          <w:p w14:paraId="7306DF23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278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00C2713C" w14:textId="1655BC2F" w:rsidR="00603C9F" w:rsidRPr="00AF018D" w:rsidRDefault="000C76D4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____</w:t>
            </w:r>
          </w:p>
        </w:tc>
        <w:tc>
          <w:tcPr>
            <w:tcW w:w="419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3D641A55" w14:textId="1B11464B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452FB9B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3E8B4326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F9BDA79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91953B6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BAD3B6A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6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C05C729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7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24137F82" w14:textId="1830BF84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8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25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23CBBBE6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59F42498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39F0002B" w14:textId="062CC459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25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30B5A43E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36A9C57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BFC89D3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524043C9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067551A9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3032D29" w14:textId="3BA399FC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6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57" w:type="pct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6" w:space="0" w:color="000000"/>
            </w:tcBorders>
            <w:vAlign w:val="center"/>
          </w:tcPr>
          <w:p w14:paraId="7CDA74CB" w14:textId="0852072D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0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5F89E64" w14:textId="768EFAE8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1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5DE14C5A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273AF36F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3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B99C1E4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74B01620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5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224DC2B6" w14:textId="77777777" w:rsidR="00603C9F" w:rsidRPr="00AF018D" w:rsidRDefault="00603C9F" w:rsidP="00603C9F">
            <w:pPr>
              <w:tabs>
                <w:tab w:val="left" w:pos="243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6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C3387FA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7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60D6532C" w14:textId="77777777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8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422BE0A0" w14:textId="4E603426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9 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  <w:p w14:paraId="1C40B6B6" w14:textId="0C966872" w:rsidR="00603C9F" w:rsidRPr="00AF018D" w:rsidRDefault="00603C9F" w:rsidP="00603C9F">
            <w:pPr>
              <w:tabs>
                <w:tab w:val="left" w:pos="792"/>
                <w:tab w:val="left" w:pos="1332"/>
                <w:tab w:val="left" w:pos="2237"/>
              </w:tabs>
              <w:spacing w:before="60" w:after="60" w:line="1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</w:t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</w:r>
            <w:r w:rsidR="00AF62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separate"/>
            </w:r>
            <w:r w:rsidRPr="00AF018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fldChar w:fldCharType="end"/>
            </w:r>
          </w:p>
        </w:tc>
      </w:tr>
    </w:tbl>
    <w:p w14:paraId="44020863" w14:textId="77777777" w:rsidR="00AB606A" w:rsidRPr="003E248F" w:rsidRDefault="00AB606A" w:rsidP="003D5272">
      <w:pPr>
        <w:rPr>
          <w:b/>
          <w:sz w:val="28"/>
          <w:lang w:val="en-US"/>
        </w:rPr>
      </w:pPr>
    </w:p>
    <w:p w14:paraId="1D089329" w14:textId="77777777" w:rsidR="00AB606A" w:rsidRPr="003E248F" w:rsidRDefault="00AB606A" w:rsidP="003D5272">
      <w:pPr>
        <w:rPr>
          <w:b/>
          <w:sz w:val="28"/>
          <w:lang w:val="en-US"/>
        </w:rPr>
      </w:pPr>
    </w:p>
    <w:p w14:paraId="3417BF1C" w14:textId="77777777" w:rsidR="00AB606A" w:rsidRPr="003E248F" w:rsidRDefault="00AB606A" w:rsidP="003D5272">
      <w:pPr>
        <w:rPr>
          <w:b/>
          <w:sz w:val="28"/>
          <w:lang w:val="en-US"/>
        </w:rPr>
      </w:pPr>
    </w:p>
    <w:p w14:paraId="34644CA9" w14:textId="77777777" w:rsidR="00AB606A" w:rsidRPr="003E248F" w:rsidRDefault="00AB606A" w:rsidP="003D5272">
      <w:pPr>
        <w:rPr>
          <w:b/>
          <w:sz w:val="28"/>
          <w:lang w:val="en-US"/>
        </w:rPr>
        <w:sectPr w:rsidR="00AB606A" w:rsidRPr="003E248F" w:rsidSect="00AB606A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14:paraId="261ECEB0" w14:textId="45E1E143" w:rsidR="00AB606A" w:rsidRPr="00AF018D" w:rsidRDefault="0085677C" w:rsidP="003D5272">
      <w:pPr>
        <w:rPr>
          <w:b/>
          <w:sz w:val="28"/>
          <w:szCs w:val="28"/>
          <w:lang w:val="en-US"/>
        </w:rPr>
      </w:pPr>
      <w:r w:rsidRPr="00AF018D">
        <w:rPr>
          <w:b/>
          <w:sz w:val="28"/>
          <w:szCs w:val="28"/>
          <w:lang w:val="en-US"/>
        </w:rPr>
        <w:t>B.</w:t>
      </w:r>
      <w:r w:rsidRPr="003E248F">
        <w:rPr>
          <w:lang w:val="en-US"/>
        </w:rPr>
        <w:t xml:space="preserve"> </w:t>
      </w:r>
      <w:r w:rsidRPr="003E248F">
        <w:rPr>
          <w:b/>
          <w:sz w:val="28"/>
          <w:szCs w:val="28"/>
          <w:lang w:val="en-US"/>
        </w:rPr>
        <w:t>Housing conditions</w:t>
      </w:r>
    </w:p>
    <w:tbl>
      <w:tblPr>
        <w:tblStyle w:val="TableGridLight1"/>
        <w:tblW w:w="9770" w:type="dxa"/>
        <w:jc w:val="center"/>
        <w:tblLook w:val="04A0" w:firstRow="1" w:lastRow="0" w:firstColumn="1" w:lastColumn="0" w:noHBand="0" w:noVBand="1"/>
      </w:tblPr>
      <w:tblGrid>
        <w:gridCol w:w="483"/>
        <w:gridCol w:w="1685"/>
        <w:gridCol w:w="1313"/>
        <w:gridCol w:w="877"/>
        <w:gridCol w:w="552"/>
        <w:gridCol w:w="1320"/>
        <w:gridCol w:w="367"/>
        <w:gridCol w:w="1433"/>
        <w:gridCol w:w="584"/>
        <w:gridCol w:w="1156"/>
      </w:tblGrid>
      <w:tr w:rsidR="004B1897" w:rsidRPr="00247046" w14:paraId="5BB70B5C" w14:textId="77777777" w:rsidTr="00603C9F">
        <w:trPr>
          <w:trHeight w:val="295"/>
          <w:jc w:val="center"/>
        </w:trPr>
        <w:tc>
          <w:tcPr>
            <w:tcW w:w="4358" w:type="dxa"/>
            <w:gridSpan w:val="4"/>
            <w:vMerge w:val="restart"/>
            <w:hideMark/>
          </w:tcPr>
          <w:p w14:paraId="08B15FF5" w14:textId="4707F396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B1. Name the form of ownership of your dwelling</w:t>
            </w:r>
          </w:p>
        </w:tc>
        <w:tc>
          <w:tcPr>
            <w:tcW w:w="4256" w:type="dxa"/>
            <w:gridSpan w:val="5"/>
          </w:tcPr>
          <w:p w14:paraId="37AD037A" w14:textId="620CB22D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Belongs to the household</w:t>
            </w:r>
          </w:p>
        </w:tc>
        <w:tc>
          <w:tcPr>
            <w:tcW w:w="1156" w:type="dxa"/>
          </w:tcPr>
          <w:p w14:paraId="2DBD8C2B" w14:textId="252C6DE8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3D34122" w14:textId="77777777" w:rsidTr="00603C9F">
        <w:trPr>
          <w:trHeight w:val="292"/>
          <w:jc w:val="center"/>
        </w:trPr>
        <w:tc>
          <w:tcPr>
            <w:tcW w:w="4358" w:type="dxa"/>
            <w:gridSpan w:val="4"/>
            <w:vMerge/>
          </w:tcPr>
          <w:p w14:paraId="05523A34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0909201" w14:textId="1C1C45DC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Rented</w:t>
            </w:r>
          </w:p>
        </w:tc>
        <w:tc>
          <w:tcPr>
            <w:tcW w:w="1156" w:type="dxa"/>
          </w:tcPr>
          <w:p w14:paraId="3E8F8AF9" w14:textId="34812C08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4226AE0" w14:textId="77777777" w:rsidTr="00603C9F">
        <w:trPr>
          <w:trHeight w:val="292"/>
          <w:jc w:val="center"/>
        </w:trPr>
        <w:tc>
          <w:tcPr>
            <w:tcW w:w="4358" w:type="dxa"/>
            <w:gridSpan w:val="4"/>
            <w:vMerge/>
          </w:tcPr>
          <w:p w14:paraId="7A76848C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9727FA3" w14:textId="6E64F49B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Mortgaged</w:t>
            </w:r>
          </w:p>
        </w:tc>
        <w:tc>
          <w:tcPr>
            <w:tcW w:w="1156" w:type="dxa"/>
          </w:tcPr>
          <w:p w14:paraId="2FC7EED7" w14:textId="5A830513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69DB64A7" w14:textId="77777777" w:rsidTr="00603C9F">
        <w:trPr>
          <w:trHeight w:val="292"/>
          <w:jc w:val="center"/>
        </w:trPr>
        <w:tc>
          <w:tcPr>
            <w:tcW w:w="4358" w:type="dxa"/>
            <w:gridSpan w:val="4"/>
            <w:vMerge/>
          </w:tcPr>
          <w:p w14:paraId="576AD2C3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28903BE" w14:textId="03B0D6C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Used without payment</w:t>
            </w:r>
          </w:p>
        </w:tc>
        <w:tc>
          <w:tcPr>
            <w:tcW w:w="1156" w:type="dxa"/>
          </w:tcPr>
          <w:p w14:paraId="3824764E" w14:textId="6F667F65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EEDB2F3" w14:textId="77777777" w:rsidTr="00603C9F">
        <w:trPr>
          <w:trHeight w:val="292"/>
          <w:jc w:val="center"/>
        </w:trPr>
        <w:tc>
          <w:tcPr>
            <w:tcW w:w="4358" w:type="dxa"/>
            <w:gridSpan w:val="4"/>
            <w:vMerge/>
          </w:tcPr>
          <w:p w14:paraId="20B13E1A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75F231B" w14:textId="322C3934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Do not know</w:t>
            </w:r>
          </w:p>
        </w:tc>
        <w:tc>
          <w:tcPr>
            <w:tcW w:w="1156" w:type="dxa"/>
          </w:tcPr>
          <w:p w14:paraId="4AA82058" w14:textId="4A322932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9767D75" w14:textId="77777777" w:rsidTr="00603C9F">
        <w:trPr>
          <w:trHeight w:val="292"/>
          <w:jc w:val="center"/>
        </w:trPr>
        <w:tc>
          <w:tcPr>
            <w:tcW w:w="4358" w:type="dxa"/>
            <w:gridSpan w:val="4"/>
            <w:vMerge/>
          </w:tcPr>
          <w:p w14:paraId="6FF6EC17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EB6B19C" w14:textId="1D81F150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  <w:t>Other (specify)</w:t>
            </w:r>
          </w:p>
        </w:tc>
        <w:tc>
          <w:tcPr>
            <w:tcW w:w="1156" w:type="dxa"/>
          </w:tcPr>
          <w:p w14:paraId="6ECC2A0F" w14:textId="01634566" w:rsidR="004B1897" w:rsidRPr="003E248F" w:rsidRDefault="004B1897" w:rsidP="004B1897">
            <w:pPr>
              <w:jc w:val="center"/>
              <w:rPr>
                <w:rFonts w:asciiTheme="minorHAnsi" w:eastAsia="Times New Roman" w:hAnsiTheme="minorHAnsi" w:cstheme="minorHAnsi"/>
                <w:bCs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163896DA" w14:textId="77777777" w:rsidTr="00603C9F">
        <w:trPr>
          <w:trHeight w:val="283"/>
          <w:jc w:val="center"/>
        </w:trPr>
        <w:tc>
          <w:tcPr>
            <w:tcW w:w="6597" w:type="dxa"/>
            <w:gridSpan w:val="7"/>
          </w:tcPr>
          <w:p w14:paraId="0BD1CD76" w14:textId="506028ED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B2. How many rooms does the household occupy (exclude bathrooms, toilets, kitchen, pantry, hall and storage)?</w:t>
            </w:r>
          </w:p>
        </w:tc>
        <w:tc>
          <w:tcPr>
            <w:tcW w:w="3173" w:type="dxa"/>
            <w:gridSpan w:val="3"/>
          </w:tcPr>
          <w:p w14:paraId="0AC3D7C0" w14:textId="6D02400C" w:rsidR="004B1897" w:rsidRPr="00AF018D" w:rsidRDefault="000C76D4" w:rsidP="004B1897">
            <w:pPr>
              <w:jc w:val="center"/>
              <w:rPr>
                <w:rFonts w:asciiTheme="minorHAnsi" w:eastAsia="Times New Roman" w:hAnsiTheme="minorHAnsi" w:cstheme="minorHAnsi"/>
                <w:color w:val="000000"/>
                <w:lang w:val="en-US" w:eastAsia="es-ES"/>
              </w:rPr>
            </w:pPr>
            <w:r>
              <w:rPr>
                <w:rFonts w:ascii="Arial" w:hAnsi="Arial"/>
                <w:sz w:val="18"/>
                <w:szCs w:val="18"/>
                <w:lang w:val="en-US"/>
              </w:rPr>
              <w:t>____</w:t>
            </w:r>
          </w:p>
        </w:tc>
      </w:tr>
      <w:tr w:rsidR="004B1897" w:rsidRPr="00247046" w14:paraId="64B06BF2" w14:textId="77777777" w:rsidTr="00603C9F">
        <w:trPr>
          <w:trHeight w:val="283"/>
          <w:jc w:val="center"/>
        </w:trPr>
        <w:tc>
          <w:tcPr>
            <w:tcW w:w="6597" w:type="dxa"/>
            <w:gridSpan w:val="7"/>
          </w:tcPr>
          <w:p w14:paraId="112B0304" w14:textId="2CAB08DA" w:rsidR="004B1897" w:rsidRPr="003E248F" w:rsidRDefault="00020C6A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B3. H</w:t>
            </w:r>
            <w:r w:rsidR="004B1897"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 xml:space="preserve">ow many of those rooms are used for </w:t>
            </w:r>
            <w:r w:rsidR="00603C9F"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sleeping?</w:t>
            </w:r>
          </w:p>
        </w:tc>
        <w:tc>
          <w:tcPr>
            <w:tcW w:w="3173" w:type="dxa"/>
            <w:gridSpan w:val="3"/>
          </w:tcPr>
          <w:p w14:paraId="3A1F7AA2" w14:textId="1D45764F" w:rsidR="004B1897" w:rsidRPr="00AF018D" w:rsidRDefault="000C76D4" w:rsidP="004B1897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  <w:r>
              <w:rPr>
                <w:rFonts w:ascii="Arial" w:hAnsi="Arial"/>
                <w:sz w:val="18"/>
                <w:szCs w:val="18"/>
                <w:lang w:val="en-US"/>
              </w:rPr>
              <w:t>____</w:t>
            </w:r>
          </w:p>
        </w:tc>
      </w:tr>
      <w:tr w:rsidR="004B1897" w:rsidRPr="00247046" w14:paraId="2253607E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23A571A6" w14:textId="0DCFB5FA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 xml:space="preserve">B4. What is the main flooring material? </w:t>
            </w:r>
          </w:p>
          <w:p w14:paraId="0330C005" w14:textId="0C0B2C0C" w:rsidR="004B1897" w:rsidRPr="00AF018D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782CCFB2" w14:textId="653BE0C5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Earth/mud</w:t>
            </w:r>
          </w:p>
        </w:tc>
        <w:tc>
          <w:tcPr>
            <w:tcW w:w="1156" w:type="dxa"/>
          </w:tcPr>
          <w:p w14:paraId="214655B9" w14:textId="2B3DE4A6" w:rsidR="004B1897" w:rsidRPr="003E248F" w:rsidRDefault="004B1897" w:rsidP="004B1897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525CE814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EBFCAD8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CF1829F" w14:textId="01B4E918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Stone/brick</w:t>
            </w:r>
          </w:p>
        </w:tc>
        <w:tc>
          <w:tcPr>
            <w:tcW w:w="1156" w:type="dxa"/>
          </w:tcPr>
          <w:p w14:paraId="2ED5925E" w14:textId="007982D5" w:rsidR="004B1897" w:rsidRPr="003E248F" w:rsidRDefault="004B1897" w:rsidP="004B1897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0CABA227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7088318C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3E1AA9E" w14:textId="58159013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Wood</w:t>
            </w:r>
          </w:p>
        </w:tc>
        <w:tc>
          <w:tcPr>
            <w:tcW w:w="1156" w:type="dxa"/>
          </w:tcPr>
          <w:p w14:paraId="735B3275" w14:textId="509CE6A4" w:rsidR="004B1897" w:rsidRPr="003E248F" w:rsidRDefault="004B1897" w:rsidP="004B1897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614CE98E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446BB54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88D3EFD" w14:textId="42EDFD73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Cement/concrete (with/without stone/brick)</w:t>
            </w:r>
          </w:p>
        </w:tc>
        <w:tc>
          <w:tcPr>
            <w:tcW w:w="1156" w:type="dxa"/>
          </w:tcPr>
          <w:p w14:paraId="4DB62F99" w14:textId="2E490370" w:rsidR="004B1897" w:rsidRPr="003E248F" w:rsidRDefault="004B1897" w:rsidP="004B1897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374A48A0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5A5E0568" w14:textId="77777777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402462A" w14:textId="474E5A22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Other</w:t>
            </w:r>
          </w:p>
        </w:tc>
        <w:tc>
          <w:tcPr>
            <w:tcW w:w="1156" w:type="dxa"/>
          </w:tcPr>
          <w:p w14:paraId="464A9BDD" w14:textId="4215A72B" w:rsidR="004B1897" w:rsidRPr="003E248F" w:rsidRDefault="004B1897" w:rsidP="004B1897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0E8C9347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569D1976" w14:textId="28BCA5DF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B5. What is the main material of the roof</w:t>
            </w:r>
          </w:p>
        </w:tc>
        <w:tc>
          <w:tcPr>
            <w:tcW w:w="4256" w:type="dxa"/>
            <w:gridSpan w:val="5"/>
          </w:tcPr>
          <w:p w14:paraId="0F68A398" w14:textId="2247385F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Mud bricks</w:t>
            </w:r>
          </w:p>
        </w:tc>
        <w:tc>
          <w:tcPr>
            <w:tcW w:w="1156" w:type="dxa"/>
          </w:tcPr>
          <w:p w14:paraId="19C0A527" w14:textId="641EF4F4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049096D8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48989B7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E8DC26D" w14:textId="4B6CEACC" w:rsidR="004B1897" w:rsidRPr="00AF018D" w:rsidRDefault="004B1897" w:rsidP="004B189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hatch (grass or straw) </w:t>
            </w:r>
          </w:p>
        </w:tc>
        <w:tc>
          <w:tcPr>
            <w:tcW w:w="1156" w:type="dxa"/>
          </w:tcPr>
          <w:p w14:paraId="6B750D6A" w14:textId="12A82676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4BD4ECC2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9F78F59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E2BD836" w14:textId="2391CFC7" w:rsidR="004B1897" w:rsidRPr="00AF018D" w:rsidRDefault="004B1897" w:rsidP="004B189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Corrugate metal sheet</w:t>
            </w:r>
          </w:p>
        </w:tc>
        <w:tc>
          <w:tcPr>
            <w:tcW w:w="1156" w:type="dxa"/>
          </w:tcPr>
          <w:p w14:paraId="6943099E" w14:textId="57D82CF8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505C0F29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2FE118C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7F417CD" w14:textId="2BDCD34B" w:rsidR="004B1897" w:rsidRPr="00AF018D" w:rsidRDefault="004B1897" w:rsidP="004B189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Concrete/cement</w:t>
            </w:r>
          </w:p>
        </w:tc>
        <w:tc>
          <w:tcPr>
            <w:tcW w:w="1156" w:type="dxa"/>
          </w:tcPr>
          <w:p w14:paraId="7A41FB8B" w14:textId="1B421776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44C0C010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EF6D008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D97A62F" w14:textId="53D2607D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Wood</w:t>
            </w:r>
          </w:p>
        </w:tc>
        <w:tc>
          <w:tcPr>
            <w:tcW w:w="1156" w:type="dxa"/>
          </w:tcPr>
          <w:p w14:paraId="6DCF4CC3" w14:textId="518ADCE3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9EFA9FF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9BA6A90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F96EDC2" w14:textId="65EED31A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arpaulin </w:t>
            </w:r>
          </w:p>
        </w:tc>
        <w:tc>
          <w:tcPr>
            <w:tcW w:w="1156" w:type="dxa"/>
          </w:tcPr>
          <w:p w14:paraId="2C2BDDFB" w14:textId="5748D431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73F179C6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A5B271D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5F85788" w14:textId="375B4774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</w:t>
            </w:r>
          </w:p>
        </w:tc>
        <w:tc>
          <w:tcPr>
            <w:tcW w:w="1156" w:type="dxa"/>
          </w:tcPr>
          <w:p w14:paraId="4342C7A2" w14:textId="200152F0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7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58FF4E0E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37BCA73A" w14:textId="33B85840" w:rsidR="004B1897" w:rsidRPr="003E248F" w:rsidRDefault="004B1897" w:rsidP="004B1897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  <w:t>B6. What is the main construction material of the outside walls?</w:t>
            </w:r>
          </w:p>
          <w:p w14:paraId="7A406C73" w14:textId="6BE47DD8" w:rsidR="004B1897" w:rsidRPr="00AF018D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0E211B9" w14:textId="7CE3640D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Stone/burnt bricks</w:t>
            </w:r>
          </w:p>
        </w:tc>
        <w:tc>
          <w:tcPr>
            <w:tcW w:w="1156" w:type="dxa"/>
          </w:tcPr>
          <w:p w14:paraId="4467B108" w14:textId="456E8291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2B96306B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DBE8EC5" w14:textId="77777777" w:rsidR="004B1897" w:rsidRPr="003E248F" w:rsidRDefault="004B1897" w:rsidP="004B1897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D911C59" w14:textId="2FB1A8D5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 xml:space="preserve">Mud/mud bricks </w:t>
            </w:r>
          </w:p>
        </w:tc>
        <w:tc>
          <w:tcPr>
            <w:tcW w:w="1156" w:type="dxa"/>
          </w:tcPr>
          <w:p w14:paraId="6277DE40" w14:textId="3B93C54D" w:rsidR="004B1897" w:rsidRPr="003E248F" w:rsidRDefault="004B1897" w:rsidP="004B1897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3266B21F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55625A3B" w14:textId="77777777" w:rsidR="004B1897" w:rsidRPr="003E248F" w:rsidRDefault="004B1897" w:rsidP="004B1897">
            <w:pPr>
              <w:rPr>
                <w:rFonts w:ascii="Arial" w:eastAsia="Times New Roman" w:hAnsi="Arial"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  <w:noWrap/>
          </w:tcPr>
          <w:p w14:paraId="5EACCCC2" w14:textId="02C3B41D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Wood</w:t>
            </w:r>
          </w:p>
        </w:tc>
        <w:tc>
          <w:tcPr>
            <w:tcW w:w="1156" w:type="dxa"/>
          </w:tcPr>
          <w:p w14:paraId="07B47E87" w14:textId="2F04DF89" w:rsidR="004B1897" w:rsidRPr="003E248F" w:rsidRDefault="004B1897" w:rsidP="004B1897">
            <w:pPr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51AE8D99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59376F8E" w14:textId="77777777" w:rsidR="004B1897" w:rsidRPr="003E248F" w:rsidRDefault="004B1897" w:rsidP="004B1897">
            <w:pPr>
              <w:rPr>
                <w:rFonts w:ascii="Arial" w:eastAsia="Times New Roman" w:hAnsi="Arial"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  <w:noWrap/>
          </w:tcPr>
          <w:p w14:paraId="1F5447BD" w14:textId="3EF566F5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Cement/</w:t>
            </w:r>
            <w:proofErr w:type="spellStart"/>
            <w:r w:rsidRPr="00AF018D">
              <w:rPr>
                <w:rFonts w:asciiTheme="minorHAnsi" w:hAnsiTheme="minorHAnsi" w:cstheme="minorHAnsi"/>
                <w:lang w:val="en-US"/>
              </w:rPr>
              <w:t>Sandcrete</w:t>
            </w:r>
            <w:proofErr w:type="spellEnd"/>
            <w:r w:rsidRPr="00AF018D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  <w:tc>
          <w:tcPr>
            <w:tcW w:w="1156" w:type="dxa"/>
          </w:tcPr>
          <w:p w14:paraId="3EBF7314" w14:textId="690045F6" w:rsidR="004B1897" w:rsidRPr="003E248F" w:rsidRDefault="004B1897" w:rsidP="004B1897">
            <w:pPr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674B120B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07AFD6D" w14:textId="77777777" w:rsidR="004B1897" w:rsidRPr="003E248F" w:rsidRDefault="004B1897" w:rsidP="004B1897">
            <w:pPr>
              <w:rPr>
                <w:rFonts w:ascii="Arial" w:eastAsia="Times New Roman" w:hAnsi="Arial"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  <w:noWrap/>
          </w:tcPr>
          <w:p w14:paraId="12788E3C" w14:textId="3BB8DF8D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corrugated iron sheets/ Zinc</w:t>
            </w:r>
          </w:p>
        </w:tc>
        <w:tc>
          <w:tcPr>
            <w:tcW w:w="1156" w:type="dxa"/>
          </w:tcPr>
          <w:p w14:paraId="79590613" w14:textId="4A88DB3D" w:rsidR="004B1897" w:rsidRPr="003E248F" w:rsidRDefault="004B1897" w:rsidP="004B1897">
            <w:pPr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247046" w14:paraId="673E9E9F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60015AC" w14:textId="77777777" w:rsidR="004B1897" w:rsidRPr="003E248F" w:rsidRDefault="004B1897" w:rsidP="004B1897">
            <w:pPr>
              <w:rPr>
                <w:rFonts w:ascii="Arial" w:eastAsia="Times New Roman" w:hAnsi="Arial"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  <w:noWrap/>
          </w:tcPr>
          <w:p w14:paraId="0681A630" w14:textId="2EAA071D" w:rsidR="004B1897" w:rsidRPr="003E248F" w:rsidRDefault="004B1897" w:rsidP="004B1897">
            <w:pPr>
              <w:rPr>
                <w:rFonts w:asciiTheme="minorHAnsi" w:eastAsiaTheme="minorHAnsi" w:hAnsiTheme="minorHAnsi" w:cstheme="minorHAnsi"/>
                <w:color w:val="000000"/>
                <w:lang w:val="en-US" w:eastAsia="en-US"/>
              </w:rPr>
            </w:pPr>
            <w:r w:rsidRPr="00AF018D">
              <w:rPr>
                <w:rFonts w:asciiTheme="minorHAnsi" w:hAnsiTheme="minorHAnsi" w:cstheme="minorHAnsi"/>
                <w:lang w:val="en-US"/>
              </w:rPr>
              <w:t>Other</w:t>
            </w:r>
          </w:p>
        </w:tc>
        <w:tc>
          <w:tcPr>
            <w:tcW w:w="1156" w:type="dxa"/>
          </w:tcPr>
          <w:p w14:paraId="0C4C53FC" w14:textId="7F4F8A13" w:rsidR="004B1897" w:rsidRPr="003E248F" w:rsidRDefault="004B1897" w:rsidP="004B1897">
            <w:pPr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4B1897" w:rsidRPr="00AF018D" w14:paraId="0F818C0F" w14:textId="77777777" w:rsidTr="00603C9F">
        <w:trPr>
          <w:trHeight w:val="272"/>
          <w:jc w:val="center"/>
        </w:trPr>
        <w:tc>
          <w:tcPr>
            <w:tcW w:w="9770" w:type="dxa"/>
            <w:gridSpan w:val="10"/>
          </w:tcPr>
          <w:p w14:paraId="2B6652C1" w14:textId="39F064DB" w:rsidR="004B1897" w:rsidRPr="003E248F" w:rsidRDefault="004B1897" w:rsidP="00A53989">
            <w:pPr>
              <w:tabs>
                <w:tab w:val="left" w:pos="-3060"/>
                <w:tab w:val="left" w:pos="270"/>
              </w:tabs>
              <w:spacing w:before="60" w:after="60"/>
              <w:jc w:val="both"/>
              <w:rPr>
                <w:b/>
                <w:bCs/>
                <w:lang w:val="en-US"/>
              </w:rPr>
            </w:pPr>
            <w:r w:rsidRPr="003E248F">
              <w:rPr>
                <w:rFonts w:asciiTheme="minorHAnsi" w:eastAsia="Times New Roman" w:hAnsiTheme="minorHAnsi" w:cstheme="minorHAnsi"/>
                <w:b/>
                <w:color w:val="000000"/>
                <w:lang w:val="en-US" w:eastAsia="es-ES"/>
              </w:rPr>
              <w:t>B</w:t>
            </w:r>
            <w:r w:rsidRPr="003E248F">
              <w:rPr>
                <w:rFonts w:asciiTheme="minorHAnsi" w:hAnsiTheme="minorHAnsi" w:cstheme="minorHAnsi"/>
                <w:b/>
                <w:bCs/>
                <w:lang w:val="en-US"/>
              </w:rPr>
              <w:t>7.</w:t>
            </w:r>
            <w:r w:rsidRPr="003E248F">
              <w:rPr>
                <w:rFonts w:ascii="Arial" w:eastAsia="Times New Roman" w:hAnsi="Arial"/>
                <w:color w:val="000000"/>
                <w:lang w:val="en-US" w:eastAsia="es-ES"/>
              </w:rPr>
              <w:t xml:space="preserve"> </w:t>
            </w:r>
            <w:r w:rsidRPr="003E248F">
              <w:rPr>
                <w:b/>
                <w:bCs/>
                <w:lang w:val="en-US"/>
              </w:rPr>
              <w:t>Are the below facilities and services available to your household?</w:t>
            </w:r>
          </w:p>
        </w:tc>
      </w:tr>
      <w:tr w:rsidR="005F0DFD" w:rsidRPr="00AF018D" w14:paraId="1C8F4BD9" w14:textId="77777777" w:rsidTr="00603C9F">
        <w:trPr>
          <w:trHeight w:val="2357"/>
          <w:jc w:val="center"/>
        </w:trPr>
        <w:tc>
          <w:tcPr>
            <w:tcW w:w="483" w:type="dxa"/>
          </w:tcPr>
          <w:p w14:paraId="27B327EB" w14:textId="77777777" w:rsidR="005F0DFD" w:rsidRPr="003E248F" w:rsidRDefault="005F0DFD" w:rsidP="0089141A">
            <w:pPr>
              <w:spacing w:after="40"/>
              <w:rPr>
                <w:sz w:val="22"/>
                <w:lang w:val="en-US"/>
              </w:rPr>
            </w:pPr>
          </w:p>
        </w:tc>
        <w:tc>
          <w:tcPr>
            <w:tcW w:w="1685" w:type="dxa"/>
          </w:tcPr>
          <w:p w14:paraId="1F0F3146" w14:textId="77777777" w:rsidR="005F0DFD" w:rsidRPr="003E248F" w:rsidRDefault="005F0DFD" w:rsidP="0089141A">
            <w:pPr>
              <w:spacing w:after="40"/>
              <w:rPr>
                <w:sz w:val="22"/>
                <w:lang w:val="en-US"/>
              </w:rPr>
            </w:pPr>
          </w:p>
        </w:tc>
        <w:tc>
          <w:tcPr>
            <w:tcW w:w="1313" w:type="dxa"/>
          </w:tcPr>
          <w:p w14:paraId="24E2082C" w14:textId="6FEC96E9" w:rsidR="005F0DFD" w:rsidRPr="003E248F" w:rsidRDefault="005F0DFD" w:rsidP="0089141A">
            <w:pPr>
              <w:spacing w:after="40"/>
              <w:jc w:val="center"/>
              <w:rPr>
                <w:b/>
                <w:lang w:val="en-US"/>
              </w:rPr>
            </w:pPr>
            <w:r w:rsidRPr="003E248F">
              <w:rPr>
                <w:b/>
                <w:lang w:val="en-US"/>
              </w:rPr>
              <w:t>B</w:t>
            </w:r>
            <w:r w:rsidR="004B1897" w:rsidRPr="003E248F">
              <w:rPr>
                <w:b/>
                <w:lang w:val="en-US"/>
              </w:rPr>
              <w:t>7</w:t>
            </w:r>
            <w:r w:rsidRPr="003E248F">
              <w:rPr>
                <w:b/>
                <w:lang w:val="en-US"/>
              </w:rPr>
              <w:t>.1</w:t>
            </w:r>
          </w:p>
          <w:p w14:paraId="0E604D3D" w14:textId="77777777" w:rsidR="005F0DFD" w:rsidRPr="003E248F" w:rsidRDefault="005F0DFD" w:rsidP="0089141A">
            <w:pPr>
              <w:spacing w:after="40"/>
              <w:jc w:val="center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Available or not </w:t>
            </w:r>
          </w:p>
          <w:p w14:paraId="1F7FDB0E" w14:textId="77777777" w:rsidR="005F0DFD" w:rsidRPr="003E248F" w:rsidRDefault="005F0DFD" w:rsidP="0089141A">
            <w:pPr>
              <w:spacing w:after="40"/>
              <w:rPr>
                <w:sz w:val="13"/>
                <w:lang w:val="en-US"/>
              </w:rPr>
            </w:pPr>
            <w:r w:rsidRPr="003E248F">
              <w:rPr>
                <w:sz w:val="13"/>
                <w:lang w:val="en-US"/>
              </w:rPr>
              <w:t xml:space="preserve">1 =Yes        </w:t>
            </w:r>
          </w:p>
          <w:p w14:paraId="07035CEA" w14:textId="77777777" w:rsidR="005F0DFD" w:rsidRPr="003E248F" w:rsidRDefault="005F0DFD" w:rsidP="0089141A">
            <w:pPr>
              <w:spacing w:after="40"/>
              <w:rPr>
                <w:sz w:val="13"/>
                <w:lang w:val="en-US"/>
              </w:rPr>
            </w:pPr>
            <w:r w:rsidRPr="003E248F">
              <w:rPr>
                <w:sz w:val="13"/>
                <w:lang w:val="en-US"/>
              </w:rPr>
              <w:t xml:space="preserve">2 =No </w:t>
            </w:r>
            <w:r w:rsidRPr="003E248F">
              <w:rPr>
                <w:b/>
                <w:sz w:val="13"/>
                <w:lang w:val="en-US"/>
              </w:rPr>
              <w:sym w:font="Symbol" w:char="F0AF"/>
            </w:r>
            <w:r w:rsidRPr="003E248F">
              <w:rPr>
                <w:sz w:val="13"/>
                <w:lang w:val="en-US"/>
              </w:rPr>
              <w:t xml:space="preserve"> Next</w:t>
            </w:r>
          </w:p>
          <w:p w14:paraId="271032A9" w14:textId="0EE6B2D3" w:rsidR="005F0DFD" w:rsidRPr="003E248F" w:rsidRDefault="005F0DFD" w:rsidP="0089141A">
            <w:pPr>
              <w:spacing w:after="40"/>
              <w:rPr>
                <w:sz w:val="13"/>
                <w:lang w:val="en-US"/>
              </w:rPr>
            </w:pPr>
            <w:r w:rsidRPr="003E248F">
              <w:rPr>
                <w:sz w:val="13"/>
                <w:lang w:val="en-US"/>
              </w:rPr>
              <w:t>99 = Don’t Know</w:t>
            </w:r>
            <w:r w:rsidR="00247046" w:rsidRPr="003E248F">
              <w:rPr>
                <w:b/>
                <w:sz w:val="13"/>
                <w:lang w:val="en-US"/>
              </w:rPr>
              <w:sym w:font="Symbol" w:char="F0AF"/>
            </w:r>
            <w:r w:rsidR="00247046" w:rsidRPr="003E248F">
              <w:rPr>
                <w:sz w:val="13"/>
                <w:lang w:val="en-US"/>
              </w:rPr>
              <w:t xml:space="preserve"> Next</w:t>
            </w:r>
          </w:p>
          <w:p w14:paraId="337432F8" w14:textId="43670FE9" w:rsidR="005F0DFD" w:rsidRPr="003E248F" w:rsidRDefault="005F0DFD" w:rsidP="0089141A">
            <w:pPr>
              <w:spacing w:after="40"/>
              <w:rPr>
                <w:sz w:val="13"/>
                <w:lang w:val="en-US"/>
              </w:rPr>
            </w:pPr>
            <w:r w:rsidRPr="003E248F">
              <w:rPr>
                <w:sz w:val="13"/>
                <w:lang w:val="en-US"/>
              </w:rPr>
              <w:t>88 = Refusal</w:t>
            </w:r>
            <w:r w:rsidR="00247046" w:rsidRPr="003E248F">
              <w:rPr>
                <w:b/>
                <w:sz w:val="13"/>
                <w:lang w:val="en-US"/>
              </w:rPr>
              <w:sym w:font="Symbol" w:char="F0AF"/>
            </w:r>
            <w:r w:rsidR="00247046" w:rsidRPr="003E248F">
              <w:rPr>
                <w:sz w:val="13"/>
                <w:lang w:val="en-US"/>
              </w:rPr>
              <w:t xml:space="preserve"> Next</w:t>
            </w:r>
          </w:p>
          <w:p w14:paraId="0BD42911" w14:textId="77777777" w:rsidR="005F0DFD" w:rsidRPr="003E248F" w:rsidRDefault="005F0DFD" w:rsidP="0089141A">
            <w:pPr>
              <w:spacing w:after="40"/>
              <w:rPr>
                <w:b/>
                <w:bCs/>
                <w:lang w:val="en-US"/>
              </w:rPr>
            </w:pPr>
          </w:p>
        </w:tc>
        <w:tc>
          <w:tcPr>
            <w:tcW w:w="1429" w:type="dxa"/>
            <w:gridSpan w:val="2"/>
          </w:tcPr>
          <w:p w14:paraId="653823E6" w14:textId="0959120E" w:rsidR="005F0DFD" w:rsidRPr="003E248F" w:rsidRDefault="005F0DFD" w:rsidP="0089141A">
            <w:pPr>
              <w:spacing w:after="40"/>
              <w:jc w:val="center"/>
              <w:rPr>
                <w:b/>
                <w:lang w:val="en-US"/>
              </w:rPr>
            </w:pPr>
            <w:r w:rsidRPr="003E248F">
              <w:rPr>
                <w:b/>
                <w:lang w:val="en-US"/>
              </w:rPr>
              <w:t>B</w:t>
            </w:r>
            <w:r w:rsidR="004B1897" w:rsidRPr="003E248F">
              <w:rPr>
                <w:b/>
                <w:lang w:val="en-US"/>
              </w:rPr>
              <w:t>7</w:t>
            </w:r>
            <w:r w:rsidRPr="003E248F">
              <w:rPr>
                <w:b/>
                <w:lang w:val="en-US"/>
              </w:rPr>
              <w:t>.2</w:t>
            </w:r>
          </w:p>
          <w:p w14:paraId="35C62DA2" w14:textId="77777777" w:rsidR="005F0DFD" w:rsidRPr="003E248F" w:rsidRDefault="005F0DFD" w:rsidP="0089141A">
            <w:pPr>
              <w:spacing w:after="40"/>
              <w:jc w:val="center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Is it inside or outside the house (flat) </w:t>
            </w:r>
          </w:p>
          <w:p w14:paraId="0ED17C17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 xml:space="preserve">1 = Inside        </w:t>
            </w:r>
          </w:p>
          <w:p w14:paraId="3B725E51" w14:textId="0CD87DFC" w:rsidR="00247046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 xml:space="preserve">2 =Outside  </w:t>
            </w:r>
          </w:p>
          <w:p w14:paraId="159248D6" w14:textId="462CB040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99= Don’t know</w:t>
            </w:r>
          </w:p>
          <w:p w14:paraId="28010259" w14:textId="77777777" w:rsidR="005F0DFD" w:rsidRPr="003E248F" w:rsidRDefault="005F0DFD" w:rsidP="0089141A">
            <w:pPr>
              <w:spacing w:after="40"/>
              <w:rPr>
                <w:lang w:val="en-US"/>
              </w:rPr>
            </w:pPr>
            <w:r w:rsidRPr="003E248F">
              <w:rPr>
                <w:sz w:val="15"/>
                <w:lang w:val="en-US"/>
              </w:rPr>
              <w:t>88 =Refusal</w:t>
            </w:r>
          </w:p>
        </w:tc>
        <w:tc>
          <w:tcPr>
            <w:tcW w:w="1320" w:type="dxa"/>
          </w:tcPr>
          <w:p w14:paraId="49C3EA8C" w14:textId="28938908" w:rsidR="005F0DFD" w:rsidRPr="003E248F" w:rsidRDefault="005F0DFD" w:rsidP="0089141A">
            <w:pPr>
              <w:spacing w:after="40"/>
              <w:jc w:val="center"/>
              <w:rPr>
                <w:b/>
                <w:lang w:val="en-US"/>
              </w:rPr>
            </w:pPr>
            <w:r w:rsidRPr="003E248F">
              <w:rPr>
                <w:b/>
                <w:lang w:val="en-US"/>
              </w:rPr>
              <w:t>B</w:t>
            </w:r>
            <w:r w:rsidR="004B1897" w:rsidRPr="003E248F">
              <w:rPr>
                <w:b/>
                <w:lang w:val="en-US"/>
              </w:rPr>
              <w:t>7</w:t>
            </w:r>
            <w:r w:rsidRPr="003E248F">
              <w:rPr>
                <w:b/>
                <w:lang w:val="en-US"/>
              </w:rPr>
              <w:t xml:space="preserve">.3 </w:t>
            </w:r>
          </w:p>
          <w:p w14:paraId="7C09CB02" w14:textId="77777777" w:rsidR="005F0DFD" w:rsidRPr="003E248F" w:rsidRDefault="005F0DFD" w:rsidP="0089141A">
            <w:pPr>
              <w:spacing w:after="40"/>
              <w:jc w:val="center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Central (common) or individual </w:t>
            </w:r>
          </w:p>
          <w:p w14:paraId="1EBDF6E0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1 =Central         2 =Individual</w:t>
            </w:r>
          </w:p>
          <w:p w14:paraId="78B4BF9F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99 = Don’t know</w:t>
            </w:r>
          </w:p>
          <w:p w14:paraId="49282535" w14:textId="77777777" w:rsidR="005F0DFD" w:rsidRPr="003E248F" w:rsidRDefault="005F0DFD" w:rsidP="0089141A">
            <w:pPr>
              <w:spacing w:after="40"/>
              <w:rPr>
                <w:b/>
                <w:bCs/>
                <w:lang w:val="en-US"/>
              </w:rPr>
            </w:pPr>
            <w:r w:rsidRPr="003E248F">
              <w:rPr>
                <w:sz w:val="15"/>
                <w:lang w:val="en-US"/>
              </w:rPr>
              <w:t>88=Refusal</w:t>
            </w:r>
          </w:p>
        </w:tc>
        <w:tc>
          <w:tcPr>
            <w:tcW w:w="1800" w:type="dxa"/>
            <w:gridSpan w:val="2"/>
          </w:tcPr>
          <w:p w14:paraId="24283234" w14:textId="7F4D3480" w:rsidR="005F0DFD" w:rsidRPr="003E248F" w:rsidRDefault="005F0DFD" w:rsidP="0089141A">
            <w:pPr>
              <w:spacing w:after="40"/>
              <w:jc w:val="center"/>
              <w:rPr>
                <w:b/>
                <w:lang w:val="en-US"/>
              </w:rPr>
            </w:pPr>
            <w:r w:rsidRPr="003E248F">
              <w:rPr>
                <w:b/>
                <w:lang w:val="en-US"/>
              </w:rPr>
              <w:t>B</w:t>
            </w:r>
            <w:r w:rsidR="004B1897" w:rsidRPr="003E248F">
              <w:rPr>
                <w:b/>
                <w:lang w:val="en-US"/>
              </w:rPr>
              <w:t>7</w:t>
            </w:r>
            <w:r w:rsidRPr="003E248F">
              <w:rPr>
                <w:b/>
                <w:lang w:val="en-US"/>
              </w:rPr>
              <w:t>.4</w:t>
            </w:r>
          </w:p>
          <w:p w14:paraId="351AC776" w14:textId="77777777" w:rsidR="005F0DFD" w:rsidRPr="003E248F" w:rsidRDefault="005F0DFD" w:rsidP="0089141A">
            <w:pPr>
              <w:spacing w:after="40"/>
              <w:jc w:val="center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How many hours per day is the facility available?</w:t>
            </w:r>
          </w:p>
          <w:p w14:paraId="5F62DA26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1=24</w:t>
            </w:r>
          </w:p>
          <w:p w14:paraId="6E57CD4D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2=12-24</w:t>
            </w:r>
          </w:p>
          <w:p w14:paraId="396BF996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3= 6-12</w:t>
            </w:r>
          </w:p>
          <w:p w14:paraId="7E52B7A5" w14:textId="77777777" w:rsidR="005F0DFD" w:rsidRPr="003E248F" w:rsidRDefault="005F0DFD" w:rsidP="0089141A">
            <w:pPr>
              <w:spacing w:after="40"/>
              <w:ind w:left="351" w:right="-123" w:hanging="36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4=Less than 6</w:t>
            </w:r>
          </w:p>
          <w:p w14:paraId="465C3212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99 = Don’t know</w:t>
            </w:r>
          </w:p>
          <w:p w14:paraId="59F9C390" w14:textId="77777777" w:rsidR="005F0DFD" w:rsidRPr="003E248F" w:rsidRDefault="005F0DFD" w:rsidP="0089141A">
            <w:pPr>
              <w:ind w:left="-6" w:right="-123"/>
              <w:rPr>
                <w:b/>
                <w:bCs/>
                <w:lang w:val="en-US"/>
              </w:rPr>
            </w:pPr>
            <w:r w:rsidRPr="003E248F">
              <w:rPr>
                <w:sz w:val="15"/>
                <w:lang w:val="en-US"/>
              </w:rPr>
              <w:t>88=Refusal</w:t>
            </w:r>
          </w:p>
        </w:tc>
        <w:tc>
          <w:tcPr>
            <w:tcW w:w="1740" w:type="dxa"/>
            <w:gridSpan w:val="2"/>
          </w:tcPr>
          <w:p w14:paraId="5DD06226" w14:textId="7CE7A6F6" w:rsidR="005F0DFD" w:rsidRPr="003E248F" w:rsidRDefault="005F0DFD" w:rsidP="0089141A">
            <w:pPr>
              <w:spacing w:after="40"/>
              <w:jc w:val="center"/>
              <w:rPr>
                <w:b/>
                <w:lang w:val="en-US"/>
              </w:rPr>
            </w:pPr>
            <w:r w:rsidRPr="003E248F">
              <w:rPr>
                <w:b/>
                <w:lang w:val="en-US"/>
              </w:rPr>
              <w:t>B</w:t>
            </w:r>
            <w:r w:rsidR="004B1897" w:rsidRPr="003E248F">
              <w:rPr>
                <w:b/>
                <w:lang w:val="en-US"/>
              </w:rPr>
              <w:t>7</w:t>
            </w:r>
            <w:r w:rsidRPr="003E248F">
              <w:rPr>
                <w:b/>
                <w:lang w:val="en-US"/>
              </w:rPr>
              <w:t>.5</w:t>
            </w:r>
          </w:p>
          <w:p w14:paraId="1E5228CB" w14:textId="77777777" w:rsidR="005F0DFD" w:rsidRPr="003E248F" w:rsidRDefault="005F0DFD" w:rsidP="0089141A">
            <w:pPr>
              <w:spacing w:after="40"/>
              <w:jc w:val="center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How would you evaluate the quality of performance?</w:t>
            </w:r>
          </w:p>
          <w:p w14:paraId="50F3B72E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1=Good</w:t>
            </w:r>
          </w:p>
          <w:p w14:paraId="30C74BD5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2=Average</w:t>
            </w:r>
          </w:p>
          <w:p w14:paraId="68B50856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3=Bad</w:t>
            </w:r>
          </w:p>
          <w:p w14:paraId="040DC2E8" w14:textId="77777777" w:rsidR="005F0DFD" w:rsidRPr="003E248F" w:rsidRDefault="005F0DFD" w:rsidP="0089141A">
            <w:pPr>
              <w:spacing w:after="40"/>
              <w:rPr>
                <w:sz w:val="15"/>
                <w:lang w:val="en-US"/>
              </w:rPr>
            </w:pPr>
            <w:r w:rsidRPr="003E248F">
              <w:rPr>
                <w:sz w:val="15"/>
                <w:lang w:val="en-US"/>
              </w:rPr>
              <w:t>99 = Don’t know</w:t>
            </w:r>
          </w:p>
          <w:p w14:paraId="1EFAF4D5" w14:textId="77777777" w:rsidR="005F0DFD" w:rsidRPr="003E248F" w:rsidRDefault="005F0DFD" w:rsidP="0089141A">
            <w:pPr>
              <w:spacing w:after="40"/>
              <w:rPr>
                <w:b/>
                <w:bCs/>
                <w:lang w:val="en-US"/>
              </w:rPr>
            </w:pPr>
            <w:r w:rsidRPr="003E248F">
              <w:rPr>
                <w:sz w:val="15"/>
                <w:lang w:val="en-US"/>
              </w:rPr>
              <w:t>88=Refusal</w:t>
            </w:r>
          </w:p>
        </w:tc>
      </w:tr>
      <w:tr w:rsidR="005F0DFD" w:rsidRPr="00247046" w14:paraId="74F8DBD9" w14:textId="77777777" w:rsidTr="00603C9F">
        <w:trPr>
          <w:jc w:val="center"/>
        </w:trPr>
        <w:tc>
          <w:tcPr>
            <w:tcW w:w="483" w:type="dxa"/>
          </w:tcPr>
          <w:p w14:paraId="405D8DB6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1</w:t>
            </w:r>
          </w:p>
        </w:tc>
        <w:tc>
          <w:tcPr>
            <w:tcW w:w="1685" w:type="dxa"/>
          </w:tcPr>
          <w:p w14:paraId="60125CB3" w14:textId="77777777" w:rsidR="005F0DFD" w:rsidRPr="003E248F" w:rsidRDefault="005F0DFD" w:rsidP="0089141A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Water supply</w:t>
            </w:r>
          </w:p>
        </w:tc>
        <w:tc>
          <w:tcPr>
            <w:tcW w:w="1313" w:type="dxa"/>
          </w:tcPr>
          <w:p w14:paraId="3B7B3A36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  <w:tc>
          <w:tcPr>
            <w:tcW w:w="1429" w:type="dxa"/>
            <w:gridSpan w:val="2"/>
          </w:tcPr>
          <w:p w14:paraId="0174F4C6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  <w:tc>
          <w:tcPr>
            <w:tcW w:w="1320" w:type="dxa"/>
          </w:tcPr>
          <w:p w14:paraId="7EDF0A85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4DA3922B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172B58C3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6873045D" w14:textId="77777777" w:rsidTr="00603C9F">
        <w:trPr>
          <w:jc w:val="center"/>
        </w:trPr>
        <w:tc>
          <w:tcPr>
            <w:tcW w:w="483" w:type="dxa"/>
          </w:tcPr>
          <w:p w14:paraId="0A16F7B7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2</w:t>
            </w:r>
          </w:p>
        </w:tc>
        <w:tc>
          <w:tcPr>
            <w:tcW w:w="1685" w:type="dxa"/>
          </w:tcPr>
          <w:p w14:paraId="2E29DFE7" w14:textId="77777777" w:rsidR="005F0DFD" w:rsidRPr="003E248F" w:rsidRDefault="005F0DFD" w:rsidP="0089141A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Hot water</w:t>
            </w:r>
          </w:p>
        </w:tc>
        <w:tc>
          <w:tcPr>
            <w:tcW w:w="1313" w:type="dxa"/>
          </w:tcPr>
          <w:p w14:paraId="177F7225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</w:tcPr>
          <w:p w14:paraId="0F4AA506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3DA997C5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2E302A13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08CAD5A6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3D343C19" w14:textId="77777777" w:rsidTr="007C1F9C">
        <w:trPr>
          <w:jc w:val="center"/>
        </w:trPr>
        <w:tc>
          <w:tcPr>
            <w:tcW w:w="483" w:type="dxa"/>
          </w:tcPr>
          <w:p w14:paraId="1F7B536E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3</w:t>
            </w:r>
          </w:p>
        </w:tc>
        <w:tc>
          <w:tcPr>
            <w:tcW w:w="1685" w:type="dxa"/>
          </w:tcPr>
          <w:p w14:paraId="593C6F29" w14:textId="77777777" w:rsidR="005F0DFD" w:rsidRPr="003E248F" w:rsidRDefault="005F0DFD" w:rsidP="0089141A">
            <w:pPr>
              <w:spacing w:after="4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Electricity</w:t>
            </w:r>
          </w:p>
        </w:tc>
        <w:tc>
          <w:tcPr>
            <w:tcW w:w="1313" w:type="dxa"/>
          </w:tcPr>
          <w:p w14:paraId="7E816DAE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000000" w:themeFill="text1"/>
          </w:tcPr>
          <w:p w14:paraId="46599ABB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7691CEC6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52B66FC6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3BEAE3DC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603AD386" w14:textId="77777777" w:rsidTr="007C1F9C">
        <w:trPr>
          <w:jc w:val="center"/>
        </w:trPr>
        <w:tc>
          <w:tcPr>
            <w:tcW w:w="483" w:type="dxa"/>
          </w:tcPr>
          <w:p w14:paraId="17F2685F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4</w:t>
            </w:r>
          </w:p>
        </w:tc>
        <w:tc>
          <w:tcPr>
            <w:tcW w:w="1685" w:type="dxa"/>
          </w:tcPr>
          <w:p w14:paraId="499ABD75" w14:textId="77777777" w:rsidR="005F0DFD" w:rsidRPr="003E248F" w:rsidRDefault="005F0DFD" w:rsidP="0089141A">
            <w:pPr>
              <w:spacing w:after="4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Gas supply</w:t>
            </w:r>
          </w:p>
        </w:tc>
        <w:tc>
          <w:tcPr>
            <w:tcW w:w="1313" w:type="dxa"/>
          </w:tcPr>
          <w:p w14:paraId="50630D24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000000" w:themeFill="text1"/>
          </w:tcPr>
          <w:p w14:paraId="02FBFD8A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183A5A59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11A8B931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10D54167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690952D8" w14:textId="77777777" w:rsidTr="007C1F9C">
        <w:trPr>
          <w:jc w:val="center"/>
        </w:trPr>
        <w:tc>
          <w:tcPr>
            <w:tcW w:w="483" w:type="dxa"/>
          </w:tcPr>
          <w:p w14:paraId="4BD1A3FB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5</w:t>
            </w:r>
          </w:p>
        </w:tc>
        <w:tc>
          <w:tcPr>
            <w:tcW w:w="1685" w:type="dxa"/>
          </w:tcPr>
          <w:p w14:paraId="448CA807" w14:textId="77777777" w:rsidR="005F0DFD" w:rsidRPr="003E248F" w:rsidRDefault="005F0DFD" w:rsidP="0089141A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Sewerage</w:t>
            </w:r>
          </w:p>
        </w:tc>
        <w:tc>
          <w:tcPr>
            <w:tcW w:w="1313" w:type="dxa"/>
          </w:tcPr>
          <w:p w14:paraId="6316F832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000000" w:themeFill="text1"/>
          </w:tcPr>
          <w:p w14:paraId="033C8656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43FA417F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  <w:shd w:val="clear" w:color="auto" w:fill="000000" w:themeFill="text1"/>
          </w:tcPr>
          <w:p w14:paraId="72AF7E14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5184A70C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59209D0D" w14:textId="77777777" w:rsidTr="007C1F9C">
        <w:trPr>
          <w:jc w:val="center"/>
        </w:trPr>
        <w:tc>
          <w:tcPr>
            <w:tcW w:w="483" w:type="dxa"/>
          </w:tcPr>
          <w:p w14:paraId="25BC205B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6</w:t>
            </w:r>
          </w:p>
        </w:tc>
        <w:tc>
          <w:tcPr>
            <w:tcW w:w="1685" w:type="dxa"/>
          </w:tcPr>
          <w:p w14:paraId="3D320E83" w14:textId="77777777" w:rsidR="005F0DFD" w:rsidRPr="003E248F" w:rsidRDefault="005F0DFD" w:rsidP="0089141A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Waste disposal</w:t>
            </w:r>
          </w:p>
        </w:tc>
        <w:tc>
          <w:tcPr>
            <w:tcW w:w="1313" w:type="dxa"/>
          </w:tcPr>
          <w:p w14:paraId="44638E0F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000000" w:themeFill="text1"/>
          </w:tcPr>
          <w:p w14:paraId="3A4DA074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  <w:shd w:val="clear" w:color="auto" w:fill="000000" w:themeFill="text1"/>
          </w:tcPr>
          <w:p w14:paraId="4F115529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  <w:shd w:val="clear" w:color="auto" w:fill="000000" w:themeFill="text1"/>
          </w:tcPr>
          <w:p w14:paraId="66FCE99F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0F9B6FE7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5F0DFD" w:rsidRPr="00247046" w14:paraId="14D467C2" w14:textId="77777777" w:rsidTr="00C4747C">
        <w:trPr>
          <w:jc w:val="center"/>
        </w:trPr>
        <w:tc>
          <w:tcPr>
            <w:tcW w:w="483" w:type="dxa"/>
          </w:tcPr>
          <w:p w14:paraId="5335D509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7</w:t>
            </w:r>
          </w:p>
        </w:tc>
        <w:tc>
          <w:tcPr>
            <w:tcW w:w="1685" w:type="dxa"/>
          </w:tcPr>
          <w:p w14:paraId="533AA7E4" w14:textId="77777777" w:rsidR="005F0DFD" w:rsidRPr="003E248F" w:rsidRDefault="005F0DFD" w:rsidP="0089141A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Toilet</w:t>
            </w:r>
          </w:p>
        </w:tc>
        <w:tc>
          <w:tcPr>
            <w:tcW w:w="1313" w:type="dxa"/>
          </w:tcPr>
          <w:p w14:paraId="0C47A5B5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auto"/>
          </w:tcPr>
          <w:p w14:paraId="33ACB5FF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03CEB5AE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  <w:shd w:val="clear" w:color="auto" w:fill="000000" w:themeFill="text1"/>
          </w:tcPr>
          <w:p w14:paraId="2C1C96F9" w14:textId="77777777" w:rsidR="005F0DFD" w:rsidRPr="003E248F" w:rsidRDefault="005F0DFD" w:rsidP="0089141A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5FD8A23A" w14:textId="77777777" w:rsidR="005F0DFD" w:rsidRPr="003E248F" w:rsidRDefault="005F0DFD" w:rsidP="0089141A">
            <w:pPr>
              <w:spacing w:after="40"/>
              <w:jc w:val="center"/>
              <w:rPr>
                <w:lang w:val="en-US"/>
              </w:rPr>
            </w:pPr>
          </w:p>
        </w:tc>
      </w:tr>
      <w:tr w:rsidR="00C4747C" w:rsidRPr="00247046" w14:paraId="268DEF47" w14:textId="77777777" w:rsidTr="00C4747C">
        <w:trPr>
          <w:jc w:val="center"/>
        </w:trPr>
        <w:tc>
          <w:tcPr>
            <w:tcW w:w="483" w:type="dxa"/>
          </w:tcPr>
          <w:p w14:paraId="339D4B67" w14:textId="77777777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8</w:t>
            </w:r>
          </w:p>
        </w:tc>
        <w:tc>
          <w:tcPr>
            <w:tcW w:w="1685" w:type="dxa"/>
          </w:tcPr>
          <w:p w14:paraId="346284A9" w14:textId="77777777" w:rsidR="00C4747C" w:rsidRPr="003E248F" w:rsidRDefault="00C4747C" w:rsidP="00C4747C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Bathroom</w:t>
            </w:r>
          </w:p>
        </w:tc>
        <w:tc>
          <w:tcPr>
            <w:tcW w:w="1313" w:type="dxa"/>
          </w:tcPr>
          <w:p w14:paraId="428823DB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auto"/>
          </w:tcPr>
          <w:p w14:paraId="7BD467F0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1EA46B29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  <w:shd w:val="clear" w:color="auto" w:fill="000000" w:themeFill="text1"/>
          </w:tcPr>
          <w:p w14:paraId="24AFB8DF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0454069A" w14:textId="77777777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</w:p>
        </w:tc>
      </w:tr>
      <w:tr w:rsidR="00C4747C" w:rsidRPr="00247046" w14:paraId="7FBB8A61" w14:textId="77777777" w:rsidTr="00C4747C">
        <w:trPr>
          <w:jc w:val="center"/>
        </w:trPr>
        <w:tc>
          <w:tcPr>
            <w:tcW w:w="483" w:type="dxa"/>
          </w:tcPr>
          <w:p w14:paraId="50027E38" w14:textId="5DFD3648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9</w:t>
            </w:r>
          </w:p>
        </w:tc>
        <w:tc>
          <w:tcPr>
            <w:tcW w:w="1685" w:type="dxa"/>
          </w:tcPr>
          <w:p w14:paraId="0AB11858" w14:textId="77470361" w:rsidR="00C4747C" w:rsidRPr="003E248F" w:rsidRDefault="00C4747C" w:rsidP="00C4747C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Internet </w:t>
            </w:r>
          </w:p>
        </w:tc>
        <w:tc>
          <w:tcPr>
            <w:tcW w:w="1313" w:type="dxa"/>
          </w:tcPr>
          <w:p w14:paraId="46FF8DF5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  <w:shd w:val="clear" w:color="auto" w:fill="auto"/>
          </w:tcPr>
          <w:p w14:paraId="54F5CD5D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74D44F0F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0FE9F055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1CB5A65A" w14:textId="77777777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</w:p>
        </w:tc>
      </w:tr>
      <w:tr w:rsidR="00C4747C" w:rsidRPr="00247046" w14:paraId="7C92691B" w14:textId="77777777" w:rsidTr="00603C9F">
        <w:trPr>
          <w:jc w:val="center"/>
        </w:trPr>
        <w:tc>
          <w:tcPr>
            <w:tcW w:w="483" w:type="dxa"/>
          </w:tcPr>
          <w:p w14:paraId="79A98A5D" w14:textId="000F729E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10</w:t>
            </w:r>
          </w:p>
        </w:tc>
        <w:tc>
          <w:tcPr>
            <w:tcW w:w="1685" w:type="dxa"/>
          </w:tcPr>
          <w:p w14:paraId="782E0C97" w14:textId="613E2CCE" w:rsidR="00C4747C" w:rsidRPr="003E248F" w:rsidRDefault="00C4747C" w:rsidP="00C4747C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Landline  </w:t>
            </w:r>
          </w:p>
        </w:tc>
        <w:tc>
          <w:tcPr>
            <w:tcW w:w="1313" w:type="dxa"/>
          </w:tcPr>
          <w:p w14:paraId="19A5F1F9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</w:tcPr>
          <w:p w14:paraId="0E408D57" w14:textId="77777777" w:rsidR="00C4747C" w:rsidRPr="003E248F" w:rsidRDefault="00C4747C" w:rsidP="00C4747C">
            <w:pPr>
              <w:rPr>
                <w:color w:val="FF0000"/>
                <w:lang w:val="en-US"/>
              </w:rPr>
            </w:pPr>
          </w:p>
        </w:tc>
        <w:tc>
          <w:tcPr>
            <w:tcW w:w="1320" w:type="dxa"/>
          </w:tcPr>
          <w:p w14:paraId="5D7AF8B4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51A3F0C6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1958BE8A" w14:textId="77777777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</w:p>
        </w:tc>
      </w:tr>
      <w:tr w:rsidR="00C4747C" w:rsidRPr="00247046" w14:paraId="13246AD3" w14:textId="77777777" w:rsidTr="00603C9F">
        <w:trPr>
          <w:jc w:val="center"/>
        </w:trPr>
        <w:tc>
          <w:tcPr>
            <w:tcW w:w="483" w:type="dxa"/>
          </w:tcPr>
          <w:p w14:paraId="2565493F" w14:textId="5E3D8D11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>11</w:t>
            </w:r>
          </w:p>
        </w:tc>
        <w:tc>
          <w:tcPr>
            <w:tcW w:w="1685" w:type="dxa"/>
          </w:tcPr>
          <w:p w14:paraId="39B7AD7C" w14:textId="50D3E2CF" w:rsidR="00C4747C" w:rsidRPr="003E248F" w:rsidRDefault="00C4747C" w:rsidP="00C4747C">
            <w:pPr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 xml:space="preserve">Heating </w:t>
            </w:r>
          </w:p>
        </w:tc>
        <w:tc>
          <w:tcPr>
            <w:tcW w:w="1313" w:type="dxa"/>
          </w:tcPr>
          <w:p w14:paraId="56873F58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429" w:type="dxa"/>
            <w:gridSpan w:val="2"/>
          </w:tcPr>
          <w:p w14:paraId="1D95EFE2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320" w:type="dxa"/>
          </w:tcPr>
          <w:p w14:paraId="1C206D92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800" w:type="dxa"/>
            <w:gridSpan w:val="2"/>
          </w:tcPr>
          <w:p w14:paraId="231843EC" w14:textId="77777777" w:rsidR="00C4747C" w:rsidRPr="003E248F" w:rsidRDefault="00C4747C" w:rsidP="00C4747C">
            <w:pPr>
              <w:rPr>
                <w:lang w:val="en-US"/>
              </w:rPr>
            </w:pPr>
          </w:p>
        </w:tc>
        <w:tc>
          <w:tcPr>
            <w:tcW w:w="1740" w:type="dxa"/>
            <w:gridSpan w:val="2"/>
          </w:tcPr>
          <w:p w14:paraId="74F26BF4" w14:textId="77777777" w:rsidR="00C4747C" w:rsidRPr="003E248F" w:rsidRDefault="00C4747C" w:rsidP="00C4747C">
            <w:pPr>
              <w:spacing w:after="40"/>
              <w:jc w:val="center"/>
              <w:rPr>
                <w:lang w:val="en-US"/>
              </w:rPr>
            </w:pPr>
          </w:p>
        </w:tc>
      </w:tr>
      <w:tr w:rsidR="00C4747C" w:rsidRPr="00247046" w14:paraId="6E4CB8A7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4FA0A8CD" w14:textId="3D12F3EE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B8. What is the main source of drinking water for members of your household?</w:t>
            </w:r>
          </w:p>
          <w:p w14:paraId="6178A83F" w14:textId="77777777" w:rsidR="00C4747C" w:rsidRPr="003E248F" w:rsidRDefault="00C4747C" w:rsidP="00C4747C">
            <w:pPr>
              <w:autoSpaceDE w:val="0"/>
              <w:autoSpaceDN w:val="0"/>
              <w:adjustRightInd w:val="0"/>
              <w:rPr>
                <w:rFonts w:ascii="Arial" w:hAnsi="Arial"/>
                <w:b/>
                <w:lang w:val="en-US" w:eastAsia="en-US"/>
              </w:rPr>
            </w:pPr>
          </w:p>
          <w:p w14:paraId="069739AC" w14:textId="758021E1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  <w:p w14:paraId="728C1E19" w14:textId="77777777" w:rsidR="00C4747C" w:rsidRPr="00AF018D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46BA224" w14:textId="354940C2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iped water (piped into dwelling)</w:t>
            </w:r>
          </w:p>
        </w:tc>
        <w:tc>
          <w:tcPr>
            <w:tcW w:w="1156" w:type="dxa"/>
            <w:vAlign w:val="center"/>
          </w:tcPr>
          <w:p w14:paraId="3037F8B3" w14:textId="77777777" w:rsidR="00C4747C" w:rsidRPr="003E248F" w:rsidRDefault="00C4747C" w:rsidP="00C4747C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20D3A2B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054BF67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E3F9914" w14:textId="5E0AA67E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iped water (piped into compound, yard or plot) </w:t>
            </w:r>
          </w:p>
        </w:tc>
        <w:tc>
          <w:tcPr>
            <w:tcW w:w="1156" w:type="dxa"/>
            <w:vAlign w:val="center"/>
          </w:tcPr>
          <w:p w14:paraId="08E052C2" w14:textId="77777777" w:rsidR="00C4747C" w:rsidRPr="003E248F" w:rsidRDefault="00C4747C" w:rsidP="00C4747C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5D8D3305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7214F4FA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907201F" w14:textId="396011CF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iped water (piped to neighbor) </w:t>
            </w:r>
          </w:p>
        </w:tc>
        <w:tc>
          <w:tcPr>
            <w:tcW w:w="1156" w:type="dxa"/>
            <w:vAlign w:val="center"/>
          </w:tcPr>
          <w:p w14:paraId="1167FE23" w14:textId="77777777" w:rsidR="00C4747C" w:rsidRPr="003E248F" w:rsidRDefault="00C4747C" w:rsidP="00C4747C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F80D93E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CEB2A66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4C64DE4" w14:textId="3E0049F9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iped water (public tap/standpipe) </w:t>
            </w:r>
          </w:p>
        </w:tc>
        <w:tc>
          <w:tcPr>
            <w:tcW w:w="1156" w:type="dxa"/>
            <w:vAlign w:val="center"/>
          </w:tcPr>
          <w:p w14:paraId="36A6FE91" w14:textId="77777777" w:rsidR="00C4747C" w:rsidRPr="003E248F" w:rsidRDefault="00C4747C" w:rsidP="00C4747C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5243833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D1AEDD3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D228A60" w14:textId="481C3A42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ube well, borehole </w:t>
            </w:r>
          </w:p>
        </w:tc>
        <w:tc>
          <w:tcPr>
            <w:tcW w:w="1156" w:type="dxa"/>
            <w:vAlign w:val="center"/>
          </w:tcPr>
          <w:p w14:paraId="51234CBB" w14:textId="77777777" w:rsidR="00C4747C" w:rsidRPr="003E248F" w:rsidRDefault="00C4747C" w:rsidP="00C4747C">
            <w:pPr>
              <w:jc w:val="center"/>
              <w:rPr>
                <w:rFonts w:eastAsiaTheme="minorHAnsi" w:cs="Calibri"/>
                <w:color w:val="000000"/>
                <w:sz w:val="16"/>
                <w:szCs w:val="16"/>
                <w:lang w:val="en-US" w:eastAsia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48AD8F0D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5D6894A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25D9B0D" w14:textId="0D027BE7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rotected well </w:t>
            </w:r>
          </w:p>
        </w:tc>
        <w:tc>
          <w:tcPr>
            <w:tcW w:w="1156" w:type="dxa"/>
            <w:vAlign w:val="center"/>
          </w:tcPr>
          <w:p w14:paraId="2C11F9EC" w14:textId="3BDAFDE2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2516F8A8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6E1E053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267B408" w14:textId="54589A3D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Unprotected well </w:t>
            </w:r>
          </w:p>
        </w:tc>
        <w:tc>
          <w:tcPr>
            <w:tcW w:w="1156" w:type="dxa"/>
            <w:vAlign w:val="center"/>
          </w:tcPr>
          <w:p w14:paraId="3F72759E" w14:textId="55CB74BA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7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DC304C5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27E6769F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F616ED4" w14:textId="6939BCE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rotected spring </w:t>
            </w:r>
          </w:p>
        </w:tc>
        <w:tc>
          <w:tcPr>
            <w:tcW w:w="1156" w:type="dxa"/>
            <w:vAlign w:val="center"/>
          </w:tcPr>
          <w:p w14:paraId="67E59647" w14:textId="228ECD82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8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18FB5FE3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DAB6EEB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4CB0E54" w14:textId="14DCBF12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Unprotected spring </w:t>
            </w:r>
          </w:p>
        </w:tc>
        <w:tc>
          <w:tcPr>
            <w:tcW w:w="1156" w:type="dxa"/>
            <w:vAlign w:val="center"/>
          </w:tcPr>
          <w:p w14:paraId="3CF18801" w14:textId="409FE4FE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9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0A67681A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D49AAEF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E2F79D1" w14:textId="5225D328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Rainwater collection </w:t>
            </w:r>
          </w:p>
        </w:tc>
        <w:tc>
          <w:tcPr>
            <w:tcW w:w="1156" w:type="dxa"/>
            <w:vAlign w:val="center"/>
          </w:tcPr>
          <w:p w14:paraId="1E6100C6" w14:textId="6693B15B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0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20BBD7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7FDA169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782604E5" w14:textId="18DE95C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anker trucker </w:t>
            </w:r>
          </w:p>
        </w:tc>
        <w:tc>
          <w:tcPr>
            <w:tcW w:w="1156" w:type="dxa"/>
            <w:vAlign w:val="center"/>
          </w:tcPr>
          <w:p w14:paraId="6596B788" w14:textId="4B07E65F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E7B99F7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48B801B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6BE56BC" w14:textId="44DB5B71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Carts with small tank/drum </w:t>
            </w:r>
          </w:p>
        </w:tc>
        <w:tc>
          <w:tcPr>
            <w:tcW w:w="1156" w:type="dxa"/>
            <w:vAlign w:val="center"/>
          </w:tcPr>
          <w:p w14:paraId="2F125CB7" w14:textId="091D9D16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26345AF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336B799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52E5F32" w14:textId="0144670B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Surface water (river, stream, dam, lake, pond, canal, irrigation channel) </w:t>
            </w:r>
          </w:p>
        </w:tc>
        <w:tc>
          <w:tcPr>
            <w:tcW w:w="1156" w:type="dxa"/>
            <w:vAlign w:val="center"/>
          </w:tcPr>
          <w:p w14:paraId="1F06C93F" w14:textId="50200EE9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1D8066F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5A54E039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52AC36D" w14:textId="618E24E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Bottled water (purchased)</w:t>
            </w:r>
          </w:p>
        </w:tc>
        <w:tc>
          <w:tcPr>
            <w:tcW w:w="1156" w:type="dxa"/>
            <w:vAlign w:val="center"/>
          </w:tcPr>
          <w:p w14:paraId="5497E278" w14:textId="78E8EA24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CE569AB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B8DB449" w14:textId="77777777" w:rsidR="00C4747C" w:rsidRPr="003E248F" w:rsidRDefault="00C4747C" w:rsidP="00C4747C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564A128F" w14:textId="63F142D9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(specify)</w:t>
            </w:r>
          </w:p>
        </w:tc>
        <w:tc>
          <w:tcPr>
            <w:tcW w:w="1156" w:type="dxa"/>
            <w:vAlign w:val="center"/>
          </w:tcPr>
          <w:p w14:paraId="72B6E112" w14:textId="1A6B5DB1" w:rsidR="00C4747C" w:rsidRPr="00AF018D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C2C65E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030CBFCD" w14:textId="1317A3ED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B9. Do you do anything to the water to make it safer to drink?</w:t>
            </w:r>
          </w:p>
        </w:tc>
        <w:tc>
          <w:tcPr>
            <w:tcW w:w="4256" w:type="dxa"/>
            <w:gridSpan w:val="5"/>
          </w:tcPr>
          <w:p w14:paraId="1B26DC83" w14:textId="2276ED20" w:rsidR="00C4747C" w:rsidRPr="003E248F" w:rsidRDefault="00C4747C" w:rsidP="00C4747C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 w:rsidRPr="003E248F">
              <w:rPr>
                <w:bCs/>
                <w:lang w:val="en-US"/>
              </w:rPr>
              <w:t>Yes</w:t>
            </w:r>
          </w:p>
        </w:tc>
        <w:tc>
          <w:tcPr>
            <w:tcW w:w="1156" w:type="dxa"/>
            <w:vAlign w:val="center"/>
          </w:tcPr>
          <w:p w14:paraId="3CE65A8B" w14:textId="77777777" w:rsidR="00C4747C" w:rsidRPr="003E248F" w:rsidRDefault="00C4747C" w:rsidP="00C4747C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B92B028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7E4D4B57" w14:textId="77777777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</w:p>
        </w:tc>
        <w:tc>
          <w:tcPr>
            <w:tcW w:w="4256" w:type="dxa"/>
            <w:gridSpan w:val="5"/>
          </w:tcPr>
          <w:p w14:paraId="76504A4E" w14:textId="2585088E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Cs/>
                <w:lang w:val="en-US"/>
              </w:rPr>
              <w:t>No</w:t>
            </w:r>
            <w:r w:rsidRPr="003E248F">
              <w:rPr>
                <w:b/>
                <w:bCs/>
                <w:lang w:val="en-US"/>
              </w:rPr>
              <w:t xml:space="preserve"> → B11</w:t>
            </w:r>
          </w:p>
        </w:tc>
        <w:tc>
          <w:tcPr>
            <w:tcW w:w="1156" w:type="dxa"/>
            <w:vAlign w:val="center"/>
          </w:tcPr>
          <w:p w14:paraId="013F7C5D" w14:textId="77777777" w:rsidR="00C4747C" w:rsidRPr="003E248F" w:rsidRDefault="00C4747C" w:rsidP="00C4747C">
            <w:pPr>
              <w:jc w:val="center"/>
              <w:rPr>
                <w:rFonts w:ascii="Arial" w:eastAsia="Times New Roman" w:hAnsi="Arial"/>
                <w:color w:val="000000"/>
                <w:lang w:val="en-US" w:eastAsia="es-E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CC4DF54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1B27A35B" w14:textId="14BA531F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B10. What do you usually do to make the water safer to drink?</w:t>
            </w:r>
          </w:p>
          <w:p w14:paraId="132841B0" w14:textId="1446643E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Probe: Anything else?</w:t>
            </w:r>
          </w:p>
          <w:p w14:paraId="486A68D6" w14:textId="0A6CC339" w:rsidR="00C4747C" w:rsidRPr="003E248F" w:rsidRDefault="00C4747C" w:rsidP="00C4747C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/>
                <w:bCs/>
                <w:lang w:val="en-US"/>
              </w:rPr>
              <w:t>Record all items mentioned.</w:t>
            </w:r>
          </w:p>
        </w:tc>
        <w:tc>
          <w:tcPr>
            <w:tcW w:w="4256" w:type="dxa"/>
            <w:gridSpan w:val="5"/>
          </w:tcPr>
          <w:p w14:paraId="3544AFD6" w14:textId="21F54EDF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Boil</w:t>
            </w:r>
          </w:p>
        </w:tc>
        <w:tc>
          <w:tcPr>
            <w:tcW w:w="1156" w:type="dxa"/>
            <w:vAlign w:val="center"/>
          </w:tcPr>
          <w:p w14:paraId="271A7345" w14:textId="11B93988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2FCD1A13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7B87B5F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B61CDE5" w14:textId="5ADF7456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Add bleach / chlorine</w:t>
            </w:r>
          </w:p>
        </w:tc>
        <w:tc>
          <w:tcPr>
            <w:tcW w:w="1156" w:type="dxa"/>
            <w:vAlign w:val="center"/>
          </w:tcPr>
          <w:p w14:paraId="6224909F" w14:textId="09E0D9EC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A482FD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7B7FFA4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8D72506" w14:textId="497EF157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Strain it through a cloth</w:t>
            </w:r>
          </w:p>
        </w:tc>
        <w:tc>
          <w:tcPr>
            <w:tcW w:w="1156" w:type="dxa"/>
            <w:vAlign w:val="center"/>
          </w:tcPr>
          <w:p w14:paraId="10B426FB" w14:textId="1214D91A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5911BCE9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E5F4D73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592B1D87" w14:textId="25FD783D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Use water filter</w:t>
            </w:r>
          </w:p>
        </w:tc>
        <w:tc>
          <w:tcPr>
            <w:tcW w:w="1156" w:type="dxa"/>
            <w:vAlign w:val="center"/>
          </w:tcPr>
          <w:p w14:paraId="66189B7B" w14:textId="44D96DEC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B3ED9CE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AEBBA3A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0540E85" w14:textId="07FA89A4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Solar disinfection</w:t>
            </w:r>
          </w:p>
        </w:tc>
        <w:tc>
          <w:tcPr>
            <w:tcW w:w="1156" w:type="dxa"/>
            <w:vAlign w:val="center"/>
          </w:tcPr>
          <w:p w14:paraId="13BE0126" w14:textId="645AC868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4D040D58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536AD39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DA02114" w14:textId="317F0503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Let it stand and settle</w:t>
            </w:r>
          </w:p>
        </w:tc>
        <w:tc>
          <w:tcPr>
            <w:tcW w:w="1156" w:type="dxa"/>
            <w:vAlign w:val="center"/>
          </w:tcPr>
          <w:p w14:paraId="5321A6AD" w14:textId="09C7172D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40409DC9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9699061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1D47EDA" w14:textId="70F012E9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(specify)</w:t>
            </w:r>
          </w:p>
        </w:tc>
        <w:tc>
          <w:tcPr>
            <w:tcW w:w="1156" w:type="dxa"/>
            <w:vAlign w:val="center"/>
          </w:tcPr>
          <w:p w14:paraId="40135214" w14:textId="35D0C136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7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8FD998B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9F1FDAB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39D2DD7" w14:textId="4512782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Don´t know</w:t>
            </w:r>
          </w:p>
        </w:tc>
        <w:tc>
          <w:tcPr>
            <w:tcW w:w="1156" w:type="dxa"/>
            <w:vAlign w:val="center"/>
          </w:tcPr>
          <w:p w14:paraId="5FF444BB" w14:textId="2491005F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8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01501878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17F52481" w14:textId="23FEACDF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  <w:r w:rsidRPr="003E248F">
              <w:rPr>
                <w:b/>
                <w:lang w:val="en-US" w:eastAsia="en-US"/>
              </w:rPr>
              <w:t>B11. What kind of toilet facility does this household use?</w:t>
            </w:r>
          </w:p>
        </w:tc>
        <w:tc>
          <w:tcPr>
            <w:tcW w:w="4256" w:type="dxa"/>
            <w:gridSpan w:val="5"/>
          </w:tcPr>
          <w:p w14:paraId="32861EE3" w14:textId="7BF1FCC1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lush toilet piped to sewer system </w:t>
            </w:r>
          </w:p>
        </w:tc>
        <w:tc>
          <w:tcPr>
            <w:tcW w:w="1156" w:type="dxa"/>
            <w:vAlign w:val="center"/>
          </w:tcPr>
          <w:p w14:paraId="5E5BC2E1" w14:textId="0A90A047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9A48DF2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78C76831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4F50D46" w14:textId="2E8BEB6B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lush toilet piped to septic tank </w:t>
            </w:r>
          </w:p>
        </w:tc>
        <w:tc>
          <w:tcPr>
            <w:tcW w:w="1156" w:type="dxa"/>
            <w:vAlign w:val="center"/>
          </w:tcPr>
          <w:p w14:paraId="180B03FC" w14:textId="696174DE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129A43E2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0363E1E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BF9E5DC" w14:textId="6933EFD1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lush toilet piped to pit (latrine) </w:t>
            </w:r>
          </w:p>
        </w:tc>
        <w:tc>
          <w:tcPr>
            <w:tcW w:w="1156" w:type="dxa"/>
            <w:vAlign w:val="center"/>
          </w:tcPr>
          <w:p w14:paraId="5CF3DE0B" w14:textId="5ACD67E0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D17A76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32B008E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3C11E0D" w14:textId="4D5839C7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lush toilet piped to somewhere else </w:t>
            </w:r>
          </w:p>
        </w:tc>
        <w:tc>
          <w:tcPr>
            <w:tcW w:w="1156" w:type="dxa"/>
            <w:vAlign w:val="center"/>
          </w:tcPr>
          <w:p w14:paraId="02AACA18" w14:textId="1516E68D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475E73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0121D39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41F7DD83" w14:textId="3168D30D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lush toilet piped unknown place/not sure/dk where </w:t>
            </w:r>
          </w:p>
        </w:tc>
        <w:tc>
          <w:tcPr>
            <w:tcW w:w="1156" w:type="dxa"/>
            <w:vAlign w:val="center"/>
          </w:tcPr>
          <w:p w14:paraId="5CF9C135" w14:textId="2A977176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5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8B03D8D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036DA4C3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0567EE5" w14:textId="3DBF8E68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Ventilated improved pit latrine </w:t>
            </w:r>
          </w:p>
        </w:tc>
        <w:tc>
          <w:tcPr>
            <w:tcW w:w="1156" w:type="dxa"/>
            <w:vAlign w:val="center"/>
          </w:tcPr>
          <w:p w14:paraId="314ED78E" w14:textId="0EE8853A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6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6403DBB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50F2C53F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C85F32F" w14:textId="07298B30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it latrine with slab </w:t>
            </w:r>
          </w:p>
        </w:tc>
        <w:tc>
          <w:tcPr>
            <w:tcW w:w="1156" w:type="dxa"/>
            <w:vAlign w:val="center"/>
          </w:tcPr>
          <w:p w14:paraId="09CEF7C4" w14:textId="094BAEE2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7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37736C4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717D96B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8FCAE1F" w14:textId="6373B137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it latrine without slab </w:t>
            </w:r>
          </w:p>
        </w:tc>
        <w:tc>
          <w:tcPr>
            <w:tcW w:w="1156" w:type="dxa"/>
            <w:vAlign w:val="center"/>
          </w:tcPr>
          <w:p w14:paraId="60B0A357" w14:textId="3780B90B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8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02B2FBA7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E21FEFD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193FFCB7" w14:textId="24DBFA4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Composting toilet </w:t>
            </w:r>
          </w:p>
        </w:tc>
        <w:tc>
          <w:tcPr>
            <w:tcW w:w="1156" w:type="dxa"/>
            <w:vAlign w:val="center"/>
          </w:tcPr>
          <w:p w14:paraId="46CEB2ED" w14:textId="6047A386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9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1FC3C02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AFB2602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FEE0FB1" w14:textId="3E39BBAA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Bucket </w:t>
            </w:r>
          </w:p>
        </w:tc>
        <w:tc>
          <w:tcPr>
            <w:tcW w:w="1156" w:type="dxa"/>
            <w:vAlign w:val="center"/>
          </w:tcPr>
          <w:p w14:paraId="2ADCC19C" w14:textId="3759454A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0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0ECA257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12BC727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5783D286" w14:textId="2979A599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Hanging toilet, hanging latrine </w:t>
            </w:r>
          </w:p>
        </w:tc>
        <w:tc>
          <w:tcPr>
            <w:tcW w:w="1156" w:type="dxa"/>
            <w:vAlign w:val="center"/>
          </w:tcPr>
          <w:p w14:paraId="773030B9" w14:textId="76C3FA27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1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BF548A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2A66338A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DD40B60" w14:textId="3F05AF69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No facility/bush/field </w:t>
            </w:r>
          </w:p>
        </w:tc>
        <w:tc>
          <w:tcPr>
            <w:tcW w:w="1156" w:type="dxa"/>
            <w:vAlign w:val="center"/>
          </w:tcPr>
          <w:p w14:paraId="3AC53E56" w14:textId="6CCB7059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2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7191B8FA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E1BF57C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1A554C4" w14:textId="6F84B26D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(specify)</w:t>
            </w:r>
          </w:p>
        </w:tc>
        <w:tc>
          <w:tcPr>
            <w:tcW w:w="1156" w:type="dxa"/>
            <w:vAlign w:val="center"/>
          </w:tcPr>
          <w:p w14:paraId="2EB1AEF5" w14:textId="53A1FAEB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8"/>
                <w:lang w:val="en-US"/>
              </w:rPr>
            </w:pPr>
            <w:r w:rsidRPr="00AF018D">
              <w:rPr>
                <w:rFonts w:ascii="Arial" w:hAnsi="Arial"/>
                <w:sz w:val="16"/>
                <w:szCs w:val="18"/>
                <w:lang w:val="en-US"/>
              </w:rPr>
              <w:t xml:space="preserve">13 </w:t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</w:r>
            <w:r w:rsidR="00AF62DC">
              <w:rPr>
                <w:rFonts w:ascii="Arial" w:hAnsi="Arial"/>
                <w:sz w:val="16"/>
                <w:szCs w:val="18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8"/>
                <w:lang w:val="en-US"/>
              </w:rPr>
              <w:fldChar w:fldCharType="end"/>
            </w:r>
          </w:p>
        </w:tc>
      </w:tr>
      <w:tr w:rsidR="00C4747C" w:rsidRPr="00247046" w14:paraId="3D4584BE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773D4038" w14:textId="4A990713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  <w:r w:rsidRPr="003E248F">
              <w:rPr>
                <w:b/>
                <w:lang w:val="en-US" w:eastAsia="en-US"/>
              </w:rPr>
              <w:t>B12.</w:t>
            </w:r>
            <w:r w:rsidRPr="003E248F"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  <w:t xml:space="preserve"> </w:t>
            </w:r>
            <w:r w:rsidRPr="003E248F">
              <w:rPr>
                <w:b/>
                <w:bCs/>
                <w:color w:val="000000"/>
                <w:lang w:val="en-US" w:eastAsia="es-ES"/>
              </w:rPr>
              <w:t>W</w:t>
            </w:r>
            <w:r w:rsidRPr="003E248F">
              <w:rPr>
                <w:b/>
                <w:lang w:val="en-US" w:eastAsia="en-US"/>
              </w:rPr>
              <w:t>hat type of fuel does your household mainly use for cooking?</w:t>
            </w:r>
          </w:p>
        </w:tc>
        <w:tc>
          <w:tcPr>
            <w:tcW w:w="4256" w:type="dxa"/>
            <w:gridSpan w:val="5"/>
          </w:tcPr>
          <w:p w14:paraId="03D59424" w14:textId="48A069B1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Gas</w:t>
            </w:r>
          </w:p>
        </w:tc>
        <w:tc>
          <w:tcPr>
            <w:tcW w:w="1156" w:type="dxa"/>
            <w:vAlign w:val="center"/>
          </w:tcPr>
          <w:p w14:paraId="33A0DCDB" w14:textId="27F00785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1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635D7818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2F0235EE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2DBBB30" w14:textId="1CD513B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Electricity</w:t>
            </w:r>
          </w:p>
        </w:tc>
        <w:tc>
          <w:tcPr>
            <w:tcW w:w="1156" w:type="dxa"/>
            <w:vAlign w:val="center"/>
          </w:tcPr>
          <w:p w14:paraId="42A8DE1B" w14:textId="3E5D4D03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2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6D2BB64F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3D509BD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EE3430B" w14:textId="032384BC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Solar energy</w:t>
            </w:r>
          </w:p>
        </w:tc>
        <w:tc>
          <w:tcPr>
            <w:tcW w:w="1156" w:type="dxa"/>
            <w:vAlign w:val="center"/>
          </w:tcPr>
          <w:p w14:paraId="1F8FDD5B" w14:textId="1C6041CF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3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174E4081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0FDF520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9B1B359" w14:textId="37C729D6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Firewood</w:t>
            </w:r>
          </w:p>
        </w:tc>
        <w:tc>
          <w:tcPr>
            <w:tcW w:w="1156" w:type="dxa"/>
            <w:vAlign w:val="center"/>
          </w:tcPr>
          <w:p w14:paraId="613A5EA8" w14:textId="33C9743F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4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5731146F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300D56CD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AC7CA52" w14:textId="0D4004BA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(specify)</w:t>
            </w:r>
          </w:p>
        </w:tc>
        <w:tc>
          <w:tcPr>
            <w:tcW w:w="1156" w:type="dxa"/>
            <w:vAlign w:val="center"/>
          </w:tcPr>
          <w:p w14:paraId="2DA96915" w14:textId="527D6AC1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5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15AB53DB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 w:val="restart"/>
          </w:tcPr>
          <w:p w14:paraId="10E9BCF2" w14:textId="6FCEBC0F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  <w:r w:rsidRPr="003E248F">
              <w:rPr>
                <w:b/>
                <w:lang w:val="en-US" w:eastAsia="en-US"/>
              </w:rPr>
              <w:t>B13. What type of fuel does your household mainly use for heating?</w:t>
            </w:r>
          </w:p>
        </w:tc>
        <w:tc>
          <w:tcPr>
            <w:tcW w:w="4256" w:type="dxa"/>
            <w:gridSpan w:val="5"/>
          </w:tcPr>
          <w:p w14:paraId="7202427D" w14:textId="3F535CA4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Gas</w:t>
            </w:r>
          </w:p>
        </w:tc>
        <w:tc>
          <w:tcPr>
            <w:tcW w:w="1156" w:type="dxa"/>
            <w:vAlign w:val="center"/>
          </w:tcPr>
          <w:p w14:paraId="5BBDA68D" w14:textId="7B7550B8" w:rsidR="00C4747C" w:rsidRPr="00AF018D" w:rsidRDefault="00C4747C" w:rsidP="00C4747C">
            <w:pPr>
              <w:jc w:val="center"/>
              <w:rPr>
                <w:rFonts w:ascii="Arial" w:hAnsi="Arial"/>
                <w:bCs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1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200989E6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68BCA9DC" w14:textId="64B7874F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28CD4AB2" w14:textId="7C15DEF5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Electricity</w:t>
            </w:r>
          </w:p>
        </w:tc>
        <w:tc>
          <w:tcPr>
            <w:tcW w:w="1156" w:type="dxa"/>
            <w:vAlign w:val="center"/>
          </w:tcPr>
          <w:p w14:paraId="66B7461C" w14:textId="5EA6A66B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2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1F3A7A60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28FBFB59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65E6410C" w14:textId="6E1765F8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Solar energy</w:t>
            </w:r>
          </w:p>
        </w:tc>
        <w:tc>
          <w:tcPr>
            <w:tcW w:w="1156" w:type="dxa"/>
            <w:vAlign w:val="center"/>
          </w:tcPr>
          <w:p w14:paraId="4D5A60A5" w14:textId="3A4B2F36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3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07EC5574" w14:textId="77777777" w:rsidTr="00F77540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217585F3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34A08349" w14:textId="12AFDCCC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Firewood</w:t>
            </w:r>
          </w:p>
        </w:tc>
        <w:tc>
          <w:tcPr>
            <w:tcW w:w="1156" w:type="dxa"/>
            <w:vAlign w:val="center"/>
          </w:tcPr>
          <w:p w14:paraId="0CD9505A" w14:textId="715F0A5F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4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3BF5536A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109704EE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0CA4E45F" w14:textId="7FB641C4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(specify)</w:t>
            </w:r>
          </w:p>
        </w:tc>
        <w:tc>
          <w:tcPr>
            <w:tcW w:w="1156" w:type="dxa"/>
          </w:tcPr>
          <w:p w14:paraId="2CD9D60C" w14:textId="661DE3F5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5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247046" w14:paraId="6A1F2EAD" w14:textId="77777777" w:rsidTr="00603C9F">
        <w:trPr>
          <w:trHeight w:val="272"/>
          <w:jc w:val="center"/>
        </w:trPr>
        <w:tc>
          <w:tcPr>
            <w:tcW w:w="4358" w:type="dxa"/>
            <w:gridSpan w:val="4"/>
            <w:vMerge/>
          </w:tcPr>
          <w:p w14:paraId="4D8DE72B" w14:textId="77777777" w:rsidR="00C4747C" w:rsidRPr="003E248F" w:rsidRDefault="00C4747C" w:rsidP="00C4747C">
            <w:pPr>
              <w:rPr>
                <w:rFonts w:ascii="Arial" w:eastAsia="Times New Roman" w:hAnsi="Arial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256" w:type="dxa"/>
            <w:gridSpan w:val="5"/>
          </w:tcPr>
          <w:p w14:paraId="57EA3868" w14:textId="0E05FD3C" w:rsidR="00C4747C" w:rsidRPr="00AF018D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he house has no heating </w:t>
            </w:r>
          </w:p>
        </w:tc>
        <w:tc>
          <w:tcPr>
            <w:tcW w:w="1156" w:type="dxa"/>
          </w:tcPr>
          <w:p w14:paraId="4F82DB2D" w14:textId="30F9F735" w:rsidR="00C4747C" w:rsidRPr="003E248F" w:rsidRDefault="00C4747C" w:rsidP="00C4747C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t>6</w:t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bCs/>
                <w:sz w:val="16"/>
                <w:szCs w:val="16"/>
                <w:lang w:val="en-US"/>
              </w:rPr>
              <w:fldChar w:fldCharType="end"/>
            </w:r>
          </w:p>
        </w:tc>
      </w:tr>
    </w:tbl>
    <w:p w14:paraId="246D51FF" w14:textId="7F903144" w:rsidR="00247046" w:rsidRDefault="00247046">
      <w:pPr>
        <w:rPr>
          <w:lang w:val="en-US"/>
        </w:rPr>
      </w:pPr>
    </w:p>
    <w:p w14:paraId="0F8C20CF" w14:textId="45FC40DB" w:rsidR="00365631" w:rsidRPr="003E248F" w:rsidRDefault="00247046" w:rsidP="00365631">
      <w:pPr>
        <w:rPr>
          <w:b/>
          <w:sz w:val="28"/>
          <w:szCs w:val="28"/>
          <w:lang w:val="en-US"/>
        </w:rPr>
      </w:pPr>
      <w:r>
        <w:rPr>
          <w:lang w:val="en-US"/>
        </w:rPr>
        <w:br w:type="page"/>
      </w:r>
      <w:r w:rsidR="00AF018D">
        <w:rPr>
          <w:b/>
          <w:sz w:val="28"/>
          <w:szCs w:val="28"/>
          <w:lang w:val="en-US"/>
        </w:rPr>
        <w:t>C</w:t>
      </w:r>
      <w:r w:rsidR="00365631" w:rsidRPr="0098674B">
        <w:rPr>
          <w:b/>
          <w:sz w:val="28"/>
          <w:szCs w:val="28"/>
          <w:lang w:val="en-US"/>
        </w:rPr>
        <w:t xml:space="preserve">. </w:t>
      </w:r>
      <w:r w:rsidR="00365631" w:rsidRPr="003E248F">
        <w:rPr>
          <w:b/>
          <w:sz w:val="28"/>
          <w:szCs w:val="28"/>
          <w:lang w:val="en-US"/>
        </w:rPr>
        <w:t xml:space="preserve">Assets, goods and </w:t>
      </w:r>
      <w:r w:rsidR="00336ECB">
        <w:rPr>
          <w:b/>
          <w:sz w:val="28"/>
          <w:szCs w:val="28"/>
          <w:lang w:val="en-US"/>
        </w:rPr>
        <w:t>land</w:t>
      </w:r>
      <w:r w:rsidR="00365631" w:rsidRPr="003E248F">
        <w:rPr>
          <w:b/>
          <w:sz w:val="28"/>
          <w:szCs w:val="28"/>
          <w:lang w:val="en-US"/>
        </w:rPr>
        <w:t xml:space="preserve"> ownership</w:t>
      </w:r>
    </w:p>
    <w:tbl>
      <w:tblPr>
        <w:tblStyle w:val="TableGridLight1"/>
        <w:tblW w:w="9781" w:type="dxa"/>
        <w:jc w:val="center"/>
        <w:tblLook w:val="04A0" w:firstRow="1" w:lastRow="0" w:firstColumn="1" w:lastColumn="0" w:noHBand="0" w:noVBand="1"/>
      </w:tblPr>
      <w:tblGrid>
        <w:gridCol w:w="562"/>
        <w:gridCol w:w="3798"/>
        <w:gridCol w:w="455"/>
        <w:gridCol w:w="1559"/>
        <w:gridCol w:w="851"/>
        <w:gridCol w:w="850"/>
        <w:gridCol w:w="850"/>
        <w:gridCol w:w="850"/>
        <w:gridCol w:w="6"/>
      </w:tblGrid>
      <w:tr w:rsidR="00365631" w:rsidRPr="0098674B" w14:paraId="45A43CEF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0DD35202" w14:textId="77F4A373" w:rsidR="00365631" w:rsidRPr="0098674B" w:rsidRDefault="00AF018D" w:rsidP="00E43556">
            <w:pPr>
              <w:rPr>
                <w:rFonts w:cs="Calibri"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C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1. Does your household own any of the following items?</w:t>
            </w:r>
          </w:p>
        </w:tc>
        <w:tc>
          <w:tcPr>
            <w:tcW w:w="850" w:type="dxa"/>
            <w:vAlign w:val="center"/>
          </w:tcPr>
          <w:p w14:paraId="7EFDE207" w14:textId="77777777" w:rsidR="00365631" w:rsidRPr="0098674B" w:rsidRDefault="00365631" w:rsidP="00E43556">
            <w:pPr>
              <w:jc w:val="center"/>
              <w:rPr>
                <w:rFonts w:cs="Calibri"/>
                <w:lang w:val="en-US"/>
              </w:rPr>
            </w:pPr>
            <w:r w:rsidRPr="0098674B">
              <w:rPr>
                <w:rFonts w:cs="Calibri"/>
                <w:lang w:val="en-US"/>
              </w:rPr>
              <w:t>Yes</w:t>
            </w:r>
          </w:p>
        </w:tc>
        <w:tc>
          <w:tcPr>
            <w:tcW w:w="850" w:type="dxa"/>
            <w:vAlign w:val="center"/>
          </w:tcPr>
          <w:p w14:paraId="6CD5156F" w14:textId="77777777" w:rsidR="00365631" w:rsidRPr="0098674B" w:rsidRDefault="00365631" w:rsidP="00E43556">
            <w:pPr>
              <w:jc w:val="center"/>
              <w:rPr>
                <w:rFonts w:cs="Calibri"/>
                <w:lang w:val="en-US"/>
              </w:rPr>
            </w:pPr>
            <w:r w:rsidRPr="0098674B">
              <w:rPr>
                <w:rFonts w:cs="Calibri"/>
                <w:lang w:val="en-US"/>
              </w:rPr>
              <w:t>No</w:t>
            </w:r>
          </w:p>
        </w:tc>
      </w:tr>
      <w:tr w:rsidR="00365631" w:rsidRPr="0098674B" w14:paraId="2AFD08A5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48C26F2C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Bedroom, living room and dining room furniture</w:t>
            </w:r>
            <w:r>
              <w:rPr>
                <w:rFonts w:asciiTheme="minorHAnsi" w:hAnsiTheme="minorHAnsi" w:cstheme="minorHAnsi"/>
                <w:bCs/>
                <w:lang w:val="en-US"/>
              </w:rPr>
              <w:t>;</w:t>
            </w:r>
            <w:r w:rsidRPr="0098674B">
              <w:rPr>
                <w:rFonts w:asciiTheme="minorHAnsi" w:hAnsiTheme="minorHAnsi" w:cstheme="minorHAnsi"/>
                <w:bCs/>
                <w:lang w:val="en-US"/>
              </w:rPr>
              <w:t xml:space="preserve"> nursery equipment and other furniture </w:t>
            </w:r>
            <w:r>
              <w:rPr>
                <w:rFonts w:asciiTheme="minorHAnsi" w:hAnsiTheme="minorHAnsi" w:cstheme="minorHAnsi"/>
                <w:bCs/>
                <w:lang w:val="en-US"/>
              </w:rPr>
              <w:t xml:space="preserve">or </w:t>
            </w:r>
            <w:r w:rsidRPr="0098674B">
              <w:rPr>
                <w:rFonts w:asciiTheme="minorHAnsi" w:hAnsiTheme="minorHAnsi" w:cstheme="minorHAnsi"/>
                <w:bCs/>
                <w:lang w:val="en-US"/>
              </w:rPr>
              <w:t>furnishing fixtures and lighting equipment</w:t>
            </w:r>
            <w:r>
              <w:rPr>
                <w:rFonts w:asciiTheme="minorHAnsi" w:hAnsiTheme="minorHAnsi" w:cstheme="minorHAnsi"/>
                <w:bCs/>
                <w:lang w:val="en-US"/>
              </w:rPr>
              <w:t>.</w:t>
            </w:r>
          </w:p>
        </w:tc>
        <w:tc>
          <w:tcPr>
            <w:tcW w:w="850" w:type="dxa"/>
            <w:vAlign w:val="center"/>
          </w:tcPr>
          <w:p w14:paraId="662FB65C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4F73DD49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162D30B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48417496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Refrigerators, home freezers</w:t>
            </w:r>
          </w:p>
        </w:tc>
        <w:tc>
          <w:tcPr>
            <w:tcW w:w="850" w:type="dxa"/>
            <w:vAlign w:val="center"/>
          </w:tcPr>
          <w:p w14:paraId="122285BF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171AF67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2A13432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1747118F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Gas / Electric cooking stoves (Hobs &amp; ovens), Microwaves and other kitchen appliances</w:t>
            </w:r>
          </w:p>
        </w:tc>
        <w:tc>
          <w:tcPr>
            <w:tcW w:w="850" w:type="dxa"/>
            <w:vAlign w:val="center"/>
          </w:tcPr>
          <w:p w14:paraId="1C795625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75EA8FF2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35E90CD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3D5C309D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Washing machines, clothes dryers, other major laundry equipment</w:t>
            </w:r>
          </w:p>
        </w:tc>
        <w:tc>
          <w:tcPr>
            <w:tcW w:w="850" w:type="dxa"/>
            <w:vAlign w:val="center"/>
          </w:tcPr>
          <w:p w14:paraId="14C1D7B2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B7C8747" w14:textId="77777777" w:rsidR="00365631" w:rsidRPr="0098674B" w:rsidRDefault="00365631" w:rsidP="00E43556">
            <w:pPr>
              <w:jc w:val="center"/>
              <w:rPr>
                <w:rFonts w:ascii="Arial" w:hAnsi="Arial"/>
                <w:b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13C7BFD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7DE5D26C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Vacuum cleaner, lawn Mowers, major cleaning equipment, polishing machines, and other motorized equipment e.g. Electric drills saw &amp; hedge cutters.</w:t>
            </w:r>
          </w:p>
        </w:tc>
        <w:tc>
          <w:tcPr>
            <w:tcW w:w="850" w:type="dxa"/>
            <w:vAlign w:val="center"/>
          </w:tcPr>
          <w:p w14:paraId="74C68426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7EC89D03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6A7518B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386D9B83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 xml:space="preserve">Personal computers, Televisions, Video/CD Players and Movie Cameras/ Cameras, </w:t>
            </w:r>
            <w:r w:rsidRPr="003E248F">
              <w:rPr>
                <w:rFonts w:asciiTheme="minorHAnsi" w:hAnsiTheme="minorHAnsi" w:cstheme="minorHAnsi"/>
                <w:bCs/>
                <w:lang w:val="en-US"/>
              </w:rPr>
              <w:t>etc.</w:t>
            </w:r>
          </w:p>
        </w:tc>
        <w:tc>
          <w:tcPr>
            <w:tcW w:w="850" w:type="dxa"/>
            <w:vAlign w:val="center"/>
          </w:tcPr>
          <w:p w14:paraId="5FF3BB24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245F4A04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DB80D7A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0BF03663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Air conditioners (Unit), Water heater and other major Household Appliances, e.g. Safes &amp; Sewing Machines</w:t>
            </w:r>
          </w:p>
        </w:tc>
        <w:tc>
          <w:tcPr>
            <w:tcW w:w="850" w:type="dxa"/>
            <w:vAlign w:val="center"/>
          </w:tcPr>
          <w:p w14:paraId="1963353B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0DFDD3EE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C4747C" w:rsidRPr="0098674B" w14:paraId="7B4EAAB5" w14:textId="77777777" w:rsidTr="00C4747C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5BAF34B0" w14:textId="35EEBC4B" w:rsidR="00C4747C" w:rsidRPr="0098674B" w:rsidRDefault="00C4747C" w:rsidP="00C4747C">
            <w:pPr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bCs/>
                <w:lang w:val="en-US"/>
              </w:rPr>
              <w:t>M</w:t>
            </w:r>
            <w:r w:rsidRPr="0098674B">
              <w:rPr>
                <w:rFonts w:asciiTheme="minorHAnsi" w:hAnsiTheme="minorHAnsi" w:cstheme="minorHAnsi"/>
                <w:bCs/>
                <w:lang w:val="en-US"/>
              </w:rPr>
              <w:t>otorcycle, minibike, scooter</w:t>
            </w:r>
            <w:r>
              <w:rPr>
                <w:rFonts w:asciiTheme="minorHAnsi" w:hAnsiTheme="minorHAnsi" w:cstheme="minorHAnsi"/>
                <w:bCs/>
                <w:lang w:val="en-US"/>
              </w:rPr>
              <w:t>, bicycle</w:t>
            </w:r>
          </w:p>
        </w:tc>
        <w:tc>
          <w:tcPr>
            <w:tcW w:w="850" w:type="dxa"/>
            <w:vAlign w:val="center"/>
          </w:tcPr>
          <w:p w14:paraId="6B852245" w14:textId="77777777" w:rsidR="00C4747C" w:rsidRPr="0098674B" w:rsidRDefault="00C4747C" w:rsidP="00C4747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D80A534" w14:textId="77777777" w:rsidR="00C4747C" w:rsidRPr="0098674B" w:rsidRDefault="00C4747C" w:rsidP="00C4747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72FAE93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8075" w:type="dxa"/>
            <w:gridSpan w:val="6"/>
            <w:vAlign w:val="center"/>
          </w:tcPr>
          <w:p w14:paraId="78E9EE1D" w14:textId="0681B0D3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Automobile, car, bus</w:t>
            </w:r>
          </w:p>
        </w:tc>
        <w:tc>
          <w:tcPr>
            <w:tcW w:w="850" w:type="dxa"/>
            <w:vAlign w:val="center"/>
          </w:tcPr>
          <w:p w14:paraId="4160C4D9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386C8B7B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C24F74D" w14:textId="77777777" w:rsidTr="00E43556">
        <w:tblPrEx>
          <w:jc w:val="left"/>
        </w:tblPrEx>
        <w:trPr>
          <w:trHeight w:val="272"/>
        </w:trPr>
        <w:tc>
          <w:tcPr>
            <w:tcW w:w="4815" w:type="dxa"/>
            <w:gridSpan w:val="3"/>
            <w:vMerge w:val="restart"/>
            <w:vAlign w:val="center"/>
          </w:tcPr>
          <w:p w14:paraId="3B48FC6B" w14:textId="5D42CE9B" w:rsidR="00365631" w:rsidRPr="003E248F" w:rsidRDefault="00AF018D" w:rsidP="00E43556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C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2. Do you possess productive or workable livestock and or poultry?</w:t>
            </w:r>
          </w:p>
        </w:tc>
        <w:tc>
          <w:tcPr>
            <w:tcW w:w="3260" w:type="dxa"/>
            <w:gridSpan w:val="3"/>
          </w:tcPr>
          <w:p w14:paraId="7A08657E" w14:textId="38147688" w:rsidR="00365631" w:rsidRPr="003E248F" w:rsidRDefault="00365631" w:rsidP="00E43556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 w:rsidRPr="003E248F">
              <w:rPr>
                <w:bCs/>
                <w:lang w:val="en-US"/>
              </w:rPr>
              <w:t xml:space="preserve">Yes </w:t>
            </w:r>
            <w:r w:rsidRPr="003E248F">
              <w:rPr>
                <w:b/>
                <w:bCs/>
                <w:lang w:val="en-US"/>
              </w:rPr>
              <w:t xml:space="preserve">→ </w:t>
            </w:r>
            <w:r w:rsidR="00AF018D">
              <w:rPr>
                <w:b/>
                <w:bCs/>
                <w:lang w:val="en-US"/>
              </w:rPr>
              <w:t>C</w:t>
            </w:r>
            <w:r w:rsidRPr="003E248F">
              <w:rPr>
                <w:b/>
                <w:bCs/>
                <w:lang w:val="en-US"/>
              </w:rPr>
              <w:t>3</w:t>
            </w:r>
          </w:p>
        </w:tc>
        <w:tc>
          <w:tcPr>
            <w:tcW w:w="1706" w:type="dxa"/>
            <w:gridSpan w:val="3"/>
            <w:vAlign w:val="center"/>
          </w:tcPr>
          <w:p w14:paraId="2F2A7DB3" w14:textId="77777777" w:rsidR="00365631" w:rsidRPr="003E248F" w:rsidRDefault="00365631" w:rsidP="00E43556">
            <w:pPr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val="en-US" w:eastAsia="es-ES"/>
              </w:rPr>
            </w:pPr>
            <w:r w:rsidRPr="0098674B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60D047E4" w14:textId="77777777" w:rsidTr="00E43556">
        <w:tblPrEx>
          <w:jc w:val="left"/>
        </w:tblPrEx>
        <w:trPr>
          <w:trHeight w:val="272"/>
        </w:trPr>
        <w:tc>
          <w:tcPr>
            <w:tcW w:w="4815" w:type="dxa"/>
            <w:gridSpan w:val="3"/>
            <w:vMerge/>
          </w:tcPr>
          <w:p w14:paraId="012FEC17" w14:textId="77777777" w:rsidR="00365631" w:rsidRPr="003E248F" w:rsidRDefault="00365631" w:rsidP="00E43556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</w:p>
        </w:tc>
        <w:tc>
          <w:tcPr>
            <w:tcW w:w="3260" w:type="dxa"/>
            <w:gridSpan w:val="3"/>
          </w:tcPr>
          <w:p w14:paraId="2680DACA" w14:textId="0F5ED6FD" w:rsidR="00365631" w:rsidRPr="003E248F" w:rsidRDefault="00365631" w:rsidP="00E43556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3E248F">
              <w:rPr>
                <w:bCs/>
                <w:lang w:val="en-US"/>
              </w:rPr>
              <w:t xml:space="preserve">No </w:t>
            </w:r>
            <w:r w:rsidRPr="003E248F">
              <w:rPr>
                <w:b/>
                <w:bCs/>
                <w:lang w:val="en-US"/>
              </w:rPr>
              <w:t xml:space="preserve">→ </w:t>
            </w:r>
            <w:r w:rsidR="00AF018D">
              <w:rPr>
                <w:b/>
                <w:bCs/>
                <w:lang w:val="en-US"/>
              </w:rPr>
              <w:t>C</w:t>
            </w:r>
            <w:r w:rsidRPr="003E248F">
              <w:rPr>
                <w:b/>
                <w:bCs/>
                <w:lang w:val="en-US"/>
              </w:rPr>
              <w:t>4</w:t>
            </w:r>
          </w:p>
        </w:tc>
        <w:tc>
          <w:tcPr>
            <w:tcW w:w="1706" w:type="dxa"/>
            <w:gridSpan w:val="3"/>
            <w:vAlign w:val="center"/>
          </w:tcPr>
          <w:p w14:paraId="38564636" w14:textId="77777777" w:rsidR="00365631" w:rsidRPr="003E248F" w:rsidRDefault="00365631" w:rsidP="00E43556">
            <w:pPr>
              <w:jc w:val="center"/>
              <w:rPr>
                <w:rFonts w:ascii="Arial" w:eastAsia="Times New Roman" w:hAnsi="Arial"/>
                <w:color w:val="000000"/>
                <w:sz w:val="16"/>
                <w:szCs w:val="16"/>
                <w:lang w:val="en-US" w:eastAsia="es-ES"/>
              </w:rPr>
            </w:pPr>
            <w:r w:rsidRPr="0098674B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98674B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37B43A0F" w14:textId="77777777" w:rsidTr="00E43556">
        <w:trPr>
          <w:trHeight w:val="272"/>
          <w:jc w:val="center"/>
        </w:trPr>
        <w:tc>
          <w:tcPr>
            <w:tcW w:w="9781" w:type="dxa"/>
            <w:gridSpan w:val="9"/>
            <w:vAlign w:val="center"/>
          </w:tcPr>
          <w:p w14:paraId="3162D5E3" w14:textId="0FC3A493" w:rsidR="00365631" w:rsidRPr="003E248F" w:rsidRDefault="00AF018D" w:rsidP="00E43556">
            <w:pPr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C</w:t>
            </w:r>
            <w:r w:rsidR="00365631" w:rsidRPr="003E248F">
              <w:rPr>
                <w:rFonts w:asciiTheme="minorHAnsi" w:hAnsiTheme="minorHAnsi" w:cstheme="minorHAnsi"/>
                <w:b/>
                <w:bCs/>
                <w:lang w:val="en-US"/>
              </w:rPr>
              <w:t xml:space="preserve">3. How many livestock do you possess? </w:t>
            </w:r>
            <w:r w:rsidR="00365631" w:rsidRPr="003E248F">
              <w:rPr>
                <w:rFonts w:asciiTheme="minorHAnsi" w:hAnsiTheme="minorHAnsi" w:cstheme="minorHAnsi"/>
                <w:bCs/>
                <w:i/>
                <w:lang w:val="en-US"/>
              </w:rPr>
              <w:t>(Circle code and write the quantity)</w:t>
            </w:r>
          </w:p>
        </w:tc>
      </w:tr>
      <w:tr w:rsidR="00365631" w:rsidRPr="0098674B" w14:paraId="56C58CC3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18242E10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#</w:t>
            </w:r>
          </w:p>
        </w:tc>
        <w:tc>
          <w:tcPr>
            <w:tcW w:w="3798" w:type="dxa"/>
          </w:tcPr>
          <w:p w14:paraId="3F07E2C5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b/>
                <w:lang w:val="en-US"/>
              </w:rPr>
              <w:t>Grown up</w:t>
            </w:r>
          </w:p>
        </w:tc>
        <w:tc>
          <w:tcPr>
            <w:tcW w:w="3715" w:type="dxa"/>
            <w:gridSpan w:val="4"/>
          </w:tcPr>
          <w:p w14:paraId="2C9379EE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b/>
                <w:lang w:val="en-US"/>
              </w:rPr>
              <w:t>Young</w:t>
            </w:r>
          </w:p>
        </w:tc>
        <w:tc>
          <w:tcPr>
            <w:tcW w:w="1700" w:type="dxa"/>
            <w:gridSpan w:val="2"/>
            <w:vAlign w:val="center"/>
          </w:tcPr>
          <w:p w14:paraId="30B97B8D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b/>
                <w:lang w:val="en-US"/>
              </w:rPr>
              <w:t>Quantity</w:t>
            </w:r>
          </w:p>
        </w:tc>
      </w:tr>
      <w:tr w:rsidR="00365631" w:rsidRPr="0098674B" w14:paraId="4A7AC92E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73B60C0C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1.</w:t>
            </w:r>
          </w:p>
        </w:tc>
        <w:tc>
          <w:tcPr>
            <w:tcW w:w="3798" w:type="dxa"/>
            <w:vAlign w:val="center"/>
          </w:tcPr>
          <w:p w14:paraId="29F92830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 xml:space="preserve">Cows, buffalos </w:t>
            </w:r>
          </w:p>
        </w:tc>
        <w:tc>
          <w:tcPr>
            <w:tcW w:w="3715" w:type="dxa"/>
            <w:gridSpan w:val="4"/>
            <w:vAlign w:val="center"/>
          </w:tcPr>
          <w:p w14:paraId="56878EC8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Calves</w:t>
            </w:r>
          </w:p>
        </w:tc>
        <w:tc>
          <w:tcPr>
            <w:tcW w:w="1700" w:type="dxa"/>
            <w:gridSpan w:val="2"/>
          </w:tcPr>
          <w:p w14:paraId="297D643A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345B6396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6384C7D2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2.</w:t>
            </w:r>
          </w:p>
        </w:tc>
        <w:tc>
          <w:tcPr>
            <w:tcW w:w="3798" w:type="dxa"/>
            <w:vAlign w:val="center"/>
          </w:tcPr>
          <w:p w14:paraId="77F2A285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 xml:space="preserve">Horses, oxen </w:t>
            </w:r>
          </w:p>
        </w:tc>
        <w:tc>
          <w:tcPr>
            <w:tcW w:w="3715" w:type="dxa"/>
            <w:gridSpan w:val="4"/>
            <w:vAlign w:val="center"/>
          </w:tcPr>
          <w:p w14:paraId="3251C35A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Foals</w:t>
            </w:r>
          </w:p>
        </w:tc>
        <w:tc>
          <w:tcPr>
            <w:tcW w:w="1700" w:type="dxa"/>
            <w:gridSpan w:val="2"/>
          </w:tcPr>
          <w:p w14:paraId="05C01111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01F68FEF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310843FD" w14:textId="77777777" w:rsidR="00365631" w:rsidRPr="0098674B" w:rsidRDefault="00365631" w:rsidP="00E43556">
            <w:pPr>
              <w:tabs>
                <w:tab w:val="left" w:pos="1421"/>
              </w:tabs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3.</w:t>
            </w:r>
          </w:p>
        </w:tc>
        <w:tc>
          <w:tcPr>
            <w:tcW w:w="3798" w:type="dxa"/>
            <w:vAlign w:val="center"/>
          </w:tcPr>
          <w:p w14:paraId="25251A3A" w14:textId="77777777" w:rsidR="00365631" w:rsidRPr="0098674B" w:rsidRDefault="00365631" w:rsidP="00E43556">
            <w:pPr>
              <w:tabs>
                <w:tab w:val="left" w:pos="1421"/>
              </w:tabs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 xml:space="preserve">Sheep, goats </w:t>
            </w:r>
          </w:p>
        </w:tc>
        <w:tc>
          <w:tcPr>
            <w:tcW w:w="3715" w:type="dxa"/>
            <w:gridSpan w:val="4"/>
            <w:vAlign w:val="center"/>
          </w:tcPr>
          <w:p w14:paraId="1B6BEA54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Lambs, kids</w:t>
            </w:r>
          </w:p>
        </w:tc>
        <w:tc>
          <w:tcPr>
            <w:tcW w:w="1700" w:type="dxa"/>
            <w:gridSpan w:val="2"/>
          </w:tcPr>
          <w:p w14:paraId="16096864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399C2AF8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6AFC81DD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4.</w:t>
            </w:r>
          </w:p>
        </w:tc>
        <w:tc>
          <w:tcPr>
            <w:tcW w:w="3798" w:type="dxa"/>
            <w:vAlign w:val="center"/>
          </w:tcPr>
          <w:p w14:paraId="740EE469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 xml:space="preserve">Rabbits </w:t>
            </w:r>
          </w:p>
        </w:tc>
        <w:tc>
          <w:tcPr>
            <w:tcW w:w="3715" w:type="dxa"/>
            <w:gridSpan w:val="4"/>
            <w:vAlign w:val="center"/>
          </w:tcPr>
          <w:p w14:paraId="7A5D7AEA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Young rabbits</w:t>
            </w:r>
          </w:p>
        </w:tc>
        <w:tc>
          <w:tcPr>
            <w:tcW w:w="1700" w:type="dxa"/>
            <w:gridSpan w:val="2"/>
          </w:tcPr>
          <w:p w14:paraId="6F415D10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1F412622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3729452F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5.</w:t>
            </w:r>
          </w:p>
        </w:tc>
        <w:tc>
          <w:tcPr>
            <w:tcW w:w="3798" w:type="dxa"/>
            <w:vAlign w:val="center"/>
          </w:tcPr>
          <w:p w14:paraId="454FF4CA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All types of poultry</w:t>
            </w:r>
          </w:p>
        </w:tc>
        <w:tc>
          <w:tcPr>
            <w:tcW w:w="3715" w:type="dxa"/>
            <w:gridSpan w:val="4"/>
            <w:vAlign w:val="center"/>
          </w:tcPr>
          <w:p w14:paraId="276EC59F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proofErr w:type="spellStart"/>
            <w:r w:rsidRPr="003E248F">
              <w:rPr>
                <w:lang w:val="en-US"/>
              </w:rPr>
              <w:t>Poults</w:t>
            </w:r>
            <w:proofErr w:type="spellEnd"/>
          </w:p>
        </w:tc>
        <w:tc>
          <w:tcPr>
            <w:tcW w:w="1700" w:type="dxa"/>
            <w:gridSpan w:val="2"/>
          </w:tcPr>
          <w:p w14:paraId="5FA02F3D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63BA65B2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21609A34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6.</w:t>
            </w:r>
          </w:p>
        </w:tc>
        <w:tc>
          <w:tcPr>
            <w:tcW w:w="3798" w:type="dxa"/>
            <w:vAlign w:val="center"/>
          </w:tcPr>
          <w:p w14:paraId="12088B0B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Pigs</w:t>
            </w:r>
          </w:p>
        </w:tc>
        <w:tc>
          <w:tcPr>
            <w:tcW w:w="3715" w:type="dxa"/>
            <w:gridSpan w:val="4"/>
            <w:vAlign w:val="center"/>
          </w:tcPr>
          <w:p w14:paraId="6CCAE9C7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Piglets</w:t>
            </w:r>
          </w:p>
        </w:tc>
        <w:tc>
          <w:tcPr>
            <w:tcW w:w="1700" w:type="dxa"/>
            <w:gridSpan w:val="2"/>
          </w:tcPr>
          <w:p w14:paraId="3F776DC1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0225CEAA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00DC3CAD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7.</w:t>
            </w:r>
          </w:p>
        </w:tc>
        <w:tc>
          <w:tcPr>
            <w:tcW w:w="3798" w:type="dxa"/>
            <w:vAlign w:val="center"/>
          </w:tcPr>
          <w:p w14:paraId="1C10789D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Asses and mules</w:t>
            </w:r>
          </w:p>
        </w:tc>
        <w:tc>
          <w:tcPr>
            <w:tcW w:w="3715" w:type="dxa"/>
            <w:gridSpan w:val="4"/>
            <w:vAlign w:val="center"/>
          </w:tcPr>
          <w:p w14:paraId="3EEFE89E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Foals</w:t>
            </w:r>
          </w:p>
        </w:tc>
        <w:tc>
          <w:tcPr>
            <w:tcW w:w="1700" w:type="dxa"/>
            <w:gridSpan w:val="2"/>
          </w:tcPr>
          <w:p w14:paraId="14BBC29D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5F01C2D3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562" w:type="dxa"/>
            <w:vAlign w:val="center"/>
          </w:tcPr>
          <w:p w14:paraId="7F760A20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8.</w:t>
            </w:r>
          </w:p>
        </w:tc>
        <w:tc>
          <w:tcPr>
            <w:tcW w:w="3798" w:type="dxa"/>
            <w:vAlign w:val="center"/>
          </w:tcPr>
          <w:p w14:paraId="6E6F5A92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lang w:val="en-US"/>
              </w:rPr>
              <w:t>Beehives</w:t>
            </w:r>
          </w:p>
        </w:tc>
        <w:tc>
          <w:tcPr>
            <w:tcW w:w="3715" w:type="dxa"/>
            <w:gridSpan w:val="4"/>
          </w:tcPr>
          <w:p w14:paraId="40F28801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1700" w:type="dxa"/>
            <w:gridSpan w:val="2"/>
          </w:tcPr>
          <w:p w14:paraId="335856AC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11BA2070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619BF749" w14:textId="4C73AFC3" w:rsidR="00365631" w:rsidRPr="003E248F" w:rsidRDefault="00AF018D" w:rsidP="00E43556">
            <w:pPr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C</w:t>
            </w:r>
            <w:r w:rsidR="00365631" w:rsidRPr="003E248F">
              <w:rPr>
                <w:rFonts w:asciiTheme="minorHAnsi" w:hAnsiTheme="minorHAnsi" w:cstheme="minorHAnsi"/>
                <w:b/>
                <w:bCs/>
                <w:lang w:val="en-US"/>
              </w:rPr>
              <w:t xml:space="preserve">4. Do you own and/or cultivate agricultural land? </w:t>
            </w:r>
          </w:p>
          <w:p w14:paraId="376A952B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3E248F">
              <w:rPr>
                <w:rFonts w:asciiTheme="minorHAnsi" w:hAnsiTheme="minorHAnsi" w:cstheme="minorHAnsi"/>
                <w:bCs/>
                <w:i/>
                <w:lang w:val="en-US"/>
              </w:rPr>
              <w:t>(Multiple responses are possible)</w:t>
            </w:r>
          </w:p>
        </w:tc>
        <w:tc>
          <w:tcPr>
            <w:tcW w:w="851" w:type="dxa"/>
            <w:vAlign w:val="center"/>
          </w:tcPr>
          <w:p w14:paraId="0EE970CF" w14:textId="77777777" w:rsidR="00365631" w:rsidRPr="003E248F" w:rsidRDefault="00365631" w:rsidP="00E43556">
            <w:pPr>
              <w:jc w:val="center"/>
              <w:rPr>
                <w:lang w:val="en-US"/>
              </w:rPr>
            </w:pPr>
            <w:r w:rsidRPr="003E248F">
              <w:rPr>
                <w:lang w:val="en-US"/>
              </w:rPr>
              <w:t xml:space="preserve">No </w:t>
            </w:r>
            <w:r w:rsidRPr="003E248F">
              <w:rPr>
                <w:rFonts w:cs="Calibri"/>
                <w:b/>
                <w:bCs/>
                <w:lang w:val="en-US"/>
              </w:rPr>
              <w:t>↓</w:t>
            </w:r>
            <w:r w:rsidRPr="003E248F">
              <w:rPr>
                <w:lang w:val="en-US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C99750A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 xml:space="preserve">Yes </w:t>
            </w:r>
            <w:r w:rsidRPr="003E248F">
              <w:rPr>
                <w:b/>
                <w:bCs/>
                <w:lang w:val="en-US"/>
              </w:rPr>
              <w:t>→</w:t>
            </w:r>
          </w:p>
        </w:tc>
        <w:tc>
          <w:tcPr>
            <w:tcW w:w="850" w:type="dxa"/>
            <w:vAlign w:val="center"/>
          </w:tcPr>
          <w:p w14:paraId="162BD12F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Area</w:t>
            </w:r>
          </w:p>
        </w:tc>
        <w:tc>
          <w:tcPr>
            <w:tcW w:w="850" w:type="dxa"/>
            <w:vAlign w:val="center"/>
          </w:tcPr>
          <w:p w14:paraId="2A04B5AB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rFonts w:asciiTheme="minorHAnsi" w:hAnsiTheme="minorHAnsi" w:cstheme="minorHAnsi"/>
                <w:bCs/>
                <w:lang w:val="en-US"/>
              </w:rPr>
              <w:t>Units</w:t>
            </w:r>
          </w:p>
        </w:tc>
      </w:tr>
      <w:tr w:rsidR="00365631" w:rsidRPr="0098674B" w14:paraId="2E06F398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2C7B2ED2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bCs/>
                <w:lang w:val="en-US"/>
              </w:rPr>
              <w:t>I cultivate my own land</w:t>
            </w:r>
          </w:p>
        </w:tc>
        <w:tc>
          <w:tcPr>
            <w:tcW w:w="851" w:type="dxa"/>
            <w:vAlign w:val="center"/>
          </w:tcPr>
          <w:p w14:paraId="0CC008BB" w14:textId="77777777" w:rsidR="00365631" w:rsidRPr="003E248F" w:rsidRDefault="00365631" w:rsidP="00E43556">
            <w:pPr>
              <w:jc w:val="center"/>
              <w:rPr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3E1BAAA0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466D9AE9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5DCADDD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4BB6FE54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5BBBCEE1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bCs/>
                <w:lang w:val="en-US"/>
              </w:rPr>
              <w:t>I cultivate a rented land</w:t>
            </w:r>
          </w:p>
        </w:tc>
        <w:tc>
          <w:tcPr>
            <w:tcW w:w="851" w:type="dxa"/>
            <w:vAlign w:val="center"/>
          </w:tcPr>
          <w:p w14:paraId="4EFC8493" w14:textId="77777777" w:rsidR="00365631" w:rsidRPr="003E248F" w:rsidRDefault="00365631" w:rsidP="00E43556">
            <w:pPr>
              <w:jc w:val="center"/>
              <w:rPr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4876D863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125837C4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D601FF6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66FACFEA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4647ADD0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bCs/>
                <w:lang w:val="en-US"/>
              </w:rPr>
              <w:t>I cultivate a land owned by others</w:t>
            </w:r>
          </w:p>
        </w:tc>
        <w:tc>
          <w:tcPr>
            <w:tcW w:w="851" w:type="dxa"/>
            <w:vAlign w:val="center"/>
          </w:tcPr>
          <w:p w14:paraId="46E3E179" w14:textId="77777777" w:rsidR="00365631" w:rsidRPr="003E248F" w:rsidRDefault="00365631" w:rsidP="00E43556">
            <w:pPr>
              <w:jc w:val="center"/>
              <w:rPr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2F4DC1CA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5102C43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87EE3EC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31968969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3F073586" w14:textId="77777777" w:rsidR="00365631" w:rsidRPr="0098674B" w:rsidRDefault="00365631" w:rsidP="00E43556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98674B">
              <w:rPr>
                <w:bCs/>
                <w:lang w:val="en-US"/>
              </w:rPr>
              <w:t xml:space="preserve">I own </w:t>
            </w:r>
            <w:r w:rsidRPr="003E248F">
              <w:rPr>
                <w:bCs/>
                <w:lang w:val="en-US"/>
              </w:rPr>
              <w:t>agricultural</w:t>
            </w:r>
            <w:r w:rsidRPr="0098674B">
              <w:rPr>
                <w:bCs/>
                <w:lang w:val="en-US"/>
              </w:rPr>
              <w:t xml:space="preserve"> land cultivated by others </w:t>
            </w:r>
          </w:p>
        </w:tc>
        <w:tc>
          <w:tcPr>
            <w:tcW w:w="851" w:type="dxa"/>
            <w:vAlign w:val="center"/>
          </w:tcPr>
          <w:p w14:paraId="129D36A4" w14:textId="77777777" w:rsidR="00365631" w:rsidRPr="003E248F" w:rsidRDefault="00365631" w:rsidP="00E43556">
            <w:pPr>
              <w:jc w:val="center"/>
              <w:rPr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3445E6B4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78B058E9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4FD476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  <w:tr w:rsidR="00365631" w:rsidRPr="0098674B" w14:paraId="75E48937" w14:textId="77777777" w:rsidTr="00E43556">
        <w:trPr>
          <w:gridAfter w:val="1"/>
          <w:wAfter w:w="6" w:type="dxa"/>
          <w:trHeight w:val="272"/>
          <w:jc w:val="center"/>
        </w:trPr>
        <w:tc>
          <w:tcPr>
            <w:tcW w:w="6374" w:type="dxa"/>
            <w:gridSpan w:val="4"/>
            <w:vAlign w:val="center"/>
          </w:tcPr>
          <w:p w14:paraId="7722531D" w14:textId="77777777" w:rsidR="00365631" w:rsidRPr="0098674B" w:rsidRDefault="00365631" w:rsidP="00E43556">
            <w:pPr>
              <w:rPr>
                <w:bCs/>
                <w:lang w:val="en-US"/>
              </w:rPr>
            </w:pPr>
            <w:r w:rsidRPr="0098674B">
              <w:rPr>
                <w:bCs/>
                <w:lang w:val="en-US"/>
              </w:rPr>
              <w:t xml:space="preserve">I own </w:t>
            </w:r>
            <w:r w:rsidRPr="003E248F">
              <w:rPr>
                <w:bCs/>
                <w:lang w:val="en-US"/>
              </w:rPr>
              <w:t>agricultural</w:t>
            </w:r>
            <w:r w:rsidRPr="0098674B">
              <w:rPr>
                <w:bCs/>
                <w:lang w:val="en-US"/>
              </w:rPr>
              <w:t xml:space="preserve"> land which is not cultivated </w:t>
            </w:r>
          </w:p>
        </w:tc>
        <w:tc>
          <w:tcPr>
            <w:tcW w:w="851" w:type="dxa"/>
            <w:vAlign w:val="center"/>
          </w:tcPr>
          <w:p w14:paraId="7ADB74CB" w14:textId="77777777" w:rsidR="00365631" w:rsidRPr="003E248F" w:rsidRDefault="00365631" w:rsidP="00E43556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01C9A4A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7457DD2D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9CCEE72" w14:textId="77777777" w:rsidR="00365631" w:rsidRPr="0098674B" w:rsidRDefault="00365631" w:rsidP="00E43556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</w:p>
        </w:tc>
      </w:tr>
    </w:tbl>
    <w:p w14:paraId="5B710235" w14:textId="77777777" w:rsidR="00365631" w:rsidRPr="003E248F" w:rsidRDefault="00365631" w:rsidP="00365631">
      <w:pPr>
        <w:rPr>
          <w:lang w:val="en-US"/>
        </w:rPr>
      </w:pPr>
    </w:p>
    <w:p w14:paraId="196E9594" w14:textId="77777777" w:rsidR="00365631" w:rsidRDefault="00365631" w:rsidP="00365631">
      <w:pPr>
        <w:spacing w:after="160" w:line="259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14:paraId="59BEF9A2" w14:textId="77777777" w:rsidR="00247046" w:rsidRDefault="00247046">
      <w:pPr>
        <w:spacing w:after="160" w:line="259" w:lineRule="auto"/>
        <w:rPr>
          <w:lang w:val="en-US"/>
        </w:rPr>
      </w:pPr>
    </w:p>
    <w:p w14:paraId="666844FE" w14:textId="55421610" w:rsidR="000D384F" w:rsidRPr="00AF018D" w:rsidRDefault="00AF018D" w:rsidP="0009297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D</w:t>
      </w:r>
      <w:r w:rsidR="000D384F" w:rsidRPr="00AF018D">
        <w:rPr>
          <w:b/>
          <w:sz w:val="28"/>
          <w:szCs w:val="28"/>
          <w:lang w:val="en-US"/>
        </w:rPr>
        <w:t xml:space="preserve">. Expenditure </w:t>
      </w:r>
    </w:p>
    <w:tbl>
      <w:tblPr>
        <w:tblStyle w:val="TableGridLight1"/>
        <w:tblW w:w="9781" w:type="dxa"/>
        <w:jc w:val="center"/>
        <w:tblLook w:val="04A0" w:firstRow="1" w:lastRow="0" w:firstColumn="1" w:lastColumn="0" w:noHBand="0" w:noVBand="1"/>
      </w:tblPr>
      <w:tblGrid>
        <w:gridCol w:w="3823"/>
        <w:gridCol w:w="2835"/>
        <w:gridCol w:w="850"/>
        <w:gridCol w:w="2262"/>
        <w:gridCol w:w="11"/>
      </w:tblGrid>
      <w:tr w:rsidR="00092978" w:rsidRPr="00AF018D" w14:paraId="370D9C2D" w14:textId="77777777" w:rsidTr="00603C9F">
        <w:trPr>
          <w:gridAfter w:val="1"/>
          <w:wAfter w:w="11" w:type="dxa"/>
          <w:trHeight w:val="272"/>
          <w:jc w:val="center"/>
        </w:trPr>
        <w:tc>
          <w:tcPr>
            <w:tcW w:w="9770" w:type="dxa"/>
            <w:gridSpan w:val="4"/>
          </w:tcPr>
          <w:p w14:paraId="3656B294" w14:textId="5A026C21" w:rsidR="00092978" w:rsidRPr="003E248F" w:rsidRDefault="00AF018D" w:rsidP="00092978">
            <w:pPr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D</w:t>
            </w:r>
            <w:r w:rsidR="00092978" w:rsidRPr="003E248F">
              <w:rPr>
                <w:b/>
                <w:lang w:val="en-US" w:eastAsia="en-US"/>
              </w:rPr>
              <w:t>1. How much was spent in the last 7 days at your HH on ________?</w:t>
            </w:r>
          </w:p>
        </w:tc>
      </w:tr>
      <w:tr w:rsidR="000D384F" w:rsidRPr="00247046" w14:paraId="3BE42EF4" w14:textId="77777777" w:rsidTr="00FF31D6">
        <w:trPr>
          <w:gridAfter w:val="1"/>
          <w:wAfter w:w="11" w:type="dxa"/>
          <w:trHeight w:val="272"/>
          <w:jc w:val="center"/>
        </w:trPr>
        <w:tc>
          <w:tcPr>
            <w:tcW w:w="3823" w:type="dxa"/>
            <w:vAlign w:val="center"/>
          </w:tcPr>
          <w:p w14:paraId="315D1050" w14:textId="62FB6F86" w:rsidR="000D384F" w:rsidRPr="00AF018D" w:rsidRDefault="000D384F" w:rsidP="00FF31D6">
            <w:pPr>
              <w:jc w:val="center"/>
              <w:rPr>
                <w:rFonts w:cs="Calibri"/>
                <w:b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Indicators</w:t>
            </w:r>
          </w:p>
        </w:tc>
        <w:tc>
          <w:tcPr>
            <w:tcW w:w="3685" w:type="dxa"/>
            <w:gridSpan w:val="2"/>
            <w:vAlign w:val="center"/>
          </w:tcPr>
          <w:p w14:paraId="76E039BA" w14:textId="1BBE7D4C" w:rsidR="000D384F" w:rsidRPr="00AF018D" w:rsidRDefault="000D384F" w:rsidP="00FF31D6">
            <w:pPr>
              <w:jc w:val="center"/>
              <w:rPr>
                <w:rFonts w:cs="Calibri"/>
                <w:b/>
                <w:sz w:val="18"/>
                <w:lang w:val="en-US"/>
              </w:rPr>
            </w:pPr>
            <w:r w:rsidRPr="00AF018D">
              <w:rPr>
                <w:rFonts w:cs="Calibri"/>
                <w:b/>
                <w:sz w:val="18"/>
                <w:lang w:val="en-US"/>
              </w:rPr>
              <w:t xml:space="preserve">How did you </w:t>
            </w:r>
            <w:r w:rsidR="00092978" w:rsidRPr="00AF018D">
              <w:rPr>
                <w:rFonts w:cs="Calibri"/>
                <w:b/>
                <w:sz w:val="18"/>
                <w:lang w:val="en-US"/>
              </w:rPr>
              <w:t>obtain</w:t>
            </w:r>
            <w:r w:rsidRPr="00AF018D">
              <w:rPr>
                <w:rFonts w:cs="Calibri"/>
                <w:b/>
                <w:sz w:val="18"/>
                <w:lang w:val="en-US"/>
              </w:rPr>
              <w:t xml:space="preserve"> it?</w:t>
            </w:r>
          </w:p>
          <w:p w14:paraId="078B9418" w14:textId="77777777" w:rsidR="000D384F" w:rsidRPr="00AF018D" w:rsidRDefault="000D384F" w:rsidP="00FF31D6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>I bought it in a shop with cash</w:t>
            </w:r>
          </w:p>
          <w:p w14:paraId="10BD178A" w14:textId="77777777" w:rsidR="000D384F" w:rsidRPr="00AF018D" w:rsidRDefault="000D384F" w:rsidP="00FF31D6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>Bought in a shop using TSA card</w:t>
            </w:r>
          </w:p>
          <w:p w14:paraId="413CD32A" w14:textId="40CDCF10" w:rsidR="000D384F" w:rsidRPr="00AF018D" w:rsidRDefault="000D384F" w:rsidP="00FF31D6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 xml:space="preserve">From a farm, </w:t>
            </w:r>
            <w:r w:rsidR="00064F33" w:rsidRPr="00AF018D">
              <w:rPr>
                <w:rFonts w:cs="Calibri"/>
                <w:sz w:val="15"/>
                <w:lang w:val="en-US"/>
              </w:rPr>
              <w:t>orchard</w:t>
            </w:r>
            <w:r w:rsidRPr="00AF018D">
              <w:rPr>
                <w:rFonts w:cs="Calibri"/>
                <w:sz w:val="15"/>
                <w:lang w:val="en-US"/>
              </w:rPr>
              <w:t>, family business, sea or river.</w:t>
            </w:r>
          </w:p>
          <w:p w14:paraId="557DB76A" w14:textId="77777777" w:rsidR="000D384F" w:rsidRPr="00AF018D" w:rsidRDefault="000D384F" w:rsidP="00FF31D6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>Payment in kind</w:t>
            </w:r>
          </w:p>
          <w:p w14:paraId="3B744F2E" w14:textId="77777777" w:rsidR="008D6CDA" w:rsidRPr="00AF018D" w:rsidRDefault="000D384F" w:rsidP="008D6CDA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>As a gift or donation</w:t>
            </w:r>
          </w:p>
          <w:p w14:paraId="5A47912C" w14:textId="013077E5" w:rsidR="000D384F" w:rsidRPr="00AF018D" w:rsidRDefault="000D384F" w:rsidP="008D6CDA">
            <w:pPr>
              <w:pStyle w:val="ListParagraph"/>
              <w:numPr>
                <w:ilvl w:val="0"/>
                <w:numId w:val="3"/>
              </w:numPr>
              <w:tabs>
                <w:tab w:val="left" w:pos="439"/>
              </w:tabs>
              <w:spacing w:before="40" w:after="40"/>
              <w:jc w:val="center"/>
              <w:rPr>
                <w:rFonts w:cs="Calibri"/>
                <w:sz w:val="15"/>
                <w:lang w:val="en-US"/>
              </w:rPr>
            </w:pPr>
            <w:r w:rsidRPr="00AF018D">
              <w:rPr>
                <w:rFonts w:cs="Calibri"/>
                <w:sz w:val="15"/>
                <w:lang w:val="en-US"/>
              </w:rPr>
              <w:t>Found in a public place</w:t>
            </w:r>
          </w:p>
        </w:tc>
        <w:tc>
          <w:tcPr>
            <w:tcW w:w="2262" w:type="dxa"/>
            <w:vAlign w:val="center"/>
          </w:tcPr>
          <w:p w14:paraId="06992319" w14:textId="68FA632A" w:rsidR="000D384F" w:rsidRPr="00AF018D" w:rsidRDefault="000D384F" w:rsidP="00FF31D6">
            <w:pPr>
              <w:jc w:val="center"/>
              <w:rPr>
                <w:rFonts w:cs="Calibri"/>
                <w:b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Values</w:t>
            </w:r>
            <w:r w:rsidR="00FF31D6" w:rsidRPr="00AF018D">
              <w:rPr>
                <w:rFonts w:cs="Calibri"/>
                <w:b/>
                <w:lang w:val="en-US"/>
              </w:rPr>
              <w:t xml:space="preserve"> </w:t>
            </w:r>
            <w:r w:rsidR="00DD1E59" w:rsidRPr="00AF018D">
              <w:rPr>
                <w:rFonts w:cs="Calibri"/>
                <w:b/>
                <w:lang w:val="en-US"/>
              </w:rPr>
              <w:t>(</w:t>
            </w:r>
            <w:r w:rsidRPr="00AF018D">
              <w:rPr>
                <w:rFonts w:cs="Calibri"/>
                <w:b/>
                <w:lang w:val="en-US"/>
              </w:rPr>
              <w:t>GEL</w:t>
            </w:r>
            <w:r w:rsidR="00DD1E59" w:rsidRPr="00AF018D">
              <w:rPr>
                <w:rFonts w:cs="Calibri"/>
                <w:b/>
                <w:lang w:val="en-US"/>
              </w:rPr>
              <w:t>)</w:t>
            </w:r>
          </w:p>
        </w:tc>
      </w:tr>
      <w:tr w:rsidR="003C7847" w:rsidRPr="00247046" w14:paraId="78ED3414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06E657A1" w14:textId="79D62C9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Bakery products (flour, cereal foods, sugary cereal, rice, bread, pasta, cookies …)</w:t>
            </w:r>
          </w:p>
        </w:tc>
        <w:tc>
          <w:tcPr>
            <w:tcW w:w="3685" w:type="dxa"/>
            <w:gridSpan w:val="2"/>
            <w:vAlign w:val="center"/>
          </w:tcPr>
          <w:p w14:paraId="4DBC5E54" w14:textId="6865D262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4E7BA81D" w14:textId="36098071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FFAF4FF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52473D2C" w14:textId="37F9A1F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Meats, poultry and marine products (Steak, turkey, chicken, veal, lamb, pork, sausages, fresh or frozen fish …)</w:t>
            </w:r>
          </w:p>
        </w:tc>
        <w:tc>
          <w:tcPr>
            <w:tcW w:w="3685" w:type="dxa"/>
            <w:gridSpan w:val="2"/>
            <w:vAlign w:val="center"/>
          </w:tcPr>
          <w:p w14:paraId="12029B33" w14:textId="25913197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0908C1AE" w14:textId="215EE928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8BF294A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5C724EEF" w14:textId="3313E5A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ats and oils (Butter, cooking oils, salad dressings, …) </w:t>
            </w:r>
          </w:p>
        </w:tc>
        <w:tc>
          <w:tcPr>
            <w:tcW w:w="3685" w:type="dxa"/>
            <w:gridSpan w:val="2"/>
            <w:vAlign w:val="center"/>
          </w:tcPr>
          <w:p w14:paraId="284B02C3" w14:textId="5123780D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60B5C7CF" w14:textId="1283271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0370E8C4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19C89F85" w14:textId="6B17BBA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Milk and dairy products (milk, canned milk, cheese, eggs …) </w:t>
            </w:r>
          </w:p>
        </w:tc>
        <w:tc>
          <w:tcPr>
            <w:tcW w:w="3685" w:type="dxa"/>
            <w:gridSpan w:val="2"/>
            <w:vAlign w:val="center"/>
          </w:tcPr>
          <w:p w14:paraId="409C834A" w14:textId="4C7E3B99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4F657CC8" w14:textId="7E423E4E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9746EE2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75C73C79" w14:textId="5F77FB6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Fruits and vegetables </w:t>
            </w:r>
          </w:p>
        </w:tc>
        <w:tc>
          <w:tcPr>
            <w:tcW w:w="3685" w:type="dxa"/>
            <w:gridSpan w:val="2"/>
            <w:vAlign w:val="center"/>
          </w:tcPr>
          <w:p w14:paraId="7767E3F7" w14:textId="4E5D345D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67A17E3A" w14:textId="67FF961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0A8C9B4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79CAA256" w14:textId="3F41EBEF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Non-alcoholic beverages (soda, soft drinks, tea, coffee …) </w:t>
            </w:r>
          </w:p>
        </w:tc>
        <w:tc>
          <w:tcPr>
            <w:tcW w:w="3685" w:type="dxa"/>
            <w:gridSpan w:val="2"/>
            <w:vAlign w:val="center"/>
          </w:tcPr>
          <w:p w14:paraId="6DC2BA72" w14:textId="532CE536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62779555" w14:textId="644867BC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AD15391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7B51A6AC" w14:textId="28C8BDC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Alcoholic beverages (Spirits, rum, whiskey, vodka, wine, beer and other.)</w:t>
            </w:r>
          </w:p>
        </w:tc>
        <w:tc>
          <w:tcPr>
            <w:tcW w:w="3685" w:type="dxa"/>
            <w:gridSpan w:val="2"/>
            <w:vAlign w:val="center"/>
          </w:tcPr>
          <w:p w14:paraId="0673FFC9" w14:textId="48C0951A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2B2879B1" w14:textId="5E699263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77BE7313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6CFE9163" w14:textId="300A139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Tobacco</w:t>
            </w:r>
          </w:p>
        </w:tc>
        <w:tc>
          <w:tcPr>
            <w:tcW w:w="3685" w:type="dxa"/>
            <w:gridSpan w:val="2"/>
            <w:vAlign w:val="center"/>
          </w:tcPr>
          <w:p w14:paraId="7D1C7BF8" w14:textId="1321D98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48CCE6C8" w14:textId="3522BEF7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D70D87E" w14:textId="77777777" w:rsidTr="003C7847">
        <w:trPr>
          <w:gridAfter w:val="1"/>
          <w:wAfter w:w="11" w:type="dxa"/>
          <w:trHeight w:val="272"/>
          <w:jc w:val="center"/>
        </w:trPr>
        <w:tc>
          <w:tcPr>
            <w:tcW w:w="3823" w:type="dxa"/>
          </w:tcPr>
          <w:p w14:paraId="05028068" w14:textId="3CF9100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Other food products (Snacks, ketchup, mustard, candy, jams, sugars, nuts, …)</w:t>
            </w:r>
          </w:p>
        </w:tc>
        <w:tc>
          <w:tcPr>
            <w:tcW w:w="3685" w:type="dxa"/>
            <w:gridSpan w:val="2"/>
            <w:vAlign w:val="center"/>
          </w:tcPr>
          <w:p w14:paraId="4C04CA15" w14:textId="1104CE25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  <w:tc>
          <w:tcPr>
            <w:tcW w:w="2262" w:type="dxa"/>
            <w:vAlign w:val="center"/>
          </w:tcPr>
          <w:p w14:paraId="6EC95939" w14:textId="007149C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092978" w:rsidRPr="00AF018D" w14:paraId="6070F9C3" w14:textId="77777777" w:rsidTr="00603C9F">
        <w:trPr>
          <w:trHeight w:val="272"/>
          <w:jc w:val="center"/>
        </w:trPr>
        <w:tc>
          <w:tcPr>
            <w:tcW w:w="9781" w:type="dxa"/>
            <w:gridSpan w:val="5"/>
          </w:tcPr>
          <w:p w14:paraId="6618CCAD" w14:textId="208A491E" w:rsidR="00092978" w:rsidRPr="003E248F" w:rsidRDefault="00AF018D" w:rsidP="00092978">
            <w:pPr>
              <w:ind w:firstLine="30"/>
              <w:rPr>
                <w:lang w:val="en-US"/>
              </w:rPr>
            </w:pPr>
            <w:r>
              <w:rPr>
                <w:b/>
                <w:lang w:val="en-US" w:eastAsia="en-US"/>
              </w:rPr>
              <w:t>D</w:t>
            </w:r>
            <w:r w:rsidR="00092978" w:rsidRPr="003E248F">
              <w:rPr>
                <w:b/>
                <w:lang w:val="en-US" w:eastAsia="en-US"/>
              </w:rPr>
              <w:t>2. How much was spent in the last ONE month at your HH on ________?</w:t>
            </w:r>
          </w:p>
        </w:tc>
      </w:tr>
      <w:tr w:rsidR="00092978" w:rsidRPr="00247046" w14:paraId="15987539" w14:textId="77777777" w:rsidTr="00FF31D6">
        <w:trPr>
          <w:trHeight w:val="272"/>
          <w:jc w:val="center"/>
        </w:trPr>
        <w:tc>
          <w:tcPr>
            <w:tcW w:w="6658" w:type="dxa"/>
            <w:gridSpan w:val="2"/>
          </w:tcPr>
          <w:p w14:paraId="4ED4EBC0" w14:textId="51555BCA" w:rsidR="00092978" w:rsidRPr="00AF018D" w:rsidRDefault="00092978" w:rsidP="00AF018D">
            <w:pPr>
              <w:rPr>
                <w:rFonts w:cs="Calibri"/>
                <w:bCs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Indicators</w:t>
            </w:r>
          </w:p>
        </w:tc>
        <w:tc>
          <w:tcPr>
            <w:tcW w:w="3123" w:type="dxa"/>
            <w:gridSpan w:val="3"/>
          </w:tcPr>
          <w:p w14:paraId="5965130B" w14:textId="23B85F62" w:rsidR="00092978" w:rsidRPr="00AF018D" w:rsidRDefault="00092978" w:rsidP="00FF31D6">
            <w:pPr>
              <w:jc w:val="center"/>
              <w:rPr>
                <w:rFonts w:cs="Calibri"/>
                <w:b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Values</w:t>
            </w:r>
            <w:r w:rsidR="00FF31D6" w:rsidRPr="00AF018D">
              <w:rPr>
                <w:rFonts w:cs="Calibri"/>
                <w:b/>
                <w:lang w:val="en-US"/>
              </w:rPr>
              <w:t xml:space="preserve"> </w:t>
            </w:r>
            <w:r w:rsidR="009F3C37" w:rsidRPr="00AF018D">
              <w:rPr>
                <w:rFonts w:cs="Calibri"/>
                <w:b/>
                <w:lang w:val="en-US"/>
              </w:rPr>
              <w:t>(</w:t>
            </w:r>
            <w:r w:rsidRPr="00AF018D">
              <w:rPr>
                <w:rFonts w:cs="Calibri"/>
                <w:b/>
                <w:lang w:val="en-US"/>
              </w:rPr>
              <w:t>GEL</w:t>
            </w:r>
            <w:r w:rsidR="009F3C37" w:rsidRPr="00AF018D">
              <w:rPr>
                <w:rFonts w:cs="Calibri"/>
                <w:b/>
                <w:lang w:val="en-US"/>
              </w:rPr>
              <w:t>)</w:t>
            </w:r>
          </w:p>
        </w:tc>
      </w:tr>
      <w:tr w:rsidR="003C7847" w:rsidRPr="00247046" w14:paraId="3E90BC89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137158AB" w14:textId="4210A77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Food consumption outside the HH (restaurants)</w:t>
            </w:r>
          </w:p>
        </w:tc>
        <w:tc>
          <w:tcPr>
            <w:tcW w:w="3123" w:type="dxa"/>
            <w:gridSpan w:val="3"/>
            <w:vAlign w:val="center"/>
          </w:tcPr>
          <w:p w14:paraId="7E6356FC" w14:textId="50751C1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2C5BE38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73BD244D" w14:textId="31E76EBF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ayment for electricity supply</w:t>
            </w:r>
          </w:p>
        </w:tc>
        <w:tc>
          <w:tcPr>
            <w:tcW w:w="3123" w:type="dxa"/>
            <w:gridSpan w:val="3"/>
            <w:vAlign w:val="center"/>
          </w:tcPr>
          <w:p w14:paraId="3A269542" w14:textId="46BFBF5C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71457943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30A636CD" w14:textId="5F3A2C6A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ayment for natural gas supply</w:t>
            </w:r>
          </w:p>
        </w:tc>
        <w:tc>
          <w:tcPr>
            <w:tcW w:w="3123" w:type="dxa"/>
            <w:gridSpan w:val="3"/>
            <w:vAlign w:val="center"/>
          </w:tcPr>
          <w:p w14:paraId="7391219F" w14:textId="7A6EE040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A89514E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7BAAE01" w14:textId="3FBE3FB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ayment for water supply</w:t>
            </w:r>
          </w:p>
        </w:tc>
        <w:tc>
          <w:tcPr>
            <w:tcW w:w="3123" w:type="dxa"/>
            <w:gridSpan w:val="3"/>
            <w:vAlign w:val="center"/>
          </w:tcPr>
          <w:p w14:paraId="1FB2093F" w14:textId="4B64A2DE" w:rsidR="003C7847" w:rsidRPr="00AF018D" w:rsidRDefault="000C76D4" w:rsidP="003C7847">
            <w:pPr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657BB9F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78634AC4" w14:textId="451D1AF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ayment for refuse collection and disposal</w:t>
            </w:r>
          </w:p>
        </w:tc>
        <w:tc>
          <w:tcPr>
            <w:tcW w:w="3123" w:type="dxa"/>
            <w:gridSpan w:val="3"/>
            <w:vAlign w:val="center"/>
          </w:tcPr>
          <w:p w14:paraId="14384142" w14:textId="7BCCEADE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2321F4E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607FCA43" w14:textId="6203061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Charges for maintenance of lifts</w:t>
            </w:r>
          </w:p>
        </w:tc>
        <w:tc>
          <w:tcPr>
            <w:tcW w:w="3123" w:type="dxa"/>
            <w:gridSpan w:val="3"/>
            <w:vAlign w:val="center"/>
          </w:tcPr>
          <w:p w14:paraId="217F4A14" w14:textId="095F8D8F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68ACAD64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178C9F17" w14:textId="0DF7AF11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fr-FR"/>
              </w:rPr>
            </w:pPr>
            <w:r w:rsidRPr="00AF018D">
              <w:rPr>
                <w:rFonts w:asciiTheme="minorHAnsi" w:hAnsiTheme="minorHAnsi" w:cstheme="minorHAnsi"/>
                <w:bCs/>
                <w:lang w:val="fr-FR"/>
              </w:rPr>
              <w:t>Communication (phone, cellular phone, internet)</w:t>
            </w:r>
          </w:p>
        </w:tc>
        <w:tc>
          <w:tcPr>
            <w:tcW w:w="3123" w:type="dxa"/>
            <w:gridSpan w:val="3"/>
            <w:vAlign w:val="center"/>
          </w:tcPr>
          <w:p w14:paraId="08BFEB62" w14:textId="6F565790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430517E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A3B9B84" w14:textId="30D7F2B4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Dwelling rental payment</w:t>
            </w:r>
          </w:p>
        </w:tc>
        <w:tc>
          <w:tcPr>
            <w:tcW w:w="3123" w:type="dxa"/>
            <w:gridSpan w:val="3"/>
            <w:vAlign w:val="center"/>
          </w:tcPr>
          <w:p w14:paraId="2BC9CBA1" w14:textId="593A4846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1BE5E405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6EBF7FA9" w14:textId="432AD59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Multi - occupied building/condominium fees</w:t>
            </w:r>
          </w:p>
        </w:tc>
        <w:tc>
          <w:tcPr>
            <w:tcW w:w="3123" w:type="dxa"/>
            <w:gridSpan w:val="3"/>
            <w:vAlign w:val="center"/>
          </w:tcPr>
          <w:p w14:paraId="43916091" w14:textId="45E14AEA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10D60749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6D7282AE" w14:textId="7A6858D4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Payment for providing security of dwelling</w:t>
            </w:r>
          </w:p>
        </w:tc>
        <w:tc>
          <w:tcPr>
            <w:tcW w:w="3123" w:type="dxa"/>
            <w:gridSpan w:val="3"/>
            <w:vAlign w:val="center"/>
          </w:tcPr>
          <w:p w14:paraId="5D0C47B8" w14:textId="47D79FB6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5B414319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2F3BEEC4" w14:textId="54037019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Veterinary Services and Pet &amp; Related Products</w:t>
            </w:r>
          </w:p>
        </w:tc>
        <w:tc>
          <w:tcPr>
            <w:tcW w:w="3123" w:type="dxa"/>
            <w:gridSpan w:val="3"/>
            <w:vAlign w:val="center"/>
          </w:tcPr>
          <w:p w14:paraId="2943A71A" w14:textId="2C2AF7AD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4F693A1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7A43748" w14:textId="308D2873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Childcare outside the home</w:t>
            </w:r>
          </w:p>
        </w:tc>
        <w:tc>
          <w:tcPr>
            <w:tcW w:w="3123" w:type="dxa"/>
            <w:gridSpan w:val="3"/>
            <w:vAlign w:val="center"/>
          </w:tcPr>
          <w:p w14:paraId="41E96F57" w14:textId="5AC8536E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CBA048A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3EA6FE52" w14:textId="007EA02E" w:rsidR="003C7847" w:rsidRPr="00AF018D" w:rsidRDefault="003C7847" w:rsidP="003C7847">
            <w:pPr>
              <w:tabs>
                <w:tab w:val="left" w:pos="1421"/>
              </w:tabs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HH cleaning supplies &amp; services (toiletries &amp; garbage)</w:t>
            </w:r>
          </w:p>
        </w:tc>
        <w:tc>
          <w:tcPr>
            <w:tcW w:w="3123" w:type="dxa"/>
            <w:gridSpan w:val="3"/>
            <w:vAlign w:val="center"/>
          </w:tcPr>
          <w:p w14:paraId="2777746B" w14:textId="18AD1A14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685FD8C5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72B7094" w14:textId="6905AE42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Fuel (gas/ electricity/ charcoal/ candle/ matches)</w:t>
            </w:r>
          </w:p>
        </w:tc>
        <w:tc>
          <w:tcPr>
            <w:tcW w:w="3123" w:type="dxa"/>
            <w:gridSpan w:val="3"/>
            <w:vAlign w:val="center"/>
          </w:tcPr>
          <w:p w14:paraId="288A9AC2" w14:textId="0D75EDD7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6F6F883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70389190" w14:textId="526D327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Paper products &amp; supplies (hand towels, bin liners, napkins) </w:t>
            </w:r>
          </w:p>
        </w:tc>
        <w:tc>
          <w:tcPr>
            <w:tcW w:w="3123" w:type="dxa"/>
            <w:gridSpan w:val="3"/>
            <w:vAlign w:val="center"/>
          </w:tcPr>
          <w:p w14:paraId="45354077" w14:textId="6988A46F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8764CAD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40DE1EA0" w14:textId="01E1850D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Transportation </w:t>
            </w:r>
          </w:p>
        </w:tc>
        <w:tc>
          <w:tcPr>
            <w:tcW w:w="3123" w:type="dxa"/>
            <w:gridSpan w:val="3"/>
            <w:vAlign w:val="center"/>
          </w:tcPr>
          <w:p w14:paraId="2449A61C" w14:textId="033E6E61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95C7FB5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5778A11A" w14:textId="30BDCF53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 xml:space="preserve">Cosmetics/hair dressing/barber shop </w:t>
            </w:r>
          </w:p>
        </w:tc>
        <w:tc>
          <w:tcPr>
            <w:tcW w:w="3123" w:type="dxa"/>
            <w:gridSpan w:val="3"/>
            <w:vAlign w:val="center"/>
          </w:tcPr>
          <w:p w14:paraId="49C944AD" w14:textId="541E9596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787ADFE0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FBBCE83" w14:textId="3BE2F784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Medical &amp; pharmaceutical</w:t>
            </w:r>
          </w:p>
        </w:tc>
        <w:tc>
          <w:tcPr>
            <w:tcW w:w="3123" w:type="dxa"/>
            <w:gridSpan w:val="3"/>
            <w:vAlign w:val="center"/>
          </w:tcPr>
          <w:p w14:paraId="32EE3BDA" w14:textId="05DE546C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092978" w:rsidRPr="00AF018D" w14:paraId="74A03F35" w14:textId="77777777" w:rsidTr="00603C9F">
        <w:trPr>
          <w:trHeight w:val="272"/>
          <w:jc w:val="center"/>
        </w:trPr>
        <w:tc>
          <w:tcPr>
            <w:tcW w:w="9781" w:type="dxa"/>
            <w:gridSpan w:val="5"/>
          </w:tcPr>
          <w:p w14:paraId="7E6E9D94" w14:textId="1C918945" w:rsidR="00092978" w:rsidRPr="00AF018D" w:rsidRDefault="00AF018D" w:rsidP="00092978">
            <w:pPr>
              <w:ind w:firstLine="30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b/>
                <w:lang w:val="en-US" w:eastAsia="en-US"/>
              </w:rPr>
              <w:t>D</w:t>
            </w:r>
            <w:r w:rsidR="00092978" w:rsidRPr="003E248F">
              <w:rPr>
                <w:b/>
                <w:lang w:val="en-US" w:eastAsia="en-US"/>
              </w:rPr>
              <w:t>3. How much was spent during the last SIX months at your HH on _____?</w:t>
            </w:r>
          </w:p>
        </w:tc>
      </w:tr>
      <w:tr w:rsidR="003C7847" w:rsidRPr="00247046" w14:paraId="261C196F" w14:textId="77777777" w:rsidTr="003D2151">
        <w:trPr>
          <w:trHeight w:val="272"/>
          <w:jc w:val="center"/>
        </w:trPr>
        <w:tc>
          <w:tcPr>
            <w:tcW w:w="6658" w:type="dxa"/>
            <w:gridSpan w:val="2"/>
          </w:tcPr>
          <w:p w14:paraId="60DDE1E1" w14:textId="77777777" w:rsidR="003C7847" w:rsidRPr="00AF018D" w:rsidRDefault="003C7847" w:rsidP="00AF018D">
            <w:pPr>
              <w:rPr>
                <w:rFonts w:cs="Calibri"/>
                <w:bCs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Indicators</w:t>
            </w:r>
          </w:p>
        </w:tc>
        <w:tc>
          <w:tcPr>
            <w:tcW w:w="3123" w:type="dxa"/>
            <w:gridSpan w:val="3"/>
          </w:tcPr>
          <w:p w14:paraId="3B2F7158" w14:textId="77777777" w:rsidR="003C7847" w:rsidRPr="00AF018D" w:rsidRDefault="003C7847" w:rsidP="003D2151">
            <w:pPr>
              <w:jc w:val="center"/>
              <w:rPr>
                <w:rFonts w:cs="Calibri"/>
                <w:b/>
                <w:lang w:val="en-US"/>
              </w:rPr>
            </w:pPr>
            <w:r w:rsidRPr="00AF018D">
              <w:rPr>
                <w:rFonts w:cs="Calibri"/>
                <w:b/>
                <w:lang w:val="en-US"/>
              </w:rPr>
              <w:t>Values (GEL)</w:t>
            </w:r>
          </w:p>
        </w:tc>
      </w:tr>
      <w:tr w:rsidR="003C7847" w:rsidRPr="00247046" w14:paraId="59ED4CBE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78498AA9" w14:textId="54ECE08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fr-FR"/>
              </w:rPr>
            </w:pPr>
            <w:r w:rsidRPr="00AF018D">
              <w:rPr>
                <w:rFonts w:asciiTheme="minorHAnsi" w:hAnsiTheme="minorHAnsi" w:cstheme="minorHAnsi"/>
                <w:bCs/>
                <w:lang w:val="fr-FR"/>
              </w:rPr>
              <w:t>HH textiles (Sheets, curtain, etc.)</w:t>
            </w:r>
          </w:p>
        </w:tc>
        <w:tc>
          <w:tcPr>
            <w:tcW w:w="3123" w:type="dxa"/>
            <w:gridSpan w:val="3"/>
            <w:vAlign w:val="center"/>
          </w:tcPr>
          <w:p w14:paraId="38596E68" w14:textId="377FBFC6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6EAD703D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472A33F5" w14:textId="7D6B8AE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HH appliances (mobile, TV, iron, bulb)</w:t>
            </w:r>
          </w:p>
        </w:tc>
        <w:tc>
          <w:tcPr>
            <w:tcW w:w="3123" w:type="dxa"/>
            <w:gridSpan w:val="3"/>
            <w:vAlign w:val="center"/>
          </w:tcPr>
          <w:p w14:paraId="3918276E" w14:textId="1FED2F6A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82E6B16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A093D78" w14:textId="4F704734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HH cookware (plates, pot)</w:t>
            </w:r>
          </w:p>
        </w:tc>
        <w:tc>
          <w:tcPr>
            <w:tcW w:w="3123" w:type="dxa"/>
            <w:gridSpan w:val="3"/>
            <w:vAlign w:val="center"/>
          </w:tcPr>
          <w:p w14:paraId="1F87CF74" w14:textId="6D9FF732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469F1288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49C03C5" w14:textId="3633ABBE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HH furniture (Table, bed)</w:t>
            </w:r>
          </w:p>
        </w:tc>
        <w:tc>
          <w:tcPr>
            <w:tcW w:w="3123" w:type="dxa"/>
            <w:gridSpan w:val="3"/>
            <w:vAlign w:val="center"/>
          </w:tcPr>
          <w:p w14:paraId="704949BF" w14:textId="6D6D480F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135DCD9C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2EFAA720" w14:textId="66A65590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HH construction, repair, &amp; painting</w:t>
            </w:r>
          </w:p>
        </w:tc>
        <w:tc>
          <w:tcPr>
            <w:tcW w:w="3123" w:type="dxa"/>
            <w:gridSpan w:val="3"/>
            <w:vAlign w:val="center"/>
          </w:tcPr>
          <w:p w14:paraId="60EA30C5" w14:textId="7F827AEE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3E3F827A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04388055" w14:textId="22BC15D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Adult clothing and footwear</w:t>
            </w:r>
          </w:p>
        </w:tc>
        <w:tc>
          <w:tcPr>
            <w:tcW w:w="3123" w:type="dxa"/>
            <w:gridSpan w:val="3"/>
            <w:vAlign w:val="center"/>
          </w:tcPr>
          <w:p w14:paraId="069FDF20" w14:textId="600FA2A4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3DEEAEB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5A6FAC2D" w14:textId="1F227377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Children’s clothing and footwear</w:t>
            </w:r>
          </w:p>
        </w:tc>
        <w:tc>
          <w:tcPr>
            <w:tcW w:w="3123" w:type="dxa"/>
            <w:gridSpan w:val="3"/>
            <w:vAlign w:val="center"/>
          </w:tcPr>
          <w:p w14:paraId="092D2486" w14:textId="28C1655B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09CE5673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1D9A2DE2" w14:textId="0969DED2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Educational expenses (fees, transportation, materials)</w:t>
            </w:r>
          </w:p>
        </w:tc>
        <w:tc>
          <w:tcPr>
            <w:tcW w:w="3123" w:type="dxa"/>
            <w:gridSpan w:val="3"/>
            <w:vAlign w:val="center"/>
          </w:tcPr>
          <w:p w14:paraId="3EDEF0F2" w14:textId="6813103F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5650E2D4" w14:textId="77777777" w:rsidTr="003C7847">
        <w:trPr>
          <w:trHeight w:val="272"/>
          <w:jc w:val="center"/>
        </w:trPr>
        <w:tc>
          <w:tcPr>
            <w:tcW w:w="6658" w:type="dxa"/>
            <w:gridSpan w:val="2"/>
          </w:tcPr>
          <w:p w14:paraId="10ACE034" w14:textId="4D3A41C6" w:rsidR="003C7847" w:rsidRPr="00AF018D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AF018D">
              <w:rPr>
                <w:rFonts w:asciiTheme="minorHAnsi" w:hAnsiTheme="minorHAnsi" w:cstheme="minorHAnsi"/>
                <w:bCs/>
                <w:lang w:val="en-US"/>
              </w:rPr>
              <w:t>Recreation and cultural activities (music/video, toys, sports, lotteries)</w:t>
            </w:r>
          </w:p>
        </w:tc>
        <w:tc>
          <w:tcPr>
            <w:tcW w:w="3123" w:type="dxa"/>
            <w:gridSpan w:val="3"/>
            <w:vAlign w:val="center"/>
          </w:tcPr>
          <w:p w14:paraId="5321E4BC" w14:textId="6918AC21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</w:tbl>
    <w:p w14:paraId="57D12D9F" w14:textId="0ED01C2F" w:rsidR="004B1897" w:rsidRPr="003E248F" w:rsidRDefault="004B1897">
      <w:pPr>
        <w:rPr>
          <w:lang w:val="en-US"/>
        </w:rPr>
      </w:pPr>
    </w:p>
    <w:p w14:paraId="60D5EE5F" w14:textId="0A268E4D" w:rsidR="004B1897" w:rsidRPr="003E248F" w:rsidRDefault="004B1897">
      <w:pPr>
        <w:rPr>
          <w:lang w:val="en-US"/>
        </w:rPr>
      </w:pPr>
    </w:p>
    <w:p w14:paraId="152C4C44" w14:textId="77777777" w:rsidR="00AB3CB7" w:rsidRDefault="00AB3CB7">
      <w:pPr>
        <w:spacing w:after="160" w:line="259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14:paraId="042DE702" w14:textId="76854C3B" w:rsidR="004B1897" w:rsidRPr="00AF018D" w:rsidRDefault="00AF018D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</w:t>
      </w:r>
      <w:r w:rsidR="00A53989" w:rsidRPr="00AF018D">
        <w:rPr>
          <w:b/>
          <w:sz w:val="28"/>
          <w:szCs w:val="28"/>
          <w:lang w:val="en-US"/>
        </w:rPr>
        <w:t>. Household Income</w:t>
      </w:r>
    </w:p>
    <w:tbl>
      <w:tblPr>
        <w:tblStyle w:val="TableGridLight1"/>
        <w:tblW w:w="9781" w:type="dxa"/>
        <w:jc w:val="center"/>
        <w:tblLook w:val="04A0" w:firstRow="1" w:lastRow="0" w:firstColumn="1" w:lastColumn="0" w:noHBand="0" w:noVBand="1"/>
      </w:tblPr>
      <w:tblGrid>
        <w:gridCol w:w="6658"/>
        <w:gridCol w:w="3123"/>
      </w:tblGrid>
      <w:tr w:rsidR="00495AF4" w:rsidRPr="00AF018D" w14:paraId="56A71967" w14:textId="77777777" w:rsidTr="00495AF4">
        <w:trPr>
          <w:trHeight w:val="272"/>
          <w:jc w:val="center"/>
        </w:trPr>
        <w:tc>
          <w:tcPr>
            <w:tcW w:w="6658" w:type="dxa"/>
          </w:tcPr>
          <w:p w14:paraId="1EEBE52F" w14:textId="77777777" w:rsidR="00495AF4" w:rsidRPr="003E248F" w:rsidRDefault="00495AF4" w:rsidP="00A53989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E</w:t>
            </w:r>
            <w:r w:rsidRPr="00AF018D">
              <w:rPr>
                <w:rFonts w:asciiTheme="minorHAnsi" w:hAnsiTheme="minorHAnsi" w:cstheme="minorHAnsi"/>
                <w:b/>
                <w:bCs/>
                <w:lang w:val="en-US"/>
              </w:rPr>
              <w:t>1. How many persons in this household received any income in the last month?</w:t>
            </w:r>
          </w:p>
        </w:tc>
        <w:tc>
          <w:tcPr>
            <w:tcW w:w="3123" w:type="dxa"/>
          </w:tcPr>
          <w:p w14:paraId="70C87E6D" w14:textId="637F1F98" w:rsidR="00495AF4" w:rsidRPr="003E248F" w:rsidRDefault="00495AF4" w:rsidP="00A53989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</w:p>
        </w:tc>
      </w:tr>
      <w:tr w:rsidR="00A53989" w:rsidRPr="00AF018D" w14:paraId="00C7DFC4" w14:textId="77777777" w:rsidTr="00603C9F">
        <w:trPr>
          <w:trHeight w:val="272"/>
          <w:jc w:val="center"/>
        </w:trPr>
        <w:tc>
          <w:tcPr>
            <w:tcW w:w="9781" w:type="dxa"/>
            <w:gridSpan w:val="2"/>
          </w:tcPr>
          <w:p w14:paraId="4D67DA37" w14:textId="77C0CCB0" w:rsidR="00247046" w:rsidRPr="004E06D7" w:rsidRDefault="00AF018D" w:rsidP="00A53989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E</w:t>
            </w:r>
            <w:r w:rsidR="00A53989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2.</w:t>
            </w:r>
            <w:r w:rsidR="00A53989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For each category, indicate how much income did the household receive the last month?</w:t>
            </w:r>
            <w:r w:rsidR="00247046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</w:t>
            </w:r>
          </w:p>
          <w:p w14:paraId="1BF428A4" w14:textId="266A0C55" w:rsidR="00A53989" w:rsidRPr="004E06D7" w:rsidRDefault="00247046" w:rsidP="00A53989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(Add up all the individuals that received income)</w:t>
            </w:r>
          </w:p>
        </w:tc>
      </w:tr>
      <w:tr w:rsidR="00A53989" w:rsidRPr="00247046" w14:paraId="2857D29A" w14:textId="77777777" w:rsidTr="003C7847">
        <w:trPr>
          <w:trHeight w:val="272"/>
          <w:jc w:val="center"/>
        </w:trPr>
        <w:tc>
          <w:tcPr>
            <w:tcW w:w="6658" w:type="dxa"/>
            <w:vAlign w:val="center"/>
          </w:tcPr>
          <w:p w14:paraId="0EE020EC" w14:textId="0C8AFA39" w:rsidR="00A53989" w:rsidRPr="004E06D7" w:rsidRDefault="00A53989" w:rsidP="00AF018D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ncome type</w:t>
            </w:r>
          </w:p>
        </w:tc>
        <w:tc>
          <w:tcPr>
            <w:tcW w:w="3123" w:type="dxa"/>
            <w:vAlign w:val="center"/>
          </w:tcPr>
          <w:p w14:paraId="23DB1F98" w14:textId="55358760" w:rsidR="00A53989" w:rsidRPr="004E06D7" w:rsidRDefault="00A53989" w:rsidP="00FF31D6">
            <w:pPr>
              <w:jc w:val="center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Values</w:t>
            </w:r>
            <w:r w:rsidR="00FF31D6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</w:t>
            </w:r>
            <w:r w:rsidR="009F3C37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(</w:t>
            </w: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GEL</w:t>
            </w:r>
            <w:r w:rsidR="009F3C37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)</w:t>
            </w:r>
          </w:p>
        </w:tc>
      </w:tr>
      <w:tr w:rsidR="003C7847" w:rsidRPr="00247046" w14:paraId="75F868A5" w14:textId="77777777" w:rsidTr="003C7847">
        <w:trPr>
          <w:trHeight w:val="272"/>
          <w:jc w:val="center"/>
        </w:trPr>
        <w:tc>
          <w:tcPr>
            <w:tcW w:w="6658" w:type="dxa"/>
          </w:tcPr>
          <w:p w14:paraId="4C372341" w14:textId="3085F8EE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spacing w:val="-6"/>
                <w:highlight w:val="yellow"/>
                <w:lang w:val="en-US"/>
              </w:rPr>
              <w:t xml:space="preserve">Salary (including all kinds of remuneration) </w:t>
            </w:r>
          </w:p>
        </w:tc>
        <w:tc>
          <w:tcPr>
            <w:tcW w:w="3123" w:type="dxa"/>
            <w:vAlign w:val="center"/>
          </w:tcPr>
          <w:p w14:paraId="7A504F20" w14:textId="23E40664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5DE5E37B" w14:textId="77777777" w:rsidTr="003C7847">
        <w:trPr>
          <w:trHeight w:val="272"/>
          <w:jc w:val="center"/>
        </w:trPr>
        <w:tc>
          <w:tcPr>
            <w:tcW w:w="6658" w:type="dxa"/>
          </w:tcPr>
          <w:p w14:paraId="55D3830B" w14:textId="069AB354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Profits from family/personal business</w:t>
            </w:r>
          </w:p>
        </w:tc>
        <w:tc>
          <w:tcPr>
            <w:tcW w:w="3123" w:type="dxa"/>
            <w:vAlign w:val="center"/>
          </w:tcPr>
          <w:p w14:paraId="2E5715A3" w14:textId="377E953C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6B509781" w14:textId="77777777" w:rsidTr="003C7847">
        <w:trPr>
          <w:trHeight w:val="272"/>
          <w:jc w:val="center"/>
        </w:trPr>
        <w:tc>
          <w:tcPr>
            <w:tcW w:w="6658" w:type="dxa"/>
          </w:tcPr>
          <w:p w14:paraId="5754DAA5" w14:textId="45A80654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Income from private activities </w:t>
            </w:r>
          </w:p>
        </w:tc>
        <w:tc>
          <w:tcPr>
            <w:tcW w:w="3123" w:type="dxa"/>
            <w:vAlign w:val="center"/>
          </w:tcPr>
          <w:p w14:paraId="6D54DA88" w14:textId="3F163125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756F91F3" w14:textId="77777777" w:rsidTr="003C7847">
        <w:trPr>
          <w:trHeight w:val="272"/>
          <w:jc w:val="center"/>
        </w:trPr>
        <w:tc>
          <w:tcPr>
            <w:tcW w:w="6658" w:type="dxa"/>
          </w:tcPr>
          <w:p w14:paraId="0DD112B2" w14:textId="6B3DFFDE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Old-age Pension (considering all kinds of supplements) </w:t>
            </w:r>
          </w:p>
        </w:tc>
        <w:tc>
          <w:tcPr>
            <w:tcW w:w="3123" w:type="dxa"/>
            <w:vAlign w:val="center"/>
          </w:tcPr>
          <w:p w14:paraId="28C7009F" w14:textId="1B7C8728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6DED34A8" w14:textId="77777777" w:rsidTr="003C7847">
        <w:trPr>
          <w:trHeight w:val="272"/>
          <w:jc w:val="center"/>
        </w:trPr>
        <w:tc>
          <w:tcPr>
            <w:tcW w:w="6658" w:type="dxa"/>
          </w:tcPr>
          <w:p w14:paraId="543F0E56" w14:textId="1420F3A4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Compensation/state academic scholarship</w:t>
            </w:r>
          </w:p>
        </w:tc>
        <w:tc>
          <w:tcPr>
            <w:tcW w:w="3123" w:type="dxa"/>
            <w:vAlign w:val="center"/>
          </w:tcPr>
          <w:p w14:paraId="1215EB36" w14:textId="288D1B89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6784DA87" w14:textId="77777777" w:rsidTr="003C7847">
        <w:trPr>
          <w:trHeight w:val="272"/>
          <w:jc w:val="center"/>
        </w:trPr>
        <w:tc>
          <w:tcPr>
            <w:tcW w:w="6658" w:type="dxa"/>
          </w:tcPr>
          <w:p w14:paraId="4009FA28" w14:textId="4F2FA249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Aliment </w:t>
            </w:r>
          </w:p>
        </w:tc>
        <w:tc>
          <w:tcPr>
            <w:tcW w:w="3123" w:type="dxa"/>
            <w:vAlign w:val="center"/>
          </w:tcPr>
          <w:p w14:paraId="59CEA460" w14:textId="0C8FD041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69B651BC" w14:textId="77777777" w:rsidTr="003C7847">
        <w:trPr>
          <w:trHeight w:val="272"/>
          <w:jc w:val="center"/>
        </w:trPr>
        <w:tc>
          <w:tcPr>
            <w:tcW w:w="6658" w:type="dxa"/>
          </w:tcPr>
          <w:p w14:paraId="6EC05D35" w14:textId="043506DD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IDP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llow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</w:t>
            </w:r>
          </w:p>
        </w:tc>
        <w:tc>
          <w:tcPr>
            <w:tcW w:w="3123" w:type="dxa"/>
            <w:vAlign w:val="center"/>
          </w:tcPr>
          <w:p w14:paraId="64C4B73B" w14:textId="37CB4664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70116E59" w14:textId="77777777" w:rsidTr="003C7847">
        <w:trPr>
          <w:trHeight w:val="272"/>
          <w:jc w:val="center"/>
        </w:trPr>
        <w:tc>
          <w:tcPr>
            <w:tcW w:w="6658" w:type="dxa"/>
          </w:tcPr>
          <w:p w14:paraId="126A8A71" w14:textId="3F61D846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Social assistance for the TSA program</w:t>
            </w:r>
            <w:r w:rsidR="00727DDC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(excluding child benefits)</w:t>
            </w:r>
          </w:p>
        </w:tc>
        <w:tc>
          <w:tcPr>
            <w:tcW w:w="3123" w:type="dxa"/>
            <w:vAlign w:val="center"/>
          </w:tcPr>
          <w:p w14:paraId="1C4DCF2B" w14:textId="0206F55E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857354" w:rsidRPr="00247046" w14:paraId="7CDDAD55" w14:textId="77777777" w:rsidTr="003C7847">
        <w:trPr>
          <w:trHeight w:val="272"/>
          <w:jc w:val="center"/>
        </w:trPr>
        <w:tc>
          <w:tcPr>
            <w:tcW w:w="6658" w:type="dxa"/>
          </w:tcPr>
          <w:p w14:paraId="6F4258E5" w14:textId="11937EB4" w:rsidR="00857354" w:rsidRPr="004E06D7" w:rsidRDefault="00857354" w:rsidP="003C7847">
            <w:pPr>
              <w:rPr>
                <w:rFonts w:asciiTheme="minorHAnsi" w:hAnsiTheme="minorHAnsi" w:cstheme="minorHAnsi"/>
                <w:i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Social assistance for the TSA child benefit</w:t>
            </w:r>
          </w:p>
        </w:tc>
        <w:tc>
          <w:tcPr>
            <w:tcW w:w="3123" w:type="dxa"/>
            <w:vAlign w:val="center"/>
          </w:tcPr>
          <w:p w14:paraId="5F59389C" w14:textId="5C91A69B" w:rsidR="00857354" w:rsidRPr="004E06D7" w:rsidRDefault="000C76D4" w:rsidP="003C7847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857354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2F7E682F" w14:textId="77777777" w:rsidTr="003C7847">
        <w:trPr>
          <w:trHeight w:val="272"/>
          <w:jc w:val="center"/>
        </w:trPr>
        <w:tc>
          <w:tcPr>
            <w:tcW w:w="6658" w:type="dxa"/>
          </w:tcPr>
          <w:p w14:paraId="67C34258" w14:textId="594A821F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Social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ssist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for other programs (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ssist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to orphans,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ssist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to 1st category disabled, blind,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ssist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to single unemployed pensioners or households consisting of only two or more  unemployed pensioners,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ssist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 to families with many children  for a disabled child, Prevention and reintegration </w:t>
            </w:r>
            <w:r w:rsidR="00247046"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>allowance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, 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Demographic benefit</w:t>
            </w:r>
            <w:r w:rsidRPr="004E06D7">
              <w:rPr>
                <w:rFonts w:asciiTheme="minorHAnsi" w:hAnsiTheme="minorHAnsi" w:cstheme="minorHAnsi"/>
                <w:iCs/>
                <w:highlight w:val="yellow"/>
                <w:lang w:val="en-US"/>
              </w:rPr>
              <w:t xml:space="preserve">)  </w:t>
            </w:r>
          </w:p>
        </w:tc>
        <w:tc>
          <w:tcPr>
            <w:tcW w:w="3123" w:type="dxa"/>
            <w:vAlign w:val="center"/>
          </w:tcPr>
          <w:p w14:paraId="48D5071B" w14:textId="5A320CBD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37C9B7EE" w14:textId="77777777" w:rsidTr="003C7847">
        <w:trPr>
          <w:trHeight w:val="272"/>
          <w:jc w:val="center"/>
        </w:trPr>
        <w:tc>
          <w:tcPr>
            <w:tcW w:w="6658" w:type="dxa"/>
          </w:tcPr>
          <w:p w14:paraId="1F6F9098" w14:textId="78435CB8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Cs/>
                <w:spacing w:val="-6"/>
                <w:highlight w:val="yellow"/>
                <w:lang w:val="en-US"/>
              </w:rPr>
              <w:t>Other social assistance</w:t>
            </w:r>
            <w:r w:rsidRPr="004E06D7">
              <w:rPr>
                <w:rFonts w:asciiTheme="minorHAnsi" w:hAnsiTheme="minorHAnsi" w:cstheme="minorHAnsi"/>
                <w:b/>
                <w:i/>
                <w:iCs/>
                <w:spacing w:val="-6"/>
                <w:highlight w:val="yellow"/>
                <w:lang w:val="en-US"/>
              </w:rPr>
              <w:t xml:space="preserve">   </w:t>
            </w:r>
            <w:r w:rsidRPr="004E06D7">
              <w:rPr>
                <w:rFonts w:asciiTheme="minorHAnsi" w:hAnsiTheme="minorHAnsi" w:cstheme="minorHAnsi"/>
                <w:i/>
                <w:iCs/>
                <w:spacing w:val="-6"/>
                <w:highlight w:val="yellow"/>
                <w:lang w:val="en-US"/>
              </w:rPr>
              <w:t>(Indicate)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______________</w:t>
            </w:r>
            <w:r w:rsidRPr="004E06D7">
              <w:rPr>
                <w:rFonts w:asciiTheme="minorHAnsi" w:hAnsiTheme="minorHAnsi" w:cstheme="minorHAnsi"/>
                <w:i/>
                <w:iCs/>
                <w:spacing w:val="-6"/>
                <w:highlight w:val="yellow"/>
                <w:lang w:val="en-US"/>
              </w:rPr>
              <w:t>___</w:t>
            </w:r>
            <w:r w:rsidRPr="004E06D7">
              <w:rPr>
                <w:rFonts w:asciiTheme="minorHAnsi" w:hAnsiTheme="minorHAnsi" w:cstheme="minorHAnsi"/>
                <w:iCs/>
                <w:spacing w:val="-6"/>
                <w:highlight w:val="yellow"/>
                <w:lang w:val="en-US"/>
              </w:rPr>
              <w:t xml:space="preserve">_____________  </w:t>
            </w:r>
          </w:p>
        </w:tc>
        <w:tc>
          <w:tcPr>
            <w:tcW w:w="3123" w:type="dxa"/>
            <w:vAlign w:val="center"/>
          </w:tcPr>
          <w:p w14:paraId="160ACF91" w14:textId="04682E3C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C7847" w:rsidRPr="00247046" w14:paraId="04C81702" w14:textId="77777777" w:rsidTr="003C7847">
        <w:trPr>
          <w:trHeight w:val="272"/>
          <w:jc w:val="center"/>
        </w:trPr>
        <w:tc>
          <w:tcPr>
            <w:tcW w:w="6658" w:type="dxa"/>
          </w:tcPr>
          <w:p w14:paraId="50A1FF86" w14:textId="2CF252E7" w:rsidR="003C7847" w:rsidRPr="004E06D7" w:rsidRDefault="003C7847" w:rsidP="003C7847">
            <w:pPr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Regular assistance of NGOs, church, private Maecenas, etc.</w:t>
            </w:r>
          </w:p>
        </w:tc>
        <w:tc>
          <w:tcPr>
            <w:tcW w:w="3123" w:type="dxa"/>
            <w:vAlign w:val="center"/>
          </w:tcPr>
          <w:p w14:paraId="71D49E41" w14:textId="0CEF41C2" w:rsidR="003C7847" w:rsidRPr="004E06D7" w:rsidRDefault="000C76D4" w:rsidP="003C7847">
            <w:pPr>
              <w:jc w:val="center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="003C7847" w:rsidRPr="004E06D7">
              <w:rPr>
                <w:rFonts w:asciiTheme="minorHAnsi" w:hAnsiTheme="minorHAnsi" w:cstheme="minorHAnsi"/>
                <w:highlight w:val="yellow"/>
                <w:lang w:val="en-US"/>
              </w:rPr>
              <w:t>__</w:t>
            </w: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  <w:bookmarkStart w:id="1" w:name="_GoBack"/>
            <w:bookmarkEnd w:id="1"/>
          </w:p>
        </w:tc>
      </w:tr>
      <w:tr w:rsidR="00A53989" w:rsidRPr="00AF018D" w14:paraId="675AA402" w14:textId="77777777" w:rsidTr="00603C9F">
        <w:trPr>
          <w:trHeight w:val="272"/>
          <w:jc w:val="center"/>
        </w:trPr>
        <w:tc>
          <w:tcPr>
            <w:tcW w:w="9781" w:type="dxa"/>
            <w:gridSpan w:val="2"/>
          </w:tcPr>
          <w:p w14:paraId="7E503DAA" w14:textId="77F3C890" w:rsidR="00A53989" w:rsidRPr="00AF018D" w:rsidRDefault="00AF018D" w:rsidP="00020C6A">
            <w:pPr>
              <w:spacing w:before="120"/>
              <w:ind w:left="-9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E</w:t>
            </w:r>
            <w:r w:rsidR="00A53989" w:rsidRPr="00AF018D">
              <w:rPr>
                <w:rFonts w:asciiTheme="minorHAnsi" w:hAnsiTheme="minorHAnsi" w:cstheme="minorHAnsi"/>
                <w:b/>
                <w:bCs/>
                <w:lang w:val="en-US"/>
              </w:rPr>
              <w:t>3</w:t>
            </w:r>
            <w:r w:rsidR="00A53989" w:rsidRPr="00AF018D">
              <w:rPr>
                <w:rFonts w:asciiTheme="minorHAnsi" w:hAnsiTheme="minorHAnsi" w:cstheme="minorHAnsi"/>
                <w:b/>
                <w:lang w:val="en-US"/>
              </w:rPr>
              <w:t xml:space="preserve">. </w:t>
            </w:r>
            <w:r w:rsidR="00A53989" w:rsidRPr="003E248F">
              <w:rPr>
                <w:rFonts w:asciiTheme="minorHAnsi" w:hAnsiTheme="minorHAnsi" w:cstheme="minorHAnsi"/>
                <w:b/>
                <w:lang w:val="en-US"/>
              </w:rPr>
              <w:t xml:space="preserve">What is the total income of the household during the last 12 months from </w:t>
            </w:r>
            <w:r w:rsidR="00495AF4">
              <w:rPr>
                <w:rFonts w:asciiTheme="minorHAnsi" w:hAnsiTheme="minorHAnsi" w:cstheme="minorHAnsi"/>
                <w:b/>
                <w:lang w:val="en-US"/>
              </w:rPr>
              <w:t xml:space="preserve">each </w:t>
            </w:r>
            <w:r w:rsidR="00A53989" w:rsidRPr="003E248F">
              <w:rPr>
                <w:rFonts w:asciiTheme="minorHAnsi" w:hAnsiTheme="minorHAnsi" w:cstheme="minorHAnsi"/>
                <w:b/>
                <w:lang w:val="en-US"/>
              </w:rPr>
              <w:t>the sources listed below?</w:t>
            </w:r>
          </w:p>
        </w:tc>
      </w:tr>
      <w:tr w:rsidR="00A53989" w:rsidRPr="00247046" w14:paraId="45A07BCA" w14:textId="77777777" w:rsidTr="003C7847">
        <w:trPr>
          <w:trHeight w:val="272"/>
          <w:jc w:val="center"/>
        </w:trPr>
        <w:tc>
          <w:tcPr>
            <w:tcW w:w="6658" w:type="dxa"/>
            <w:vAlign w:val="center"/>
          </w:tcPr>
          <w:p w14:paraId="2C2082D6" w14:textId="38B9C322" w:rsidR="00A53989" w:rsidRPr="003E248F" w:rsidRDefault="00A53989" w:rsidP="00AF018D">
            <w:pPr>
              <w:tabs>
                <w:tab w:val="left" w:pos="1421"/>
              </w:tabs>
              <w:rPr>
                <w:rFonts w:asciiTheme="minorHAnsi" w:hAnsiTheme="minorHAnsi" w:cstheme="minorHAnsi"/>
                <w:b/>
                <w:lang w:val="en-US"/>
              </w:rPr>
            </w:pPr>
            <w:r w:rsidRPr="003E248F">
              <w:rPr>
                <w:rFonts w:asciiTheme="minorHAnsi" w:hAnsiTheme="minorHAnsi" w:cstheme="minorHAnsi"/>
                <w:b/>
                <w:lang w:val="en-US"/>
              </w:rPr>
              <w:t>Income source</w:t>
            </w:r>
          </w:p>
        </w:tc>
        <w:tc>
          <w:tcPr>
            <w:tcW w:w="3123" w:type="dxa"/>
            <w:vAlign w:val="center"/>
          </w:tcPr>
          <w:p w14:paraId="76481026" w14:textId="63605DDB" w:rsidR="00A53989" w:rsidRPr="00AF018D" w:rsidRDefault="00A53989" w:rsidP="00FF31D6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F018D">
              <w:rPr>
                <w:rFonts w:asciiTheme="minorHAnsi" w:hAnsiTheme="minorHAnsi" w:cstheme="minorHAnsi"/>
                <w:b/>
                <w:lang w:val="en-US"/>
              </w:rPr>
              <w:t>Values</w:t>
            </w:r>
            <w:r w:rsidR="00FF31D6" w:rsidRPr="00AF018D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r w:rsidR="009F3C37" w:rsidRPr="00AF018D">
              <w:rPr>
                <w:rFonts w:asciiTheme="minorHAnsi" w:hAnsiTheme="minorHAnsi" w:cstheme="minorHAnsi"/>
                <w:b/>
                <w:lang w:val="en-US"/>
              </w:rPr>
              <w:t>(</w:t>
            </w:r>
            <w:r w:rsidRPr="00AF018D">
              <w:rPr>
                <w:rFonts w:asciiTheme="minorHAnsi" w:hAnsiTheme="minorHAnsi" w:cstheme="minorHAnsi"/>
                <w:b/>
                <w:lang w:val="en-US"/>
              </w:rPr>
              <w:t>GEL</w:t>
            </w:r>
            <w:r w:rsidR="009F3C37" w:rsidRPr="00AF018D">
              <w:rPr>
                <w:rFonts w:asciiTheme="minorHAnsi" w:hAnsiTheme="minorHAnsi" w:cstheme="minorHAnsi"/>
                <w:b/>
                <w:lang w:val="en-US"/>
              </w:rPr>
              <w:t>)</w:t>
            </w:r>
          </w:p>
        </w:tc>
      </w:tr>
      <w:tr w:rsidR="003C7847" w:rsidRPr="00247046" w14:paraId="1F776723" w14:textId="77777777" w:rsidTr="003C7847">
        <w:trPr>
          <w:trHeight w:val="272"/>
          <w:jc w:val="center"/>
        </w:trPr>
        <w:tc>
          <w:tcPr>
            <w:tcW w:w="6658" w:type="dxa"/>
          </w:tcPr>
          <w:p w14:paraId="1B52C74E" w14:textId="274B3704" w:rsidR="003C7847" w:rsidRPr="00495AF4" w:rsidRDefault="003C7847" w:rsidP="003C7847">
            <w:pPr>
              <w:tabs>
                <w:tab w:val="left" w:pos="1421"/>
              </w:tabs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 xml:space="preserve">From selling domestic animals or their products (milk, eggs, meat, cheese, butter, wool, etc.) </w:t>
            </w:r>
          </w:p>
        </w:tc>
        <w:tc>
          <w:tcPr>
            <w:tcW w:w="3123" w:type="dxa"/>
            <w:vAlign w:val="center"/>
          </w:tcPr>
          <w:p w14:paraId="51B4C85D" w14:textId="1AEDEAE3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1D6B9757" w14:textId="77777777" w:rsidTr="003C7847">
        <w:trPr>
          <w:trHeight w:val="272"/>
          <w:jc w:val="center"/>
        </w:trPr>
        <w:tc>
          <w:tcPr>
            <w:tcW w:w="6658" w:type="dxa"/>
          </w:tcPr>
          <w:p w14:paraId="42BC6AE7" w14:textId="3F27EEC3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>From selling other agricultural products or goods processed from the latter (wine, vodka, vegetable oil, flour, dried fruit, etc.)</w:t>
            </w:r>
          </w:p>
        </w:tc>
        <w:tc>
          <w:tcPr>
            <w:tcW w:w="3123" w:type="dxa"/>
            <w:vAlign w:val="center"/>
          </w:tcPr>
          <w:p w14:paraId="515DFACE" w14:textId="1130827D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03960B40" w14:textId="77777777" w:rsidTr="003C7847">
        <w:trPr>
          <w:trHeight w:val="272"/>
          <w:jc w:val="center"/>
        </w:trPr>
        <w:tc>
          <w:tcPr>
            <w:tcW w:w="6658" w:type="dxa"/>
          </w:tcPr>
          <w:p w14:paraId="4399AAAA" w14:textId="10206884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 xml:space="preserve">From renting/leasing out property (flat, summerhouse, car, etc.) </w:t>
            </w:r>
          </w:p>
        </w:tc>
        <w:tc>
          <w:tcPr>
            <w:tcW w:w="3123" w:type="dxa"/>
            <w:vAlign w:val="center"/>
          </w:tcPr>
          <w:p w14:paraId="79350F3A" w14:textId="2713B554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02DA6723" w14:textId="77777777" w:rsidTr="003C7847">
        <w:trPr>
          <w:trHeight w:val="272"/>
          <w:jc w:val="center"/>
        </w:trPr>
        <w:tc>
          <w:tcPr>
            <w:tcW w:w="6658" w:type="dxa"/>
          </w:tcPr>
          <w:p w14:paraId="2E3A4E5F" w14:textId="22EE5859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>From selling property (flat, summerhouse, car, etc.)</w:t>
            </w:r>
          </w:p>
        </w:tc>
        <w:tc>
          <w:tcPr>
            <w:tcW w:w="3123" w:type="dxa"/>
            <w:vAlign w:val="center"/>
          </w:tcPr>
          <w:p w14:paraId="0DDD6E3A" w14:textId="0B911A8C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28687BCC" w14:textId="77777777" w:rsidTr="003C7847">
        <w:trPr>
          <w:trHeight w:val="272"/>
          <w:jc w:val="center"/>
        </w:trPr>
        <w:tc>
          <w:tcPr>
            <w:tcW w:w="6658" w:type="dxa"/>
          </w:tcPr>
          <w:p w14:paraId="25341A0B" w14:textId="1BF972EA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 xml:space="preserve">Cash assistance from relatives living in Georgia </w:t>
            </w:r>
          </w:p>
        </w:tc>
        <w:tc>
          <w:tcPr>
            <w:tcW w:w="3123" w:type="dxa"/>
            <w:vAlign w:val="center"/>
          </w:tcPr>
          <w:p w14:paraId="5AD7EB3D" w14:textId="45B241F2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56A83B28" w14:textId="77777777" w:rsidTr="003C7847">
        <w:trPr>
          <w:trHeight w:val="272"/>
          <w:jc w:val="center"/>
        </w:trPr>
        <w:tc>
          <w:tcPr>
            <w:tcW w:w="6658" w:type="dxa"/>
          </w:tcPr>
          <w:p w14:paraId="355C95A0" w14:textId="6F9E30AE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>Cash assistance from non-relatives living in Georgia (friend, neighbor, etc.)</w:t>
            </w:r>
          </w:p>
        </w:tc>
        <w:tc>
          <w:tcPr>
            <w:tcW w:w="3123" w:type="dxa"/>
            <w:vAlign w:val="center"/>
          </w:tcPr>
          <w:p w14:paraId="3BE4E169" w14:textId="6619E7B1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7C12C0C7" w14:textId="77777777" w:rsidTr="003C7847">
        <w:trPr>
          <w:trHeight w:val="272"/>
          <w:jc w:val="center"/>
        </w:trPr>
        <w:tc>
          <w:tcPr>
            <w:tcW w:w="6658" w:type="dxa"/>
          </w:tcPr>
          <w:p w14:paraId="05413C74" w14:textId="17958232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 xml:space="preserve">Cash assistance from relatives living abroad </w:t>
            </w:r>
          </w:p>
        </w:tc>
        <w:tc>
          <w:tcPr>
            <w:tcW w:w="3123" w:type="dxa"/>
            <w:vAlign w:val="center"/>
          </w:tcPr>
          <w:p w14:paraId="32B8F16D" w14:textId="05989015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6485852C" w14:textId="77777777" w:rsidTr="003C7847">
        <w:trPr>
          <w:trHeight w:val="272"/>
          <w:jc w:val="center"/>
        </w:trPr>
        <w:tc>
          <w:tcPr>
            <w:tcW w:w="6658" w:type="dxa"/>
          </w:tcPr>
          <w:p w14:paraId="786DE316" w14:textId="3F20FA01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>Cash assistance from non-relatives living abroad (friend, neighbor etc.)</w:t>
            </w:r>
          </w:p>
        </w:tc>
        <w:tc>
          <w:tcPr>
            <w:tcW w:w="3123" w:type="dxa"/>
            <w:vAlign w:val="center"/>
          </w:tcPr>
          <w:p w14:paraId="2AADB1AA" w14:textId="6D3051B7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C7847" w:rsidRPr="00247046" w14:paraId="79A1088C" w14:textId="77777777" w:rsidTr="003C7847">
        <w:trPr>
          <w:trHeight w:val="272"/>
          <w:jc w:val="center"/>
        </w:trPr>
        <w:tc>
          <w:tcPr>
            <w:tcW w:w="6658" w:type="dxa"/>
          </w:tcPr>
          <w:p w14:paraId="0F754357" w14:textId="310874E9" w:rsidR="003C7847" w:rsidRPr="00495AF4" w:rsidRDefault="003C7847" w:rsidP="003C7847">
            <w:pPr>
              <w:rPr>
                <w:rFonts w:asciiTheme="minorHAnsi" w:hAnsiTheme="minorHAnsi" w:cstheme="minorHAnsi"/>
                <w:bCs/>
                <w:lang w:val="en-US"/>
              </w:rPr>
            </w:pPr>
            <w:r w:rsidRPr="00495AF4">
              <w:rPr>
                <w:rFonts w:asciiTheme="minorHAnsi" w:hAnsiTheme="minorHAnsi" w:cstheme="minorHAnsi"/>
                <w:lang w:val="en-US"/>
              </w:rPr>
              <w:t xml:space="preserve">Total of other non-regular cash income (seasonal, one-time, etc.) of household members </w:t>
            </w:r>
          </w:p>
        </w:tc>
        <w:tc>
          <w:tcPr>
            <w:tcW w:w="3123" w:type="dxa"/>
            <w:vAlign w:val="center"/>
          </w:tcPr>
          <w:p w14:paraId="20A51EF3" w14:textId="4AD0D53A" w:rsidR="003C7847" w:rsidRPr="00AF018D" w:rsidRDefault="000C76D4" w:rsidP="003C7847">
            <w:pPr>
              <w:jc w:val="center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C7847"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</w:tbl>
    <w:p w14:paraId="51840027" w14:textId="377504B3" w:rsidR="001A2303" w:rsidRPr="003E248F" w:rsidRDefault="001A2303">
      <w:pPr>
        <w:rPr>
          <w:lang w:val="en-US"/>
        </w:rPr>
      </w:pPr>
    </w:p>
    <w:p w14:paraId="16BEC01C" w14:textId="18CFDD24" w:rsidR="00365631" w:rsidRPr="003E248F" w:rsidRDefault="00247046" w:rsidP="00365631">
      <w:pPr>
        <w:rPr>
          <w:b/>
          <w:lang w:val="en-US"/>
        </w:rPr>
      </w:pPr>
      <w:r>
        <w:rPr>
          <w:b/>
          <w:sz w:val="28"/>
          <w:szCs w:val="28"/>
          <w:lang w:val="en-US"/>
        </w:rPr>
        <w:br w:type="page"/>
      </w:r>
      <w:r w:rsidR="00AF018D">
        <w:rPr>
          <w:b/>
          <w:bCs/>
          <w:sz w:val="28"/>
          <w:szCs w:val="28"/>
          <w:lang w:val="en-US"/>
        </w:rPr>
        <w:t>F</w:t>
      </w:r>
      <w:r w:rsidR="00365631" w:rsidRPr="003E248F">
        <w:rPr>
          <w:b/>
          <w:bCs/>
          <w:sz w:val="28"/>
          <w:szCs w:val="28"/>
          <w:lang w:val="en-US"/>
        </w:rPr>
        <w:t>. B</w:t>
      </w:r>
      <w:r w:rsidR="005F784E" w:rsidRPr="003E248F">
        <w:rPr>
          <w:b/>
          <w:bCs/>
          <w:sz w:val="28"/>
          <w:szCs w:val="28"/>
          <w:lang w:val="en-US"/>
        </w:rPr>
        <w:t>anking, savings and access to credit</w:t>
      </w:r>
    </w:p>
    <w:p w14:paraId="2EDCB263" w14:textId="77777777" w:rsidR="00365631" w:rsidRPr="0098674B" w:rsidRDefault="00365631" w:rsidP="00365631">
      <w:pPr>
        <w:pStyle w:val="ListParagraph"/>
        <w:tabs>
          <w:tab w:val="left" w:pos="0"/>
          <w:tab w:val="left" w:pos="450"/>
          <w:tab w:val="left" w:pos="540"/>
        </w:tabs>
        <w:ind w:left="0" w:right="-270"/>
        <w:jc w:val="both"/>
        <w:rPr>
          <w:b/>
          <w:lang w:val="en-US"/>
        </w:rPr>
      </w:pPr>
    </w:p>
    <w:tbl>
      <w:tblPr>
        <w:tblStyle w:val="TableGridLight1"/>
        <w:tblW w:w="5674" w:type="pct"/>
        <w:jc w:val="center"/>
        <w:tblLook w:val="04A0" w:firstRow="1" w:lastRow="0" w:firstColumn="1" w:lastColumn="0" w:noHBand="0" w:noVBand="1"/>
      </w:tblPr>
      <w:tblGrid>
        <w:gridCol w:w="4794"/>
        <w:gridCol w:w="2757"/>
        <w:gridCol w:w="2088"/>
      </w:tblGrid>
      <w:tr w:rsidR="00365631" w:rsidRPr="0098674B" w14:paraId="27AC59F4" w14:textId="77777777" w:rsidTr="00AF018D">
        <w:trPr>
          <w:trHeight w:val="450"/>
          <w:jc w:val="center"/>
        </w:trPr>
        <w:tc>
          <w:tcPr>
            <w:tcW w:w="2487" w:type="pct"/>
            <w:vMerge w:val="restart"/>
          </w:tcPr>
          <w:p w14:paraId="63B44CFD" w14:textId="791BE60B" w:rsidR="00365631" w:rsidRPr="003E248F" w:rsidRDefault="00AF018D" w:rsidP="00E43556">
            <w:pPr>
              <w:ind w:right="80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F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1. Did any member of your household borrow any amount of money/bank loan during the past 12 months?</w:t>
            </w:r>
          </w:p>
        </w:tc>
        <w:tc>
          <w:tcPr>
            <w:tcW w:w="1430" w:type="pct"/>
            <w:vAlign w:val="center"/>
          </w:tcPr>
          <w:p w14:paraId="16FA7BA0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1083" w:type="pct"/>
            <w:vAlign w:val="center"/>
          </w:tcPr>
          <w:p w14:paraId="22656A51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0F99B73" w14:textId="77777777" w:rsidTr="00AF018D">
        <w:trPr>
          <w:jc w:val="center"/>
        </w:trPr>
        <w:tc>
          <w:tcPr>
            <w:tcW w:w="2487" w:type="pct"/>
            <w:vMerge/>
          </w:tcPr>
          <w:p w14:paraId="1A03A5C8" w14:textId="77777777" w:rsidR="00365631" w:rsidRPr="0098674B" w:rsidRDefault="00365631" w:rsidP="00E43556">
            <w:pPr>
              <w:ind w:right="80"/>
              <w:rPr>
                <w:bCs/>
                <w:spacing w:val="-10"/>
                <w:sz w:val="18"/>
                <w:szCs w:val="18"/>
                <w:lang w:val="en-US"/>
              </w:rPr>
            </w:pPr>
          </w:p>
        </w:tc>
        <w:tc>
          <w:tcPr>
            <w:tcW w:w="1430" w:type="pct"/>
            <w:vAlign w:val="center"/>
          </w:tcPr>
          <w:p w14:paraId="18FBAFB8" w14:textId="1949A009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</w:t>
            </w:r>
            <w:r w:rsidR="00AF018D" w:rsidRPr="003E248F">
              <w:rPr>
                <w:b/>
                <w:bCs/>
                <w:lang w:val="en-US"/>
              </w:rPr>
              <w:t>→</w:t>
            </w:r>
            <w:r w:rsidR="00AF018D" w:rsidRPr="00AF018D">
              <w:rPr>
                <w:b/>
                <w:bCs/>
                <w:lang w:val="en-US"/>
              </w:rPr>
              <w:t xml:space="preserve"> F</w:t>
            </w:r>
            <w:r w:rsidRPr="00AF018D">
              <w:rPr>
                <w:b/>
                <w:bCs/>
                <w:lang w:val="en-US"/>
              </w:rPr>
              <w:t>4</w:t>
            </w:r>
          </w:p>
        </w:tc>
        <w:tc>
          <w:tcPr>
            <w:tcW w:w="1083" w:type="pct"/>
            <w:vAlign w:val="center"/>
          </w:tcPr>
          <w:p w14:paraId="0A90D2F4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1308E8F8" w14:textId="77777777" w:rsidTr="00AF018D">
        <w:trPr>
          <w:jc w:val="center"/>
        </w:trPr>
        <w:tc>
          <w:tcPr>
            <w:tcW w:w="5000" w:type="pct"/>
            <w:gridSpan w:val="3"/>
            <w:vAlign w:val="center"/>
          </w:tcPr>
          <w:p w14:paraId="32CD8F8D" w14:textId="1C41EC13" w:rsidR="00365631" w:rsidRPr="0098674B" w:rsidRDefault="00AF018D" w:rsidP="00E43556">
            <w:pPr>
              <w:ind w:right="80"/>
              <w:rPr>
                <w:bCs/>
                <w:spacing w:val="-10"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>2. Who did he/she borrow from?</w:t>
            </w:r>
            <w:r w:rsidR="00365631" w:rsidRPr="0098674B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r w:rsidR="00365631" w:rsidRPr="003E248F">
              <w:rPr>
                <w:bCs/>
                <w:lang w:val="en-US"/>
              </w:rPr>
              <w:t>(</w:t>
            </w:r>
            <w:r w:rsidR="00365631" w:rsidRPr="003E248F">
              <w:rPr>
                <w:bCs/>
                <w:i/>
                <w:lang w:val="en-US"/>
              </w:rPr>
              <w:t>Several answers are possible)</w:t>
            </w:r>
          </w:p>
        </w:tc>
      </w:tr>
      <w:tr w:rsidR="00365631" w:rsidRPr="0098674B" w14:paraId="46411420" w14:textId="77777777" w:rsidTr="00AF018D">
        <w:trPr>
          <w:jc w:val="center"/>
        </w:trPr>
        <w:tc>
          <w:tcPr>
            <w:tcW w:w="3917" w:type="pct"/>
            <w:gridSpan w:val="2"/>
          </w:tcPr>
          <w:p w14:paraId="57DE3647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A relative/a friend</w:t>
            </w:r>
          </w:p>
        </w:tc>
        <w:tc>
          <w:tcPr>
            <w:tcW w:w="1083" w:type="pct"/>
          </w:tcPr>
          <w:p w14:paraId="02D526E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95EB59B" w14:textId="77777777" w:rsidTr="00AF018D">
        <w:trPr>
          <w:jc w:val="center"/>
        </w:trPr>
        <w:tc>
          <w:tcPr>
            <w:tcW w:w="3917" w:type="pct"/>
            <w:gridSpan w:val="2"/>
          </w:tcPr>
          <w:p w14:paraId="49ADE4AC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A private person/money lender/pawn-shop</w:t>
            </w:r>
          </w:p>
        </w:tc>
        <w:tc>
          <w:tcPr>
            <w:tcW w:w="1083" w:type="pct"/>
          </w:tcPr>
          <w:p w14:paraId="2F2A6B2F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A040872" w14:textId="77777777" w:rsidTr="00AF018D">
        <w:trPr>
          <w:jc w:val="center"/>
        </w:trPr>
        <w:tc>
          <w:tcPr>
            <w:tcW w:w="3917" w:type="pct"/>
            <w:gridSpan w:val="2"/>
          </w:tcPr>
          <w:p w14:paraId="1169B262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Bank</w:t>
            </w:r>
          </w:p>
        </w:tc>
        <w:tc>
          <w:tcPr>
            <w:tcW w:w="1083" w:type="pct"/>
          </w:tcPr>
          <w:p w14:paraId="1EED207C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158EC9A" w14:textId="77777777" w:rsidTr="00AF018D">
        <w:trPr>
          <w:jc w:val="center"/>
        </w:trPr>
        <w:tc>
          <w:tcPr>
            <w:tcW w:w="3917" w:type="pct"/>
            <w:gridSpan w:val="2"/>
          </w:tcPr>
          <w:p w14:paraId="57C4B742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A credit association (lottery)</w:t>
            </w:r>
          </w:p>
        </w:tc>
        <w:tc>
          <w:tcPr>
            <w:tcW w:w="1083" w:type="pct"/>
          </w:tcPr>
          <w:p w14:paraId="30B7418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9476A98" w14:textId="77777777" w:rsidTr="00AF018D">
        <w:trPr>
          <w:jc w:val="center"/>
        </w:trPr>
        <w:tc>
          <w:tcPr>
            <w:tcW w:w="3917" w:type="pct"/>
            <w:gridSpan w:val="2"/>
          </w:tcPr>
          <w:p w14:paraId="4B79714A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Borrowed food from the shop</w:t>
            </w:r>
          </w:p>
        </w:tc>
        <w:tc>
          <w:tcPr>
            <w:tcW w:w="1083" w:type="pct"/>
          </w:tcPr>
          <w:p w14:paraId="0CFBF73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0B69FA7" w14:textId="77777777" w:rsidTr="00AF018D">
        <w:trPr>
          <w:jc w:val="center"/>
        </w:trPr>
        <w:tc>
          <w:tcPr>
            <w:tcW w:w="3917" w:type="pct"/>
            <w:gridSpan w:val="2"/>
          </w:tcPr>
          <w:p w14:paraId="03D127DB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Micro-Financial Organization</w:t>
            </w:r>
          </w:p>
        </w:tc>
        <w:tc>
          <w:tcPr>
            <w:tcW w:w="1083" w:type="pct"/>
          </w:tcPr>
          <w:p w14:paraId="09F2BFD9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87B27E8" w14:textId="77777777" w:rsidTr="00AF018D">
        <w:trPr>
          <w:jc w:val="center"/>
        </w:trPr>
        <w:tc>
          <w:tcPr>
            <w:tcW w:w="3917" w:type="pct"/>
            <w:gridSpan w:val="2"/>
          </w:tcPr>
          <w:p w14:paraId="3917AFDF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Other (Specify)______________________________________</w:t>
            </w:r>
          </w:p>
        </w:tc>
        <w:tc>
          <w:tcPr>
            <w:tcW w:w="1083" w:type="pct"/>
          </w:tcPr>
          <w:p w14:paraId="5CC2CE8F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>7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6654E9B7" w14:textId="77777777" w:rsidTr="00AF018D">
        <w:tblPrEx>
          <w:jc w:val="left"/>
        </w:tblPrEx>
        <w:tc>
          <w:tcPr>
            <w:tcW w:w="5000" w:type="pct"/>
            <w:gridSpan w:val="3"/>
          </w:tcPr>
          <w:p w14:paraId="67B6AE98" w14:textId="30B21E71" w:rsidR="00365631" w:rsidRPr="0098674B" w:rsidRDefault="00AF018D" w:rsidP="00E43556">
            <w:pPr>
              <w:tabs>
                <w:tab w:val="left" w:pos="0"/>
                <w:tab w:val="left" w:pos="270"/>
                <w:tab w:val="left" w:pos="450"/>
                <w:tab w:val="left" w:pos="540"/>
              </w:tabs>
              <w:ind w:right="-540"/>
              <w:jc w:val="both"/>
              <w:rPr>
                <w:bCs/>
                <w:i/>
                <w:iCs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F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3.</w:t>
            </w:r>
            <w:r w:rsidR="00365631" w:rsidRPr="003E248F">
              <w:rPr>
                <w:sz w:val="18"/>
                <w:szCs w:val="18"/>
                <w:lang w:val="en-US"/>
              </w:rPr>
              <w:t xml:space="preserve"> 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 xml:space="preserve">Did you pay back what you borrowed?  </w:t>
            </w:r>
            <w:r w:rsidR="00365631" w:rsidRPr="003E248F">
              <w:rPr>
                <w:rFonts w:asciiTheme="minorHAnsi" w:hAnsiTheme="minorHAnsi" w:cstheme="minorHAnsi"/>
                <w:bCs/>
                <w:i/>
                <w:iCs/>
                <w:lang w:val="en-US"/>
              </w:rPr>
              <w:t>(If the household members have borrowed several bank loans/debts during the last 12 months, the answer to this question will be the total of all debts/loans)</w:t>
            </w:r>
            <w:r w:rsidR="00365631" w:rsidRPr="003E248F">
              <w:rPr>
                <w:bCs/>
                <w:i/>
                <w:lang w:val="en-US"/>
              </w:rPr>
              <w:t xml:space="preserve">  </w:t>
            </w:r>
          </w:p>
        </w:tc>
      </w:tr>
      <w:tr w:rsidR="00365631" w:rsidRPr="0098674B" w14:paraId="48702962" w14:textId="77777777" w:rsidTr="00AF018D">
        <w:tblPrEx>
          <w:jc w:val="left"/>
        </w:tblPrEx>
        <w:tc>
          <w:tcPr>
            <w:tcW w:w="3917" w:type="pct"/>
            <w:gridSpan w:val="2"/>
          </w:tcPr>
          <w:p w14:paraId="6296EBEB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Completely</w:t>
            </w:r>
          </w:p>
        </w:tc>
        <w:tc>
          <w:tcPr>
            <w:tcW w:w="1083" w:type="pct"/>
          </w:tcPr>
          <w:p w14:paraId="52E5796D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ED21F2B" w14:textId="77777777" w:rsidTr="00AF018D">
        <w:tblPrEx>
          <w:jc w:val="left"/>
        </w:tblPrEx>
        <w:tc>
          <w:tcPr>
            <w:tcW w:w="3917" w:type="pct"/>
            <w:gridSpan w:val="2"/>
          </w:tcPr>
          <w:p w14:paraId="11F065D4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Partially</w:t>
            </w:r>
          </w:p>
        </w:tc>
        <w:tc>
          <w:tcPr>
            <w:tcW w:w="1083" w:type="pct"/>
          </w:tcPr>
          <w:p w14:paraId="4E7F2598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5EE013F" w14:textId="77777777" w:rsidTr="00AF018D">
        <w:tblPrEx>
          <w:jc w:val="left"/>
        </w:tblPrEx>
        <w:trPr>
          <w:trHeight w:val="206"/>
        </w:trPr>
        <w:tc>
          <w:tcPr>
            <w:tcW w:w="3917" w:type="pct"/>
            <w:gridSpan w:val="2"/>
          </w:tcPr>
          <w:p w14:paraId="5E02A47D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1083" w:type="pct"/>
          </w:tcPr>
          <w:p w14:paraId="266D3098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A319EA2" w14:textId="77777777" w:rsidTr="00AF018D">
        <w:tblPrEx>
          <w:jc w:val="left"/>
        </w:tblPrEx>
        <w:trPr>
          <w:trHeight w:val="493"/>
        </w:trPr>
        <w:tc>
          <w:tcPr>
            <w:tcW w:w="2487" w:type="pct"/>
            <w:vMerge w:val="restart"/>
          </w:tcPr>
          <w:p w14:paraId="56B2B968" w14:textId="7CEFC6AC" w:rsidR="00365631" w:rsidRPr="0098674B" w:rsidRDefault="00AF018D" w:rsidP="00E43556">
            <w:pPr>
              <w:pStyle w:val="ListParagraph"/>
              <w:tabs>
                <w:tab w:val="left" w:pos="270"/>
                <w:tab w:val="left" w:pos="450"/>
                <w:tab w:val="left" w:pos="540"/>
                <w:tab w:val="left" w:pos="720"/>
              </w:tabs>
              <w:ind w:left="0"/>
              <w:jc w:val="both"/>
              <w:rPr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 xml:space="preserve">4. Did any member of your household try without success to borrow some amount of money from a Bank </w:t>
            </w:r>
            <w:r w:rsidR="00365631">
              <w:rPr>
                <w:b/>
                <w:lang w:val="en-US"/>
              </w:rPr>
              <w:t xml:space="preserve">or other formal lending institution </w:t>
            </w:r>
            <w:r w:rsidR="00365631" w:rsidRPr="003E248F">
              <w:rPr>
                <w:b/>
                <w:lang w:val="en-US"/>
              </w:rPr>
              <w:t>during the past 12 months?</w:t>
            </w:r>
          </w:p>
          <w:p w14:paraId="217FBDB9" w14:textId="77777777" w:rsidR="00365631" w:rsidRPr="003E248F" w:rsidRDefault="00365631" w:rsidP="00E43556">
            <w:pPr>
              <w:ind w:right="80"/>
              <w:rPr>
                <w:sz w:val="18"/>
                <w:szCs w:val="18"/>
                <w:lang w:val="en-US"/>
              </w:rPr>
            </w:pPr>
          </w:p>
        </w:tc>
        <w:tc>
          <w:tcPr>
            <w:tcW w:w="1430" w:type="pct"/>
            <w:vAlign w:val="center"/>
          </w:tcPr>
          <w:p w14:paraId="3C9E2E1C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1083" w:type="pct"/>
            <w:vAlign w:val="center"/>
          </w:tcPr>
          <w:p w14:paraId="1B5BC217" w14:textId="77777777" w:rsidR="00365631" w:rsidRPr="0098674B" w:rsidRDefault="00365631" w:rsidP="00E43556">
            <w:pPr>
              <w:ind w:right="80"/>
              <w:jc w:val="center"/>
              <w:rPr>
                <w:b/>
                <w:bCs/>
                <w:spacing w:val="-10"/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D3908AF" w14:textId="77777777" w:rsidTr="00AF018D">
        <w:tblPrEx>
          <w:jc w:val="left"/>
        </w:tblPrEx>
        <w:tc>
          <w:tcPr>
            <w:tcW w:w="2487" w:type="pct"/>
            <w:vMerge/>
          </w:tcPr>
          <w:p w14:paraId="4C9F821F" w14:textId="77777777" w:rsidR="00365631" w:rsidRPr="003E248F" w:rsidRDefault="00365631" w:rsidP="00E43556">
            <w:pPr>
              <w:ind w:right="80"/>
              <w:rPr>
                <w:sz w:val="18"/>
                <w:szCs w:val="18"/>
                <w:lang w:val="en-US"/>
              </w:rPr>
            </w:pPr>
          </w:p>
        </w:tc>
        <w:tc>
          <w:tcPr>
            <w:tcW w:w="1430" w:type="pct"/>
            <w:vAlign w:val="center"/>
          </w:tcPr>
          <w:p w14:paraId="1E4FADDD" w14:textId="62193456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AF018D" w:rsidRPr="003E248F">
              <w:rPr>
                <w:b/>
                <w:bCs/>
                <w:lang w:val="en-US"/>
              </w:rPr>
              <w:t>→</w:t>
            </w:r>
            <w:r w:rsidR="00AF018D" w:rsidRPr="00AF018D">
              <w:rPr>
                <w:b/>
                <w:bCs/>
                <w:lang w:val="en-US"/>
              </w:rPr>
              <w:t xml:space="preserve"> F</w:t>
            </w:r>
            <w:r w:rsidRPr="00AF018D">
              <w:rPr>
                <w:b/>
                <w:bCs/>
                <w:lang w:val="en-US"/>
              </w:rPr>
              <w:t>8</w:t>
            </w:r>
          </w:p>
        </w:tc>
        <w:tc>
          <w:tcPr>
            <w:tcW w:w="1083" w:type="pct"/>
            <w:vAlign w:val="center"/>
          </w:tcPr>
          <w:p w14:paraId="71CDBF83" w14:textId="77777777" w:rsidR="00365631" w:rsidRPr="0098674B" w:rsidRDefault="00365631" w:rsidP="00E43556">
            <w:pPr>
              <w:ind w:right="80"/>
              <w:jc w:val="center"/>
              <w:rPr>
                <w:b/>
                <w:bCs/>
                <w:spacing w:val="-10"/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1DED5EB6" w14:textId="77777777" w:rsidTr="00AF018D">
        <w:tblPrEx>
          <w:jc w:val="left"/>
        </w:tblPrEx>
        <w:tc>
          <w:tcPr>
            <w:tcW w:w="5000" w:type="pct"/>
            <w:gridSpan w:val="3"/>
          </w:tcPr>
          <w:p w14:paraId="100F2AC5" w14:textId="0F9BE680" w:rsidR="00365631" w:rsidRPr="003E248F" w:rsidRDefault="00AF018D" w:rsidP="00E43556">
            <w:pPr>
              <w:tabs>
                <w:tab w:val="left" w:pos="0"/>
              </w:tabs>
              <w:ind w:right="-550"/>
              <w:jc w:val="both"/>
              <w:rPr>
                <w:rFonts w:asciiTheme="minorHAnsi" w:hAnsiTheme="minorHAnsi" w:cstheme="minorHAnsi"/>
                <w:bCs/>
                <w:i/>
                <w:iCs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 xml:space="preserve">5. 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 xml:space="preserve">Whom did he/she address for borrowing? </w:t>
            </w:r>
            <w:r w:rsidR="00365631" w:rsidRPr="003E248F">
              <w:rPr>
                <w:rFonts w:asciiTheme="minorHAnsi" w:hAnsiTheme="minorHAnsi" w:cstheme="minorHAnsi"/>
                <w:bCs/>
                <w:i/>
                <w:iCs/>
                <w:lang w:val="en-US"/>
              </w:rPr>
              <w:t xml:space="preserve">(If during the last 12 months the household members have had </w:t>
            </w:r>
          </w:p>
          <w:p w14:paraId="30E89186" w14:textId="77777777" w:rsidR="00365631" w:rsidRPr="003E248F" w:rsidRDefault="00365631" w:rsidP="00E43556">
            <w:pPr>
              <w:tabs>
                <w:tab w:val="left" w:pos="0"/>
              </w:tabs>
              <w:ind w:right="-550"/>
              <w:jc w:val="both"/>
              <w:rPr>
                <w:rFonts w:asciiTheme="minorHAnsi" w:hAnsiTheme="minorHAnsi" w:cstheme="minorHAnsi"/>
                <w:bCs/>
                <w:i/>
                <w:iCs/>
                <w:lang w:val="en-US"/>
              </w:rPr>
            </w:pPr>
            <w:r w:rsidRPr="003E248F">
              <w:rPr>
                <w:rFonts w:asciiTheme="minorHAnsi" w:hAnsiTheme="minorHAnsi" w:cstheme="minorHAnsi"/>
                <w:bCs/>
                <w:i/>
                <w:iCs/>
                <w:lang w:val="en-US"/>
              </w:rPr>
              <w:t>several attempts to borrow, the answer to this and the following two question shall imply the attempt to borrow</w:t>
            </w:r>
          </w:p>
          <w:p w14:paraId="65237FDE" w14:textId="77777777" w:rsidR="00365631" w:rsidRPr="0098674B" w:rsidRDefault="00365631" w:rsidP="00E43556">
            <w:pPr>
              <w:tabs>
                <w:tab w:val="left" w:pos="0"/>
              </w:tabs>
              <w:ind w:right="-550"/>
              <w:jc w:val="both"/>
              <w:rPr>
                <w:bCs/>
                <w:i/>
                <w:iCs/>
                <w:lang w:val="en-US"/>
              </w:rPr>
            </w:pPr>
            <w:r w:rsidRPr="003E248F">
              <w:rPr>
                <w:rFonts w:asciiTheme="minorHAnsi" w:hAnsiTheme="minorHAnsi" w:cstheme="minorHAnsi"/>
                <w:bCs/>
                <w:i/>
                <w:iCs/>
                <w:lang w:val="en-US"/>
              </w:rPr>
              <w:t>the greatest amount of money)</w:t>
            </w:r>
            <w:r w:rsidRPr="003E248F">
              <w:rPr>
                <w:bCs/>
                <w:i/>
                <w:lang w:val="en-US"/>
              </w:rPr>
              <w:t xml:space="preserve">  </w:t>
            </w:r>
          </w:p>
        </w:tc>
      </w:tr>
      <w:tr w:rsidR="00365631" w:rsidRPr="0098674B" w14:paraId="23425A1F" w14:textId="77777777" w:rsidTr="00AF018D">
        <w:tblPrEx>
          <w:jc w:val="left"/>
        </w:tblPrEx>
        <w:tc>
          <w:tcPr>
            <w:tcW w:w="3917" w:type="pct"/>
            <w:gridSpan w:val="2"/>
          </w:tcPr>
          <w:p w14:paraId="365737A5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Bank</w:t>
            </w:r>
          </w:p>
        </w:tc>
        <w:tc>
          <w:tcPr>
            <w:tcW w:w="1083" w:type="pct"/>
            <w:vAlign w:val="center"/>
          </w:tcPr>
          <w:p w14:paraId="4AFE9260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0C1B9B2" w14:textId="77777777" w:rsidTr="00AF018D">
        <w:tblPrEx>
          <w:jc w:val="left"/>
        </w:tblPrEx>
        <w:tc>
          <w:tcPr>
            <w:tcW w:w="3917" w:type="pct"/>
            <w:gridSpan w:val="2"/>
          </w:tcPr>
          <w:p w14:paraId="43882AA8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Micro-Financial Organization</w:t>
            </w:r>
          </w:p>
        </w:tc>
        <w:tc>
          <w:tcPr>
            <w:tcW w:w="1083" w:type="pct"/>
            <w:vAlign w:val="center"/>
          </w:tcPr>
          <w:p w14:paraId="59D94F3D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79409E" w:rsidRPr="0098674B" w14:paraId="0DD213A0" w14:textId="77777777" w:rsidTr="00AF018D">
        <w:tblPrEx>
          <w:jc w:val="left"/>
        </w:tblPrEx>
        <w:tc>
          <w:tcPr>
            <w:tcW w:w="3917" w:type="pct"/>
            <w:gridSpan w:val="2"/>
          </w:tcPr>
          <w:p w14:paraId="22FD8FAC" w14:textId="72FF4AE1" w:rsidR="0079409E" w:rsidRPr="003E248F" w:rsidRDefault="0079409E" w:rsidP="0079409E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A credit association (lottery)</w:t>
            </w:r>
          </w:p>
        </w:tc>
        <w:tc>
          <w:tcPr>
            <w:tcW w:w="1083" w:type="pct"/>
            <w:vAlign w:val="center"/>
          </w:tcPr>
          <w:p w14:paraId="747D8130" w14:textId="77777777" w:rsidR="0079409E" w:rsidRPr="0098674B" w:rsidRDefault="0079409E" w:rsidP="0079409E">
            <w:pPr>
              <w:ind w:right="80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A59AF3B" w14:textId="77777777" w:rsidTr="00AF018D">
        <w:tblPrEx>
          <w:jc w:val="left"/>
        </w:tblPrEx>
        <w:tc>
          <w:tcPr>
            <w:tcW w:w="3917" w:type="pct"/>
            <w:gridSpan w:val="2"/>
          </w:tcPr>
          <w:p w14:paraId="4F47A2B0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Other (Specify)______________________________________</w:t>
            </w:r>
          </w:p>
        </w:tc>
        <w:tc>
          <w:tcPr>
            <w:tcW w:w="1083" w:type="pct"/>
            <w:vAlign w:val="center"/>
          </w:tcPr>
          <w:p w14:paraId="0A39114F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1986C210" w14:textId="77777777" w:rsidTr="00AF018D">
        <w:tblPrEx>
          <w:jc w:val="left"/>
        </w:tblPrEx>
        <w:tc>
          <w:tcPr>
            <w:tcW w:w="3917" w:type="pct"/>
            <w:gridSpan w:val="2"/>
          </w:tcPr>
          <w:p w14:paraId="6DA458BA" w14:textId="2628F292" w:rsidR="00365631" w:rsidRPr="003E248F" w:rsidRDefault="00AF018D" w:rsidP="00E43556">
            <w:pPr>
              <w:tabs>
                <w:tab w:val="left" w:pos="284"/>
              </w:tabs>
              <w:spacing w:before="60"/>
              <w:rPr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F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6. What was the reason of refusal of lending?</w:t>
            </w:r>
          </w:p>
        </w:tc>
        <w:tc>
          <w:tcPr>
            <w:tcW w:w="1083" w:type="pct"/>
          </w:tcPr>
          <w:p w14:paraId="54ECBFCB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sz w:val="22"/>
                <w:szCs w:val="22"/>
                <w:lang w:val="en-US"/>
              </w:rPr>
            </w:pPr>
          </w:p>
        </w:tc>
      </w:tr>
      <w:tr w:rsidR="00365631" w:rsidRPr="0098674B" w14:paraId="66803B78" w14:textId="77777777" w:rsidTr="00AF018D">
        <w:tblPrEx>
          <w:jc w:val="left"/>
        </w:tblPrEx>
        <w:tc>
          <w:tcPr>
            <w:tcW w:w="3917" w:type="pct"/>
            <w:gridSpan w:val="2"/>
          </w:tcPr>
          <w:p w14:paraId="61CFA83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Insufficient income</w:t>
            </w:r>
          </w:p>
        </w:tc>
        <w:tc>
          <w:tcPr>
            <w:tcW w:w="1083" w:type="pct"/>
            <w:vAlign w:val="center"/>
          </w:tcPr>
          <w:p w14:paraId="76744B78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8709369" w14:textId="77777777" w:rsidTr="00AF018D">
        <w:tblPrEx>
          <w:jc w:val="left"/>
        </w:tblPrEx>
        <w:tc>
          <w:tcPr>
            <w:tcW w:w="3917" w:type="pct"/>
            <w:gridSpan w:val="2"/>
          </w:tcPr>
          <w:p w14:paraId="6076549E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n-existence of a collateral (property, valuables)</w:t>
            </w:r>
          </w:p>
        </w:tc>
        <w:tc>
          <w:tcPr>
            <w:tcW w:w="1083" w:type="pct"/>
            <w:vAlign w:val="center"/>
          </w:tcPr>
          <w:p w14:paraId="36990C10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DD5478F" w14:textId="77777777" w:rsidTr="00AF018D">
        <w:tblPrEx>
          <w:jc w:val="left"/>
        </w:tblPrEx>
        <w:tc>
          <w:tcPr>
            <w:tcW w:w="3917" w:type="pct"/>
            <w:gridSpan w:val="2"/>
          </w:tcPr>
          <w:p w14:paraId="01D3F592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Problems connected with previous borrowing</w:t>
            </w:r>
          </w:p>
        </w:tc>
        <w:tc>
          <w:tcPr>
            <w:tcW w:w="1083" w:type="pct"/>
            <w:vAlign w:val="center"/>
          </w:tcPr>
          <w:p w14:paraId="3B808E06" w14:textId="77777777" w:rsidR="00365631" w:rsidRPr="0098674B" w:rsidRDefault="00365631" w:rsidP="00E43556">
            <w:pPr>
              <w:ind w:right="80"/>
              <w:jc w:val="center"/>
              <w:rPr>
                <w:bCs/>
                <w:spacing w:val="-10"/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6A9356FF" w14:textId="77777777" w:rsidTr="00AF018D">
        <w:tblPrEx>
          <w:jc w:val="left"/>
        </w:tblPrEx>
        <w:tc>
          <w:tcPr>
            <w:tcW w:w="3917" w:type="pct"/>
            <w:gridSpan w:val="2"/>
          </w:tcPr>
          <w:p w14:paraId="0A271F74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Other (Specify)______________________________________</w:t>
            </w:r>
          </w:p>
        </w:tc>
        <w:tc>
          <w:tcPr>
            <w:tcW w:w="1083" w:type="pct"/>
            <w:vAlign w:val="center"/>
          </w:tcPr>
          <w:p w14:paraId="19EE6B34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sz w:val="22"/>
                <w:szCs w:val="22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022DD33" w14:textId="77777777" w:rsidTr="00AF018D">
        <w:tblPrEx>
          <w:jc w:val="left"/>
        </w:tblPrEx>
        <w:tc>
          <w:tcPr>
            <w:tcW w:w="2487" w:type="pct"/>
          </w:tcPr>
          <w:p w14:paraId="317D5BD0" w14:textId="5ACB3958" w:rsidR="00365631" w:rsidRPr="0098674B" w:rsidRDefault="00AF018D" w:rsidP="00E43556">
            <w:pPr>
              <w:tabs>
                <w:tab w:val="left" w:pos="284"/>
              </w:tabs>
              <w:rPr>
                <w:b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 xml:space="preserve">7. What amount did you want to borrow? </w:t>
            </w:r>
          </w:p>
        </w:tc>
        <w:tc>
          <w:tcPr>
            <w:tcW w:w="2513" w:type="pct"/>
            <w:gridSpan w:val="2"/>
            <w:vAlign w:val="center"/>
          </w:tcPr>
          <w:p w14:paraId="313818F9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GEL __</w:t>
            </w:r>
            <w:r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____</w:t>
            </w:r>
          </w:p>
        </w:tc>
      </w:tr>
      <w:tr w:rsidR="00365631" w:rsidRPr="0098674B" w14:paraId="62A26DA7" w14:textId="77777777" w:rsidTr="00AF018D">
        <w:tblPrEx>
          <w:jc w:val="left"/>
        </w:tblPrEx>
        <w:trPr>
          <w:trHeight w:val="419"/>
        </w:trPr>
        <w:tc>
          <w:tcPr>
            <w:tcW w:w="2487" w:type="pct"/>
            <w:vMerge w:val="restart"/>
          </w:tcPr>
          <w:p w14:paraId="648CD813" w14:textId="2BB59033" w:rsidR="00365631" w:rsidRPr="0098674B" w:rsidRDefault="00AF018D" w:rsidP="00E43556">
            <w:pPr>
              <w:tabs>
                <w:tab w:val="left" w:pos="284"/>
              </w:tabs>
              <w:rPr>
                <w:b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>8. Apart from the bank account in the Liberty Bank, do you or anyone in your household has another bank account?</w:t>
            </w:r>
            <w:r w:rsidR="00365631" w:rsidRPr="0098674B">
              <w:rPr>
                <w:b/>
                <w:lang w:val="en-US"/>
              </w:rPr>
              <w:t xml:space="preserve">   </w:t>
            </w:r>
          </w:p>
        </w:tc>
        <w:tc>
          <w:tcPr>
            <w:tcW w:w="1430" w:type="pct"/>
            <w:vAlign w:val="center"/>
          </w:tcPr>
          <w:p w14:paraId="0A4A35FC" w14:textId="77777777" w:rsidR="00365631" w:rsidRPr="003E248F" w:rsidRDefault="00365631" w:rsidP="00E43556">
            <w:pPr>
              <w:pStyle w:val="List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1083" w:type="pct"/>
            <w:vAlign w:val="center"/>
          </w:tcPr>
          <w:p w14:paraId="5C05B94C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AAA2BF8" w14:textId="77777777" w:rsidTr="00AF018D">
        <w:tblPrEx>
          <w:jc w:val="left"/>
        </w:tblPrEx>
        <w:trPr>
          <w:trHeight w:val="418"/>
        </w:trPr>
        <w:tc>
          <w:tcPr>
            <w:tcW w:w="2487" w:type="pct"/>
            <w:vMerge/>
          </w:tcPr>
          <w:p w14:paraId="0C557FBB" w14:textId="77777777" w:rsidR="00365631" w:rsidRPr="003E248F" w:rsidRDefault="00365631" w:rsidP="00E43556">
            <w:pPr>
              <w:numPr>
                <w:ilvl w:val="0"/>
                <w:numId w:val="28"/>
              </w:numPr>
              <w:tabs>
                <w:tab w:val="left" w:pos="284"/>
              </w:tabs>
              <w:rPr>
                <w:b/>
                <w:lang w:val="en-US"/>
              </w:rPr>
            </w:pPr>
          </w:p>
        </w:tc>
        <w:tc>
          <w:tcPr>
            <w:tcW w:w="1430" w:type="pct"/>
            <w:vAlign w:val="center"/>
          </w:tcPr>
          <w:p w14:paraId="4711D72A" w14:textId="77777777" w:rsidR="00365631" w:rsidRPr="003E248F" w:rsidRDefault="00365631" w:rsidP="00E43556">
            <w:pPr>
              <w:pStyle w:val="List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1083" w:type="pct"/>
            <w:vAlign w:val="center"/>
          </w:tcPr>
          <w:p w14:paraId="127842DF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68753B0" w14:textId="77777777" w:rsidTr="00AF018D">
        <w:tblPrEx>
          <w:jc w:val="left"/>
        </w:tblPrEx>
        <w:trPr>
          <w:trHeight w:val="418"/>
        </w:trPr>
        <w:tc>
          <w:tcPr>
            <w:tcW w:w="2487" w:type="pct"/>
            <w:vMerge w:val="restart"/>
          </w:tcPr>
          <w:p w14:paraId="5D65A375" w14:textId="05333428" w:rsidR="00365631" w:rsidRPr="003E248F" w:rsidRDefault="007A1DB0" w:rsidP="00E43556">
            <w:pPr>
              <w:tabs>
                <w:tab w:val="left" w:pos="284"/>
              </w:tabs>
              <w:rPr>
                <w:b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3E248F">
              <w:rPr>
                <w:b/>
                <w:lang w:val="en-US"/>
              </w:rPr>
              <w:t xml:space="preserve">9. </w:t>
            </w:r>
            <w:r w:rsidR="00365631" w:rsidRPr="0098674B">
              <w:rPr>
                <w:b/>
                <w:lang w:val="en-US"/>
              </w:rPr>
              <w:t>Do you make any savings periodically?</w:t>
            </w:r>
          </w:p>
        </w:tc>
        <w:tc>
          <w:tcPr>
            <w:tcW w:w="1430" w:type="pct"/>
            <w:vAlign w:val="center"/>
          </w:tcPr>
          <w:p w14:paraId="1F3C9B98" w14:textId="77777777" w:rsidR="00365631" w:rsidRPr="003E248F" w:rsidRDefault="00365631" w:rsidP="00E43556">
            <w:pPr>
              <w:pStyle w:val="List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1083" w:type="pct"/>
            <w:vAlign w:val="center"/>
          </w:tcPr>
          <w:p w14:paraId="7329D2C2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FC856AD" w14:textId="77777777" w:rsidTr="00AF018D">
        <w:tblPrEx>
          <w:jc w:val="left"/>
        </w:tblPrEx>
        <w:trPr>
          <w:trHeight w:val="418"/>
        </w:trPr>
        <w:tc>
          <w:tcPr>
            <w:tcW w:w="2487" w:type="pct"/>
            <w:vMerge/>
          </w:tcPr>
          <w:p w14:paraId="30A2607A" w14:textId="77777777" w:rsidR="00365631" w:rsidRPr="003E248F" w:rsidRDefault="00365631" w:rsidP="00E43556">
            <w:pPr>
              <w:tabs>
                <w:tab w:val="left" w:pos="284"/>
              </w:tabs>
              <w:ind w:left="360"/>
              <w:rPr>
                <w:b/>
                <w:lang w:val="en-US"/>
              </w:rPr>
            </w:pPr>
          </w:p>
        </w:tc>
        <w:tc>
          <w:tcPr>
            <w:tcW w:w="1430" w:type="pct"/>
            <w:vAlign w:val="center"/>
          </w:tcPr>
          <w:p w14:paraId="605C047B" w14:textId="40ABFC1D" w:rsidR="00365631" w:rsidRPr="007A1DB0" w:rsidRDefault="00365631" w:rsidP="00E43556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AF018D" w:rsidRPr="003E248F">
              <w:rPr>
                <w:b/>
                <w:bCs/>
                <w:lang w:val="en-US"/>
              </w:rPr>
              <w:t>→</w:t>
            </w:r>
            <w:r w:rsidR="00AF018D">
              <w:rPr>
                <w:b/>
                <w:bCs/>
                <w:lang w:val="en-US"/>
              </w:rPr>
              <w:t xml:space="preserve"> </w:t>
            </w:r>
            <w:r w:rsidR="007A1DB0" w:rsidRPr="003E248F">
              <w:rPr>
                <w:rFonts w:cs="Calibri"/>
                <w:b/>
                <w:lang w:val="en-US"/>
              </w:rPr>
              <w:t>End of this module</w:t>
            </w:r>
          </w:p>
        </w:tc>
        <w:tc>
          <w:tcPr>
            <w:tcW w:w="1083" w:type="pct"/>
            <w:vAlign w:val="center"/>
          </w:tcPr>
          <w:p w14:paraId="4524CC8F" w14:textId="77777777" w:rsidR="00365631" w:rsidRPr="003E248F" w:rsidRDefault="00365631" w:rsidP="00E43556">
            <w:pPr>
              <w:pStyle w:val="ListParagraph"/>
              <w:ind w:left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543B8BF1" w14:textId="77777777" w:rsidTr="00AF018D">
        <w:tblPrEx>
          <w:jc w:val="left"/>
        </w:tblPrEx>
        <w:tc>
          <w:tcPr>
            <w:tcW w:w="5000" w:type="pct"/>
            <w:gridSpan w:val="3"/>
          </w:tcPr>
          <w:p w14:paraId="628CF262" w14:textId="378643C5" w:rsidR="00365631" w:rsidRPr="003E248F" w:rsidRDefault="007A1DB0" w:rsidP="00E43556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F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 xml:space="preserve">10. </w:t>
            </w:r>
            <w:r w:rsidR="00365631">
              <w:rPr>
                <w:rFonts w:asciiTheme="minorHAnsi" w:hAnsiTheme="minorHAnsi" w:cstheme="minorHAnsi"/>
                <w:b/>
                <w:lang w:val="en-US"/>
              </w:rPr>
              <w:t>H</w:t>
            </w:r>
            <w:r w:rsidR="00365631" w:rsidRPr="003E248F">
              <w:rPr>
                <w:rFonts w:asciiTheme="minorHAnsi" w:hAnsiTheme="minorHAnsi" w:cstheme="minorHAnsi"/>
                <w:b/>
                <w:lang w:val="en-US"/>
              </w:rPr>
              <w:t>ow often do you do this?</w:t>
            </w:r>
          </w:p>
        </w:tc>
      </w:tr>
      <w:tr w:rsidR="00365631" w:rsidRPr="0098674B" w14:paraId="1624371D" w14:textId="77777777" w:rsidTr="00AF018D">
        <w:tblPrEx>
          <w:jc w:val="left"/>
        </w:tblPrEx>
        <w:tc>
          <w:tcPr>
            <w:tcW w:w="3917" w:type="pct"/>
            <w:gridSpan w:val="2"/>
          </w:tcPr>
          <w:p w14:paraId="0B747D70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Every month</w:t>
            </w:r>
          </w:p>
        </w:tc>
        <w:tc>
          <w:tcPr>
            <w:tcW w:w="1083" w:type="pct"/>
          </w:tcPr>
          <w:p w14:paraId="0EFCDFD9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0A390C9" w14:textId="77777777" w:rsidTr="00AF018D">
        <w:tblPrEx>
          <w:jc w:val="left"/>
        </w:tblPrEx>
        <w:tc>
          <w:tcPr>
            <w:tcW w:w="3917" w:type="pct"/>
            <w:gridSpan w:val="2"/>
          </w:tcPr>
          <w:p w14:paraId="06631E9E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Once per two months</w:t>
            </w:r>
          </w:p>
        </w:tc>
        <w:tc>
          <w:tcPr>
            <w:tcW w:w="1083" w:type="pct"/>
          </w:tcPr>
          <w:p w14:paraId="239A4707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D10DA2F" w14:textId="77777777" w:rsidTr="00AF018D">
        <w:tblPrEx>
          <w:jc w:val="left"/>
        </w:tblPrEx>
        <w:tc>
          <w:tcPr>
            <w:tcW w:w="3917" w:type="pct"/>
            <w:gridSpan w:val="2"/>
          </w:tcPr>
          <w:p w14:paraId="4DF66688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Once per three months</w:t>
            </w:r>
          </w:p>
        </w:tc>
        <w:tc>
          <w:tcPr>
            <w:tcW w:w="1083" w:type="pct"/>
          </w:tcPr>
          <w:p w14:paraId="00C83E76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FF08B25" w14:textId="77777777" w:rsidTr="00AF018D">
        <w:tblPrEx>
          <w:jc w:val="left"/>
        </w:tblPrEx>
        <w:tc>
          <w:tcPr>
            <w:tcW w:w="3917" w:type="pct"/>
            <w:gridSpan w:val="2"/>
          </w:tcPr>
          <w:p w14:paraId="2A8F0216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More seldomly</w:t>
            </w:r>
          </w:p>
        </w:tc>
        <w:tc>
          <w:tcPr>
            <w:tcW w:w="1083" w:type="pct"/>
          </w:tcPr>
          <w:p w14:paraId="4B4FD022" w14:textId="77777777" w:rsidR="00365631" w:rsidRPr="0098674B" w:rsidRDefault="00365631" w:rsidP="00E43556">
            <w:pPr>
              <w:ind w:left="-109" w:right="-90" w:hanging="109"/>
              <w:jc w:val="center"/>
              <w:rPr>
                <w:bCs/>
                <w:spacing w:val="-10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673BB3BB" w14:textId="77777777" w:rsidTr="00AF018D">
        <w:tblPrEx>
          <w:jc w:val="left"/>
        </w:tblPrEx>
        <w:tc>
          <w:tcPr>
            <w:tcW w:w="3917" w:type="pct"/>
            <w:gridSpan w:val="2"/>
          </w:tcPr>
          <w:p w14:paraId="5A16E40E" w14:textId="788DC4AD" w:rsidR="00365631" w:rsidRPr="003E248F" w:rsidRDefault="007A1DB0" w:rsidP="00E43556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365631" w:rsidRPr="0098674B">
              <w:rPr>
                <w:b/>
                <w:lang w:val="en-US"/>
              </w:rPr>
              <w:t>11.</w:t>
            </w:r>
            <w:r w:rsidR="00365631" w:rsidRPr="003E248F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365631">
              <w:rPr>
                <w:rFonts w:asciiTheme="minorHAnsi" w:hAnsiTheme="minorHAnsi" w:cstheme="minorHAnsi"/>
                <w:lang w:val="en-US"/>
              </w:rPr>
              <w:t>W</w:t>
            </w:r>
            <w:r w:rsidR="00365631" w:rsidRPr="0098674B">
              <w:rPr>
                <w:b/>
                <w:lang w:val="en-US"/>
              </w:rPr>
              <w:t xml:space="preserve">hat part of your income do you save generally? Indicate </w:t>
            </w:r>
            <w:r w:rsidR="00365631" w:rsidRPr="00945774">
              <w:rPr>
                <w:b/>
                <w:lang w:val="en-US"/>
              </w:rPr>
              <w:t>percent</w:t>
            </w:r>
            <w:r w:rsidR="00365631" w:rsidRPr="0098674B">
              <w:rPr>
                <w:b/>
                <w:lang w:val="en-US"/>
              </w:rPr>
              <w:t>:</w:t>
            </w:r>
          </w:p>
        </w:tc>
        <w:tc>
          <w:tcPr>
            <w:tcW w:w="1083" w:type="pct"/>
          </w:tcPr>
          <w:p w14:paraId="3B37D037" w14:textId="77777777" w:rsidR="00365631" w:rsidRPr="003E248F" w:rsidRDefault="00365631" w:rsidP="00E43556">
            <w:pPr>
              <w:ind w:left="-109" w:right="-90" w:hanging="109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>________________</w:t>
            </w:r>
            <w:r>
              <w:rPr>
                <w:rFonts w:ascii="Arial" w:hAnsi="Arial"/>
                <w:sz w:val="16"/>
                <w:szCs w:val="16"/>
                <w:lang w:val="en-US"/>
              </w:rPr>
              <w:t>%</w:t>
            </w:r>
          </w:p>
        </w:tc>
      </w:tr>
    </w:tbl>
    <w:p w14:paraId="786B0065" w14:textId="77777777" w:rsidR="00365631" w:rsidRPr="003E248F" w:rsidRDefault="00365631" w:rsidP="00365631">
      <w:pPr>
        <w:rPr>
          <w:lang w:val="en-US"/>
        </w:rPr>
      </w:pPr>
    </w:p>
    <w:p w14:paraId="3BFB1F5F" w14:textId="77777777" w:rsidR="00365631" w:rsidRPr="003E248F" w:rsidRDefault="00365631" w:rsidP="00365631">
      <w:pPr>
        <w:rPr>
          <w:lang w:val="en-US"/>
        </w:rPr>
      </w:pPr>
    </w:p>
    <w:p w14:paraId="38AE5C01" w14:textId="2BEF62F1" w:rsidR="00247046" w:rsidRDefault="00365631" w:rsidP="00365631">
      <w:pPr>
        <w:spacing w:after="160" w:line="259" w:lineRule="auto"/>
        <w:rPr>
          <w:b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</w:p>
    <w:p w14:paraId="09FF1100" w14:textId="489DECEC" w:rsidR="003679F8" w:rsidRPr="00AF018D" w:rsidRDefault="007A1DB0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G</w:t>
      </w:r>
      <w:r w:rsidR="00F075B5" w:rsidRPr="00AF018D">
        <w:rPr>
          <w:b/>
          <w:sz w:val="28"/>
          <w:szCs w:val="28"/>
          <w:lang w:val="en-US"/>
        </w:rPr>
        <w:t>. E</w:t>
      </w:r>
      <w:r w:rsidR="003679F8" w:rsidRPr="00AF018D">
        <w:rPr>
          <w:b/>
          <w:sz w:val="28"/>
          <w:szCs w:val="28"/>
          <w:lang w:val="en-US"/>
        </w:rPr>
        <w:t>ducation</w:t>
      </w:r>
    </w:p>
    <w:p w14:paraId="35190C6C" w14:textId="2ADA94AF" w:rsidR="004109AC" w:rsidRPr="00AF018D" w:rsidRDefault="003E248F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By c</w:t>
      </w:r>
      <w:r w:rsidR="004109AC" w:rsidRPr="00AF018D">
        <w:rPr>
          <w:b/>
          <w:sz w:val="28"/>
          <w:szCs w:val="28"/>
          <w:lang w:val="en-US"/>
        </w:rPr>
        <w:t>hild</w:t>
      </w:r>
      <w:r>
        <w:rPr>
          <w:b/>
          <w:sz w:val="28"/>
          <w:szCs w:val="28"/>
          <w:lang w:val="en-US"/>
        </w:rPr>
        <w:t xml:space="preserve"> from</w:t>
      </w:r>
      <w:r w:rsidR="004109AC" w:rsidRPr="00AF018D">
        <w:rPr>
          <w:b/>
          <w:sz w:val="28"/>
          <w:szCs w:val="28"/>
          <w:lang w:val="en-US"/>
        </w:rPr>
        <w:t xml:space="preserve"> 6 to 18 years old</w:t>
      </w:r>
    </w:p>
    <w:tbl>
      <w:tblPr>
        <w:tblStyle w:val="TableGridLight1"/>
        <w:tblW w:w="9772" w:type="dxa"/>
        <w:jc w:val="center"/>
        <w:tblLook w:val="00A0" w:firstRow="1" w:lastRow="0" w:firstColumn="1" w:lastColumn="0" w:noHBand="0" w:noVBand="0"/>
      </w:tblPr>
      <w:tblGrid>
        <w:gridCol w:w="4654"/>
        <w:gridCol w:w="2974"/>
        <w:gridCol w:w="41"/>
        <w:gridCol w:w="670"/>
        <w:gridCol w:w="1433"/>
      </w:tblGrid>
      <w:tr w:rsidR="00F075B5" w:rsidRPr="00247046" w14:paraId="26ACCFE2" w14:textId="77777777" w:rsidTr="00D67CF4">
        <w:trPr>
          <w:trHeight w:val="225"/>
          <w:jc w:val="center"/>
        </w:trPr>
        <w:tc>
          <w:tcPr>
            <w:tcW w:w="4654" w:type="dxa"/>
            <w:vMerge w:val="restart"/>
            <w:vAlign w:val="center"/>
          </w:tcPr>
          <w:p w14:paraId="215D5807" w14:textId="54920E7C" w:rsidR="00F075B5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>1. Is (name) currently studying?</w:t>
            </w:r>
          </w:p>
        </w:tc>
        <w:tc>
          <w:tcPr>
            <w:tcW w:w="3685" w:type="dxa"/>
            <w:gridSpan w:val="3"/>
          </w:tcPr>
          <w:p w14:paraId="1506C030" w14:textId="4F2430CA" w:rsidR="00F075B5" w:rsidRPr="003E248F" w:rsidRDefault="00F075B5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  <w:r w:rsidRPr="003E248F">
              <w:rPr>
                <w:b/>
                <w:bCs/>
                <w:lang w:val="en-US"/>
              </w:rPr>
              <w:t>→</w:t>
            </w:r>
            <w:r w:rsidRPr="003E248F">
              <w:rPr>
                <w:rFonts w:cs="Calibri"/>
                <w:lang w:val="en-US"/>
              </w:rPr>
              <w:t xml:space="preserve"> </w:t>
            </w:r>
            <w:r w:rsidR="007A1DB0">
              <w:rPr>
                <w:rFonts w:cs="Calibri"/>
                <w:lang w:val="en-US"/>
              </w:rPr>
              <w:t>G</w:t>
            </w:r>
            <w:r w:rsidR="003E248F">
              <w:rPr>
                <w:rFonts w:cs="Calibri"/>
                <w:lang w:val="en-US"/>
              </w:rPr>
              <w:t>4</w:t>
            </w:r>
          </w:p>
        </w:tc>
        <w:tc>
          <w:tcPr>
            <w:tcW w:w="1433" w:type="dxa"/>
            <w:vAlign w:val="center"/>
          </w:tcPr>
          <w:p w14:paraId="3F07BB64" w14:textId="46A8F376" w:rsidR="00F075B5" w:rsidRPr="003E248F" w:rsidRDefault="00F075B5" w:rsidP="00F075B5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F075B5" w:rsidRPr="00247046" w14:paraId="2D6DE192" w14:textId="77777777" w:rsidTr="00D67CF4">
        <w:trPr>
          <w:trHeight w:val="270"/>
          <w:jc w:val="center"/>
        </w:trPr>
        <w:tc>
          <w:tcPr>
            <w:tcW w:w="4654" w:type="dxa"/>
            <w:vMerge/>
            <w:vAlign w:val="center"/>
          </w:tcPr>
          <w:p w14:paraId="4EAFE1CC" w14:textId="77777777" w:rsidR="00F075B5" w:rsidRPr="003E248F" w:rsidRDefault="00F075B5" w:rsidP="00D67CF4">
            <w:pPr>
              <w:pStyle w:val="Prrafodelista1"/>
              <w:numPr>
                <w:ilvl w:val="0"/>
                <w:numId w:val="10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4C764100" w14:textId="4B739E19" w:rsidR="00F075B5" w:rsidRPr="003E248F" w:rsidRDefault="00F075B5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  </w:t>
            </w:r>
          </w:p>
        </w:tc>
        <w:tc>
          <w:tcPr>
            <w:tcW w:w="1433" w:type="dxa"/>
            <w:vAlign w:val="center"/>
          </w:tcPr>
          <w:p w14:paraId="6FA87A6F" w14:textId="77274D6A" w:rsidR="00F075B5" w:rsidRPr="003E248F" w:rsidRDefault="00F075B5" w:rsidP="00F075B5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F075B5" w:rsidRPr="00247046" w14:paraId="53933893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488FE197" w14:textId="77777777" w:rsidR="00F075B5" w:rsidRPr="003E248F" w:rsidRDefault="00F075B5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52CE4362" w14:textId="7D77A083" w:rsidR="00F075B5" w:rsidRPr="003E248F" w:rsidRDefault="00F075B5" w:rsidP="00B630B9">
            <w:pPr>
              <w:spacing w:before="40" w:after="40"/>
              <w:rPr>
                <w:rFonts w:cs="Calibri"/>
                <w:lang w:val="en-US"/>
              </w:rPr>
            </w:pPr>
            <w:commentRangeStart w:id="2"/>
            <w:r w:rsidRPr="003E248F">
              <w:rPr>
                <w:rFonts w:cs="Calibri"/>
                <w:lang w:val="en-US"/>
              </w:rPr>
              <w:t xml:space="preserve">Already graduated from High school </w:t>
            </w:r>
            <w:r w:rsidRPr="003E248F">
              <w:rPr>
                <w:b/>
                <w:bCs/>
                <w:lang w:val="en-US"/>
              </w:rPr>
              <w:t>→</w:t>
            </w:r>
            <w:r w:rsidRPr="003E248F">
              <w:rPr>
                <w:rFonts w:cs="Calibri"/>
                <w:b/>
                <w:lang w:val="en-US"/>
              </w:rPr>
              <w:t xml:space="preserve"> End of this module</w:t>
            </w:r>
            <w:commentRangeEnd w:id="2"/>
            <w:r w:rsidR="003E248F">
              <w:rPr>
                <w:rStyle w:val="CommentReference"/>
              </w:rPr>
              <w:commentReference w:id="2"/>
            </w:r>
          </w:p>
        </w:tc>
        <w:tc>
          <w:tcPr>
            <w:tcW w:w="1433" w:type="dxa"/>
            <w:vAlign w:val="center"/>
          </w:tcPr>
          <w:p w14:paraId="4DFBE529" w14:textId="49006D6E" w:rsidR="00F075B5" w:rsidRPr="003E248F" w:rsidRDefault="00F075B5" w:rsidP="00F075B5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6A84C9B4" w14:textId="77777777" w:rsidTr="00D67CF4">
        <w:trPr>
          <w:trHeight w:val="240"/>
          <w:jc w:val="center"/>
        </w:trPr>
        <w:tc>
          <w:tcPr>
            <w:tcW w:w="4654" w:type="dxa"/>
            <w:vMerge w:val="restart"/>
            <w:vAlign w:val="center"/>
          </w:tcPr>
          <w:p w14:paraId="6B737195" w14:textId="0AD1AAC8" w:rsidR="003679F8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2.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y is 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not currently studying? </w:t>
            </w:r>
          </w:p>
        </w:tc>
        <w:tc>
          <w:tcPr>
            <w:tcW w:w="3685" w:type="dxa"/>
            <w:gridSpan w:val="3"/>
          </w:tcPr>
          <w:p w14:paraId="46D94F46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Educational fees to high</w:t>
            </w:r>
          </w:p>
        </w:tc>
        <w:tc>
          <w:tcPr>
            <w:tcW w:w="1433" w:type="dxa"/>
            <w:vAlign w:val="center"/>
          </w:tcPr>
          <w:p w14:paraId="19C30ADF" w14:textId="2477B9DB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358F5121" w14:textId="77777777" w:rsidTr="00D67CF4">
        <w:trPr>
          <w:trHeight w:val="191"/>
          <w:jc w:val="center"/>
        </w:trPr>
        <w:tc>
          <w:tcPr>
            <w:tcW w:w="4654" w:type="dxa"/>
            <w:vMerge/>
            <w:vAlign w:val="center"/>
          </w:tcPr>
          <w:p w14:paraId="033ADD2E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0443D893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eeds to help at the household</w:t>
            </w:r>
          </w:p>
        </w:tc>
        <w:tc>
          <w:tcPr>
            <w:tcW w:w="1433" w:type="dxa"/>
            <w:vAlign w:val="center"/>
          </w:tcPr>
          <w:p w14:paraId="39D82EFC" w14:textId="77777777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51DA4174" w14:textId="77777777" w:rsidTr="00D67CF4">
        <w:trPr>
          <w:trHeight w:val="225"/>
          <w:jc w:val="center"/>
        </w:trPr>
        <w:tc>
          <w:tcPr>
            <w:tcW w:w="4654" w:type="dxa"/>
            <w:vMerge/>
            <w:vAlign w:val="center"/>
          </w:tcPr>
          <w:p w14:paraId="56283681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5FBFD2B2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eeds to work</w:t>
            </w:r>
          </w:p>
        </w:tc>
        <w:tc>
          <w:tcPr>
            <w:tcW w:w="1433" w:type="dxa"/>
            <w:vAlign w:val="center"/>
          </w:tcPr>
          <w:p w14:paraId="5D02DCB7" w14:textId="2021D622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1BE0522F" w14:textId="77777777" w:rsidTr="00D67CF4">
        <w:trPr>
          <w:trHeight w:val="210"/>
          <w:jc w:val="center"/>
        </w:trPr>
        <w:tc>
          <w:tcPr>
            <w:tcW w:w="4654" w:type="dxa"/>
            <w:vMerge/>
            <w:vAlign w:val="center"/>
          </w:tcPr>
          <w:p w14:paraId="3D0DEB56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5A0A272B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There is not education center nearby</w:t>
            </w:r>
          </w:p>
        </w:tc>
        <w:tc>
          <w:tcPr>
            <w:tcW w:w="1433" w:type="dxa"/>
            <w:vAlign w:val="center"/>
          </w:tcPr>
          <w:p w14:paraId="528D9029" w14:textId="4D20AC72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2888ED28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07BD8E06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0DFE3175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The education center is not active</w:t>
            </w:r>
          </w:p>
        </w:tc>
        <w:tc>
          <w:tcPr>
            <w:tcW w:w="1433" w:type="dxa"/>
            <w:vAlign w:val="center"/>
          </w:tcPr>
          <w:p w14:paraId="6BBC0E99" w14:textId="79845FF0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3FE483A3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27FEEED3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7A1CDF94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There were not more quotas</w:t>
            </w:r>
          </w:p>
        </w:tc>
        <w:tc>
          <w:tcPr>
            <w:tcW w:w="1433" w:type="dxa"/>
            <w:vAlign w:val="center"/>
          </w:tcPr>
          <w:p w14:paraId="40BA232E" w14:textId="666161D0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43622B2F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3C9ADB95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1BE6B507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Was expelled or failed a school year</w:t>
            </w:r>
          </w:p>
        </w:tc>
        <w:tc>
          <w:tcPr>
            <w:tcW w:w="1433" w:type="dxa"/>
            <w:vAlign w:val="center"/>
          </w:tcPr>
          <w:p w14:paraId="7CBB9579" w14:textId="40F24A7E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7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3871BC4C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281F7707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5A260FEC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Do not want to study</w:t>
            </w:r>
          </w:p>
        </w:tc>
        <w:tc>
          <w:tcPr>
            <w:tcW w:w="1433" w:type="dxa"/>
            <w:vAlign w:val="center"/>
          </w:tcPr>
          <w:p w14:paraId="013DBC69" w14:textId="77777777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8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46CB2FF8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7E517344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15C00432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Parents/guardians do not want [NAME] to study</w:t>
            </w:r>
          </w:p>
        </w:tc>
        <w:tc>
          <w:tcPr>
            <w:tcW w:w="1433" w:type="dxa"/>
            <w:vAlign w:val="center"/>
          </w:tcPr>
          <w:p w14:paraId="026DBBD3" w14:textId="2A20AD20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9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50ABF671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7BFC1E46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12226AD4" w14:textId="0FF67C92" w:rsidR="003679F8" w:rsidRPr="003E248F" w:rsidRDefault="00F075B5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Illness</w:t>
            </w:r>
          </w:p>
        </w:tc>
        <w:tc>
          <w:tcPr>
            <w:tcW w:w="1433" w:type="dxa"/>
            <w:vAlign w:val="center"/>
          </w:tcPr>
          <w:p w14:paraId="4D69032F" w14:textId="429E66F0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0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2D7AB4CD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701A3B1E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395AE795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Disability</w:t>
            </w:r>
          </w:p>
        </w:tc>
        <w:tc>
          <w:tcPr>
            <w:tcW w:w="1433" w:type="dxa"/>
            <w:vAlign w:val="center"/>
          </w:tcPr>
          <w:p w14:paraId="6F73185E" w14:textId="51DFD583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247046" w14:paraId="4536BBC1" w14:textId="77777777" w:rsidTr="00D67CF4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5776F09E" w14:textId="77777777" w:rsidR="003679F8" w:rsidRPr="003E248F" w:rsidRDefault="003679F8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3"/>
          </w:tcPr>
          <w:p w14:paraId="08F9B691" w14:textId="77777777" w:rsidR="003679F8" w:rsidRPr="003E248F" w:rsidRDefault="003679F8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Other </w:t>
            </w:r>
          </w:p>
        </w:tc>
        <w:tc>
          <w:tcPr>
            <w:tcW w:w="1433" w:type="dxa"/>
            <w:vAlign w:val="center"/>
          </w:tcPr>
          <w:p w14:paraId="6EDD91FE" w14:textId="130ED1A4" w:rsidR="003679F8" w:rsidRPr="003E248F" w:rsidRDefault="003679F8" w:rsidP="00F075B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79F8" w:rsidRPr="00AF018D" w14:paraId="65EDD3F8" w14:textId="77777777" w:rsidTr="00D67CF4">
        <w:trPr>
          <w:jc w:val="center"/>
        </w:trPr>
        <w:tc>
          <w:tcPr>
            <w:tcW w:w="4654" w:type="dxa"/>
            <w:vAlign w:val="center"/>
          </w:tcPr>
          <w:p w14:paraId="5FCDA5F7" w14:textId="415D87F5" w:rsidR="003679F8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3.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Since when did 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stop going to school?</w:t>
            </w:r>
          </w:p>
        </w:tc>
        <w:tc>
          <w:tcPr>
            <w:tcW w:w="5118" w:type="dxa"/>
            <w:gridSpan w:val="4"/>
            <w:vAlign w:val="center"/>
          </w:tcPr>
          <w:p w14:paraId="6F64E02D" w14:textId="212F46FB" w:rsidR="003679F8" w:rsidRPr="003E248F" w:rsidRDefault="003679F8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M</w:t>
            </w:r>
            <w:r w:rsidR="00F075B5" w:rsidRPr="003E248F">
              <w:rPr>
                <w:rFonts w:cs="Calibri"/>
                <w:lang w:val="en-US"/>
              </w:rPr>
              <w:t>onth</w:t>
            </w:r>
            <w:r w:rsidRPr="003E248F">
              <w:rPr>
                <w:rFonts w:cs="Calibri"/>
                <w:lang w:val="en-US"/>
              </w:rPr>
              <w:t>/ Y</w:t>
            </w:r>
            <w:r w:rsidR="00F075B5" w:rsidRPr="003E248F">
              <w:rPr>
                <w:rFonts w:cs="Calibri"/>
                <w:lang w:val="en-US"/>
              </w:rPr>
              <w:t>ear</w:t>
            </w:r>
          </w:p>
          <w:p w14:paraId="0BF90A53" w14:textId="2110912A" w:rsidR="003679F8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3679F8" w:rsidRPr="003E248F">
              <w:rPr>
                <w:rFonts w:cs="Calibri"/>
                <w:lang w:val="en-US"/>
              </w:rPr>
              <w:t>/</w:t>
            </w:r>
            <w:r>
              <w:rPr>
                <w:rFonts w:cs="Calibri"/>
                <w:lang w:val="en-US"/>
              </w:rPr>
              <w:t>__</w:t>
            </w:r>
            <w:r w:rsidR="003679F8" w:rsidRPr="003E248F">
              <w:rPr>
                <w:rFonts w:cs="Calibri"/>
                <w:lang w:val="en-US"/>
              </w:rPr>
              <w:t>__</w:t>
            </w:r>
            <w:r>
              <w:rPr>
                <w:rFonts w:cs="Calibri"/>
                <w:lang w:val="en-US"/>
              </w:rPr>
              <w:t>____</w:t>
            </w:r>
          </w:p>
          <w:p w14:paraId="6C0DBBE3" w14:textId="43AC8122" w:rsidR="003679F8" w:rsidRPr="003E248F" w:rsidRDefault="00F075B5" w:rsidP="0091036B">
            <w:pPr>
              <w:spacing w:before="40" w:after="40"/>
              <w:jc w:val="center"/>
              <w:rPr>
                <w:rFonts w:cs="Calibri"/>
                <w:b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3679F8" w:rsidRPr="003E248F">
              <w:rPr>
                <w:rFonts w:cs="Calibri"/>
                <w:b/>
                <w:lang w:val="en-US"/>
              </w:rPr>
              <w:t xml:space="preserve">  </w:t>
            </w:r>
            <w:r w:rsidR="003679F8" w:rsidRPr="003E248F">
              <w:rPr>
                <w:rFonts w:cs="Calibri"/>
                <w:lang w:val="en-US"/>
              </w:rPr>
              <w:t>Have never attended school</w:t>
            </w:r>
            <w:r w:rsidR="003679F8" w:rsidRPr="003E248F">
              <w:rPr>
                <w:rFonts w:cs="Calibri"/>
                <w:b/>
                <w:lang w:val="en-US"/>
              </w:rPr>
              <w:t xml:space="preserve"> </w:t>
            </w:r>
            <w:r w:rsidRPr="003E248F">
              <w:rPr>
                <w:b/>
                <w:bCs/>
                <w:lang w:val="en-US"/>
              </w:rPr>
              <w:t xml:space="preserve">→ </w:t>
            </w:r>
            <w:r w:rsidR="003679F8" w:rsidRPr="003E248F">
              <w:rPr>
                <w:rFonts w:cs="Calibri"/>
                <w:b/>
                <w:lang w:val="en-US"/>
              </w:rPr>
              <w:t>End of this module</w:t>
            </w:r>
          </w:p>
        </w:tc>
      </w:tr>
      <w:tr w:rsidR="003679F8" w:rsidRPr="00247046" w14:paraId="0C8E5DB3" w14:textId="77777777" w:rsidTr="00D67CF4">
        <w:trPr>
          <w:jc w:val="center"/>
        </w:trPr>
        <w:tc>
          <w:tcPr>
            <w:tcW w:w="4654" w:type="dxa"/>
            <w:vAlign w:val="center"/>
          </w:tcPr>
          <w:p w14:paraId="66D3F3A4" w14:textId="7088B50D" w:rsidR="003679F8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4.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type of the School does 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>currently attends?</w:t>
            </w:r>
          </w:p>
        </w:tc>
        <w:tc>
          <w:tcPr>
            <w:tcW w:w="5118" w:type="dxa"/>
            <w:gridSpan w:val="4"/>
            <w:vAlign w:val="center"/>
          </w:tcPr>
          <w:p w14:paraId="6C36C772" w14:textId="3CD0718A" w:rsidR="003679F8" w:rsidRPr="003E248F" w:rsidRDefault="003679F8" w:rsidP="00F075B5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Private</w:t>
            </w:r>
            <w:r w:rsidR="00F075B5" w:rsidRPr="003E248F">
              <w:rPr>
                <w:rFonts w:cs="Calibri"/>
                <w:lang w:val="en-US" w:eastAsia="en-US"/>
              </w:rPr>
              <w:t xml:space="preserve">  </w:t>
            </w:r>
            <w:r w:rsidRPr="003E248F">
              <w:rPr>
                <w:rFonts w:cs="Calibri"/>
                <w:lang w:val="en-US" w:eastAsia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cs="Calibri"/>
                <w:lang w:val="en-US" w:eastAsia="en-US"/>
              </w:rPr>
              <w:instrText xml:space="preserve"> FORMCHECKBOX </w:instrText>
            </w:r>
            <w:r w:rsidR="00AF62DC">
              <w:rPr>
                <w:rFonts w:cs="Calibri"/>
                <w:lang w:val="en-US" w:eastAsia="en-US"/>
              </w:rPr>
            </w:r>
            <w:r w:rsidR="00AF62DC">
              <w:rPr>
                <w:rFonts w:cs="Calibri"/>
                <w:lang w:val="en-US" w:eastAsia="en-US"/>
              </w:rPr>
              <w:fldChar w:fldCharType="separate"/>
            </w:r>
            <w:r w:rsidRPr="003E248F">
              <w:rPr>
                <w:rFonts w:cs="Calibri"/>
                <w:lang w:val="en-US" w:eastAsia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 xml:space="preserve">   Public</w:t>
            </w:r>
            <w:r w:rsidR="00F075B5" w:rsidRPr="003E248F">
              <w:rPr>
                <w:rFonts w:cs="Calibri"/>
                <w:lang w:val="en-US" w:eastAsia="en-US"/>
              </w:rPr>
              <w:t xml:space="preserve">  </w:t>
            </w:r>
            <w:r w:rsidRPr="003E248F">
              <w:rPr>
                <w:rFonts w:cs="Calibri"/>
                <w:lang w:val="en-US" w:eastAsia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cs="Calibri"/>
                <w:lang w:val="en-US" w:eastAsia="en-US"/>
              </w:rPr>
              <w:instrText xml:space="preserve"> FORMCHECKBOX </w:instrText>
            </w:r>
            <w:r w:rsidR="00AF62DC">
              <w:rPr>
                <w:rFonts w:cs="Calibri"/>
                <w:lang w:val="en-US" w:eastAsia="en-US"/>
              </w:rPr>
            </w:r>
            <w:r w:rsidR="00AF62DC">
              <w:rPr>
                <w:rFonts w:cs="Calibri"/>
                <w:lang w:val="en-US" w:eastAsia="en-US"/>
              </w:rPr>
              <w:fldChar w:fldCharType="separate"/>
            </w:r>
            <w:r w:rsidRPr="003E248F">
              <w:rPr>
                <w:rFonts w:cs="Calibri"/>
                <w:lang w:val="en-US" w:eastAsia="en-US"/>
              </w:rPr>
              <w:fldChar w:fldCharType="end"/>
            </w:r>
          </w:p>
        </w:tc>
      </w:tr>
      <w:tr w:rsidR="003679F8" w:rsidRPr="00247046" w14:paraId="7F1E8456" w14:textId="77777777" w:rsidTr="00D67CF4">
        <w:trPr>
          <w:jc w:val="center"/>
        </w:trPr>
        <w:tc>
          <w:tcPr>
            <w:tcW w:w="4654" w:type="dxa"/>
            <w:vAlign w:val="center"/>
          </w:tcPr>
          <w:p w14:paraId="4B1131DD" w14:textId="794276B5" w:rsidR="003679F8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5.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grade year is </w:t>
            </w:r>
            <w:r w:rsidR="00F075B5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679F8" w:rsidRPr="003E248F">
              <w:rPr>
                <w:rFonts w:cs="Calibri"/>
                <w:b/>
                <w:sz w:val="20"/>
                <w:szCs w:val="20"/>
                <w:lang w:val="en-US"/>
              </w:rPr>
              <w:t>currently attending?</w:t>
            </w:r>
          </w:p>
        </w:tc>
        <w:tc>
          <w:tcPr>
            <w:tcW w:w="5118" w:type="dxa"/>
            <w:gridSpan w:val="4"/>
            <w:vAlign w:val="center"/>
          </w:tcPr>
          <w:p w14:paraId="6DB2CAE4" w14:textId="243F2C8C" w:rsidR="003679F8" w:rsidRPr="003E248F" w:rsidRDefault="000C76D4" w:rsidP="00F075B5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>____</w:t>
            </w:r>
          </w:p>
        </w:tc>
      </w:tr>
      <w:tr w:rsidR="00B630B9" w:rsidRPr="00247046" w14:paraId="79FE95B5" w14:textId="77777777" w:rsidTr="00D67CF4">
        <w:trPr>
          <w:jc w:val="center"/>
        </w:trPr>
        <w:tc>
          <w:tcPr>
            <w:tcW w:w="4654" w:type="dxa"/>
            <w:vAlign w:val="center"/>
          </w:tcPr>
          <w:p w14:paraId="38307FB1" w14:textId="3BAEA8B8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6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any days per week does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>attend school?</w:t>
            </w:r>
          </w:p>
        </w:tc>
        <w:tc>
          <w:tcPr>
            <w:tcW w:w="5118" w:type="dxa"/>
            <w:gridSpan w:val="4"/>
            <w:vAlign w:val="center"/>
          </w:tcPr>
          <w:p w14:paraId="379F6BFD" w14:textId="77777777" w:rsidR="00B630B9" w:rsidRPr="003E248F" w:rsidRDefault="00B630B9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5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6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7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0DADE612" w14:textId="77777777" w:rsidTr="00D67CF4">
        <w:trPr>
          <w:jc w:val="center"/>
        </w:trPr>
        <w:tc>
          <w:tcPr>
            <w:tcW w:w="4654" w:type="dxa"/>
            <w:vAlign w:val="center"/>
          </w:tcPr>
          <w:p w14:paraId="36C247ED" w14:textId="1B61F948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7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any hours in average per days does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>attend school?</w:t>
            </w:r>
          </w:p>
        </w:tc>
        <w:tc>
          <w:tcPr>
            <w:tcW w:w="5118" w:type="dxa"/>
            <w:gridSpan w:val="4"/>
            <w:vAlign w:val="center"/>
          </w:tcPr>
          <w:p w14:paraId="564E1CA6" w14:textId="653C4005" w:rsidR="00B630B9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</w:p>
        </w:tc>
      </w:tr>
      <w:tr w:rsidR="00B630B9" w:rsidRPr="00247046" w14:paraId="5F92521E" w14:textId="77777777" w:rsidTr="00D67CF4">
        <w:trPr>
          <w:jc w:val="center"/>
        </w:trPr>
        <w:tc>
          <w:tcPr>
            <w:tcW w:w="4654" w:type="dxa"/>
            <w:vAlign w:val="center"/>
          </w:tcPr>
          <w:p w14:paraId="63600B3E" w14:textId="0A6A691F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8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At what time does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start school? </w:t>
            </w:r>
          </w:p>
        </w:tc>
        <w:tc>
          <w:tcPr>
            <w:tcW w:w="5118" w:type="dxa"/>
            <w:gridSpan w:val="4"/>
            <w:vAlign w:val="center"/>
          </w:tcPr>
          <w:p w14:paraId="769C2708" w14:textId="54A51110" w:rsidR="00B630B9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B630B9" w:rsidRPr="003E248F">
              <w:rPr>
                <w:rFonts w:cs="Calibri"/>
                <w:lang w:val="en-US"/>
              </w:rPr>
              <w:t>:</w:t>
            </w:r>
            <w:r>
              <w:rPr>
                <w:rFonts w:cs="Calibri"/>
                <w:lang w:val="en-US"/>
              </w:rPr>
              <w:t>____</w:t>
            </w:r>
            <w:r w:rsidR="00B630B9" w:rsidRPr="003E248F">
              <w:rPr>
                <w:rFonts w:cs="Calibri"/>
                <w:lang w:val="en-US"/>
              </w:rPr>
              <w:t xml:space="preserve">   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t>AM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PM 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4D373B98" w14:textId="77777777" w:rsidTr="00D67CF4">
        <w:trPr>
          <w:jc w:val="center"/>
        </w:trPr>
        <w:tc>
          <w:tcPr>
            <w:tcW w:w="4654" w:type="dxa"/>
            <w:vAlign w:val="center"/>
          </w:tcPr>
          <w:p w14:paraId="0B653E9D" w14:textId="1A468E6D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9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At what time does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finish school? </w:t>
            </w:r>
          </w:p>
        </w:tc>
        <w:tc>
          <w:tcPr>
            <w:tcW w:w="5118" w:type="dxa"/>
            <w:gridSpan w:val="4"/>
            <w:vAlign w:val="center"/>
          </w:tcPr>
          <w:p w14:paraId="461FCE39" w14:textId="10EAF0D2" w:rsidR="00B630B9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B630B9" w:rsidRPr="003E248F">
              <w:rPr>
                <w:rFonts w:cs="Calibri"/>
                <w:lang w:val="en-US"/>
              </w:rPr>
              <w:t>:</w:t>
            </w:r>
            <w:r>
              <w:rPr>
                <w:rFonts w:cs="Calibri"/>
                <w:lang w:val="en-US"/>
              </w:rPr>
              <w:t>____</w:t>
            </w:r>
            <w:r w:rsidR="00B630B9" w:rsidRPr="003E248F">
              <w:rPr>
                <w:rFonts w:cs="Calibri"/>
                <w:lang w:val="en-US"/>
              </w:rPr>
              <w:t xml:space="preserve">   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t>AM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PM </w:t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B630B9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77453628" w14:textId="77777777" w:rsidTr="00D67CF4">
        <w:trPr>
          <w:jc w:val="center"/>
        </w:trPr>
        <w:tc>
          <w:tcPr>
            <w:tcW w:w="4654" w:type="dxa"/>
            <w:vAlign w:val="center"/>
          </w:tcPr>
          <w:p w14:paraId="5AF61CB8" w14:textId="6FFC38C0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0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long does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take to commute from the house to the school? </w:t>
            </w:r>
          </w:p>
        </w:tc>
        <w:tc>
          <w:tcPr>
            <w:tcW w:w="5118" w:type="dxa"/>
            <w:gridSpan w:val="4"/>
            <w:vAlign w:val="center"/>
          </w:tcPr>
          <w:p w14:paraId="2EB8AB44" w14:textId="4B01BDCF" w:rsidR="00B630B9" w:rsidRPr="003E248F" w:rsidRDefault="00BA3E82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Hours: minutes</w:t>
            </w:r>
          </w:p>
          <w:p w14:paraId="7D8F232B" w14:textId="2C0981F3" w:rsidR="00B630B9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B630B9" w:rsidRPr="003E248F">
              <w:rPr>
                <w:rFonts w:cs="Calibri"/>
                <w:lang w:val="en-US"/>
              </w:rPr>
              <w:t>:</w:t>
            </w:r>
            <w:r>
              <w:rPr>
                <w:rFonts w:cs="Calibri"/>
                <w:lang w:val="en-US"/>
              </w:rPr>
              <w:t>____</w:t>
            </w:r>
          </w:p>
        </w:tc>
      </w:tr>
      <w:tr w:rsidR="00BA3E82" w:rsidRPr="00247046" w14:paraId="2C8001BC" w14:textId="77777777" w:rsidTr="00D67CF4">
        <w:trPr>
          <w:trHeight w:val="210"/>
          <w:jc w:val="center"/>
        </w:trPr>
        <w:tc>
          <w:tcPr>
            <w:tcW w:w="4654" w:type="dxa"/>
            <w:vMerge w:val="restart"/>
            <w:vAlign w:val="center"/>
          </w:tcPr>
          <w:p w14:paraId="353BA161" w14:textId="15389FC5" w:rsidR="00BA3E82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11. How does (name) go to school?</w:t>
            </w:r>
          </w:p>
        </w:tc>
        <w:tc>
          <w:tcPr>
            <w:tcW w:w="3015" w:type="dxa"/>
            <w:gridSpan w:val="2"/>
          </w:tcPr>
          <w:p w14:paraId="4BAAE206" w14:textId="77777777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y scholar bus</w:t>
            </w:r>
          </w:p>
        </w:tc>
        <w:tc>
          <w:tcPr>
            <w:tcW w:w="2103" w:type="dxa"/>
            <w:gridSpan w:val="2"/>
            <w:vAlign w:val="center"/>
          </w:tcPr>
          <w:p w14:paraId="75ADED92" w14:textId="78D980EF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435EFE6B" w14:textId="77777777" w:rsidTr="00D67CF4">
        <w:trPr>
          <w:trHeight w:val="210"/>
          <w:jc w:val="center"/>
        </w:trPr>
        <w:tc>
          <w:tcPr>
            <w:tcW w:w="4654" w:type="dxa"/>
            <w:vMerge/>
            <w:vAlign w:val="center"/>
          </w:tcPr>
          <w:p w14:paraId="45CF6156" w14:textId="77777777" w:rsidR="00BA3E82" w:rsidRPr="003E248F" w:rsidRDefault="00BA3E82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3FD60A7E" w14:textId="77777777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y public bus</w:t>
            </w:r>
          </w:p>
        </w:tc>
        <w:tc>
          <w:tcPr>
            <w:tcW w:w="2103" w:type="dxa"/>
            <w:gridSpan w:val="2"/>
            <w:vAlign w:val="center"/>
          </w:tcPr>
          <w:p w14:paraId="115D4CFB" w14:textId="77777777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3692E620" w14:textId="77777777" w:rsidTr="00D67CF4">
        <w:trPr>
          <w:trHeight w:val="180"/>
          <w:jc w:val="center"/>
        </w:trPr>
        <w:tc>
          <w:tcPr>
            <w:tcW w:w="4654" w:type="dxa"/>
            <w:vMerge/>
            <w:vAlign w:val="center"/>
          </w:tcPr>
          <w:p w14:paraId="2E53226B" w14:textId="77777777" w:rsidR="00BA3E82" w:rsidRPr="003E248F" w:rsidRDefault="00BA3E82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465C2AA7" w14:textId="77777777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y private car or motorcycle</w:t>
            </w:r>
          </w:p>
        </w:tc>
        <w:tc>
          <w:tcPr>
            <w:tcW w:w="2103" w:type="dxa"/>
            <w:gridSpan w:val="2"/>
            <w:vAlign w:val="center"/>
          </w:tcPr>
          <w:p w14:paraId="58DD22F5" w14:textId="4B343EF8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302DF0DF" w14:textId="77777777" w:rsidTr="00D67CF4">
        <w:trPr>
          <w:trHeight w:val="225"/>
          <w:jc w:val="center"/>
        </w:trPr>
        <w:tc>
          <w:tcPr>
            <w:tcW w:w="4654" w:type="dxa"/>
            <w:vMerge/>
            <w:vAlign w:val="center"/>
          </w:tcPr>
          <w:p w14:paraId="3C931A4A" w14:textId="77777777" w:rsidR="00BA3E82" w:rsidRPr="003E248F" w:rsidRDefault="00BA3E82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7264595A" w14:textId="77777777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y bicycle</w:t>
            </w:r>
          </w:p>
        </w:tc>
        <w:tc>
          <w:tcPr>
            <w:tcW w:w="2103" w:type="dxa"/>
            <w:gridSpan w:val="2"/>
            <w:vAlign w:val="center"/>
          </w:tcPr>
          <w:p w14:paraId="0EC4D50C" w14:textId="2E608A89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0B75E03F" w14:textId="77777777" w:rsidTr="00D67CF4">
        <w:trPr>
          <w:trHeight w:val="300"/>
          <w:jc w:val="center"/>
        </w:trPr>
        <w:tc>
          <w:tcPr>
            <w:tcW w:w="4654" w:type="dxa"/>
            <w:vMerge/>
            <w:vAlign w:val="center"/>
          </w:tcPr>
          <w:p w14:paraId="6D7E67BC" w14:textId="77777777" w:rsidR="00BA3E82" w:rsidRPr="003E248F" w:rsidRDefault="00BA3E82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255E9780" w14:textId="77777777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y foot</w:t>
            </w:r>
          </w:p>
        </w:tc>
        <w:tc>
          <w:tcPr>
            <w:tcW w:w="2103" w:type="dxa"/>
            <w:gridSpan w:val="2"/>
            <w:vAlign w:val="center"/>
          </w:tcPr>
          <w:p w14:paraId="38E6DB3F" w14:textId="48AF6676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273F5E2E" w14:textId="77777777" w:rsidTr="00D67CF4">
        <w:trPr>
          <w:trHeight w:val="300"/>
          <w:jc w:val="center"/>
        </w:trPr>
        <w:tc>
          <w:tcPr>
            <w:tcW w:w="4654" w:type="dxa"/>
            <w:vMerge/>
            <w:vAlign w:val="center"/>
          </w:tcPr>
          <w:p w14:paraId="7ECB8D57" w14:textId="77777777" w:rsidR="00BA3E82" w:rsidRPr="003E248F" w:rsidRDefault="00BA3E82" w:rsidP="00D67CF4">
            <w:pPr>
              <w:pStyle w:val="Prrafodelista1"/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61FA3EC3" w14:textId="71CD4153" w:rsidR="00BA3E82" w:rsidRPr="003E248F" w:rsidRDefault="00BA3E82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By train </w:t>
            </w:r>
          </w:p>
        </w:tc>
        <w:tc>
          <w:tcPr>
            <w:tcW w:w="2103" w:type="dxa"/>
            <w:gridSpan w:val="2"/>
            <w:vAlign w:val="center"/>
          </w:tcPr>
          <w:p w14:paraId="584697EE" w14:textId="477544B4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AF018D" w14:paraId="2B0E16A7" w14:textId="77777777" w:rsidTr="00D67CF4">
        <w:trPr>
          <w:jc w:val="center"/>
        </w:trPr>
        <w:tc>
          <w:tcPr>
            <w:tcW w:w="4654" w:type="dxa"/>
            <w:vAlign w:val="center"/>
          </w:tcPr>
          <w:p w14:paraId="44289AFE" w14:textId="56F21550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2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uch is paid for transportation between the house and the school (roundtrip) for 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>?</w:t>
            </w:r>
          </w:p>
        </w:tc>
        <w:tc>
          <w:tcPr>
            <w:tcW w:w="5118" w:type="dxa"/>
            <w:gridSpan w:val="4"/>
            <w:vAlign w:val="center"/>
          </w:tcPr>
          <w:p w14:paraId="64CECE66" w14:textId="65F2D8AD" w:rsidR="00B630B9" w:rsidRPr="003E248F" w:rsidRDefault="000C76D4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</w:t>
            </w:r>
            <w:r w:rsidR="00B630B9" w:rsidRPr="003E248F">
              <w:rPr>
                <w:rFonts w:cs="Calibri"/>
                <w:lang w:val="en-US"/>
              </w:rPr>
              <w:t>__</w:t>
            </w:r>
            <w:r>
              <w:rPr>
                <w:rFonts w:cs="Calibri"/>
                <w:lang w:val="en-US"/>
              </w:rPr>
              <w:t>__</w:t>
            </w:r>
          </w:p>
          <w:p w14:paraId="6CD10DDF" w14:textId="5C27519F" w:rsidR="00B630B9" w:rsidRPr="003E248F" w:rsidRDefault="00B630B9" w:rsidP="0091036B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per day 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per week 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per month 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Don´t pay 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18B25B38" w14:textId="77777777" w:rsidTr="00D67CF4">
        <w:trPr>
          <w:trHeight w:val="138"/>
          <w:jc w:val="center"/>
        </w:trPr>
        <w:tc>
          <w:tcPr>
            <w:tcW w:w="4654" w:type="dxa"/>
            <w:vMerge w:val="restart"/>
            <w:vAlign w:val="center"/>
          </w:tcPr>
          <w:p w14:paraId="5687DB36" w14:textId="4BEB8652" w:rsidR="00BA3E82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13. Does (name) receive any meals at school?</w:t>
            </w:r>
          </w:p>
        </w:tc>
        <w:tc>
          <w:tcPr>
            <w:tcW w:w="3015" w:type="dxa"/>
            <w:gridSpan w:val="2"/>
          </w:tcPr>
          <w:p w14:paraId="6C509B6E" w14:textId="7124FE36" w:rsidR="00BA3E82" w:rsidRPr="003E248F" w:rsidRDefault="00BA3E82" w:rsidP="00BA3E82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</w:p>
        </w:tc>
        <w:tc>
          <w:tcPr>
            <w:tcW w:w="2103" w:type="dxa"/>
            <w:gridSpan w:val="2"/>
            <w:vAlign w:val="center"/>
          </w:tcPr>
          <w:p w14:paraId="2EAC07C2" w14:textId="3479D66C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1A09B847" w14:textId="77777777" w:rsidTr="00D67CF4">
        <w:trPr>
          <w:trHeight w:val="137"/>
          <w:jc w:val="center"/>
        </w:trPr>
        <w:tc>
          <w:tcPr>
            <w:tcW w:w="4654" w:type="dxa"/>
            <w:vMerge/>
            <w:vAlign w:val="center"/>
          </w:tcPr>
          <w:p w14:paraId="00F0DA30" w14:textId="77777777" w:rsidR="00BA3E82" w:rsidRPr="003E248F" w:rsidRDefault="00BA3E82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4D4D3404" w14:textId="28DF61CE" w:rsidR="00BA3E82" w:rsidRPr="003E248F" w:rsidRDefault="00BA3E82" w:rsidP="00BA3E82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</w:t>
            </w:r>
            <w:r w:rsidRPr="007A1DB0">
              <w:rPr>
                <w:b/>
                <w:bCs/>
                <w:lang w:val="en-US"/>
              </w:rPr>
              <w:t>→</w:t>
            </w:r>
            <w:r w:rsidRPr="007A1DB0">
              <w:rPr>
                <w:rFonts w:cs="Calibri"/>
                <w:b/>
                <w:bCs/>
                <w:lang w:val="en-US"/>
              </w:rPr>
              <w:t xml:space="preserve"> </w:t>
            </w:r>
            <w:r w:rsidR="007A1DB0" w:rsidRPr="007A1DB0">
              <w:rPr>
                <w:rFonts w:cs="Calibri"/>
                <w:b/>
                <w:bCs/>
                <w:lang w:val="en-US"/>
              </w:rPr>
              <w:t>G</w:t>
            </w:r>
            <w:r w:rsidRPr="007A1DB0">
              <w:rPr>
                <w:rFonts w:cs="Calibri"/>
                <w:b/>
                <w:bCs/>
                <w:lang w:val="en-US"/>
              </w:rPr>
              <w:t>17</w:t>
            </w:r>
          </w:p>
        </w:tc>
        <w:tc>
          <w:tcPr>
            <w:tcW w:w="2103" w:type="dxa"/>
            <w:gridSpan w:val="2"/>
            <w:vAlign w:val="center"/>
          </w:tcPr>
          <w:p w14:paraId="32EF1BC9" w14:textId="12572F92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0D0DD375" w14:textId="77777777" w:rsidTr="00D67CF4">
        <w:trPr>
          <w:trHeight w:val="225"/>
          <w:jc w:val="center"/>
        </w:trPr>
        <w:tc>
          <w:tcPr>
            <w:tcW w:w="4654" w:type="dxa"/>
            <w:vMerge w:val="restart"/>
            <w:vAlign w:val="center"/>
          </w:tcPr>
          <w:p w14:paraId="0AE92E10" w14:textId="0B974408" w:rsidR="00365631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4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>Which of the following?</w:t>
            </w:r>
          </w:p>
          <w:p w14:paraId="0D624099" w14:textId="19C796D2" w:rsidR="00B630B9" w:rsidRPr="007A1DB0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cs="Calibri"/>
                <w:bCs/>
                <w:i/>
                <w:iCs/>
                <w:sz w:val="20"/>
                <w:szCs w:val="20"/>
                <w:lang w:val="en-US"/>
              </w:rPr>
              <w:t>M</w:t>
            </w:r>
            <w:r w:rsidR="00365631" w:rsidRPr="007A1DB0">
              <w:rPr>
                <w:rFonts w:cs="Calibri"/>
                <w:bCs/>
                <w:i/>
                <w:iCs/>
                <w:sz w:val="20"/>
                <w:szCs w:val="20"/>
                <w:lang w:val="en-US"/>
              </w:rPr>
              <w:t xml:space="preserve">ultiple answers allowed  </w:t>
            </w:r>
          </w:p>
        </w:tc>
        <w:tc>
          <w:tcPr>
            <w:tcW w:w="3015" w:type="dxa"/>
            <w:gridSpan w:val="2"/>
          </w:tcPr>
          <w:p w14:paraId="0D54EB7A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Breakfast</w:t>
            </w:r>
            <w:r w:rsidRPr="003E248F">
              <w:rPr>
                <w:rFonts w:cs="Calibri"/>
                <w:lang w:val="en-US"/>
              </w:rPr>
              <w:tab/>
              <w:t xml:space="preserve">                                </w:t>
            </w:r>
          </w:p>
        </w:tc>
        <w:tc>
          <w:tcPr>
            <w:tcW w:w="2103" w:type="dxa"/>
            <w:gridSpan w:val="2"/>
          </w:tcPr>
          <w:p w14:paraId="0DDA5C26" w14:textId="77777777" w:rsidR="00B630B9" w:rsidRPr="003E248F" w:rsidRDefault="00B630B9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A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2508882F" w14:textId="77777777" w:rsidTr="00D67CF4">
        <w:trPr>
          <w:trHeight w:val="210"/>
          <w:jc w:val="center"/>
        </w:trPr>
        <w:tc>
          <w:tcPr>
            <w:tcW w:w="4654" w:type="dxa"/>
            <w:vMerge/>
            <w:vAlign w:val="center"/>
          </w:tcPr>
          <w:p w14:paraId="6675E513" w14:textId="77777777" w:rsidR="00B630B9" w:rsidRPr="003E248F" w:rsidRDefault="00B630B9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53E2053C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Lunch                                        </w:t>
            </w:r>
          </w:p>
        </w:tc>
        <w:tc>
          <w:tcPr>
            <w:tcW w:w="2103" w:type="dxa"/>
            <w:gridSpan w:val="2"/>
          </w:tcPr>
          <w:p w14:paraId="20EFA7E4" w14:textId="77777777" w:rsidR="00B630B9" w:rsidRPr="003E248F" w:rsidRDefault="00B630B9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B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08DE2AD9" w14:textId="77777777" w:rsidTr="00D67CF4">
        <w:trPr>
          <w:trHeight w:val="210"/>
          <w:jc w:val="center"/>
        </w:trPr>
        <w:tc>
          <w:tcPr>
            <w:tcW w:w="4654" w:type="dxa"/>
            <w:vMerge/>
            <w:vAlign w:val="center"/>
          </w:tcPr>
          <w:p w14:paraId="535D28F2" w14:textId="77777777" w:rsidR="00B630B9" w:rsidRPr="003E248F" w:rsidRDefault="00B630B9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37F8BCC2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Dinner                                       </w:t>
            </w:r>
          </w:p>
        </w:tc>
        <w:tc>
          <w:tcPr>
            <w:tcW w:w="2103" w:type="dxa"/>
            <w:gridSpan w:val="2"/>
          </w:tcPr>
          <w:p w14:paraId="5C6E2715" w14:textId="77777777" w:rsidR="00B630B9" w:rsidRPr="003E248F" w:rsidRDefault="00B630B9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C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2CEF7784" w14:textId="77777777" w:rsidTr="00D67CF4">
        <w:trPr>
          <w:trHeight w:val="195"/>
          <w:jc w:val="center"/>
        </w:trPr>
        <w:tc>
          <w:tcPr>
            <w:tcW w:w="4654" w:type="dxa"/>
            <w:vMerge/>
            <w:vAlign w:val="center"/>
          </w:tcPr>
          <w:p w14:paraId="4E1E6E9E" w14:textId="77777777" w:rsidR="00B630B9" w:rsidRPr="003E248F" w:rsidRDefault="00B630B9" w:rsidP="00D67CF4">
            <w:pPr>
              <w:pStyle w:val="Prrafodelista1"/>
              <w:numPr>
                <w:ilvl w:val="0"/>
                <w:numId w:val="9"/>
              </w:numPr>
              <w:spacing w:before="40" w:after="40" w:line="240" w:lineRule="auto"/>
              <w:ind w:left="284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00868E8D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Snacks                                      </w:t>
            </w:r>
          </w:p>
        </w:tc>
        <w:tc>
          <w:tcPr>
            <w:tcW w:w="2103" w:type="dxa"/>
            <w:gridSpan w:val="2"/>
          </w:tcPr>
          <w:p w14:paraId="451760F5" w14:textId="77777777" w:rsidR="00B630B9" w:rsidRPr="003E248F" w:rsidRDefault="00B630B9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D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76A85B35" w14:textId="77777777" w:rsidTr="00D67CF4">
        <w:trPr>
          <w:trHeight w:val="138"/>
          <w:jc w:val="center"/>
        </w:trPr>
        <w:tc>
          <w:tcPr>
            <w:tcW w:w="4654" w:type="dxa"/>
            <w:vMerge w:val="restart"/>
            <w:vAlign w:val="center"/>
          </w:tcPr>
          <w:p w14:paraId="79C8C017" w14:textId="0335E86A" w:rsidR="00BA3E82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15. Do you have to pay for these meals?</w:t>
            </w:r>
          </w:p>
        </w:tc>
        <w:tc>
          <w:tcPr>
            <w:tcW w:w="3015" w:type="dxa"/>
            <w:gridSpan w:val="2"/>
          </w:tcPr>
          <w:p w14:paraId="0FBB65F6" w14:textId="37034B3B" w:rsidR="00BA3E82" w:rsidRPr="003E248F" w:rsidRDefault="00BA3E82" w:rsidP="00BA3E82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</w:p>
        </w:tc>
        <w:tc>
          <w:tcPr>
            <w:tcW w:w="2103" w:type="dxa"/>
            <w:gridSpan w:val="2"/>
            <w:vAlign w:val="center"/>
          </w:tcPr>
          <w:p w14:paraId="257E3AF4" w14:textId="1469DD9E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003E348C" w14:textId="77777777" w:rsidTr="00D67CF4">
        <w:trPr>
          <w:trHeight w:val="137"/>
          <w:jc w:val="center"/>
        </w:trPr>
        <w:tc>
          <w:tcPr>
            <w:tcW w:w="4654" w:type="dxa"/>
            <w:vMerge/>
            <w:vAlign w:val="center"/>
          </w:tcPr>
          <w:p w14:paraId="4AAF4F33" w14:textId="77777777" w:rsidR="00BA3E82" w:rsidRPr="003E248F" w:rsidRDefault="00BA3E82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3015" w:type="dxa"/>
            <w:gridSpan w:val="2"/>
          </w:tcPr>
          <w:p w14:paraId="53A3DDE7" w14:textId="309A470B" w:rsidR="00BA3E82" w:rsidRPr="003E248F" w:rsidRDefault="00BA3E82" w:rsidP="00BA3E82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</w:t>
            </w:r>
            <w:r w:rsidRPr="007A1DB0">
              <w:rPr>
                <w:b/>
                <w:bCs/>
                <w:lang w:val="en-US"/>
              </w:rPr>
              <w:t>→</w:t>
            </w:r>
            <w:r w:rsidRPr="007A1DB0">
              <w:rPr>
                <w:rFonts w:cs="Calibri"/>
                <w:b/>
                <w:bCs/>
                <w:lang w:val="en-US"/>
              </w:rPr>
              <w:t xml:space="preserve"> </w:t>
            </w:r>
            <w:r w:rsidR="007A1DB0" w:rsidRPr="007A1DB0">
              <w:rPr>
                <w:rFonts w:cs="Calibri"/>
                <w:b/>
                <w:bCs/>
                <w:lang w:val="en-US"/>
              </w:rPr>
              <w:t>G</w:t>
            </w:r>
            <w:r w:rsidRPr="007A1DB0">
              <w:rPr>
                <w:rFonts w:cs="Calibri"/>
                <w:b/>
                <w:bCs/>
                <w:lang w:val="en-US"/>
              </w:rPr>
              <w:t>17</w:t>
            </w:r>
          </w:p>
        </w:tc>
        <w:tc>
          <w:tcPr>
            <w:tcW w:w="2103" w:type="dxa"/>
            <w:gridSpan w:val="2"/>
            <w:vAlign w:val="center"/>
          </w:tcPr>
          <w:p w14:paraId="427E3EDB" w14:textId="7322E30F" w:rsidR="00BA3E82" w:rsidRPr="003E248F" w:rsidRDefault="00BA3E82" w:rsidP="00BA3E82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A3E82" w:rsidRPr="00247046" w14:paraId="6DC367B7" w14:textId="77777777" w:rsidTr="00D67CF4">
        <w:trPr>
          <w:jc w:val="center"/>
        </w:trPr>
        <w:tc>
          <w:tcPr>
            <w:tcW w:w="4654" w:type="dxa"/>
            <w:vAlign w:val="center"/>
          </w:tcPr>
          <w:p w14:paraId="33C005C7" w14:textId="1BF226C8" w:rsidR="00BA3E82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16. How much is paid for these meals monthly for (name)?</w:t>
            </w:r>
          </w:p>
        </w:tc>
        <w:tc>
          <w:tcPr>
            <w:tcW w:w="5118" w:type="dxa"/>
            <w:gridSpan w:val="4"/>
            <w:vAlign w:val="center"/>
          </w:tcPr>
          <w:p w14:paraId="68AA7124" w14:textId="19F31A46" w:rsidR="00BA3E82" w:rsidRPr="003E248F" w:rsidRDefault="000C76D4" w:rsidP="00BA3E82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</w:t>
            </w:r>
            <w:r w:rsidR="00BA3E82" w:rsidRPr="003E248F">
              <w:rPr>
                <w:rFonts w:cs="Calibri"/>
                <w:lang w:val="en-US"/>
              </w:rPr>
              <w:t>__</w:t>
            </w:r>
            <w:r>
              <w:rPr>
                <w:rFonts w:cs="Calibri"/>
                <w:lang w:val="en-US"/>
              </w:rPr>
              <w:t>__</w:t>
            </w:r>
          </w:p>
        </w:tc>
      </w:tr>
      <w:tr w:rsidR="00BA3E82" w:rsidRPr="00AF018D" w14:paraId="6C996A5C" w14:textId="77777777" w:rsidTr="00D67CF4">
        <w:trPr>
          <w:jc w:val="center"/>
        </w:trPr>
        <w:tc>
          <w:tcPr>
            <w:tcW w:w="4654" w:type="dxa"/>
            <w:vAlign w:val="center"/>
          </w:tcPr>
          <w:p w14:paraId="7C6EB80F" w14:textId="64530D77" w:rsidR="00BA3E82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BA3E82" w:rsidRPr="003E248F">
              <w:rPr>
                <w:rFonts w:cs="Calibri"/>
                <w:b/>
                <w:sz w:val="20"/>
                <w:szCs w:val="20"/>
                <w:lang w:val="en-US"/>
              </w:rPr>
              <w:t>17. In the last month how, many times did (name) miss school (on mandatory days)?</w:t>
            </w:r>
          </w:p>
        </w:tc>
        <w:tc>
          <w:tcPr>
            <w:tcW w:w="5118" w:type="dxa"/>
            <w:gridSpan w:val="4"/>
            <w:vAlign w:val="center"/>
          </w:tcPr>
          <w:p w14:paraId="3E981CE6" w14:textId="61387435" w:rsidR="00BA3E82" w:rsidRPr="003E248F" w:rsidRDefault="000C76D4" w:rsidP="0091036B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BA3E82" w:rsidRPr="003E248F">
              <w:rPr>
                <w:rFonts w:cs="Calibri"/>
                <w:lang w:val="en-US"/>
              </w:rPr>
              <w:t xml:space="preserve">      Did not miss any effective </w:t>
            </w:r>
            <w:r w:rsidR="0091036B" w:rsidRPr="003E248F">
              <w:rPr>
                <w:rFonts w:cs="Calibri"/>
                <w:lang w:val="en-US"/>
              </w:rPr>
              <w:t xml:space="preserve">day </w:t>
            </w:r>
            <w:r w:rsidR="0091036B" w:rsidRPr="003E248F">
              <w:rPr>
                <w:rFonts w:ascii="Arial" w:hAnsi="Arial"/>
                <w:sz w:val="16"/>
                <w:szCs w:val="16"/>
                <w:lang w:val="en-US"/>
              </w:rPr>
              <w:t>1</w:t>
            </w:r>
            <w:r w:rsidR="00BA3E82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A3E82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3E82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BA3E82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BA3E82" w:rsidRPr="003E248F">
              <w:rPr>
                <w:rFonts w:cs="Calibri"/>
                <w:lang w:val="en-US"/>
              </w:rPr>
              <w:t xml:space="preserve"> </w:t>
            </w:r>
            <w:r w:rsidR="0091036B" w:rsidRPr="003E248F">
              <w:rPr>
                <w:b/>
                <w:bCs/>
                <w:lang w:val="en-US"/>
              </w:rPr>
              <w:t xml:space="preserve">→ </w:t>
            </w:r>
            <w:r w:rsidR="007A1DB0" w:rsidRPr="007A1DB0">
              <w:rPr>
                <w:b/>
                <w:bCs/>
                <w:lang w:val="en-US"/>
              </w:rPr>
              <w:t>G</w:t>
            </w:r>
            <w:r w:rsidR="00BA3E82" w:rsidRPr="007A1DB0">
              <w:rPr>
                <w:rFonts w:cs="Calibri"/>
                <w:b/>
                <w:bCs/>
                <w:lang w:val="en-US"/>
              </w:rPr>
              <w:t>119</w:t>
            </w:r>
          </w:p>
        </w:tc>
      </w:tr>
      <w:tr w:rsidR="00B630B9" w:rsidRPr="00247046" w14:paraId="2FCC6B9B" w14:textId="77777777" w:rsidTr="007A1DB0">
        <w:trPr>
          <w:trHeight w:val="225"/>
          <w:jc w:val="center"/>
        </w:trPr>
        <w:tc>
          <w:tcPr>
            <w:tcW w:w="4654" w:type="dxa"/>
            <w:vMerge w:val="restart"/>
            <w:vAlign w:val="center"/>
          </w:tcPr>
          <w:p w14:paraId="7C0A5506" w14:textId="4B5F8207" w:rsidR="00B630B9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8. </w:t>
            </w:r>
            <w:r w:rsidR="00B630B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was the main reason for those school absences? </w:t>
            </w:r>
          </w:p>
        </w:tc>
        <w:tc>
          <w:tcPr>
            <w:tcW w:w="2974" w:type="dxa"/>
          </w:tcPr>
          <w:p w14:paraId="336CBFD1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Illness</w:t>
            </w:r>
          </w:p>
        </w:tc>
        <w:tc>
          <w:tcPr>
            <w:tcW w:w="2144" w:type="dxa"/>
            <w:gridSpan w:val="3"/>
            <w:vAlign w:val="center"/>
          </w:tcPr>
          <w:p w14:paraId="6E07797C" w14:textId="4DCEF742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4991776F" w14:textId="77777777" w:rsidTr="007A1DB0">
        <w:trPr>
          <w:trHeight w:val="150"/>
          <w:jc w:val="center"/>
        </w:trPr>
        <w:tc>
          <w:tcPr>
            <w:tcW w:w="4654" w:type="dxa"/>
            <w:vMerge/>
            <w:vAlign w:val="center"/>
          </w:tcPr>
          <w:p w14:paraId="5048DFF7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16C4EB96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He/she did not want to go</w:t>
            </w:r>
          </w:p>
        </w:tc>
        <w:tc>
          <w:tcPr>
            <w:tcW w:w="2144" w:type="dxa"/>
            <w:gridSpan w:val="3"/>
            <w:vAlign w:val="center"/>
          </w:tcPr>
          <w:p w14:paraId="1B8E9FB4" w14:textId="77777777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0C4DACF4" w14:textId="77777777" w:rsidTr="007A1DB0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6C9FBC42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47060F23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o money for transportation or other expenses</w:t>
            </w:r>
          </w:p>
        </w:tc>
        <w:tc>
          <w:tcPr>
            <w:tcW w:w="2144" w:type="dxa"/>
            <w:gridSpan w:val="3"/>
            <w:vAlign w:val="center"/>
          </w:tcPr>
          <w:p w14:paraId="4E7F7F91" w14:textId="17F08F4C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5C869E6F" w14:textId="77777777" w:rsidTr="007A1DB0">
        <w:trPr>
          <w:trHeight w:val="240"/>
          <w:jc w:val="center"/>
        </w:trPr>
        <w:tc>
          <w:tcPr>
            <w:tcW w:w="4654" w:type="dxa"/>
            <w:vMerge/>
            <w:vAlign w:val="center"/>
          </w:tcPr>
          <w:p w14:paraId="1AF0C6DD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2209C4EF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There was not transport available</w:t>
            </w:r>
          </w:p>
        </w:tc>
        <w:tc>
          <w:tcPr>
            <w:tcW w:w="2144" w:type="dxa"/>
            <w:gridSpan w:val="3"/>
            <w:vAlign w:val="center"/>
          </w:tcPr>
          <w:p w14:paraId="6BD4C496" w14:textId="02B614CE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22149D5B" w14:textId="77777777" w:rsidTr="007A1DB0">
        <w:trPr>
          <w:trHeight w:val="165"/>
          <w:jc w:val="center"/>
        </w:trPr>
        <w:tc>
          <w:tcPr>
            <w:tcW w:w="4654" w:type="dxa"/>
            <w:vMerge/>
            <w:vAlign w:val="center"/>
          </w:tcPr>
          <w:p w14:paraId="3378F08D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41B11E19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School canceled classes</w:t>
            </w:r>
          </w:p>
        </w:tc>
        <w:tc>
          <w:tcPr>
            <w:tcW w:w="2144" w:type="dxa"/>
            <w:gridSpan w:val="3"/>
            <w:vAlign w:val="center"/>
          </w:tcPr>
          <w:p w14:paraId="42DC8CDC" w14:textId="1E48CD2C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7B676229" w14:textId="77777777" w:rsidTr="007A1DB0">
        <w:trPr>
          <w:trHeight w:val="315"/>
          <w:jc w:val="center"/>
        </w:trPr>
        <w:tc>
          <w:tcPr>
            <w:tcW w:w="4654" w:type="dxa"/>
            <w:vMerge/>
            <w:vAlign w:val="center"/>
          </w:tcPr>
          <w:p w14:paraId="0BE55FD6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799A5BEC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He/she was suspended</w:t>
            </w:r>
          </w:p>
        </w:tc>
        <w:tc>
          <w:tcPr>
            <w:tcW w:w="2144" w:type="dxa"/>
            <w:gridSpan w:val="3"/>
            <w:vAlign w:val="center"/>
          </w:tcPr>
          <w:p w14:paraId="31C55C01" w14:textId="77777777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B630B9" w:rsidRPr="00247046" w14:paraId="049BD5B6" w14:textId="77777777" w:rsidTr="007A1DB0">
        <w:trPr>
          <w:trHeight w:val="315"/>
          <w:jc w:val="center"/>
        </w:trPr>
        <w:tc>
          <w:tcPr>
            <w:tcW w:w="4654" w:type="dxa"/>
            <w:vMerge/>
            <w:vAlign w:val="center"/>
          </w:tcPr>
          <w:p w14:paraId="482DA9E4" w14:textId="77777777" w:rsidR="00B630B9" w:rsidRPr="003E248F" w:rsidRDefault="00B630B9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1ADB785B" w14:textId="77777777" w:rsidR="00B630B9" w:rsidRPr="003E248F" w:rsidRDefault="00B630B9" w:rsidP="00B630B9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Other</w:t>
            </w:r>
          </w:p>
        </w:tc>
        <w:tc>
          <w:tcPr>
            <w:tcW w:w="2144" w:type="dxa"/>
            <w:gridSpan w:val="3"/>
            <w:vAlign w:val="center"/>
          </w:tcPr>
          <w:p w14:paraId="70A4FD71" w14:textId="77777777" w:rsidR="00B630B9" w:rsidRPr="003E248F" w:rsidRDefault="00B630B9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7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75E1FFDD" w14:textId="77777777" w:rsidTr="007A1DB0">
        <w:trPr>
          <w:trHeight w:val="138"/>
          <w:jc w:val="center"/>
        </w:trPr>
        <w:tc>
          <w:tcPr>
            <w:tcW w:w="4654" w:type="dxa"/>
            <w:vMerge w:val="restart"/>
            <w:vAlign w:val="center"/>
          </w:tcPr>
          <w:p w14:paraId="69624BC1" w14:textId="2FCFCF6E" w:rsidR="0091036B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>19. Has (name) repeated a school year so far?</w:t>
            </w:r>
          </w:p>
        </w:tc>
        <w:tc>
          <w:tcPr>
            <w:tcW w:w="2974" w:type="dxa"/>
          </w:tcPr>
          <w:p w14:paraId="39A36549" w14:textId="2891E14E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</w:p>
        </w:tc>
        <w:tc>
          <w:tcPr>
            <w:tcW w:w="2144" w:type="dxa"/>
            <w:gridSpan w:val="3"/>
            <w:vAlign w:val="center"/>
          </w:tcPr>
          <w:p w14:paraId="7B01247E" w14:textId="7F7D284D" w:rsidR="0091036B" w:rsidRPr="003E248F" w:rsidRDefault="0091036B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033D51C8" w14:textId="77777777" w:rsidTr="007A1DB0">
        <w:trPr>
          <w:trHeight w:val="137"/>
          <w:jc w:val="center"/>
        </w:trPr>
        <w:tc>
          <w:tcPr>
            <w:tcW w:w="4654" w:type="dxa"/>
            <w:vMerge/>
            <w:vAlign w:val="center"/>
          </w:tcPr>
          <w:p w14:paraId="7900DED9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531919C6" w14:textId="319FA97F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</w:t>
            </w:r>
            <w:r w:rsidRPr="007A1DB0">
              <w:rPr>
                <w:b/>
                <w:bCs/>
                <w:lang w:val="en-US"/>
              </w:rPr>
              <w:t>→</w:t>
            </w:r>
            <w:r w:rsidRPr="007A1DB0">
              <w:rPr>
                <w:rFonts w:cs="Calibri"/>
                <w:b/>
                <w:bCs/>
                <w:lang w:val="en-US"/>
              </w:rPr>
              <w:t xml:space="preserve"> </w:t>
            </w:r>
            <w:r w:rsidR="007A1DB0" w:rsidRPr="007A1DB0">
              <w:rPr>
                <w:rFonts w:cs="Calibri"/>
                <w:b/>
                <w:bCs/>
                <w:lang w:val="en-US"/>
              </w:rPr>
              <w:t>G</w:t>
            </w:r>
            <w:r w:rsidRPr="007A1DB0">
              <w:rPr>
                <w:rFonts w:cs="Calibri"/>
                <w:b/>
                <w:bCs/>
                <w:lang w:val="en-US"/>
              </w:rPr>
              <w:t>21</w:t>
            </w:r>
          </w:p>
        </w:tc>
        <w:tc>
          <w:tcPr>
            <w:tcW w:w="2144" w:type="dxa"/>
            <w:gridSpan w:val="3"/>
            <w:vAlign w:val="center"/>
          </w:tcPr>
          <w:p w14:paraId="3172268A" w14:textId="6EFE3D66" w:rsidR="0091036B" w:rsidRPr="003E248F" w:rsidRDefault="0091036B" w:rsidP="007A1DB0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4272FE16" w14:textId="77777777" w:rsidTr="006755B9">
        <w:trPr>
          <w:jc w:val="center"/>
        </w:trPr>
        <w:tc>
          <w:tcPr>
            <w:tcW w:w="4654" w:type="dxa"/>
            <w:vAlign w:val="center"/>
          </w:tcPr>
          <w:p w14:paraId="7A21B87E" w14:textId="1E19F8D3" w:rsidR="0091036B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>20. How many school years has (name) repeated?</w:t>
            </w:r>
          </w:p>
        </w:tc>
        <w:tc>
          <w:tcPr>
            <w:tcW w:w="5118" w:type="dxa"/>
            <w:gridSpan w:val="4"/>
            <w:vAlign w:val="center"/>
          </w:tcPr>
          <w:p w14:paraId="7AAFB9AC" w14:textId="5B8AF981" w:rsidR="0091036B" w:rsidRPr="003E248F" w:rsidRDefault="000C76D4" w:rsidP="0091036B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1036B" w:rsidRPr="003E248F">
              <w:rPr>
                <w:rFonts w:cs="Calibri"/>
                <w:lang w:val="en-US"/>
              </w:rPr>
              <w:t xml:space="preserve"> school years</w:t>
            </w:r>
          </w:p>
        </w:tc>
      </w:tr>
      <w:tr w:rsidR="0091036B" w:rsidRPr="00247046" w14:paraId="00EE166C" w14:textId="77777777" w:rsidTr="006755B9">
        <w:trPr>
          <w:trHeight w:val="238"/>
          <w:jc w:val="center"/>
        </w:trPr>
        <w:tc>
          <w:tcPr>
            <w:tcW w:w="4654" w:type="dxa"/>
            <w:vMerge w:val="restart"/>
            <w:vAlign w:val="center"/>
          </w:tcPr>
          <w:p w14:paraId="508A5C8C" w14:textId="64604AD5" w:rsidR="0091036B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>21. Has (name) ever stopped studying for a full school year so far?</w:t>
            </w:r>
          </w:p>
        </w:tc>
        <w:tc>
          <w:tcPr>
            <w:tcW w:w="2974" w:type="dxa"/>
          </w:tcPr>
          <w:p w14:paraId="36863D66" w14:textId="112D5F2B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</w:p>
        </w:tc>
        <w:tc>
          <w:tcPr>
            <w:tcW w:w="2144" w:type="dxa"/>
            <w:gridSpan w:val="3"/>
            <w:vAlign w:val="center"/>
          </w:tcPr>
          <w:p w14:paraId="670D366E" w14:textId="14A8BDE7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1351E06D" w14:textId="77777777" w:rsidTr="006755B9">
        <w:trPr>
          <w:trHeight w:val="238"/>
          <w:jc w:val="center"/>
        </w:trPr>
        <w:tc>
          <w:tcPr>
            <w:tcW w:w="4654" w:type="dxa"/>
            <w:vMerge/>
            <w:vAlign w:val="center"/>
          </w:tcPr>
          <w:p w14:paraId="0A3FCD1D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757FFB68" w14:textId="5730FD4C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</w:t>
            </w:r>
            <w:r w:rsidRPr="007A1DB0">
              <w:rPr>
                <w:b/>
                <w:bCs/>
                <w:lang w:val="en-US"/>
              </w:rPr>
              <w:t>→</w:t>
            </w:r>
            <w:r w:rsidRPr="007A1DB0">
              <w:rPr>
                <w:rFonts w:cs="Calibri"/>
                <w:b/>
                <w:bCs/>
                <w:lang w:val="en-US"/>
              </w:rPr>
              <w:t xml:space="preserve"> </w:t>
            </w:r>
            <w:r w:rsidR="007A1DB0" w:rsidRPr="007A1DB0">
              <w:rPr>
                <w:rFonts w:cs="Calibri"/>
                <w:b/>
                <w:bCs/>
                <w:lang w:val="en-US"/>
              </w:rPr>
              <w:t>G</w:t>
            </w:r>
            <w:r w:rsidRPr="007A1DB0">
              <w:rPr>
                <w:rFonts w:cs="Calibri"/>
                <w:b/>
                <w:bCs/>
                <w:lang w:val="en-US"/>
              </w:rPr>
              <w:t>23</w:t>
            </w:r>
          </w:p>
        </w:tc>
        <w:tc>
          <w:tcPr>
            <w:tcW w:w="2144" w:type="dxa"/>
            <w:gridSpan w:val="3"/>
            <w:vAlign w:val="center"/>
          </w:tcPr>
          <w:p w14:paraId="4CAC9160" w14:textId="540C5BAF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 w:fldLock="1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42FAEFBF" w14:textId="77777777" w:rsidTr="006755B9">
        <w:trPr>
          <w:jc w:val="center"/>
        </w:trPr>
        <w:tc>
          <w:tcPr>
            <w:tcW w:w="4654" w:type="dxa"/>
            <w:vAlign w:val="center"/>
          </w:tcPr>
          <w:p w14:paraId="48DED565" w14:textId="3D768E22" w:rsidR="0091036B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>22. How many school years has (name) stopped studying?</w:t>
            </w:r>
          </w:p>
        </w:tc>
        <w:tc>
          <w:tcPr>
            <w:tcW w:w="5118" w:type="dxa"/>
            <w:gridSpan w:val="4"/>
            <w:vAlign w:val="center"/>
          </w:tcPr>
          <w:p w14:paraId="27AD6B52" w14:textId="7E8AB774" w:rsidR="0091036B" w:rsidRPr="003E248F" w:rsidRDefault="000C76D4" w:rsidP="0091036B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1036B" w:rsidRPr="003E248F">
              <w:rPr>
                <w:rFonts w:cs="Calibri"/>
                <w:lang w:val="en-US"/>
              </w:rPr>
              <w:t xml:space="preserve"> school years</w:t>
            </w:r>
          </w:p>
        </w:tc>
      </w:tr>
      <w:tr w:rsidR="0091036B" w:rsidRPr="00247046" w14:paraId="3A0E78E4" w14:textId="77777777" w:rsidTr="006755B9">
        <w:trPr>
          <w:trHeight w:val="288"/>
          <w:jc w:val="center"/>
        </w:trPr>
        <w:tc>
          <w:tcPr>
            <w:tcW w:w="4654" w:type="dxa"/>
            <w:vMerge w:val="restart"/>
            <w:vAlign w:val="center"/>
          </w:tcPr>
          <w:p w14:paraId="678B2AD5" w14:textId="708D0C30" w:rsidR="0091036B" w:rsidRPr="003E248F" w:rsidRDefault="007A1DB0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G</w:t>
            </w:r>
            <w:r w:rsidR="0091036B" w:rsidRPr="003E248F">
              <w:rPr>
                <w:rFonts w:cs="Calibri"/>
                <w:b/>
                <w:sz w:val="20"/>
                <w:szCs w:val="20"/>
                <w:lang w:val="en-US"/>
              </w:rPr>
              <w:t>23. Which level of education do you expect to be the highest achieved by (name)?</w:t>
            </w:r>
          </w:p>
          <w:p w14:paraId="006D05D3" w14:textId="06679E16" w:rsidR="0091036B" w:rsidRPr="003E248F" w:rsidRDefault="0091036B" w:rsidP="00D67CF4">
            <w:pPr>
              <w:autoSpaceDE w:val="0"/>
              <w:autoSpaceDN w:val="0"/>
              <w:adjustRightInd w:val="0"/>
              <w:rPr>
                <w:rFonts w:cs="Calibri"/>
                <w:b/>
                <w:lang w:val="en-US" w:eastAsia="en-US"/>
              </w:rPr>
            </w:pPr>
          </w:p>
        </w:tc>
        <w:tc>
          <w:tcPr>
            <w:tcW w:w="2974" w:type="dxa"/>
          </w:tcPr>
          <w:p w14:paraId="7E7949F6" w14:textId="4FE1D613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commentRangeStart w:id="3"/>
            <w:r w:rsidRPr="003E248F">
              <w:rPr>
                <w:rFonts w:cs="Calibri"/>
                <w:lang w:val="en-US" w:eastAsia="en-US"/>
              </w:rPr>
              <w:t>Preschool/ Kindergarten</w:t>
            </w:r>
          </w:p>
        </w:tc>
        <w:tc>
          <w:tcPr>
            <w:tcW w:w="2144" w:type="dxa"/>
            <w:gridSpan w:val="3"/>
          </w:tcPr>
          <w:p w14:paraId="1E0B7EDC" w14:textId="63620980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</w:t>
            </w:r>
            <w:commentRangeEnd w:id="3"/>
            <w:r w:rsidR="003E248F">
              <w:rPr>
                <w:rStyle w:val="CommentReference"/>
              </w:rPr>
              <w:commentReference w:id="3"/>
            </w:r>
          </w:p>
        </w:tc>
      </w:tr>
      <w:tr w:rsidR="0091036B" w:rsidRPr="00247046" w14:paraId="26EE747B" w14:textId="77777777" w:rsidTr="006755B9">
        <w:trPr>
          <w:trHeight w:val="283"/>
          <w:jc w:val="center"/>
        </w:trPr>
        <w:tc>
          <w:tcPr>
            <w:tcW w:w="4654" w:type="dxa"/>
            <w:vMerge/>
            <w:vAlign w:val="center"/>
          </w:tcPr>
          <w:p w14:paraId="7C46928E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5AF61997" w14:textId="63FE7864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 w:eastAsia="en-US"/>
              </w:rPr>
              <w:t>Primary School</w:t>
            </w:r>
          </w:p>
        </w:tc>
        <w:tc>
          <w:tcPr>
            <w:tcW w:w="2144" w:type="dxa"/>
            <w:gridSpan w:val="3"/>
          </w:tcPr>
          <w:p w14:paraId="3A714846" w14:textId="43136A69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91036B" w:rsidRPr="00247046" w14:paraId="333582C0" w14:textId="77777777" w:rsidTr="006755B9">
        <w:trPr>
          <w:trHeight w:val="283"/>
          <w:jc w:val="center"/>
        </w:trPr>
        <w:tc>
          <w:tcPr>
            <w:tcW w:w="4654" w:type="dxa"/>
            <w:vMerge/>
            <w:vAlign w:val="center"/>
          </w:tcPr>
          <w:p w14:paraId="24F75E5D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75716B79" w14:textId="020CFA21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 w:eastAsia="en-US"/>
              </w:rPr>
              <w:t>High School</w:t>
            </w:r>
          </w:p>
        </w:tc>
        <w:tc>
          <w:tcPr>
            <w:tcW w:w="2144" w:type="dxa"/>
            <w:gridSpan w:val="3"/>
          </w:tcPr>
          <w:p w14:paraId="40EBDACB" w14:textId="5AE62219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</w:t>
            </w:r>
          </w:p>
        </w:tc>
      </w:tr>
      <w:tr w:rsidR="0091036B" w:rsidRPr="00247046" w14:paraId="1FB26FBF" w14:textId="77777777" w:rsidTr="006755B9">
        <w:trPr>
          <w:trHeight w:val="283"/>
          <w:jc w:val="center"/>
        </w:trPr>
        <w:tc>
          <w:tcPr>
            <w:tcW w:w="4654" w:type="dxa"/>
            <w:vMerge/>
            <w:vAlign w:val="center"/>
          </w:tcPr>
          <w:p w14:paraId="26E5D3E5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42626A22" w14:textId="115F74BA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 w:eastAsia="en-US"/>
              </w:rPr>
              <w:t>Technical/ Vocational</w:t>
            </w:r>
          </w:p>
        </w:tc>
        <w:tc>
          <w:tcPr>
            <w:tcW w:w="2144" w:type="dxa"/>
            <w:gridSpan w:val="3"/>
          </w:tcPr>
          <w:p w14:paraId="59FED15B" w14:textId="49B6FEC2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91036B" w:rsidRPr="00247046" w14:paraId="69376CE8" w14:textId="77777777" w:rsidTr="006755B9">
        <w:trPr>
          <w:trHeight w:val="283"/>
          <w:jc w:val="center"/>
        </w:trPr>
        <w:tc>
          <w:tcPr>
            <w:tcW w:w="4654" w:type="dxa"/>
            <w:vMerge/>
            <w:vAlign w:val="center"/>
          </w:tcPr>
          <w:p w14:paraId="1B75A424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07C8DFA3" w14:textId="627365D6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 w:eastAsia="en-US"/>
              </w:rPr>
              <w:t>College/University</w:t>
            </w:r>
          </w:p>
        </w:tc>
        <w:tc>
          <w:tcPr>
            <w:tcW w:w="2144" w:type="dxa"/>
            <w:gridSpan w:val="3"/>
          </w:tcPr>
          <w:p w14:paraId="0B26C3EF" w14:textId="0C5844FA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91036B" w:rsidRPr="00247046" w14:paraId="071ACBC2" w14:textId="77777777" w:rsidTr="006755B9">
        <w:trPr>
          <w:trHeight w:val="283"/>
          <w:jc w:val="center"/>
        </w:trPr>
        <w:tc>
          <w:tcPr>
            <w:tcW w:w="4654" w:type="dxa"/>
            <w:vMerge/>
            <w:vAlign w:val="center"/>
          </w:tcPr>
          <w:p w14:paraId="0E59EC42" w14:textId="77777777" w:rsidR="0091036B" w:rsidRPr="003E248F" w:rsidRDefault="0091036B" w:rsidP="00D67CF4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974" w:type="dxa"/>
          </w:tcPr>
          <w:p w14:paraId="5116914B" w14:textId="7EACEFDB" w:rsidR="0091036B" w:rsidRPr="003E248F" w:rsidRDefault="0091036B" w:rsidP="0091036B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 w:eastAsia="en-US"/>
              </w:rPr>
              <w:t>Post-graduate studies</w:t>
            </w:r>
          </w:p>
        </w:tc>
        <w:tc>
          <w:tcPr>
            <w:tcW w:w="2144" w:type="dxa"/>
            <w:gridSpan w:val="3"/>
          </w:tcPr>
          <w:p w14:paraId="2AC949A3" w14:textId="315ADEE6" w:rsidR="0091036B" w:rsidRPr="003E248F" w:rsidRDefault="0091036B" w:rsidP="0091036B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</w:tbl>
    <w:p w14:paraId="62F0E748" w14:textId="66BA93D2" w:rsidR="00B630B9" w:rsidRPr="003E248F" w:rsidRDefault="00B630B9">
      <w:pPr>
        <w:rPr>
          <w:lang w:val="en-US"/>
        </w:rPr>
      </w:pPr>
    </w:p>
    <w:p w14:paraId="1EC5CCD6" w14:textId="254FF6A6" w:rsidR="0040565D" w:rsidRPr="003E248F" w:rsidRDefault="0040565D">
      <w:pPr>
        <w:rPr>
          <w:lang w:val="en-US"/>
        </w:rPr>
      </w:pPr>
    </w:p>
    <w:p w14:paraId="07B60E08" w14:textId="6E450692" w:rsidR="0040565D" w:rsidRPr="003E248F" w:rsidRDefault="0040565D">
      <w:pPr>
        <w:rPr>
          <w:lang w:val="en-US"/>
        </w:rPr>
      </w:pPr>
    </w:p>
    <w:p w14:paraId="6919FBAF" w14:textId="77777777" w:rsidR="0040565D" w:rsidRPr="003E248F" w:rsidRDefault="0040565D">
      <w:pPr>
        <w:rPr>
          <w:lang w:val="en-US"/>
        </w:rPr>
      </w:pPr>
    </w:p>
    <w:p w14:paraId="21BF9600" w14:textId="365F2BD9" w:rsidR="00365631" w:rsidRPr="003E248F" w:rsidRDefault="003E248F" w:rsidP="00365631">
      <w:pPr>
        <w:rPr>
          <w:b/>
          <w:bCs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  <w:r w:rsidR="007A1DB0">
        <w:rPr>
          <w:b/>
          <w:bCs/>
          <w:sz w:val="28"/>
          <w:szCs w:val="28"/>
          <w:lang w:val="en-US"/>
        </w:rPr>
        <w:t>H</w:t>
      </w:r>
      <w:r w:rsidR="00365631" w:rsidRPr="003E248F">
        <w:rPr>
          <w:b/>
          <w:bCs/>
          <w:sz w:val="28"/>
          <w:szCs w:val="28"/>
          <w:lang w:val="en-US"/>
        </w:rPr>
        <w:t>. S</w:t>
      </w:r>
      <w:r w:rsidR="005F784E" w:rsidRPr="003E248F">
        <w:rPr>
          <w:b/>
          <w:bCs/>
          <w:sz w:val="28"/>
          <w:szCs w:val="28"/>
          <w:lang w:val="en-US"/>
        </w:rPr>
        <w:t xml:space="preserve">ubjective expectations </w:t>
      </w:r>
    </w:p>
    <w:p w14:paraId="4DEA500C" w14:textId="77777777" w:rsidR="00365631" w:rsidRPr="0098674B" w:rsidRDefault="00365631" w:rsidP="00365631">
      <w:pPr>
        <w:jc w:val="both"/>
        <w:rPr>
          <w:b/>
          <w:i/>
          <w:iCs/>
          <w:lang w:val="en-US"/>
        </w:rPr>
      </w:pPr>
      <w:r w:rsidRPr="0098674B">
        <w:rPr>
          <w:b/>
          <w:i/>
          <w:iCs/>
          <w:lang w:val="en-US"/>
        </w:rPr>
        <w:t xml:space="preserve">For households with children from 15 to 18. </w:t>
      </w:r>
      <w:r>
        <w:rPr>
          <w:b/>
          <w:i/>
          <w:iCs/>
          <w:lang w:val="en-US"/>
        </w:rPr>
        <w:t>For each child a</w:t>
      </w:r>
      <w:r w:rsidRPr="0098674B">
        <w:rPr>
          <w:b/>
          <w:i/>
          <w:iCs/>
          <w:lang w:val="en-US"/>
        </w:rPr>
        <w:t xml:space="preserve">pply </w:t>
      </w:r>
      <w:r>
        <w:rPr>
          <w:b/>
          <w:i/>
          <w:iCs/>
          <w:lang w:val="en-US"/>
        </w:rPr>
        <w:t xml:space="preserve">this question to the </w:t>
      </w:r>
      <w:r w:rsidRPr="0098674B">
        <w:rPr>
          <w:b/>
          <w:i/>
          <w:iCs/>
          <w:lang w:val="en-US"/>
        </w:rPr>
        <w:t>parents and the child</w:t>
      </w:r>
      <w:r>
        <w:rPr>
          <w:b/>
          <w:i/>
          <w:iCs/>
          <w:lang w:val="en-US"/>
        </w:rPr>
        <w:t>.</w:t>
      </w:r>
    </w:p>
    <w:p w14:paraId="310DB23A" w14:textId="77777777" w:rsidR="00365631" w:rsidRPr="0098674B" w:rsidRDefault="00365631" w:rsidP="00365631">
      <w:pPr>
        <w:jc w:val="both"/>
        <w:rPr>
          <w:b/>
          <w:i/>
          <w:iCs/>
          <w:lang w:val="en-US"/>
        </w:rPr>
      </w:pPr>
    </w:p>
    <w:p w14:paraId="757B3B0D" w14:textId="77777777" w:rsidR="00365631" w:rsidRPr="0098674B" w:rsidRDefault="00365631" w:rsidP="00365631">
      <w:pPr>
        <w:jc w:val="both"/>
        <w:rPr>
          <w:b/>
          <w:i/>
          <w:iCs/>
          <w:lang w:val="en-US"/>
        </w:rPr>
      </w:pPr>
      <w:r w:rsidRPr="0098674B">
        <w:rPr>
          <w:b/>
          <w:i/>
          <w:iCs/>
          <w:lang w:val="en-US"/>
        </w:rPr>
        <w:t>(Instruction)</w:t>
      </w:r>
    </w:p>
    <w:p w14:paraId="139555B7" w14:textId="77777777" w:rsidR="00365631" w:rsidRPr="003E248F" w:rsidRDefault="00365631" w:rsidP="00365631">
      <w:pPr>
        <w:jc w:val="both"/>
        <w:rPr>
          <w:b/>
          <w:lang w:val="en-US"/>
        </w:rPr>
      </w:pPr>
      <w:r w:rsidRPr="003E248F">
        <w:rPr>
          <w:b/>
          <w:lang w:val="en-US"/>
        </w:rPr>
        <w:t>FOR PARENTS (One per child between 15 to 18)</w:t>
      </w:r>
    </w:p>
    <w:p w14:paraId="630607D9" w14:textId="77777777" w:rsidR="00365631" w:rsidRPr="003E248F" w:rsidRDefault="00365631" w:rsidP="00365631">
      <w:pPr>
        <w:jc w:val="both"/>
        <w:rPr>
          <w:lang w:val="en-US"/>
        </w:rPr>
      </w:pPr>
      <w:r w:rsidRPr="003E248F">
        <w:rPr>
          <w:lang w:val="en-US"/>
        </w:rPr>
        <w:t xml:space="preserve">We are going to ask you some questions about the future of </w:t>
      </w:r>
      <w:r w:rsidRPr="003E248F">
        <w:rPr>
          <w:u w:val="single"/>
          <w:lang w:val="en-US"/>
        </w:rPr>
        <w:t>NAME OF THE CHILD</w:t>
      </w:r>
      <w:r w:rsidRPr="003E248F">
        <w:rPr>
          <w:lang w:val="en-US"/>
        </w:rPr>
        <w:t xml:space="preserve">. In some questions we will ask you to give us a number between 0 to 100. 0 means that you are completely sure that a given event will not happen. 100 means that you are completely sure that a given event will happen. </w:t>
      </w:r>
    </w:p>
    <w:p w14:paraId="7967FCC6" w14:textId="77777777" w:rsidR="00365631" w:rsidRPr="003E248F" w:rsidRDefault="00365631" w:rsidP="00365631">
      <w:pPr>
        <w:jc w:val="both"/>
        <w:rPr>
          <w:b/>
          <w:lang w:val="en-US"/>
        </w:rPr>
      </w:pPr>
    </w:p>
    <w:tbl>
      <w:tblPr>
        <w:tblStyle w:val="TableGridLight1"/>
        <w:tblW w:w="5634" w:type="pct"/>
        <w:tblInd w:w="-572" w:type="dxa"/>
        <w:tblLook w:val="04A0" w:firstRow="1" w:lastRow="0" w:firstColumn="1" w:lastColumn="0" w:noHBand="0" w:noVBand="1"/>
      </w:tblPr>
      <w:tblGrid>
        <w:gridCol w:w="6993"/>
        <w:gridCol w:w="2578"/>
      </w:tblGrid>
      <w:tr w:rsidR="00365631" w:rsidRPr="00BE5145" w14:paraId="558DEF89" w14:textId="77777777" w:rsidTr="00E43556">
        <w:tc>
          <w:tcPr>
            <w:tcW w:w="3653" w:type="pct"/>
          </w:tcPr>
          <w:p w14:paraId="25593C2E" w14:textId="4151EDEA" w:rsidR="00365631" w:rsidRPr="0098674B" w:rsidRDefault="007A1DB0" w:rsidP="00E43556">
            <w:pPr>
              <w:tabs>
                <w:tab w:val="left" w:pos="284"/>
              </w:tabs>
              <w:rPr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1</w:t>
            </w:r>
            <w:r w:rsidR="00365631" w:rsidRPr="0098674B">
              <w:rPr>
                <w:lang w:val="en-US"/>
              </w:rPr>
              <w:t xml:space="preserve">. </w:t>
            </w:r>
            <w:r w:rsidR="00365631" w:rsidRPr="007A1DB0">
              <w:rPr>
                <w:b/>
                <w:bCs/>
                <w:lang w:val="en-US"/>
              </w:rPr>
              <w:t>For example, from 0 to 100, how likely do you think is it going to rain tomorrow?</w:t>
            </w:r>
          </w:p>
        </w:tc>
        <w:tc>
          <w:tcPr>
            <w:tcW w:w="1347" w:type="pct"/>
            <w:vAlign w:val="center"/>
          </w:tcPr>
          <w:p w14:paraId="6B667B1D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98674B" w14:paraId="4F95EED0" w14:textId="77777777" w:rsidTr="00E43556">
        <w:tc>
          <w:tcPr>
            <w:tcW w:w="3653" w:type="pct"/>
          </w:tcPr>
          <w:p w14:paraId="412B391B" w14:textId="2FB9FBB6" w:rsidR="00365631" w:rsidRPr="007A1DB0" w:rsidRDefault="007A1DB0" w:rsidP="00E43556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2</w:t>
            </w:r>
            <w:r w:rsidR="00365631" w:rsidRPr="007A1DB0">
              <w:rPr>
                <w:b/>
                <w:bCs/>
                <w:lang w:val="en-US"/>
              </w:rPr>
              <w:t>. From 0 to 100, how likely do you think that (NAME OF THE CHILD) is going to complete College education?</w:t>
            </w:r>
          </w:p>
        </w:tc>
        <w:tc>
          <w:tcPr>
            <w:tcW w:w="1347" w:type="pct"/>
            <w:vAlign w:val="center"/>
          </w:tcPr>
          <w:p w14:paraId="323A8E96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</w:p>
          <w:p w14:paraId="0B7CD8CD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98674B" w14:paraId="21B2F4C0" w14:textId="77777777" w:rsidTr="00E43556">
        <w:tc>
          <w:tcPr>
            <w:tcW w:w="3653" w:type="pct"/>
          </w:tcPr>
          <w:p w14:paraId="45F78032" w14:textId="766104F4" w:rsidR="00365631" w:rsidRPr="007A1DB0" w:rsidRDefault="007A1DB0" w:rsidP="00E43556">
            <w:pPr>
              <w:tabs>
                <w:tab w:val="left" w:pos="284"/>
              </w:tabs>
              <w:rPr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3</w:t>
            </w:r>
            <w:r w:rsidR="00365631" w:rsidRPr="007A1DB0">
              <w:rPr>
                <w:b/>
                <w:bCs/>
                <w:lang w:val="en-US"/>
              </w:rPr>
              <w:t>. Assume that (NAME OF THE CHILD) completes College, and that this is NAME OF THE CHILD highest schooling degree. From 0 to 100 hundred, how certain are you that NAME OF THE CHILD will be working at the age of 25?</w:t>
            </w:r>
          </w:p>
        </w:tc>
        <w:tc>
          <w:tcPr>
            <w:tcW w:w="1347" w:type="pct"/>
            <w:vAlign w:val="center"/>
          </w:tcPr>
          <w:p w14:paraId="42FDE7D0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AF018D" w14:paraId="429C5667" w14:textId="77777777" w:rsidTr="00E43556">
        <w:tc>
          <w:tcPr>
            <w:tcW w:w="5000" w:type="pct"/>
            <w:gridSpan w:val="2"/>
          </w:tcPr>
          <w:p w14:paraId="69642996" w14:textId="64727271" w:rsidR="00365631" w:rsidRPr="007A1DB0" w:rsidRDefault="007A1DB0" w:rsidP="00E43556">
            <w:pPr>
              <w:jc w:val="both"/>
              <w:rPr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4</w:t>
            </w:r>
            <w:r w:rsidR="00365631" w:rsidRPr="007A1DB0">
              <w:rPr>
                <w:b/>
                <w:bCs/>
                <w:lang w:val="en-US"/>
              </w:rPr>
              <w:t>. Assume that (NAME OF THE CHILD) completes College, and that this is (NAME OF THE CHILD) highest schooling degree. Assume that (NAME OF THE CHILD) have a job at age 25.</w:t>
            </w:r>
          </w:p>
        </w:tc>
      </w:tr>
      <w:tr w:rsidR="00365631" w:rsidRPr="0098674B" w14:paraId="6CBD50EF" w14:textId="77777777" w:rsidTr="00E43556">
        <w:tc>
          <w:tcPr>
            <w:tcW w:w="3653" w:type="pct"/>
          </w:tcPr>
          <w:p w14:paraId="02AB9160" w14:textId="77777777" w:rsidR="00365631" w:rsidRPr="0098674B" w:rsidRDefault="00365631" w:rsidP="00E43556">
            <w:pPr>
              <w:tabs>
                <w:tab w:val="left" w:pos="284"/>
              </w:tabs>
              <w:rPr>
                <w:lang w:val="en-US"/>
              </w:rPr>
            </w:pPr>
            <w:r w:rsidRPr="00BE5145">
              <w:rPr>
                <w:iCs/>
                <w:lang w:val="en-US"/>
              </w:rPr>
              <w:t xml:space="preserve">A (Max): </w:t>
            </w:r>
            <w:r w:rsidRPr="0098674B">
              <w:rPr>
                <w:iCs/>
                <w:lang w:val="en-US"/>
              </w:rPr>
              <w:t>What do you think is the maximum amount (</w:t>
            </w:r>
            <w:r w:rsidRPr="00BE5145">
              <w:rPr>
                <w:iCs/>
                <w:lang w:val="en-US"/>
              </w:rPr>
              <w:t>NAME OF THE CHILD)</w:t>
            </w:r>
            <w:r w:rsidRPr="0098674B">
              <w:rPr>
                <w:iCs/>
                <w:lang w:val="en-US"/>
              </w:rPr>
              <w:t xml:space="preserve"> can earn per month at that age?</w:t>
            </w:r>
          </w:p>
        </w:tc>
        <w:tc>
          <w:tcPr>
            <w:tcW w:w="1347" w:type="pct"/>
            <w:vAlign w:val="center"/>
          </w:tcPr>
          <w:p w14:paraId="0AF4CF31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GEL _____________</w:t>
            </w:r>
          </w:p>
        </w:tc>
      </w:tr>
      <w:tr w:rsidR="00365631" w:rsidRPr="0098674B" w14:paraId="5CF2C876" w14:textId="77777777" w:rsidTr="00E43556">
        <w:tc>
          <w:tcPr>
            <w:tcW w:w="3653" w:type="pct"/>
          </w:tcPr>
          <w:p w14:paraId="35D6D242" w14:textId="77777777" w:rsidR="00365631" w:rsidRPr="0098674B" w:rsidRDefault="00365631" w:rsidP="00E43556">
            <w:pPr>
              <w:jc w:val="both"/>
              <w:rPr>
                <w:iCs/>
                <w:lang w:val="en-US"/>
              </w:rPr>
            </w:pPr>
            <w:r w:rsidRPr="00BE5145">
              <w:rPr>
                <w:iCs/>
                <w:lang w:val="en-US"/>
              </w:rPr>
              <w:t xml:space="preserve">B (Min): </w:t>
            </w:r>
            <w:r w:rsidRPr="0098674B">
              <w:rPr>
                <w:iCs/>
                <w:lang w:val="en-US"/>
              </w:rPr>
              <w:t>What do you think is the minimum amount (</w:t>
            </w:r>
            <w:r w:rsidRPr="00BE5145">
              <w:rPr>
                <w:iCs/>
                <w:lang w:val="en-US"/>
              </w:rPr>
              <w:t>NAME OF THE CHILD)</w:t>
            </w:r>
            <w:r w:rsidRPr="0098674B">
              <w:rPr>
                <w:iCs/>
                <w:lang w:val="en-US"/>
              </w:rPr>
              <w:t xml:space="preserve"> can earn per month at that age?</w:t>
            </w:r>
          </w:p>
        </w:tc>
        <w:tc>
          <w:tcPr>
            <w:tcW w:w="1347" w:type="pct"/>
            <w:vAlign w:val="center"/>
          </w:tcPr>
          <w:p w14:paraId="0D4CF8D5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GEL _____________</w:t>
            </w:r>
          </w:p>
        </w:tc>
      </w:tr>
      <w:tr w:rsidR="00365631" w:rsidRPr="00BE5145" w14:paraId="47548587" w14:textId="77777777" w:rsidTr="00E43556">
        <w:tc>
          <w:tcPr>
            <w:tcW w:w="3653" w:type="pct"/>
          </w:tcPr>
          <w:p w14:paraId="690142D6" w14:textId="77777777" w:rsidR="00365631" w:rsidRPr="0098674B" w:rsidRDefault="00365631" w:rsidP="00E43556">
            <w:pPr>
              <w:tabs>
                <w:tab w:val="left" w:pos="284"/>
              </w:tabs>
              <w:rPr>
                <w:b/>
                <w:iCs/>
                <w:lang w:val="en-US"/>
              </w:rPr>
            </w:pPr>
            <w:r w:rsidRPr="0098674B">
              <w:rPr>
                <w:b/>
                <w:lang w:val="en-US"/>
              </w:rPr>
              <w:t xml:space="preserve">*Calculate </w:t>
            </w:r>
            <w:r>
              <w:rPr>
                <w:b/>
                <w:lang w:val="en-US"/>
              </w:rPr>
              <w:t>X</w:t>
            </w:r>
            <w:r w:rsidRPr="00BE5145">
              <w:rPr>
                <w:b/>
                <w:lang w:val="en-US"/>
              </w:rPr>
              <w:t xml:space="preserve"> = (Max + Min)/2</w:t>
            </w:r>
          </w:p>
        </w:tc>
        <w:tc>
          <w:tcPr>
            <w:tcW w:w="1347" w:type="pct"/>
            <w:vAlign w:val="center"/>
          </w:tcPr>
          <w:p w14:paraId="706E0220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X = ___________</w:t>
            </w:r>
          </w:p>
        </w:tc>
      </w:tr>
      <w:tr w:rsidR="00365631" w:rsidRPr="00BE5145" w14:paraId="6232A1D2" w14:textId="77777777" w:rsidTr="00E43556">
        <w:tc>
          <w:tcPr>
            <w:tcW w:w="3653" w:type="pct"/>
          </w:tcPr>
          <w:p w14:paraId="10936848" w14:textId="77777777" w:rsidR="00365631" w:rsidRPr="00BE5145" w:rsidRDefault="00365631" w:rsidP="00E43556">
            <w:pPr>
              <w:tabs>
                <w:tab w:val="left" w:pos="284"/>
              </w:tabs>
              <w:rPr>
                <w:iCs/>
                <w:lang w:val="en-US"/>
              </w:rPr>
            </w:pPr>
            <w:r w:rsidRPr="00BE5145">
              <w:rPr>
                <w:iCs/>
                <w:lang w:val="en-US"/>
              </w:rPr>
              <w:t xml:space="preserve">From 0 to 100, what is the probability that (NAME OF THE CHILD) earnings at that age will </w:t>
            </w:r>
            <w:commentRangeStart w:id="4"/>
            <w:r w:rsidRPr="00BE5145">
              <w:rPr>
                <w:iCs/>
                <w:lang w:val="en-US"/>
              </w:rPr>
              <w:t xml:space="preserve">be at least </w:t>
            </w:r>
            <w:commentRangeEnd w:id="4"/>
            <w:r>
              <w:rPr>
                <w:rStyle w:val="CommentReference"/>
              </w:rPr>
              <w:commentReference w:id="4"/>
            </w:r>
            <w:r w:rsidRPr="0098674B">
              <w:rPr>
                <w:iCs/>
                <w:lang w:val="en-US"/>
              </w:rPr>
              <w:t>x</w:t>
            </w:r>
            <w:r w:rsidRPr="00BE5145">
              <w:rPr>
                <w:iCs/>
                <w:lang w:val="en-US"/>
              </w:rPr>
              <w:t xml:space="preserve">?  </w:t>
            </w:r>
          </w:p>
        </w:tc>
        <w:tc>
          <w:tcPr>
            <w:tcW w:w="1347" w:type="pct"/>
            <w:vAlign w:val="center"/>
          </w:tcPr>
          <w:p w14:paraId="02145CA4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</w:tbl>
    <w:p w14:paraId="4B76CF81" w14:textId="77777777" w:rsidR="00365631" w:rsidRPr="0098674B" w:rsidRDefault="00365631" w:rsidP="00365631">
      <w:pPr>
        <w:jc w:val="both"/>
        <w:rPr>
          <w:lang w:val="en-US"/>
        </w:rPr>
      </w:pPr>
    </w:p>
    <w:p w14:paraId="28036D05" w14:textId="77777777" w:rsidR="00365631" w:rsidRPr="003E248F" w:rsidRDefault="00365631" w:rsidP="00365631">
      <w:pPr>
        <w:jc w:val="both"/>
        <w:rPr>
          <w:b/>
          <w:lang w:val="en-US"/>
        </w:rPr>
      </w:pPr>
      <w:r w:rsidRPr="003E248F">
        <w:rPr>
          <w:b/>
          <w:lang w:val="en-US"/>
        </w:rPr>
        <w:t>FOR CHILDREN (15 to 18)</w:t>
      </w:r>
    </w:p>
    <w:p w14:paraId="267A1489" w14:textId="77777777" w:rsidR="00365631" w:rsidRPr="003E248F" w:rsidRDefault="00365631" w:rsidP="00365631">
      <w:pPr>
        <w:jc w:val="both"/>
        <w:rPr>
          <w:lang w:val="en-US"/>
        </w:rPr>
      </w:pPr>
      <w:r w:rsidRPr="003E248F">
        <w:rPr>
          <w:lang w:val="en-US"/>
        </w:rPr>
        <w:t xml:space="preserve">We are going to ask you some questions about YOUR future. In some questions we will ask you to give us a number between 0 to 100. 0 means that you are completely sure that a given event will not happen. 100 means that you are completely sure that a given event will happen. </w:t>
      </w:r>
    </w:p>
    <w:p w14:paraId="34729CB1" w14:textId="77777777" w:rsidR="00365631" w:rsidRPr="003E248F" w:rsidRDefault="00365631" w:rsidP="00365631">
      <w:pPr>
        <w:jc w:val="both"/>
        <w:rPr>
          <w:lang w:val="en-US"/>
        </w:rPr>
      </w:pPr>
      <w:r w:rsidRPr="003E248F">
        <w:rPr>
          <w:lang w:val="en-US"/>
        </w:rPr>
        <w:t xml:space="preserve">For example, from 0 to 100, how likely do you think is it going to rain tomorrow? _______ </w:t>
      </w:r>
    </w:p>
    <w:p w14:paraId="2BF212BC" w14:textId="77777777" w:rsidR="00365631" w:rsidRDefault="00365631" w:rsidP="00365631">
      <w:pPr>
        <w:jc w:val="both"/>
        <w:rPr>
          <w:b/>
          <w:lang w:val="en-US"/>
        </w:rPr>
      </w:pPr>
    </w:p>
    <w:tbl>
      <w:tblPr>
        <w:tblStyle w:val="TableGridLight1"/>
        <w:tblW w:w="5634" w:type="pct"/>
        <w:tblInd w:w="-572" w:type="dxa"/>
        <w:tblLook w:val="04A0" w:firstRow="1" w:lastRow="0" w:firstColumn="1" w:lastColumn="0" w:noHBand="0" w:noVBand="1"/>
      </w:tblPr>
      <w:tblGrid>
        <w:gridCol w:w="6993"/>
        <w:gridCol w:w="2578"/>
      </w:tblGrid>
      <w:tr w:rsidR="00365631" w:rsidRPr="00BE5145" w14:paraId="1F4B2A26" w14:textId="77777777" w:rsidTr="00E43556">
        <w:tc>
          <w:tcPr>
            <w:tcW w:w="3653" w:type="pct"/>
          </w:tcPr>
          <w:p w14:paraId="00C58760" w14:textId="4AA21E68" w:rsidR="00365631" w:rsidRPr="007A1DB0" w:rsidRDefault="007A1DB0" w:rsidP="00E43556">
            <w:pPr>
              <w:tabs>
                <w:tab w:val="left" w:pos="284"/>
              </w:tabs>
              <w:rPr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5</w:t>
            </w:r>
            <w:r w:rsidR="00365631" w:rsidRPr="007A1DB0">
              <w:rPr>
                <w:b/>
                <w:bCs/>
                <w:lang w:val="en-US"/>
              </w:rPr>
              <w:t>. For example, from 0 to 100, how likely do you think is it going to rain tomorrow?</w:t>
            </w:r>
          </w:p>
        </w:tc>
        <w:tc>
          <w:tcPr>
            <w:tcW w:w="1347" w:type="pct"/>
            <w:vAlign w:val="center"/>
          </w:tcPr>
          <w:p w14:paraId="34E70F85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98674B" w14:paraId="042FD0B8" w14:textId="77777777" w:rsidTr="00E43556">
        <w:tc>
          <w:tcPr>
            <w:tcW w:w="3653" w:type="pct"/>
          </w:tcPr>
          <w:p w14:paraId="219CC810" w14:textId="5B482511" w:rsidR="00365631" w:rsidRPr="007A1DB0" w:rsidRDefault="007A1DB0" w:rsidP="00E43556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6</w:t>
            </w:r>
            <w:r w:rsidR="00365631" w:rsidRPr="007A1DB0">
              <w:rPr>
                <w:b/>
                <w:bCs/>
                <w:lang w:val="en-US"/>
              </w:rPr>
              <w:t>. From 0 to 100, how likely do you think that you are going to complete College education?</w:t>
            </w:r>
          </w:p>
        </w:tc>
        <w:tc>
          <w:tcPr>
            <w:tcW w:w="1347" w:type="pct"/>
            <w:vAlign w:val="center"/>
          </w:tcPr>
          <w:p w14:paraId="16B3DE40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</w:p>
          <w:p w14:paraId="0D620393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98674B" w14:paraId="5C6841D0" w14:textId="77777777" w:rsidTr="00E43556">
        <w:tc>
          <w:tcPr>
            <w:tcW w:w="3653" w:type="pct"/>
          </w:tcPr>
          <w:p w14:paraId="3966E86A" w14:textId="4451F405" w:rsidR="00365631" w:rsidRPr="007A1DB0" w:rsidRDefault="007A1DB0" w:rsidP="00E43556">
            <w:pPr>
              <w:tabs>
                <w:tab w:val="left" w:pos="284"/>
              </w:tabs>
              <w:rPr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7</w:t>
            </w:r>
            <w:r w:rsidR="00365631" w:rsidRPr="007A1DB0">
              <w:rPr>
                <w:b/>
                <w:bCs/>
                <w:lang w:val="en-US"/>
              </w:rPr>
              <w:t xml:space="preserve">. Assume that you complete College, and that this is </w:t>
            </w:r>
            <w:r w:rsidRPr="007A1DB0">
              <w:rPr>
                <w:b/>
                <w:bCs/>
                <w:lang w:val="en-US"/>
              </w:rPr>
              <w:t>your highest</w:t>
            </w:r>
            <w:r w:rsidR="00365631" w:rsidRPr="007A1DB0">
              <w:rPr>
                <w:b/>
                <w:bCs/>
                <w:lang w:val="en-US"/>
              </w:rPr>
              <w:t xml:space="preserve"> schooling degree. From 0 to 100 hundred, how certain are you that you will be working at the age of 25?</w:t>
            </w:r>
          </w:p>
        </w:tc>
        <w:tc>
          <w:tcPr>
            <w:tcW w:w="1347" w:type="pct"/>
            <w:vAlign w:val="center"/>
          </w:tcPr>
          <w:p w14:paraId="3BEF0A3B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  <w:tr w:rsidR="00365631" w:rsidRPr="007A1DB0" w14:paraId="0A5C3C50" w14:textId="77777777" w:rsidTr="00E43556">
        <w:tc>
          <w:tcPr>
            <w:tcW w:w="5000" w:type="pct"/>
            <w:gridSpan w:val="2"/>
          </w:tcPr>
          <w:p w14:paraId="26B1B43C" w14:textId="25042ACF" w:rsidR="00365631" w:rsidRPr="007A1DB0" w:rsidRDefault="007A1DB0" w:rsidP="00E43556">
            <w:pPr>
              <w:jc w:val="both"/>
              <w:rPr>
                <w:b/>
                <w:bCs/>
                <w:lang w:val="en-US"/>
              </w:rPr>
            </w:pPr>
            <w:r w:rsidRPr="007A1DB0">
              <w:rPr>
                <w:b/>
                <w:bCs/>
                <w:lang w:val="en-US"/>
              </w:rPr>
              <w:t>H</w:t>
            </w:r>
            <w:r w:rsidR="005F784E">
              <w:rPr>
                <w:b/>
                <w:bCs/>
                <w:lang w:val="en-US"/>
              </w:rPr>
              <w:t>8</w:t>
            </w:r>
            <w:r w:rsidR="00365631" w:rsidRPr="007A1DB0">
              <w:rPr>
                <w:b/>
                <w:bCs/>
                <w:lang w:val="en-US"/>
              </w:rPr>
              <w:t>. Assume that you complete College, and that this is your highest schooling degree. Assume that you have a job at age 25.</w:t>
            </w:r>
          </w:p>
        </w:tc>
      </w:tr>
      <w:tr w:rsidR="00365631" w:rsidRPr="0098674B" w14:paraId="01998F9D" w14:textId="77777777" w:rsidTr="00E43556">
        <w:tc>
          <w:tcPr>
            <w:tcW w:w="3653" w:type="pct"/>
          </w:tcPr>
          <w:p w14:paraId="0F828CBA" w14:textId="77777777" w:rsidR="00365631" w:rsidRPr="0098674B" w:rsidRDefault="00365631" w:rsidP="00E43556">
            <w:pPr>
              <w:tabs>
                <w:tab w:val="left" w:pos="284"/>
              </w:tabs>
              <w:rPr>
                <w:lang w:val="en-US"/>
              </w:rPr>
            </w:pPr>
            <w:r w:rsidRPr="00BE5145">
              <w:rPr>
                <w:iCs/>
                <w:lang w:val="en-US"/>
              </w:rPr>
              <w:t xml:space="preserve">A (Max): </w:t>
            </w:r>
            <w:r w:rsidRPr="0098674B">
              <w:rPr>
                <w:iCs/>
                <w:lang w:val="en-US"/>
              </w:rPr>
              <w:t xml:space="preserve">What do you think is the maximum amount </w:t>
            </w:r>
            <w:r>
              <w:rPr>
                <w:iCs/>
                <w:lang w:val="en-US"/>
              </w:rPr>
              <w:t>you</w:t>
            </w:r>
            <w:r w:rsidRPr="0098674B">
              <w:rPr>
                <w:iCs/>
                <w:lang w:val="en-US"/>
              </w:rPr>
              <w:t xml:space="preserve"> can earn per month at that age?</w:t>
            </w:r>
          </w:p>
        </w:tc>
        <w:tc>
          <w:tcPr>
            <w:tcW w:w="1347" w:type="pct"/>
            <w:vAlign w:val="center"/>
          </w:tcPr>
          <w:p w14:paraId="1E5D6FDF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GEL _____________</w:t>
            </w:r>
          </w:p>
        </w:tc>
      </w:tr>
      <w:tr w:rsidR="00365631" w:rsidRPr="0098674B" w14:paraId="52B3182B" w14:textId="77777777" w:rsidTr="00E43556">
        <w:tc>
          <w:tcPr>
            <w:tcW w:w="3653" w:type="pct"/>
          </w:tcPr>
          <w:p w14:paraId="7B272617" w14:textId="3592B200" w:rsidR="00365631" w:rsidRPr="0098674B" w:rsidRDefault="00365631" w:rsidP="00E43556">
            <w:pPr>
              <w:jc w:val="both"/>
              <w:rPr>
                <w:iCs/>
                <w:lang w:val="en-US"/>
              </w:rPr>
            </w:pPr>
            <w:r w:rsidRPr="00BE5145">
              <w:rPr>
                <w:iCs/>
                <w:lang w:val="en-US"/>
              </w:rPr>
              <w:t xml:space="preserve">B (Min): </w:t>
            </w:r>
            <w:r w:rsidRPr="0098674B">
              <w:rPr>
                <w:iCs/>
                <w:lang w:val="en-US"/>
              </w:rPr>
              <w:t xml:space="preserve">What do you think is the minimum amount </w:t>
            </w:r>
            <w:r w:rsidR="007A1DB0">
              <w:rPr>
                <w:iCs/>
                <w:lang w:val="en-US"/>
              </w:rPr>
              <w:t xml:space="preserve">you </w:t>
            </w:r>
            <w:r w:rsidR="007A1DB0" w:rsidRPr="0098674B">
              <w:rPr>
                <w:iCs/>
                <w:lang w:val="en-US"/>
              </w:rPr>
              <w:t>can</w:t>
            </w:r>
            <w:r w:rsidRPr="0098674B">
              <w:rPr>
                <w:iCs/>
                <w:lang w:val="en-US"/>
              </w:rPr>
              <w:t xml:space="preserve"> earn per month at that age?</w:t>
            </w:r>
          </w:p>
        </w:tc>
        <w:tc>
          <w:tcPr>
            <w:tcW w:w="1347" w:type="pct"/>
            <w:vAlign w:val="center"/>
          </w:tcPr>
          <w:p w14:paraId="27ED3911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GEL _____________</w:t>
            </w:r>
          </w:p>
        </w:tc>
      </w:tr>
      <w:tr w:rsidR="00365631" w:rsidRPr="00BE5145" w14:paraId="57BFFAF9" w14:textId="77777777" w:rsidTr="00E43556">
        <w:tc>
          <w:tcPr>
            <w:tcW w:w="3653" w:type="pct"/>
          </w:tcPr>
          <w:p w14:paraId="3BB2FF0A" w14:textId="77777777" w:rsidR="00365631" w:rsidRPr="0098674B" w:rsidRDefault="00365631" w:rsidP="00E43556">
            <w:pPr>
              <w:tabs>
                <w:tab w:val="left" w:pos="284"/>
              </w:tabs>
              <w:rPr>
                <w:b/>
                <w:iCs/>
                <w:lang w:val="en-US"/>
              </w:rPr>
            </w:pPr>
            <w:r w:rsidRPr="0098674B">
              <w:rPr>
                <w:b/>
                <w:lang w:val="en-US"/>
              </w:rPr>
              <w:t xml:space="preserve">*Calculate </w:t>
            </w:r>
            <w:r>
              <w:rPr>
                <w:b/>
                <w:lang w:val="en-US"/>
              </w:rPr>
              <w:t>X</w:t>
            </w:r>
            <w:r w:rsidRPr="00BE5145">
              <w:rPr>
                <w:b/>
                <w:lang w:val="en-US"/>
              </w:rPr>
              <w:t xml:space="preserve"> = (Max + Min)/2</w:t>
            </w:r>
          </w:p>
        </w:tc>
        <w:tc>
          <w:tcPr>
            <w:tcW w:w="1347" w:type="pct"/>
            <w:vAlign w:val="center"/>
          </w:tcPr>
          <w:p w14:paraId="5CEEFF2B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X = ___________</w:t>
            </w:r>
          </w:p>
        </w:tc>
      </w:tr>
      <w:tr w:rsidR="00365631" w:rsidRPr="00BE5145" w14:paraId="394365C4" w14:textId="77777777" w:rsidTr="00E43556">
        <w:tc>
          <w:tcPr>
            <w:tcW w:w="3653" w:type="pct"/>
          </w:tcPr>
          <w:p w14:paraId="7B0C00F0" w14:textId="77777777" w:rsidR="00365631" w:rsidRPr="00BE5145" w:rsidRDefault="00365631" w:rsidP="00E43556">
            <w:pPr>
              <w:tabs>
                <w:tab w:val="left" w:pos="284"/>
              </w:tabs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C. </w:t>
            </w:r>
            <w:r w:rsidRPr="00BE5145">
              <w:rPr>
                <w:iCs/>
                <w:lang w:val="en-US"/>
              </w:rPr>
              <w:t xml:space="preserve">From 0 to 100, what is the probability that </w:t>
            </w:r>
            <w:r>
              <w:rPr>
                <w:iCs/>
                <w:lang w:val="en-US"/>
              </w:rPr>
              <w:t>your</w:t>
            </w:r>
            <w:r w:rsidRPr="00BE5145">
              <w:rPr>
                <w:iCs/>
                <w:lang w:val="en-US"/>
              </w:rPr>
              <w:t xml:space="preserve"> earnings at that age will </w:t>
            </w:r>
            <w:commentRangeStart w:id="5"/>
            <w:r w:rsidRPr="00BE5145">
              <w:rPr>
                <w:iCs/>
                <w:lang w:val="en-US"/>
              </w:rPr>
              <w:t xml:space="preserve">be at least </w:t>
            </w:r>
            <w:commentRangeEnd w:id="5"/>
            <w:r>
              <w:rPr>
                <w:rStyle w:val="CommentReference"/>
              </w:rPr>
              <w:commentReference w:id="5"/>
            </w:r>
            <w:r w:rsidRPr="0098674B">
              <w:rPr>
                <w:iCs/>
                <w:lang w:val="en-US"/>
              </w:rPr>
              <w:t>x</w:t>
            </w:r>
            <w:r w:rsidRPr="00BE5145">
              <w:rPr>
                <w:iCs/>
                <w:lang w:val="en-US"/>
              </w:rPr>
              <w:t xml:space="preserve">?  </w:t>
            </w:r>
          </w:p>
        </w:tc>
        <w:tc>
          <w:tcPr>
            <w:tcW w:w="1347" w:type="pct"/>
            <w:vAlign w:val="center"/>
          </w:tcPr>
          <w:p w14:paraId="168CF944" w14:textId="77777777" w:rsidR="00365631" w:rsidRPr="0098674B" w:rsidRDefault="00365631" w:rsidP="00E43556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lang w:val="en-US"/>
              </w:rPr>
            </w:pPr>
            <w:r w:rsidRPr="0098674B">
              <w:rPr>
                <w:rFonts w:asciiTheme="minorHAnsi" w:hAnsiTheme="minorHAnsi" w:cstheme="minorHAnsi"/>
                <w:lang w:val="en-US"/>
              </w:rPr>
              <w:t>_____________</w:t>
            </w:r>
          </w:p>
        </w:tc>
      </w:tr>
    </w:tbl>
    <w:p w14:paraId="69A3F5A7" w14:textId="77777777" w:rsidR="00365631" w:rsidRDefault="00365631" w:rsidP="00365631">
      <w:pPr>
        <w:jc w:val="both"/>
        <w:rPr>
          <w:b/>
          <w:lang w:val="en-US"/>
        </w:rPr>
      </w:pPr>
    </w:p>
    <w:p w14:paraId="5214059F" w14:textId="77777777" w:rsidR="00365631" w:rsidRDefault="00365631" w:rsidP="00365631">
      <w:pPr>
        <w:jc w:val="both"/>
        <w:rPr>
          <w:b/>
          <w:lang w:val="en-US"/>
        </w:rPr>
      </w:pPr>
    </w:p>
    <w:p w14:paraId="4B79B8FE" w14:textId="77777777" w:rsidR="003E248F" w:rsidRDefault="003E248F">
      <w:pPr>
        <w:spacing w:after="160" w:line="259" w:lineRule="auto"/>
        <w:rPr>
          <w:b/>
          <w:sz w:val="28"/>
          <w:szCs w:val="28"/>
          <w:lang w:val="en-US"/>
        </w:rPr>
      </w:pPr>
    </w:p>
    <w:p w14:paraId="03CCE02A" w14:textId="019A4CCF" w:rsidR="00365631" w:rsidRPr="0098674B" w:rsidRDefault="00365631" w:rsidP="00365631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  <w:r w:rsidR="007A1DB0">
        <w:rPr>
          <w:b/>
          <w:sz w:val="28"/>
          <w:szCs w:val="28"/>
          <w:lang w:val="en-US"/>
        </w:rPr>
        <w:t>I</w:t>
      </w:r>
      <w:r w:rsidRPr="0098674B">
        <w:rPr>
          <w:b/>
          <w:sz w:val="28"/>
          <w:szCs w:val="28"/>
          <w:lang w:val="en-US"/>
        </w:rPr>
        <w:t xml:space="preserve">. Health </w:t>
      </w:r>
    </w:p>
    <w:tbl>
      <w:tblPr>
        <w:tblStyle w:val="TableGridLight1"/>
        <w:tblW w:w="5674" w:type="pct"/>
        <w:tblInd w:w="-572" w:type="dxa"/>
        <w:tblLook w:val="0000" w:firstRow="0" w:lastRow="0" w:firstColumn="0" w:lastColumn="0" w:noHBand="0" w:noVBand="0"/>
      </w:tblPr>
      <w:tblGrid>
        <w:gridCol w:w="4675"/>
        <w:gridCol w:w="2693"/>
        <w:gridCol w:w="2271"/>
      </w:tblGrid>
      <w:tr w:rsidR="00365631" w:rsidRPr="0098674B" w14:paraId="40EBC8CE" w14:textId="77777777" w:rsidTr="002758B6">
        <w:trPr>
          <w:trHeight w:val="225"/>
        </w:trPr>
        <w:tc>
          <w:tcPr>
            <w:tcW w:w="2425" w:type="pct"/>
            <w:vMerge w:val="restart"/>
            <w:vAlign w:val="center"/>
          </w:tcPr>
          <w:p w14:paraId="65C06B3F" w14:textId="577AA3F1" w:rsidR="00365631" w:rsidRPr="004E06D7" w:rsidRDefault="007A1DB0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 w:eastAsia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1. How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 w:eastAsia="en-US"/>
              </w:rPr>
              <w:t>would you evaluate the state of health of the household members?</w:t>
            </w:r>
          </w:p>
          <w:p w14:paraId="21DF2E60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0A02CE3A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Very good</w:t>
            </w:r>
          </w:p>
        </w:tc>
        <w:tc>
          <w:tcPr>
            <w:tcW w:w="1178" w:type="pct"/>
            <w:vAlign w:val="center"/>
          </w:tcPr>
          <w:p w14:paraId="28AE4723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53EAE0E5" w14:textId="77777777" w:rsidTr="002758B6">
        <w:trPr>
          <w:trHeight w:val="225"/>
        </w:trPr>
        <w:tc>
          <w:tcPr>
            <w:tcW w:w="2425" w:type="pct"/>
            <w:vMerge/>
            <w:vAlign w:val="center"/>
          </w:tcPr>
          <w:p w14:paraId="30835E6E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3ACA6266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Good</w:t>
            </w:r>
          </w:p>
        </w:tc>
        <w:tc>
          <w:tcPr>
            <w:tcW w:w="1178" w:type="pct"/>
            <w:vAlign w:val="center"/>
          </w:tcPr>
          <w:p w14:paraId="012DC4FD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74E640D" w14:textId="77777777" w:rsidTr="002758B6">
        <w:trPr>
          <w:trHeight w:val="225"/>
        </w:trPr>
        <w:tc>
          <w:tcPr>
            <w:tcW w:w="2425" w:type="pct"/>
            <w:vMerge/>
            <w:vAlign w:val="center"/>
          </w:tcPr>
          <w:p w14:paraId="74C299DD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6895B56F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Neither good nor bad</w:t>
            </w:r>
          </w:p>
        </w:tc>
        <w:tc>
          <w:tcPr>
            <w:tcW w:w="1178" w:type="pct"/>
            <w:vAlign w:val="center"/>
          </w:tcPr>
          <w:p w14:paraId="525E50CB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3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28B9E660" w14:textId="77777777" w:rsidTr="002758B6">
        <w:trPr>
          <w:trHeight w:val="225"/>
        </w:trPr>
        <w:tc>
          <w:tcPr>
            <w:tcW w:w="2425" w:type="pct"/>
            <w:vMerge/>
            <w:vAlign w:val="center"/>
          </w:tcPr>
          <w:p w14:paraId="6560F434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385528B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Bad</w:t>
            </w:r>
          </w:p>
        </w:tc>
        <w:tc>
          <w:tcPr>
            <w:tcW w:w="1178" w:type="pct"/>
            <w:vAlign w:val="center"/>
          </w:tcPr>
          <w:p w14:paraId="3CBC8EAA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4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7BA267B" w14:textId="77777777" w:rsidTr="002758B6">
        <w:trPr>
          <w:trHeight w:val="225"/>
        </w:trPr>
        <w:tc>
          <w:tcPr>
            <w:tcW w:w="2425" w:type="pct"/>
            <w:vMerge/>
            <w:vAlign w:val="center"/>
          </w:tcPr>
          <w:p w14:paraId="7EC7C9D0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19621B4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Very bad</w:t>
            </w:r>
          </w:p>
        </w:tc>
        <w:tc>
          <w:tcPr>
            <w:tcW w:w="1178" w:type="pct"/>
            <w:vAlign w:val="center"/>
          </w:tcPr>
          <w:p w14:paraId="0797DB06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5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1E72B228" w14:textId="77777777" w:rsidTr="002758B6">
        <w:trPr>
          <w:trHeight w:val="330"/>
        </w:trPr>
        <w:tc>
          <w:tcPr>
            <w:tcW w:w="2425" w:type="pct"/>
            <w:vMerge w:val="restart"/>
            <w:vAlign w:val="center"/>
          </w:tcPr>
          <w:p w14:paraId="6B632A74" w14:textId="7B96675F" w:rsidR="00365631" w:rsidRPr="004E06D7" w:rsidRDefault="007A1DB0" w:rsidP="00E43556">
            <w:pPr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2. During the past 30 days, did you or anyone in the household apply to any health care facility for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u w:val="single"/>
                <w:lang w:val="en-US"/>
              </w:rPr>
              <w:t>outpatient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 care?      </w:t>
            </w:r>
          </w:p>
        </w:tc>
        <w:tc>
          <w:tcPr>
            <w:tcW w:w="1397" w:type="pct"/>
            <w:vAlign w:val="center"/>
          </w:tcPr>
          <w:p w14:paraId="566081F3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Yes</w:t>
            </w:r>
          </w:p>
        </w:tc>
        <w:tc>
          <w:tcPr>
            <w:tcW w:w="1178" w:type="pct"/>
            <w:vAlign w:val="center"/>
          </w:tcPr>
          <w:p w14:paraId="4F663100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744E0DF1" w14:textId="77777777" w:rsidTr="002758B6">
        <w:trPr>
          <w:trHeight w:val="330"/>
        </w:trPr>
        <w:tc>
          <w:tcPr>
            <w:tcW w:w="2425" w:type="pct"/>
            <w:vMerge/>
            <w:vAlign w:val="center"/>
          </w:tcPr>
          <w:p w14:paraId="31296440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1BF7BC2D" w14:textId="19E3D4DD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No </w:t>
            </w: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→ </w:t>
            </w:r>
            <w:r w:rsidR="007A1DB0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6</w:t>
            </w:r>
          </w:p>
        </w:tc>
        <w:tc>
          <w:tcPr>
            <w:tcW w:w="1178" w:type="pct"/>
            <w:vAlign w:val="center"/>
          </w:tcPr>
          <w:p w14:paraId="09FAC46C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5B961560" w14:textId="77777777" w:rsidTr="002758B6">
        <w:trPr>
          <w:trHeight w:val="440"/>
        </w:trPr>
        <w:tc>
          <w:tcPr>
            <w:tcW w:w="2425" w:type="pct"/>
            <w:vAlign w:val="center"/>
          </w:tcPr>
          <w:p w14:paraId="7179C4EB" w14:textId="6881C6F8" w:rsidR="00365631" w:rsidRPr="004E06D7" w:rsidRDefault="007A1DB0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3. In total, how many outpatient visits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or anyone in the household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make to a health facility during the past 30 days?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?</w:t>
            </w:r>
          </w:p>
        </w:tc>
        <w:tc>
          <w:tcPr>
            <w:tcW w:w="2575" w:type="pct"/>
            <w:gridSpan w:val="2"/>
            <w:vAlign w:val="center"/>
          </w:tcPr>
          <w:p w14:paraId="67845AA3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</w:t>
            </w:r>
          </w:p>
        </w:tc>
      </w:tr>
      <w:tr w:rsidR="00365631" w:rsidRPr="0098674B" w14:paraId="7F37469B" w14:textId="77777777" w:rsidTr="002758B6">
        <w:trPr>
          <w:trHeight w:val="222"/>
        </w:trPr>
        <w:tc>
          <w:tcPr>
            <w:tcW w:w="2425" w:type="pct"/>
            <w:vMerge w:val="restart"/>
            <w:vAlign w:val="center"/>
          </w:tcPr>
          <w:p w14:paraId="27BEEEE0" w14:textId="04EAD56F" w:rsidR="00365631" w:rsidRPr="004E06D7" w:rsidRDefault="007A1DB0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4. To whom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or anyone in the household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apply for medical assistance during your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u w:val="single"/>
                <w:lang w:val="en-US"/>
              </w:rPr>
              <w:t>most recent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visit for outpatient care? </w:t>
            </w:r>
          </w:p>
        </w:tc>
        <w:tc>
          <w:tcPr>
            <w:tcW w:w="1397" w:type="pct"/>
          </w:tcPr>
          <w:p w14:paraId="62DEC989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Family doctor</w:t>
            </w:r>
          </w:p>
        </w:tc>
        <w:tc>
          <w:tcPr>
            <w:tcW w:w="1178" w:type="pct"/>
            <w:vAlign w:val="center"/>
          </w:tcPr>
          <w:p w14:paraId="17E67586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528985CF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069C999B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40BD74FF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Pediatrician</w:t>
            </w:r>
          </w:p>
        </w:tc>
        <w:tc>
          <w:tcPr>
            <w:tcW w:w="1178" w:type="pct"/>
            <w:vAlign w:val="center"/>
          </w:tcPr>
          <w:p w14:paraId="3F3E427D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201B0CF5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00DF2C39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0CB027E7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Obstetrician/ gynecologist</w:t>
            </w:r>
          </w:p>
        </w:tc>
        <w:tc>
          <w:tcPr>
            <w:tcW w:w="1178" w:type="pct"/>
            <w:vAlign w:val="center"/>
          </w:tcPr>
          <w:p w14:paraId="5CF78E4D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3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320A0C8B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48CCE13B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76E9602F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Therapeutics</w:t>
            </w:r>
          </w:p>
        </w:tc>
        <w:tc>
          <w:tcPr>
            <w:tcW w:w="1178" w:type="pct"/>
            <w:vAlign w:val="center"/>
          </w:tcPr>
          <w:p w14:paraId="721BDD69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4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31E68EFC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468FECAA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1A770A21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Narrow specialist</w:t>
            </w:r>
          </w:p>
        </w:tc>
        <w:tc>
          <w:tcPr>
            <w:tcW w:w="1178" w:type="pct"/>
            <w:vAlign w:val="center"/>
          </w:tcPr>
          <w:p w14:paraId="63CC5BB1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5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BB7D2A7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750832C9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6912FAC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Private doctor</w:t>
            </w:r>
          </w:p>
        </w:tc>
        <w:tc>
          <w:tcPr>
            <w:tcW w:w="1178" w:type="pct"/>
            <w:vAlign w:val="center"/>
          </w:tcPr>
          <w:p w14:paraId="1ADEADA2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6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2E8D79D9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0619305B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0F60C4E4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Dentist</w:t>
            </w:r>
          </w:p>
        </w:tc>
        <w:tc>
          <w:tcPr>
            <w:tcW w:w="1178" w:type="pct"/>
            <w:vAlign w:val="center"/>
          </w:tcPr>
          <w:p w14:paraId="0E6E0A4A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7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AFA383B" w14:textId="77777777" w:rsidTr="002758B6">
        <w:trPr>
          <w:trHeight w:val="219"/>
        </w:trPr>
        <w:tc>
          <w:tcPr>
            <w:tcW w:w="2425" w:type="pct"/>
            <w:vMerge/>
            <w:vAlign w:val="center"/>
          </w:tcPr>
          <w:p w14:paraId="04883FD2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7A05016D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Other (Specify)</w:t>
            </w:r>
          </w:p>
        </w:tc>
        <w:tc>
          <w:tcPr>
            <w:tcW w:w="1178" w:type="pct"/>
            <w:vAlign w:val="center"/>
          </w:tcPr>
          <w:p w14:paraId="2D149DE5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8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102A32D" w14:textId="77777777" w:rsidTr="002758B6">
        <w:trPr>
          <w:trHeight w:val="683"/>
        </w:trPr>
        <w:tc>
          <w:tcPr>
            <w:tcW w:w="2425" w:type="pct"/>
            <w:vAlign w:val="center"/>
          </w:tcPr>
          <w:p w14:paraId="3C4BE156" w14:textId="74AC584F" w:rsidR="00365631" w:rsidRPr="004E06D7" w:rsidRDefault="007A1DB0" w:rsidP="00E43556">
            <w:pPr>
              <w:ind w:right="-115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5. How much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or anyone in the household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pay in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u w:val="single"/>
                <w:lang w:val="en-US"/>
              </w:rPr>
              <w:t>total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for your medical assistance during your most recent visit?</w:t>
            </w:r>
            <w:r w:rsidR="00365631"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 </w:t>
            </w:r>
          </w:p>
          <w:p w14:paraId="46107908" w14:textId="77777777" w:rsidR="00365631" w:rsidRPr="004E06D7" w:rsidRDefault="00365631" w:rsidP="00E43556">
            <w:pPr>
              <w:ind w:right="-115"/>
              <w:rPr>
                <w:rFonts w:asciiTheme="minorHAnsi" w:hAnsiTheme="minorHAnsi" w:cstheme="minorHAnsi"/>
                <w:i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(Except for the amount paid by insurance</w:t>
            </w:r>
            <w:r w:rsidRPr="004E06D7">
              <w:rPr>
                <w:rFonts w:asciiTheme="minorHAnsi" w:hAnsiTheme="minorHAnsi" w:cstheme="minorHAnsi"/>
                <w:i/>
                <w:highlight w:val="yellow"/>
                <w:lang w:val="en-US"/>
              </w:rPr>
              <w:t xml:space="preserve">)  </w:t>
            </w:r>
          </w:p>
          <w:p w14:paraId="01000B1E" w14:textId="77777777" w:rsidR="00365631" w:rsidRPr="004E06D7" w:rsidRDefault="00365631" w:rsidP="00E43556">
            <w:pPr>
              <w:ind w:right="-115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/>
                <w:highlight w:val="yellow"/>
                <w:lang w:val="en-US"/>
              </w:rPr>
              <w:t>If no payment, write zero</w:t>
            </w:r>
          </w:p>
        </w:tc>
        <w:tc>
          <w:tcPr>
            <w:tcW w:w="2575" w:type="pct"/>
            <w:gridSpan w:val="2"/>
            <w:vAlign w:val="center"/>
          </w:tcPr>
          <w:p w14:paraId="79B71DE4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__</w:t>
            </w:r>
          </w:p>
        </w:tc>
      </w:tr>
      <w:tr w:rsidR="00365631" w:rsidRPr="0098674B" w14:paraId="793B42A4" w14:textId="77777777" w:rsidTr="002758B6">
        <w:trPr>
          <w:trHeight w:val="443"/>
        </w:trPr>
        <w:tc>
          <w:tcPr>
            <w:tcW w:w="2425" w:type="pct"/>
            <w:vMerge w:val="restart"/>
            <w:vAlign w:val="center"/>
          </w:tcPr>
          <w:p w14:paraId="5D3AB137" w14:textId="1FE6CC43" w:rsidR="00365631" w:rsidRPr="004E06D7" w:rsidRDefault="007A1DB0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6. During the past 30 days, have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or anyone in the household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purchased any medicines at a pharmacy to treat a health problem?</w:t>
            </w:r>
          </w:p>
        </w:tc>
        <w:tc>
          <w:tcPr>
            <w:tcW w:w="1397" w:type="pct"/>
            <w:vAlign w:val="center"/>
          </w:tcPr>
          <w:p w14:paraId="2FAD69D8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Yes</w:t>
            </w:r>
          </w:p>
        </w:tc>
        <w:tc>
          <w:tcPr>
            <w:tcW w:w="1178" w:type="pct"/>
            <w:vAlign w:val="center"/>
          </w:tcPr>
          <w:p w14:paraId="2AC240C3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A55A7A8" w14:textId="77777777" w:rsidTr="002758B6">
        <w:trPr>
          <w:trHeight w:val="442"/>
        </w:trPr>
        <w:tc>
          <w:tcPr>
            <w:tcW w:w="2425" w:type="pct"/>
            <w:vMerge/>
            <w:vAlign w:val="center"/>
          </w:tcPr>
          <w:p w14:paraId="71788A8E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386868E4" w14:textId="77ED117B" w:rsidR="00365631" w:rsidRPr="004E06D7" w:rsidRDefault="00365631" w:rsidP="00E43556">
            <w:pPr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No → </w:t>
            </w:r>
            <w:r w:rsidR="007A1DB0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8</w:t>
            </w:r>
          </w:p>
        </w:tc>
        <w:tc>
          <w:tcPr>
            <w:tcW w:w="1178" w:type="pct"/>
            <w:vAlign w:val="center"/>
          </w:tcPr>
          <w:p w14:paraId="188CBDAF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881B5EC" w14:textId="77777777" w:rsidTr="002758B6">
        <w:trPr>
          <w:trHeight w:val="575"/>
        </w:trPr>
        <w:tc>
          <w:tcPr>
            <w:tcW w:w="2425" w:type="pct"/>
            <w:vAlign w:val="center"/>
          </w:tcPr>
          <w:p w14:paraId="730DC400" w14:textId="129F8671" w:rsidR="00365631" w:rsidRPr="004E06D7" w:rsidRDefault="002E77F6" w:rsidP="00E43556">
            <w:pPr>
              <w:ind w:right="-116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7. How much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or anyone in the household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pay in total for medicines purchased during the past 30 days?</w:t>
            </w:r>
            <w:r w:rsidR="00365631"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  </w:t>
            </w:r>
          </w:p>
          <w:p w14:paraId="72252A62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(Except for the amount paid by insurance)</w:t>
            </w:r>
          </w:p>
          <w:p w14:paraId="16D7F182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i/>
                <w:highlight w:val="yellow"/>
                <w:lang w:val="en-US"/>
              </w:rPr>
              <w:t>If no payment, write zero</w:t>
            </w:r>
          </w:p>
        </w:tc>
        <w:tc>
          <w:tcPr>
            <w:tcW w:w="2575" w:type="pct"/>
            <w:gridSpan w:val="2"/>
            <w:vAlign w:val="center"/>
          </w:tcPr>
          <w:p w14:paraId="7558BE19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__</w:t>
            </w:r>
          </w:p>
        </w:tc>
      </w:tr>
      <w:tr w:rsidR="00365631" w:rsidRPr="0098674B" w14:paraId="0612E810" w14:textId="77777777" w:rsidTr="002758B6">
        <w:trPr>
          <w:trHeight w:val="330"/>
        </w:trPr>
        <w:tc>
          <w:tcPr>
            <w:tcW w:w="2425" w:type="pct"/>
            <w:vMerge w:val="restart"/>
            <w:vAlign w:val="center"/>
          </w:tcPr>
          <w:p w14:paraId="532D0DDA" w14:textId="58B23170" w:rsidR="00365631" w:rsidRPr="004E06D7" w:rsidRDefault="007A1DB0" w:rsidP="00E43556">
            <w:pPr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8. During the past 12 months, were you or anyone in the household admitted to a health facility overnight to obtain inpatient care? </w:t>
            </w:r>
            <w:r w:rsidR="00365631" w:rsidRPr="004E06D7">
              <w:rPr>
                <w:rFonts w:asciiTheme="minorHAnsi" w:hAnsiTheme="minorHAnsi" w:cstheme="minorHAnsi"/>
                <w:bCs/>
                <w:highlight w:val="yellow"/>
                <w:lang w:val="en-US"/>
              </w:rPr>
              <w:t xml:space="preserve"> </w:t>
            </w:r>
          </w:p>
        </w:tc>
        <w:tc>
          <w:tcPr>
            <w:tcW w:w="1397" w:type="pct"/>
            <w:vAlign w:val="center"/>
          </w:tcPr>
          <w:p w14:paraId="02794C5A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Yes</w:t>
            </w:r>
          </w:p>
        </w:tc>
        <w:tc>
          <w:tcPr>
            <w:tcW w:w="1178" w:type="pct"/>
            <w:vAlign w:val="center"/>
          </w:tcPr>
          <w:p w14:paraId="0272B83F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33895BDB" w14:textId="77777777" w:rsidTr="002758B6">
        <w:trPr>
          <w:trHeight w:val="330"/>
        </w:trPr>
        <w:tc>
          <w:tcPr>
            <w:tcW w:w="2425" w:type="pct"/>
            <w:vMerge/>
            <w:vAlign w:val="center"/>
          </w:tcPr>
          <w:p w14:paraId="1E5D6781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00588CD5" w14:textId="7E15DFC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No </w:t>
            </w: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→ </w:t>
            </w:r>
            <w:r w:rsidR="007A1DB0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I</w:t>
            </w:r>
            <w:r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11</w:t>
            </w:r>
          </w:p>
        </w:tc>
        <w:tc>
          <w:tcPr>
            <w:tcW w:w="1178" w:type="pct"/>
            <w:vAlign w:val="center"/>
          </w:tcPr>
          <w:p w14:paraId="601F8049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4B307E25" w14:textId="77777777" w:rsidTr="002758B6">
        <w:trPr>
          <w:trHeight w:val="294"/>
        </w:trPr>
        <w:tc>
          <w:tcPr>
            <w:tcW w:w="2425" w:type="pct"/>
            <w:vMerge w:val="restart"/>
            <w:vAlign w:val="center"/>
          </w:tcPr>
          <w:p w14:paraId="3795BD3F" w14:textId="208CCB99" w:rsidR="00365631" w:rsidRPr="004E06D7" w:rsidRDefault="007A1DB0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9. During your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u w:val="single"/>
                <w:lang w:val="en-US"/>
              </w:rPr>
              <w:t>most recent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inpatient admission, at what type of health care facility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 xml:space="preserve">or anyone in the household 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stay?</w:t>
            </w:r>
          </w:p>
          <w:p w14:paraId="0689E7D1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738EECCD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Polyclinic</w:t>
            </w:r>
          </w:p>
        </w:tc>
        <w:tc>
          <w:tcPr>
            <w:tcW w:w="1178" w:type="pct"/>
            <w:vAlign w:val="center"/>
          </w:tcPr>
          <w:p w14:paraId="4D1F774C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AFCD9A2" w14:textId="77777777" w:rsidTr="002758B6">
        <w:trPr>
          <w:trHeight w:val="294"/>
        </w:trPr>
        <w:tc>
          <w:tcPr>
            <w:tcW w:w="2425" w:type="pct"/>
            <w:vMerge/>
            <w:vAlign w:val="center"/>
          </w:tcPr>
          <w:p w14:paraId="1E641B9F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018475DD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General hospital</w:t>
            </w:r>
          </w:p>
        </w:tc>
        <w:tc>
          <w:tcPr>
            <w:tcW w:w="1178" w:type="pct"/>
            <w:vAlign w:val="center"/>
          </w:tcPr>
          <w:p w14:paraId="51AA3D41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1E52B469" w14:textId="77777777" w:rsidTr="002758B6">
        <w:trPr>
          <w:trHeight w:val="294"/>
        </w:trPr>
        <w:tc>
          <w:tcPr>
            <w:tcW w:w="2425" w:type="pct"/>
            <w:vMerge/>
            <w:vAlign w:val="center"/>
          </w:tcPr>
          <w:p w14:paraId="2135D3D3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290C136E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Specialized hospital</w:t>
            </w:r>
          </w:p>
        </w:tc>
        <w:tc>
          <w:tcPr>
            <w:tcW w:w="1178" w:type="pct"/>
            <w:vAlign w:val="center"/>
          </w:tcPr>
          <w:p w14:paraId="4F522B44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3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401A2AE" w14:textId="77777777" w:rsidTr="002758B6">
        <w:trPr>
          <w:trHeight w:val="294"/>
        </w:trPr>
        <w:tc>
          <w:tcPr>
            <w:tcW w:w="2425" w:type="pct"/>
            <w:vMerge/>
            <w:vAlign w:val="center"/>
          </w:tcPr>
          <w:p w14:paraId="65DFD86A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77E4428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Private hospital</w:t>
            </w:r>
          </w:p>
        </w:tc>
        <w:tc>
          <w:tcPr>
            <w:tcW w:w="1178" w:type="pct"/>
            <w:vAlign w:val="center"/>
          </w:tcPr>
          <w:p w14:paraId="220990B8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4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5205D587" w14:textId="77777777" w:rsidTr="002758B6">
        <w:trPr>
          <w:trHeight w:val="294"/>
        </w:trPr>
        <w:tc>
          <w:tcPr>
            <w:tcW w:w="2425" w:type="pct"/>
            <w:vMerge/>
            <w:vAlign w:val="center"/>
          </w:tcPr>
          <w:p w14:paraId="2DCAE420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B9E5D37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spacing w:val="-10"/>
                <w:highlight w:val="yellow"/>
                <w:lang w:val="en-US"/>
              </w:rPr>
              <w:t>Other (specify)</w:t>
            </w:r>
          </w:p>
        </w:tc>
        <w:tc>
          <w:tcPr>
            <w:tcW w:w="1178" w:type="pct"/>
            <w:vAlign w:val="center"/>
          </w:tcPr>
          <w:p w14:paraId="656AECA8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5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5D91508" w14:textId="77777777" w:rsidTr="002758B6">
        <w:trPr>
          <w:trHeight w:val="512"/>
        </w:trPr>
        <w:tc>
          <w:tcPr>
            <w:tcW w:w="2425" w:type="pct"/>
            <w:vAlign w:val="center"/>
          </w:tcPr>
          <w:p w14:paraId="44DD767B" w14:textId="3A5322F4" w:rsidR="00365631" w:rsidRPr="004E06D7" w:rsidRDefault="007A1DB0" w:rsidP="00E43556">
            <w:pPr>
              <w:ind w:right="-116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10. How much did you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or anyone in the household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pay to the most recent inpatient admission?</w:t>
            </w:r>
          </w:p>
          <w:p w14:paraId="7F172FBC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(Except for the amount paid by insurance)</w:t>
            </w:r>
          </w:p>
          <w:p w14:paraId="378F4472" w14:textId="77777777" w:rsidR="00365631" w:rsidRPr="004E06D7" w:rsidRDefault="00365631" w:rsidP="00E43556">
            <w:pPr>
              <w:ind w:right="-116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 </w:t>
            </w:r>
            <w:r w:rsidRPr="004E06D7">
              <w:rPr>
                <w:rFonts w:asciiTheme="minorHAnsi" w:hAnsiTheme="minorHAnsi" w:cstheme="minorHAnsi"/>
                <w:i/>
                <w:highlight w:val="yellow"/>
                <w:lang w:val="en-US"/>
              </w:rPr>
              <w:t>If no payment, write zero</w:t>
            </w:r>
          </w:p>
        </w:tc>
        <w:tc>
          <w:tcPr>
            <w:tcW w:w="2575" w:type="pct"/>
            <w:gridSpan w:val="2"/>
            <w:vAlign w:val="center"/>
          </w:tcPr>
          <w:p w14:paraId="0E419AB7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______</w:t>
            </w:r>
          </w:p>
        </w:tc>
      </w:tr>
      <w:tr w:rsidR="00365631" w:rsidRPr="0098674B" w14:paraId="7DADC896" w14:textId="77777777" w:rsidTr="002758B6">
        <w:trPr>
          <w:trHeight w:val="345"/>
        </w:trPr>
        <w:tc>
          <w:tcPr>
            <w:tcW w:w="2425" w:type="pct"/>
            <w:vMerge w:val="restart"/>
            <w:vAlign w:val="center"/>
          </w:tcPr>
          <w:p w14:paraId="7408905F" w14:textId="591AAC48" w:rsidR="00365631" w:rsidRPr="004E06D7" w:rsidRDefault="007A1DB0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11. Was there any time during the last 12 months when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you or anyone in the household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think should have received medical care, but did not? </w:t>
            </w:r>
          </w:p>
        </w:tc>
        <w:tc>
          <w:tcPr>
            <w:tcW w:w="1397" w:type="pct"/>
            <w:vAlign w:val="center"/>
          </w:tcPr>
          <w:p w14:paraId="07977CC2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Yes</w:t>
            </w:r>
          </w:p>
        </w:tc>
        <w:tc>
          <w:tcPr>
            <w:tcW w:w="1178" w:type="pct"/>
            <w:vAlign w:val="center"/>
          </w:tcPr>
          <w:p w14:paraId="5999D5D9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11D684ED" w14:textId="77777777" w:rsidTr="002758B6">
        <w:trPr>
          <w:trHeight w:val="345"/>
        </w:trPr>
        <w:tc>
          <w:tcPr>
            <w:tcW w:w="2425" w:type="pct"/>
            <w:vMerge/>
            <w:vAlign w:val="center"/>
          </w:tcPr>
          <w:p w14:paraId="0EF50BC5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69D13FFB" w14:textId="4032C6BF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No</w:t>
            </w:r>
            <w:r w:rsidR="00B63ABA" w:rsidRPr="004E06D7">
              <w:rPr>
                <w:rFonts w:asciiTheme="minorHAnsi" w:hAnsiTheme="minorHAnsi" w:cstheme="minorHAnsi"/>
                <w:highlight w:val="yellow"/>
                <w:lang w:val="en-US"/>
              </w:rPr>
              <w:t xml:space="preserve"> </w:t>
            </w:r>
            <w:r w:rsidR="00B63ABA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→</w:t>
            </w:r>
            <w:r w:rsidR="00B63ABA" w:rsidRPr="004E06D7">
              <w:rPr>
                <w:b/>
                <w:bCs/>
                <w:highlight w:val="yellow"/>
                <w:lang w:val="en-US"/>
              </w:rPr>
              <w:t xml:space="preserve"> </w:t>
            </w:r>
            <w:r w:rsidR="00B63ABA" w:rsidRPr="004E06D7">
              <w:rPr>
                <w:rFonts w:cs="Calibri"/>
                <w:b/>
                <w:highlight w:val="yellow"/>
                <w:lang w:val="en-US"/>
              </w:rPr>
              <w:t>End of this module</w:t>
            </w:r>
          </w:p>
        </w:tc>
        <w:tc>
          <w:tcPr>
            <w:tcW w:w="1178" w:type="pct"/>
            <w:vAlign w:val="center"/>
          </w:tcPr>
          <w:p w14:paraId="1B9081F6" w14:textId="77777777" w:rsidR="00365631" w:rsidRPr="004E06D7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3AC0EEB" w14:textId="77777777" w:rsidTr="002758B6">
        <w:trPr>
          <w:trHeight w:val="390"/>
        </w:trPr>
        <w:tc>
          <w:tcPr>
            <w:tcW w:w="2425" w:type="pct"/>
            <w:vMerge w:val="restart"/>
            <w:vAlign w:val="center"/>
          </w:tcPr>
          <w:p w14:paraId="6DB6214E" w14:textId="6F1C347D" w:rsidR="00365631" w:rsidRPr="004E06D7" w:rsidRDefault="007A1DB0" w:rsidP="00E43556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>I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12. What was the reason why </w:t>
            </w:r>
            <w:r w:rsidR="00365631" w:rsidRPr="004E06D7">
              <w:rPr>
                <w:rFonts w:asciiTheme="minorHAnsi" w:hAnsiTheme="minorHAnsi" w:cstheme="minorHAnsi"/>
                <w:b/>
                <w:bCs/>
                <w:highlight w:val="yellow"/>
                <w:lang w:val="en-US"/>
              </w:rPr>
              <w:t>you or anyone in the household</w:t>
            </w:r>
            <w:r w:rsidR="00365631" w:rsidRPr="004E06D7">
              <w:rPr>
                <w:rFonts w:asciiTheme="minorHAnsi" w:hAnsiTheme="minorHAnsi" w:cstheme="minorHAnsi"/>
                <w:b/>
                <w:highlight w:val="yellow"/>
                <w:lang w:val="en-US"/>
              </w:rPr>
              <w:t xml:space="preserve"> did not receive medical care?</w:t>
            </w:r>
          </w:p>
          <w:p w14:paraId="7F28A9CA" w14:textId="77777777" w:rsidR="00365631" w:rsidRPr="004E06D7" w:rsidRDefault="00365631" w:rsidP="00E43556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6069F58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I did self-treatment at home</w:t>
            </w:r>
          </w:p>
        </w:tc>
        <w:tc>
          <w:tcPr>
            <w:tcW w:w="1178" w:type="pct"/>
            <w:vAlign w:val="center"/>
          </w:tcPr>
          <w:p w14:paraId="571BE1A3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1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4F3F3CA2" w14:textId="77777777" w:rsidTr="002758B6">
        <w:trPr>
          <w:trHeight w:val="390"/>
        </w:trPr>
        <w:tc>
          <w:tcPr>
            <w:tcW w:w="2425" w:type="pct"/>
            <w:vMerge/>
            <w:vAlign w:val="center"/>
          </w:tcPr>
          <w:p w14:paraId="5AC52C01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59360C03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I could not afford to pay for treatment</w:t>
            </w:r>
          </w:p>
        </w:tc>
        <w:tc>
          <w:tcPr>
            <w:tcW w:w="1178" w:type="pct"/>
            <w:vAlign w:val="center"/>
          </w:tcPr>
          <w:p w14:paraId="0977AD47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2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282149EA" w14:textId="77777777" w:rsidTr="002758B6">
        <w:trPr>
          <w:trHeight w:val="390"/>
        </w:trPr>
        <w:tc>
          <w:tcPr>
            <w:tcW w:w="2425" w:type="pct"/>
            <w:vMerge/>
            <w:vAlign w:val="center"/>
          </w:tcPr>
          <w:p w14:paraId="4805E366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24F1A403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The health facility is too far/too difficult to reach</w:t>
            </w:r>
          </w:p>
        </w:tc>
        <w:tc>
          <w:tcPr>
            <w:tcW w:w="1178" w:type="pct"/>
            <w:vAlign w:val="center"/>
          </w:tcPr>
          <w:p w14:paraId="652DC667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3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6C5F7475" w14:textId="77777777" w:rsidTr="002758B6">
        <w:trPr>
          <w:trHeight w:val="390"/>
        </w:trPr>
        <w:tc>
          <w:tcPr>
            <w:tcW w:w="2425" w:type="pct"/>
            <w:vMerge/>
            <w:vAlign w:val="center"/>
          </w:tcPr>
          <w:p w14:paraId="201D7073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246FA879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The quality of health care is not good</w:t>
            </w:r>
          </w:p>
        </w:tc>
        <w:tc>
          <w:tcPr>
            <w:tcW w:w="1178" w:type="pct"/>
            <w:vAlign w:val="center"/>
          </w:tcPr>
          <w:p w14:paraId="6A9EE260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4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  <w:tr w:rsidR="00365631" w:rsidRPr="0098674B" w14:paraId="0622227C" w14:textId="77777777" w:rsidTr="002758B6">
        <w:trPr>
          <w:trHeight w:val="390"/>
        </w:trPr>
        <w:tc>
          <w:tcPr>
            <w:tcW w:w="2425" w:type="pct"/>
            <w:vMerge/>
            <w:vAlign w:val="center"/>
          </w:tcPr>
          <w:p w14:paraId="2503A8D0" w14:textId="77777777" w:rsidR="00365631" w:rsidRPr="004E06D7" w:rsidRDefault="00365631" w:rsidP="00E43556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  <w:tc>
          <w:tcPr>
            <w:tcW w:w="1397" w:type="pct"/>
          </w:tcPr>
          <w:p w14:paraId="186FF43A" w14:textId="77777777" w:rsidR="00365631" w:rsidRPr="004E06D7" w:rsidRDefault="00365631" w:rsidP="00E43556">
            <w:pPr>
              <w:ind w:right="-108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Theme="minorHAnsi" w:hAnsiTheme="minorHAnsi" w:cstheme="minorHAnsi"/>
                <w:highlight w:val="yellow"/>
                <w:lang w:val="en-US"/>
              </w:rPr>
              <w:t>Other (specify)</w:t>
            </w:r>
          </w:p>
        </w:tc>
        <w:tc>
          <w:tcPr>
            <w:tcW w:w="1178" w:type="pct"/>
            <w:vAlign w:val="center"/>
          </w:tcPr>
          <w:p w14:paraId="19F9258C" w14:textId="77777777" w:rsidR="00365631" w:rsidRPr="004E06D7" w:rsidRDefault="00365631" w:rsidP="00E43556">
            <w:pPr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t xml:space="preserve">5  </w:t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instrText xml:space="preserve"> FORMCHECKBOX </w:instrText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</w:r>
            <w:r w:rsidR="00AF62DC"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separate"/>
            </w:r>
            <w:r w:rsidRPr="004E06D7">
              <w:rPr>
                <w:rFonts w:ascii="Arial" w:hAnsi="Arial"/>
                <w:sz w:val="16"/>
                <w:szCs w:val="16"/>
                <w:highlight w:val="yellow"/>
                <w:lang w:val="en-US"/>
              </w:rPr>
              <w:fldChar w:fldCharType="end"/>
            </w:r>
          </w:p>
        </w:tc>
      </w:tr>
    </w:tbl>
    <w:p w14:paraId="507C775E" w14:textId="51FC2C8F" w:rsidR="009F7A80" w:rsidRPr="002E77F6" w:rsidRDefault="009F7A80">
      <w:pPr>
        <w:rPr>
          <w:b/>
          <w:sz w:val="28"/>
          <w:szCs w:val="28"/>
          <w:lang w:val="en-US"/>
        </w:rPr>
      </w:pPr>
    </w:p>
    <w:p w14:paraId="52465ADE" w14:textId="38CD1C18" w:rsidR="009F7A80" w:rsidRDefault="009F7A80">
      <w:pPr>
        <w:rPr>
          <w:b/>
          <w:sz w:val="28"/>
          <w:szCs w:val="28"/>
          <w:lang w:val="en-US"/>
        </w:rPr>
      </w:pPr>
      <w:r w:rsidRPr="002E77F6">
        <w:rPr>
          <w:b/>
          <w:sz w:val="28"/>
          <w:szCs w:val="28"/>
          <w:lang w:val="en-US"/>
        </w:rPr>
        <w:t>J</w:t>
      </w:r>
      <w:r w:rsidR="002E77F6">
        <w:rPr>
          <w:b/>
          <w:sz w:val="28"/>
          <w:szCs w:val="28"/>
          <w:lang w:val="en-US"/>
        </w:rPr>
        <w:t>. P</w:t>
      </w:r>
      <w:r w:rsidRPr="002E77F6">
        <w:rPr>
          <w:b/>
          <w:sz w:val="28"/>
          <w:szCs w:val="28"/>
          <w:lang w:val="en-US"/>
        </w:rPr>
        <w:t>regnant women</w:t>
      </w:r>
    </w:p>
    <w:p w14:paraId="2FBB9FC2" w14:textId="4BECA38D" w:rsidR="00A63450" w:rsidRPr="002E77F6" w:rsidRDefault="00A63450">
      <w:pPr>
        <w:rPr>
          <w:b/>
          <w:sz w:val="28"/>
          <w:szCs w:val="28"/>
          <w:lang w:val="en-US"/>
        </w:rPr>
      </w:pPr>
      <w:r w:rsidRPr="003E248F">
        <w:rPr>
          <w:b/>
          <w:i/>
          <w:iCs/>
          <w:lang w:val="en-US"/>
        </w:rPr>
        <w:t xml:space="preserve">For </w:t>
      </w:r>
      <w:r>
        <w:rPr>
          <w:b/>
          <w:i/>
          <w:iCs/>
          <w:lang w:val="en-US"/>
        </w:rPr>
        <w:t xml:space="preserve">each </w:t>
      </w:r>
      <w:r w:rsidRPr="003E248F">
        <w:rPr>
          <w:b/>
          <w:i/>
          <w:iCs/>
          <w:lang w:val="en-US"/>
        </w:rPr>
        <w:t>wom</w:t>
      </w:r>
      <w:r>
        <w:rPr>
          <w:b/>
          <w:i/>
          <w:iCs/>
          <w:lang w:val="en-US"/>
        </w:rPr>
        <w:t>a</w:t>
      </w:r>
      <w:r w:rsidRPr="003E248F">
        <w:rPr>
          <w:b/>
          <w:i/>
          <w:iCs/>
          <w:lang w:val="en-US"/>
        </w:rPr>
        <w:t xml:space="preserve">n who </w:t>
      </w:r>
      <w:r>
        <w:rPr>
          <w:b/>
          <w:i/>
          <w:iCs/>
          <w:lang w:val="en-US"/>
        </w:rPr>
        <w:t>is</w:t>
      </w:r>
      <w:r w:rsidRPr="003E248F">
        <w:rPr>
          <w:b/>
          <w:i/>
          <w:iCs/>
          <w:lang w:val="en-US"/>
        </w:rPr>
        <w:t xml:space="preserve"> pregnant or w</w:t>
      </w:r>
      <w:r>
        <w:rPr>
          <w:b/>
          <w:i/>
          <w:iCs/>
          <w:lang w:val="en-US"/>
        </w:rPr>
        <w:t>as</w:t>
      </w:r>
      <w:r w:rsidRPr="003E248F">
        <w:rPr>
          <w:b/>
          <w:i/>
          <w:iCs/>
          <w:lang w:val="en-US"/>
        </w:rPr>
        <w:t xml:space="preserve"> pregnant in the last 12 months.</w:t>
      </w:r>
    </w:p>
    <w:tbl>
      <w:tblPr>
        <w:tblStyle w:val="TableGridLight1"/>
        <w:tblW w:w="5674" w:type="pct"/>
        <w:jc w:val="center"/>
        <w:tblLook w:val="00A0" w:firstRow="1" w:lastRow="0" w:firstColumn="1" w:lastColumn="0" w:noHBand="0" w:noVBand="0"/>
      </w:tblPr>
      <w:tblGrid>
        <w:gridCol w:w="5246"/>
        <w:gridCol w:w="2693"/>
        <w:gridCol w:w="1700"/>
      </w:tblGrid>
      <w:tr w:rsidR="00365631" w:rsidRPr="0098674B" w14:paraId="6170C372" w14:textId="77777777" w:rsidTr="00A63450">
        <w:trPr>
          <w:trHeight w:val="357"/>
          <w:jc w:val="center"/>
        </w:trPr>
        <w:tc>
          <w:tcPr>
            <w:tcW w:w="5000" w:type="pct"/>
            <w:gridSpan w:val="3"/>
          </w:tcPr>
          <w:p w14:paraId="2A9348A3" w14:textId="77777777" w:rsidR="00365631" w:rsidRPr="003E248F" w:rsidRDefault="00365631" w:rsidP="00E43556">
            <w:pPr>
              <w:pStyle w:val="ListParagraph"/>
              <w:rPr>
                <w:rFonts w:ascii="Arial" w:hAnsi="Arial"/>
                <w:b/>
                <w:lang w:val="en-US"/>
              </w:rPr>
            </w:pPr>
          </w:p>
          <w:p w14:paraId="6F566BC1" w14:textId="77777777" w:rsidR="00365631" w:rsidRPr="003E248F" w:rsidRDefault="00365631" w:rsidP="00E43556">
            <w:pPr>
              <w:spacing w:after="200"/>
              <w:rPr>
                <w:rFonts w:ascii="Arial" w:hAnsi="Arial"/>
                <w:b/>
                <w:sz w:val="14"/>
                <w:szCs w:val="14"/>
                <w:lang w:val="en-US" w:eastAsia="es-ES"/>
              </w:rPr>
            </w:pPr>
            <w:r w:rsidRPr="003E248F">
              <w:rPr>
                <w:b/>
                <w:lang w:val="en-US"/>
              </w:rPr>
              <w:t>CHARACTERISTICS AND MEDICAL CONDITIONS</w:t>
            </w:r>
            <w:r w:rsidRPr="003E248F">
              <w:rPr>
                <w:rFonts w:ascii="Arial" w:hAnsi="Arial"/>
                <w:b/>
                <w:sz w:val="14"/>
                <w:szCs w:val="14"/>
                <w:lang w:val="en-US"/>
              </w:rPr>
              <w:t xml:space="preserve"> </w:t>
            </w:r>
          </w:p>
        </w:tc>
      </w:tr>
      <w:tr w:rsidR="00365631" w:rsidRPr="0098674B" w14:paraId="08782D7E" w14:textId="77777777" w:rsidTr="009F7A80">
        <w:trPr>
          <w:trHeight w:val="206"/>
          <w:jc w:val="center"/>
        </w:trPr>
        <w:tc>
          <w:tcPr>
            <w:tcW w:w="2721" w:type="pct"/>
            <w:vMerge w:val="restart"/>
            <w:vAlign w:val="center"/>
          </w:tcPr>
          <w:p w14:paraId="3E06E1D4" w14:textId="73E01EAD" w:rsidR="00365631" w:rsidRPr="0098674B" w:rsidRDefault="00584438" w:rsidP="00584B1F">
            <w:pPr>
              <w:pStyle w:val="HTMLPreformatted"/>
              <w:shd w:val="clear" w:color="auto" w:fill="FFFFFF"/>
              <w:rPr>
                <w:rFonts w:ascii="Arial" w:hAnsi="Arial" w:cs="Arial"/>
                <w:color w:val="212121"/>
                <w:sz w:val="14"/>
                <w:szCs w:val="14"/>
                <w:lang w:val="en-US"/>
              </w:rPr>
            </w:pPr>
            <w:r>
              <w:rPr>
                <w:rFonts w:asciiTheme="minorHAnsi" w:eastAsia="Calibri" w:hAnsiTheme="minorHAnsi" w:cstheme="minorHAnsi"/>
                <w:b/>
                <w:lang w:val="en-US"/>
              </w:rPr>
              <w:t>J1</w:t>
            </w:r>
            <w:r w:rsidR="00365631" w:rsidRPr="003E248F">
              <w:rPr>
                <w:rFonts w:asciiTheme="minorHAnsi" w:eastAsia="Calibri" w:hAnsiTheme="minorHAnsi" w:cstheme="minorHAnsi"/>
                <w:b/>
                <w:lang w:val="en-US"/>
              </w:rPr>
              <w:t>. Are you currently pregnant?</w:t>
            </w:r>
          </w:p>
        </w:tc>
        <w:tc>
          <w:tcPr>
            <w:tcW w:w="1397" w:type="pct"/>
          </w:tcPr>
          <w:p w14:paraId="29124DB2" w14:textId="78F39BC1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</w:t>
            </w:r>
            <w:r w:rsidRPr="002758B6">
              <w:rPr>
                <w:rFonts w:asciiTheme="minorHAnsi" w:hAnsiTheme="minorHAnsi" w:cstheme="minorHAnsi"/>
                <w:b/>
                <w:bCs/>
                <w:lang w:val="en-US"/>
              </w:rPr>
              <w:t>→</w:t>
            </w:r>
            <w:r w:rsidR="00825D6B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J3</w:t>
            </w:r>
          </w:p>
        </w:tc>
        <w:tc>
          <w:tcPr>
            <w:tcW w:w="882" w:type="pct"/>
            <w:vAlign w:val="center"/>
          </w:tcPr>
          <w:p w14:paraId="3E3B6AAC" w14:textId="77777777" w:rsidR="00365631" w:rsidRPr="0098674B" w:rsidRDefault="00365631" w:rsidP="00E43556">
            <w:pPr>
              <w:spacing w:before="40" w:after="40"/>
              <w:jc w:val="center"/>
              <w:rPr>
                <w:rFonts w:ascii="Arial" w:hAnsi="Arial"/>
                <w:bCs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7B51370" w14:textId="77777777" w:rsidTr="009F7A80">
        <w:trPr>
          <w:trHeight w:val="206"/>
          <w:jc w:val="center"/>
        </w:trPr>
        <w:tc>
          <w:tcPr>
            <w:tcW w:w="2721" w:type="pct"/>
            <w:vMerge/>
          </w:tcPr>
          <w:p w14:paraId="0575E88F" w14:textId="77777777" w:rsidR="00365631" w:rsidRPr="003E248F" w:rsidRDefault="00365631" w:rsidP="00E43556">
            <w:pPr>
              <w:pStyle w:val="HTMLPreformatted"/>
              <w:shd w:val="clear" w:color="auto" w:fill="FFFFFF"/>
              <w:rPr>
                <w:rFonts w:asciiTheme="minorHAnsi" w:eastAsia="Calibri" w:hAnsiTheme="minorHAnsi" w:cstheme="minorHAnsi"/>
                <w:b/>
                <w:lang w:val="en-US"/>
              </w:rPr>
            </w:pPr>
          </w:p>
        </w:tc>
        <w:tc>
          <w:tcPr>
            <w:tcW w:w="1397" w:type="pct"/>
          </w:tcPr>
          <w:p w14:paraId="176768C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752A6D6E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6C46C43" w14:textId="77777777" w:rsidTr="009F7A80">
        <w:trPr>
          <w:trHeight w:val="206"/>
          <w:jc w:val="center"/>
        </w:trPr>
        <w:tc>
          <w:tcPr>
            <w:tcW w:w="2721" w:type="pct"/>
            <w:vMerge w:val="restart"/>
            <w:vAlign w:val="center"/>
          </w:tcPr>
          <w:p w14:paraId="78B7A0E7" w14:textId="6CD65E30" w:rsidR="00365631" w:rsidRPr="0098674B" w:rsidRDefault="00825D6B" w:rsidP="00E43556">
            <w:pPr>
              <w:pStyle w:val="HTMLPreformatted"/>
              <w:shd w:val="clear" w:color="auto" w:fill="FFFFFF"/>
              <w:rPr>
                <w:rFonts w:ascii="Arial" w:hAnsi="Arial" w:cs="Arial"/>
                <w:color w:val="212121"/>
                <w:sz w:val="14"/>
                <w:szCs w:val="14"/>
                <w:lang w:val="en-US"/>
              </w:rPr>
            </w:pPr>
            <w:r>
              <w:rPr>
                <w:rFonts w:asciiTheme="minorHAnsi" w:eastAsia="Calibri" w:hAnsiTheme="minorHAnsi" w:cstheme="minorHAnsi"/>
                <w:b/>
                <w:lang w:val="en-US"/>
              </w:rPr>
              <w:t>J2</w:t>
            </w:r>
            <w:r w:rsidR="00365631" w:rsidRPr="003E248F">
              <w:rPr>
                <w:rFonts w:asciiTheme="minorHAnsi" w:eastAsia="Calibri" w:hAnsiTheme="minorHAnsi" w:cstheme="minorHAnsi"/>
                <w:b/>
                <w:lang w:val="en-US"/>
              </w:rPr>
              <w:t>. Have you been pregnant in the las</w:t>
            </w:r>
            <w:r w:rsidR="002758B6">
              <w:rPr>
                <w:rFonts w:asciiTheme="minorHAnsi" w:eastAsia="Calibri" w:hAnsiTheme="minorHAnsi" w:cstheme="minorHAnsi"/>
                <w:b/>
                <w:lang w:val="en-US"/>
              </w:rPr>
              <w:t>t</w:t>
            </w:r>
            <w:r w:rsidR="00365631" w:rsidRPr="003E248F">
              <w:rPr>
                <w:rFonts w:asciiTheme="minorHAnsi" w:eastAsia="Calibri" w:hAnsiTheme="minorHAnsi" w:cstheme="minorHAnsi"/>
                <w:b/>
                <w:lang w:val="en-US"/>
              </w:rPr>
              <w:t xml:space="preserve"> 12 months?</w:t>
            </w:r>
          </w:p>
        </w:tc>
        <w:tc>
          <w:tcPr>
            <w:tcW w:w="1397" w:type="pct"/>
          </w:tcPr>
          <w:p w14:paraId="37A4A97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</w:t>
            </w:r>
          </w:p>
        </w:tc>
        <w:tc>
          <w:tcPr>
            <w:tcW w:w="882" w:type="pct"/>
            <w:vAlign w:val="center"/>
          </w:tcPr>
          <w:p w14:paraId="430520B4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bCs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584E1A1" w14:textId="77777777" w:rsidTr="009F7A80">
        <w:trPr>
          <w:trHeight w:val="206"/>
          <w:jc w:val="center"/>
        </w:trPr>
        <w:tc>
          <w:tcPr>
            <w:tcW w:w="2721" w:type="pct"/>
            <w:vMerge/>
          </w:tcPr>
          <w:p w14:paraId="287A1C22" w14:textId="77777777" w:rsidR="00365631" w:rsidRPr="003E248F" w:rsidRDefault="00365631" w:rsidP="00E43556">
            <w:pPr>
              <w:pStyle w:val="HTMLPreformatted"/>
              <w:shd w:val="clear" w:color="auto" w:fill="FFFFFF"/>
              <w:rPr>
                <w:rFonts w:asciiTheme="minorHAnsi" w:eastAsia="Calibri" w:hAnsiTheme="minorHAnsi" w:cstheme="minorHAnsi"/>
                <w:b/>
                <w:lang w:val="en-US"/>
              </w:rPr>
            </w:pPr>
          </w:p>
        </w:tc>
        <w:tc>
          <w:tcPr>
            <w:tcW w:w="1397" w:type="pct"/>
          </w:tcPr>
          <w:p w14:paraId="6F961D5D" w14:textId="14212370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 w:rsidR="002758B6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2758B6" w:rsidRPr="002758B6">
              <w:rPr>
                <w:rFonts w:asciiTheme="minorHAnsi" w:hAnsiTheme="minorHAnsi" w:cstheme="minorHAnsi"/>
                <w:b/>
                <w:bCs/>
                <w:lang w:val="en-US"/>
              </w:rPr>
              <w:t>→</w:t>
            </w:r>
            <w:r w:rsidR="009F7A80" w:rsidRPr="003E248F">
              <w:rPr>
                <w:b/>
                <w:bCs/>
                <w:lang w:val="en-US"/>
              </w:rPr>
              <w:t xml:space="preserve"> </w:t>
            </w:r>
            <w:r w:rsidR="009F7A80" w:rsidRPr="003E248F">
              <w:rPr>
                <w:rFonts w:cs="Calibri"/>
                <w:b/>
                <w:lang w:val="en-US"/>
              </w:rPr>
              <w:t>End of this module</w:t>
            </w:r>
          </w:p>
        </w:tc>
        <w:tc>
          <w:tcPr>
            <w:tcW w:w="882" w:type="pct"/>
            <w:vAlign w:val="center"/>
          </w:tcPr>
          <w:p w14:paraId="6CF170E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bCs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5B6C728C" w14:textId="77777777" w:rsidTr="009F7A80">
        <w:trPr>
          <w:jc w:val="center"/>
        </w:trPr>
        <w:tc>
          <w:tcPr>
            <w:tcW w:w="5000" w:type="pct"/>
            <w:gridSpan w:val="3"/>
          </w:tcPr>
          <w:p w14:paraId="0581B0E8" w14:textId="77777777" w:rsidR="00365631" w:rsidRPr="003E248F" w:rsidRDefault="00365631" w:rsidP="00E43556">
            <w:pPr>
              <w:spacing w:before="40" w:after="40"/>
              <w:rPr>
                <w:rFonts w:asciiTheme="minorHAnsi" w:hAnsiTheme="minorHAnsi" w:cstheme="minorHAnsi"/>
                <w:bCs/>
                <w:i/>
                <w:iCs/>
                <w:lang w:val="en-US" w:eastAsia="en-US"/>
              </w:rPr>
            </w:pPr>
            <w:r w:rsidRPr="003E248F">
              <w:rPr>
                <w:rFonts w:asciiTheme="minorHAnsi" w:hAnsiTheme="minorHAnsi" w:cstheme="minorHAnsi"/>
                <w:bCs/>
                <w:i/>
                <w:iCs/>
                <w:lang w:val="en-US" w:eastAsia="en-US"/>
              </w:rPr>
              <w:t xml:space="preserve"> Before you got pregnant with your new</w:t>
            </w:r>
            <w:r>
              <w:rPr>
                <w:rFonts w:asciiTheme="minorHAnsi" w:hAnsiTheme="minorHAnsi" w:cstheme="minorHAnsi"/>
                <w:bCs/>
                <w:i/>
                <w:iCs/>
                <w:lang w:val="en-US" w:eastAsia="en-US"/>
              </w:rPr>
              <w:t>/last</w:t>
            </w:r>
            <w:r w:rsidRPr="003E248F">
              <w:rPr>
                <w:rFonts w:asciiTheme="minorHAnsi" w:hAnsiTheme="minorHAnsi" w:cstheme="minorHAnsi"/>
                <w:bCs/>
                <w:i/>
                <w:iCs/>
                <w:lang w:val="en-US" w:eastAsia="en-US"/>
              </w:rPr>
              <w:t xml:space="preserve"> baby, did a doctor, nurse, or other health care tell you that you had any of the following health conditions?</w:t>
            </w:r>
          </w:p>
        </w:tc>
      </w:tr>
      <w:tr w:rsidR="00365631" w:rsidRPr="0098674B" w14:paraId="254D3738" w14:textId="77777777" w:rsidTr="009F7A80">
        <w:trPr>
          <w:trHeight w:val="419"/>
          <w:jc w:val="center"/>
        </w:trPr>
        <w:tc>
          <w:tcPr>
            <w:tcW w:w="2721" w:type="pct"/>
            <w:vMerge w:val="restart"/>
            <w:vAlign w:val="center"/>
          </w:tcPr>
          <w:p w14:paraId="6A733C86" w14:textId="0B956239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Type 1 or type 2 diabetes (NOT the same as gestational diabetes or diabetes that stars during pregnancy)</w:t>
            </w:r>
          </w:p>
        </w:tc>
        <w:tc>
          <w:tcPr>
            <w:tcW w:w="1397" w:type="pct"/>
            <w:vAlign w:val="center"/>
          </w:tcPr>
          <w:p w14:paraId="61E5CE73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482DEF96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976F852" w14:textId="77777777" w:rsidTr="009F7A80">
        <w:trPr>
          <w:trHeight w:val="219"/>
          <w:jc w:val="center"/>
        </w:trPr>
        <w:tc>
          <w:tcPr>
            <w:tcW w:w="2721" w:type="pct"/>
            <w:vMerge/>
            <w:vAlign w:val="center"/>
          </w:tcPr>
          <w:p w14:paraId="1E4C1E23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692CE06E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79AAD33E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487D63A" w14:textId="77777777" w:rsidTr="009F7A80">
        <w:trPr>
          <w:trHeight w:val="206"/>
          <w:jc w:val="center"/>
        </w:trPr>
        <w:tc>
          <w:tcPr>
            <w:tcW w:w="2721" w:type="pct"/>
            <w:vMerge w:val="restart"/>
            <w:vAlign w:val="center"/>
          </w:tcPr>
          <w:p w14:paraId="542132EF" w14:textId="60BCA587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4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igh blood pressure or hypertension</w:t>
            </w:r>
          </w:p>
        </w:tc>
        <w:tc>
          <w:tcPr>
            <w:tcW w:w="1397" w:type="pct"/>
            <w:vAlign w:val="center"/>
          </w:tcPr>
          <w:p w14:paraId="18ABF02A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17293FF8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8766589" w14:textId="77777777" w:rsidTr="009F7A80">
        <w:trPr>
          <w:trHeight w:val="219"/>
          <w:jc w:val="center"/>
        </w:trPr>
        <w:tc>
          <w:tcPr>
            <w:tcW w:w="2721" w:type="pct"/>
            <w:vMerge/>
            <w:vAlign w:val="center"/>
          </w:tcPr>
          <w:p w14:paraId="0A322D57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420213E9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64C2990D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3877BD2" w14:textId="77777777" w:rsidTr="009F7A80">
        <w:trPr>
          <w:trHeight w:val="247"/>
          <w:jc w:val="center"/>
        </w:trPr>
        <w:tc>
          <w:tcPr>
            <w:tcW w:w="2721" w:type="pct"/>
            <w:vMerge w:val="restart"/>
            <w:vAlign w:val="center"/>
          </w:tcPr>
          <w:p w14:paraId="1121FC22" w14:textId="28D0984B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5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Depression or anxiety </w:t>
            </w:r>
          </w:p>
        </w:tc>
        <w:tc>
          <w:tcPr>
            <w:tcW w:w="1397" w:type="pct"/>
            <w:vAlign w:val="center"/>
          </w:tcPr>
          <w:p w14:paraId="5FD26324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25323E29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91B3346" w14:textId="77777777" w:rsidTr="009F7A80">
        <w:trPr>
          <w:trHeight w:val="192"/>
          <w:jc w:val="center"/>
        </w:trPr>
        <w:tc>
          <w:tcPr>
            <w:tcW w:w="2721" w:type="pct"/>
            <w:vMerge/>
            <w:vAlign w:val="center"/>
          </w:tcPr>
          <w:p w14:paraId="4FA5E15C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29C3577F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46006B2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4710CB8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438ACD2F" w14:textId="41D64F42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6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Polycystic ovary syndrome</w:t>
            </w:r>
          </w:p>
        </w:tc>
        <w:tc>
          <w:tcPr>
            <w:tcW w:w="1397" w:type="pct"/>
            <w:vAlign w:val="center"/>
          </w:tcPr>
          <w:p w14:paraId="3EEE6C3A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5BBAB2FA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475B1AD" w14:textId="77777777" w:rsidTr="009F7A80">
        <w:trPr>
          <w:trHeight w:val="234"/>
          <w:jc w:val="center"/>
        </w:trPr>
        <w:tc>
          <w:tcPr>
            <w:tcW w:w="2721" w:type="pct"/>
            <w:vMerge/>
            <w:vAlign w:val="center"/>
          </w:tcPr>
          <w:p w14:paraId="2001B7E7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7CF8D036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7058A9C4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1B99490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022DFBDD" w14:textId="0CADB9A8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7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Kidney disease</w:t>
            </w:r>
          </w:p>
        </w:tc>
        <w:tc>
          <w:tcPr>
            <w:tcW w:w="1397" w:type="pct"/>
            <w:vAlign w:val="center"/>
          </w:tcPr>
          <w:p w14:paraId="392401BC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356368D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D349393" w14:textId="77777777" w:rsidTr="009F7A80">
        <w:trPr>
          <w:trHeight w:val="234"/>
          <w:jc w:val="center"/>
        </w:trPr>
        <w:tc>
          <w:tcPr>
            <w:tcW w:w="2721" w:type="pct"/>
            <w:vMerge/>
            <w:vAlign w:val="center"/>
          </w:tcPr>
          <w:p w14:paraId="07852258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19834F2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5D7F719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6EBCCFC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650E6EAD" w14:textId="6AFB61DD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8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Autoimmune disease (e.g. lupus and multiple sclerosis)</w:t>
            </w:r>
          </w:p>
        </w:tc>
        <w:tc>
          <w:tcPr>
            <w:tcW w:w="1397" w:type="pct"/>
            <w:vAlign w:val="center"/>
          </w:tcPr>
          <w:p w14:paraId="75B8E1D9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50BD3D77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11270C9" w14:textId="77777777" w:rsidTr="009F7A80">
        <w:trPr>
          <w:trHeight w:val="234"/>
          <w:jc w:val="center"/>
        </w:trPr>
        <w:tc>
          <w:tcPr>
            <w:tcW w:w="2721" w:type="pct"/>
            <w:vMerge/>
            <w:vAlign w:val="center"/>
          </w:tcPr>
          <w:p w14:paraId="1F238F5A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323F453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404E25F1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D39FDAA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0B7D8785" w14:textId="771546BE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9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Thyroid disease</w:t>
            </w:r>
          </w:p>
        </w:tc>
        <w:tc>
          <w:tcPr>
            <w:tcW w:w="1397" w:type="pct"/>
            <w:vAlign w:val="center"/>
          </w:tcPr>
          <w:p w14:paraId="69C4AB24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38E67C44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EA82875" w14:textId="77777777" w:rsidTr="009F7A80">
        <w:trPr>
          <w:trHeight w:val="234"/>
          <w:jc w:val="center"/>
        </w:trPr>
        <w:tc>
          <w:tcPr>
            <w:tcW w:w="2721" w:type="pct"/>
            <w:vMerge/>
            <w:vAlign w:val="center"/>
          </w:tcPr>
          <w:p w14:paraId="34C54F1B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10788B77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7B8B00BC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EE7057A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3424C33B" w14:textId="2B89CFE7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0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Obesity</w:t>
            </w:r>
          </w:p>
        </w:tc>
        <w:tc>
          <w:tcPr>
            <w:tcW w:w="1397" w:type="pct"/>
            <w:vAlign w:val="center"/>
          </w:tcPr>
          <w:p w14:paraId="01628727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3BE7990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3EDE3CA" w14:textId="77777777" w:rsidTr="009F7A80">
        <w:trPr>
          <w:trHeight w:val="234"/>
          <w:jc w:val="center"/>
        </w:trPr>
        <w:tc>
          <w:tcPr>
            <w:tcW w:w="2721" w:type="pct"/>
            <w:vMerge/>
            <w:vAlign w:val="center"/>
          </w:tcPr>
          <w:p w14:paraId="3FC9ED64" w14:textId="77777777" w:rsidR="00365631" w:rsidRPr="003E248F" w:rsidRDefault="00365631" w:rsidP="00E43556">
            <w:pPr>
              <w:pStyle w:val="Prrafodelista1"/>
              <w:numPr>
                <w:ilvl w:val="0"/>
                <w:numId w:val="25"/>
              </w:numPr>
              <w:spacing w:before="40" w:after="40" w:line="240" w:lineRule="auto"/>
              <w:ind w:left="426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40A4E786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1152E37D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953C3B0" w14:textId="77777777" w:rsidTr="009F7A80">
        <w:trPr>
          <w:trHeight w:val="234"/>
          <w:jc w:val="center"/>
        </w:trPr>
        <w:tc>
          <w:tcPr>
            <w:tcW w:w="2721" w:type="pct"/>
            <w:vMerge w:val="restart"/>
            <w:vAlign w:val="center"/>
          </w:tcPr>
          <w:p w14:paraId="48488AC2" w14:textId="110A944C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1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IV/AIDS</w:t>
            </w:r>
          </w:p>
        </w:tc>
        <w:tc>
          <w:tcPr>
            <w:tcW w:w="1397" w:type="pct"/>
            <w:vAlign w:val="center"/>
          </w:tcPr>
          <w:p w14:paraId="22000E2B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772C4B5A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0F477F2" w14:textId="77777777" w:rsidTr="009F7A80">
        <w:trPr>
          <w:trHeight w:val="234"/>
          <w:jc w:val="center"/>
        </w:trPr>
        <w:tc>
          <w:tcPr>
            <w:tcW w:w="2721" w:type="pct"/>
            <w:vMerge/>
          </w:tcPr>
          <w:p w14:paraId="1D872ADB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6583C708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</w:p>
        </w:tc>
        <w:tc>
          <w:tcPr>
            <w:tcW w:w="882" w:type="pct"/>
            <w:vAlign w:val="center"/>
          </w:tcPr>
          <w:p w14:paraId="0B7775F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439E6C0C" w14:textId="77777777" w:rsidTr="009F7A80">
        <w:trPr>
          <w:trHeight w:val="431"/>
          <w:jc w:val="center"/>
        </w:trPr>
        <w:tc>
          <w:tcPr>
            <w:tcW w:w="5000" w:type="pct"/>
            <w:gridSpan w:val="3"/>
          </w:tcPr>
          <w:p w14:paraId="3DAA26C7" w14:textId="77777777" w:rsidR="00365631" w:rsidRPr="003E248F" w:rsidRDefault="00365631" w:rsidP="00E43556">
            <w:pPr>
              <w:spacing w:before="240" w:after="200"/>
              <w:rPr>
                <w:rFonts w:ascii="Arial" w:hAnsi="Arial"/>
                <w:b/>
                <w:sz w:val="14"/>
                <w:szCs w:val="14"/>
                <w:lang w:val="en-US" w:eastAsia="es-ES"/>
              </w:rPr>
            </w:pPr>
            <w:r w:rsidRPr="003E248F">
              <w:rPr>
                <w:b/>
                <w:i/>
                <w:iCs/>
                <w:lang w:val="en-US"/>
              </w:rPr>
              <w:t>Current or last pregnancy and risk conditions</w:t>
            </w:r>
          </w:p>
        </w:tc>
      </w:tr>
      <w:tr w:rsidR="00365631" w:rsidRPr="0098674B" w14:paraId="3797781C" w14:textId="77777777" w:rsidTr="009F7A80">
        <w:trPr>
          <w:trHeight w:val="192"/>
          <w:jc w:val="center"/>
        </w:trPr>
        <w:tc>
          <w:tcPr>
            <w:tcW w:w="2721" w:type="pct"/>
            <w:vMerge w:val="restart"/>
          </w:tcPr>
          <w:p w14:paraId="2FA3DFCD" w14:textId="7705BB2D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2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Is this</w:t>
            </w:r>
            <w:r w:rsidR="00365631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/was that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 your first pregnancy?</w:t>
            </w:r>
            <w:r w:rsidR="00365631" w:rsidRPr="003E248F">
              <w:rPr>
                <w:rFonts w:ascii="Arial" w:hAnsi="Arial" w:cs="Arial"/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1397" w:type="pct"/>
          </w:tcPr>
          <w:p w14:paraId="3CCD9457" w14:textId="0FF76FAB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</w:t>
            </w:r>
            <w:r w:rsidR="002758B6" w:rsidRPr="003E248F">
              <w:rPr>
                <w:b/>
                <w:bCs/>
                <w:lang w:val="en-US"/>
              </w:rPr>
              <w:t>→</w:t>
            </w:r>
            <w:r w:rsidR="002758B6">
              <w:rPr>
                <w:b/>
                <w:bCs/>
                <w:lang w:val="en-US"/>
              </w:rPr>
              <w:t xml:space="preserve"> </w:t>
            </w:r>
            <w:r w:rsidR="00825D6B">
              <w:rPr>
                <w:b/>
                <w:i/>
                <w:iCs/>
                <w:lang w:val="en-US"/>
              </w:rPr>
              <w:t>J</w:t>
            </w:r>
            <w:r w:rsidR="003367D0">
              <w:rPr>
                <w:b/>
                <w:i/>
                <w:iCs/>
                <w:lang w:val="en-US"/>
              </w:rPr>
              <w:t xml:space="preserve"> check</w:t>
            </w:r>
          </w:p>
        </w:tc>
        <w:tc>
          <w:tcPr>
            <w:tcW w:w="882" w:type="pct"/>
          </w:tcPr>
          <w:p w14:paraId="35C0916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65631" w:rsidRPr="0098674B" w14:paraId="37B9DB20" w14:textId="77777777" w:rsidTr="009F7A80">
        <w:trPr>
          <w:trHeight w:val="261"/>
          <w:jc w:val="center"/>
        </w:trPr>
        <w:tc>
          <w:tcPr>
            <w:tcW w:w="2721" w:type="pct"/>
            <w:vMerge/>
          </w:tcPr>
          <w:p w14:paraId="48E79387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77137536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     </w:t>
            </w:r>
          </w:p>
        </w:tc>
        <w:tc>
          <w:tcPr>
            <w:tcW w:w="882" w:type="pct"/>
          </w:tcPr>
          <w:p w14:paraId="40848A49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6BAAAD6" w14:textId="77777777" w:rsidTr="009F7A80">
        <w:trPr>
          <w:jc w:val="center"/>
        </w:trPr>
        <w:tc>
          <w:tcPr>
            <w:tcW w:w="2721" w:type="pct"/>
          </w:tcPr>
          <w:p w14:paraId="701834D6" w14:textId="2648E1BC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3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How many times have you been pregnant before? </w:t>
            </w:r>
          </w:p>
        </w:tc>
        <w:tc>
          <w:tcPr>
            <w:tcW w:w="2279" w:type="pct"/>
            <w:gridSpan w:val="2"/>
            <w:vAlign w:val="center"/>
          </w:tcPr>
          <w:p w14:paraId="6BAFEA41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65631" w:rsidRPr="0098674B" w14:paraId="25BFF3CD" w14:textId="77777777" w:rsidTr="009F7A80">
        <w:trPr>
          <w:jc w:val="center"/>
        </w:trPr>
        <w:tc>
          <w:tcPr>
            <w:tcW w:w="2721" w:type="pct"/>
          </w:tcPr>
          <w:p w14:paraId="5238AAE2" w14:textId="58CB3D2B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4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any live-birth pregnancies have you had?</w:t>
            </w:r>
          </w:p>
        </w:tc>
        <w:tc>
          <w:tcPr>
            <w:tcW w:w="2279" w:type="pct"/>
            <w:gridSpan w:val="2"/>
            <w:vAlign w:val="center"/>
          </w:tcPr>
          <w:p w14:paraId="63008374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65631" w:rsidRPr="002758B6" w14:paraId="14F2AF10" w14:textId="77777777" w:rsidTr="009F7A80">
        <w:trPr>
          <w:trHeight w:val="260"/>
          <w:jc w:val="center"/>
        </w:trPr>
        <w:tc>
          <w:tcPr>
            <w:tcW w:w="5000" w:type="pct"/>
            <w:gridSpan w:val="3"/>
          </w:tcPr>
          <w:p w14:paraId="4FF8C036" w14:textId="03A77150" w:rsidR="00365631" w:rsidRPr="003E248F" w:rsidRDefault="00A63450" w:rsidP="00E43556">
            <w:pPr>
              <w:spacing w:before="240" w:after="240"/>
              <w:rPr>
                <w:b/>
                <w:i/>
                <w:iCs/>
                <w:lang w:val="en-US"/>
              </w:rPr>
            </w:pPr>
            <w:r>
              <w:rPr>
                <w:b/>
                <w:i/>
                <w:iCs/>
                <w:lang w:val="en-US"/>
              </w:rPr>
              <w:t>J</w:t>
            </w:r>
            <w:r w:rsidR="00365631">
              <w:rPr>
                <w:b/>
                <w:i/>
                <w:iCs/>
                <w:lang w:val="en-US"/>
              </w:rPr>
              <w:t xml:space="preserve"> check: If </w:t>
            </w:r>
            <w:r>
              <w:rPr>
                <w:b/>
                <w:i/>
                <w:iCs/>
                <w:lang w:val="en-US"/>
              </w:rPr>
              <w:t>J</w:t>
            </w:r>
            <w:r w:rsidR="00365631">
              <w:rPr>
                <w:b/>
                <w:i/>
                <w:iCs/>
                <w:lang w:val="en-US"/>
              </w:rPr>
              <w:t>1 = Yes</w:t>
            </w:r>
            <w:r w:rsidR="002758B6">
              <w:rPr>
                <w:b/>
                <w:i/>
                <w:iCs/>
                <w:lang w:val="en-US"/>
              </w:rPr>
              <w:t xml:space="preserve"> </w:t>
            </w:r>
            <w:r w:rsidR="002758B6" w:rsidRPr="002758B6">
              <w:rPr>
                <w:rFonts w:asciiTheme="minorHAnsi" w:hAnsiTheme="minorHAnsi" w:cstheme="minorHAnsi"/>
                <w:b/>
                <w:bCs/>
                <w:lang w:val="en-US"/>
              </w:rPr>
              <w:t>→</w:t>
            </w:r>
            <w:r w:rsidR="00365631">
              <w:rPr>
                <w:b/>
                <w:i/>
                <w:iCs/>
                <w:lang w:val="en-US"/>
              </w:rPr>
              <w:t xml:space="preserve"> </w:t>
            </w:r>
            <w:r>
              <w:rPr>
                <w:b/>
                <w:i/>
                <w:iCs/>
                <w:lang w:val="en-US"/>
              </w:rPr>
              <w:t>J15</w:t>
            </w:r>
            <w:r w:rsidR="00365631">
              <w:rPr>
                <w:b/>
                <w:i/>
                <w:iCs/>
                <w:lang w:val="en-US"/>
              </w:rPr>
              <w:t xml:space="preserve">. If </w:t>
            </w:r>
            <w:r w:rsidR="00584B1F">
              <w:rPr>
                <w:b/>
                <w:i/>
                <w:iCs/>
                <w:lang w:val="en-US"/>
              </w:rPr>
              <w:t>I</w:t>
            </w:r>
            <w:r>
              <w:rPr>
                <w:b/>
                <w:i/>
                <w:iCs/>
                <w:lang w:val="en-US"/>
              </w:rPr>
              <w:t>2</w:t>
            </w:r>
            <w:r w:rsidR="00365631">
              <w:rPr>
                <w:b/>
                <w:i/>
                <w:iCs/>
                <w:lang w:val="en-US"/>
              </w:rPr>
              <w:t xml:space="preserve"> = Yes </w:t>
            </w:r>
            <w:r w:rsidR="009F7A80" w:rsidRPr="002758B6">
              <w:rPr>
                <w:rFonts w:asciiTheme="minorHAnsi" w:hAnsiTheme="minorHAnsi" w:cstheme="minorHAnsi"/>
                <w:b/>
                <w:bCs/>
                <w:lang w:val="en-US"/>
              </w:rPr>
              <w:t>→</w:t>
            </w:r>
            <w:r w:rsidR="00365631">
              <w:rPr>
                <w:b/>
                <w:i/>
                <w:iCs/>
                <w:lang w:val="en-US"/>
              </w:rPr>
              <w:t xml:space="preserve"> </w:t>
            </w:r>
            <w:r>
              <w:rPr>
                <w:b/>
                <w:i/>
                <w:iCs/>
                <w:lang w:val="en-US"/>
              </w:rPr>
              <w:t>J28</w:t>
            </w:r>
          </w:p>
        </w:tc>
      </w:tr>
      <w:tr w:rsidR="00365631" w:rsidRPr="00AF018D" w14:paraId="5BE3063C" w14:textId="77777777" w:rsidTr="009F7A80">
        <w:trPr>
          <w:trHeight w:val="260"/>
          <w:jc w:val="center"/>
        </w:trPr>
        <w:tc>
          <w:tcPr>
            <w:tcW w:w="5000" w:type="pct"/>
            <w:gridSpan w:val="3"/>
          </w:tcPr>
          <w:p w14:paraId="3D32AB51" w14:textId="77777777" w:rsidR="00365631" w:rsidRPr="003E248F" w:rsidRDefault="00365631" w:rsidP="00E43556">
            <w:pPr>
              <w:spacing w:before="240" w:after="240"/>
              <w:rPr>
                <w:b/>
                <w:i/>
                <w:iCs/>
                <w:lang w:val="en-US"/>
              </w:rPr>
            </w:pPr>
            <w:r w:rsidRPr="003E248F">
              <w:rPr>
                <w:b/>
                <w:i/>
                <w:iCs/>
                <w:lang w:val="en-US"/>
              </w:rPr>
              <w:t>For women who are currently pregnant</w:t>
            </w:r>
          </w:p>
        </w:tc>
      </w:tr>
      <w:tr w:rsidR="00365631" w:rsidRPr="0098674B" w14:paraId="0C2BF936" w14:textId="77777777" w:rsidTr="009F7A80">
        <w:trPr>
          <w:trHeight w:val="538"/>
          <w:jc w:val="center"/>
        </w:trPr>
        <w:tc>
          <w:tcPr>
            <w:tcW w:w="2721" w:type="pct"/>
          </w:tcPr>
          <w:p w14:paraId="2F731466" w14:textId="588B1071" w:rsidR="00365631" w:rsidRPr="003E248F" w:rsidRDefault="00825D6B" w:rsidP="00E43556">
            <w:pPr>
              <w:pStyle w:val="HTMLPreformatted"/>
              <w:shd w:val="clear" w:color="auto" w:fill="FFFFFF"/>
              <w:rPr>
                <w:rFonts w:ascii="Arial" w:hAnsi="Arial" w:cs="Arial"/>
                <w:color w:val="212121"/>
                <w:sz w:val="14"/>
                <w:szCs w:val="14"/>
                <w:lang w:val="en-US"/>
              </w:rPr>
            </w:pPr>
            <w:r>
              <w:rPr>
                <w:rFonts w:asciiTheme="minorHAnsi" w:eastAsia="Calibri" w:hAnsiTheme="minorHAnsi" w:cstheme="minorHAnsi"/>
                <w:b/>
                <w:lang w:val="en-US"/>
              </w:rPr>
              <w:t>J15</w:t>
            </w:r>
            <w:r w:rsidR="00365631" w:rsidRPr="003E248F">
              <w:rPr>
                <w:rFonts w:asciiTheme="minorHAnsi" w:eastAsia="Calibri" w:hAnsiTheme="minorHAnsi" w:cstheme="minorHAnsi"/>
                <w:b/>
                <w:lang w:val="en-US"/>
              </w:rPr>
              <w:t xml:space="preserve">. How many weeks/months pregnant are you? </w:t>
            </w:r>
          </w:p>
          <w:p w14:paraId="6CE25668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426" w:hanging="559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</w:p>
        </w:tc>
        <w:tc>
          <w:tcPr>
            <w:tcW w:w="2279" w:type="pct"/>
            <w:gridSpan w:val="2"/>
          </w:tcPr>
          <w:p w14:paraId="4219CD51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="Arial" w:hAnsi="Arial"/>
                <w:sz w:val="14"/>
                <w:szCs w:val="14"/>
                <w:lang w:val="en-US"/>
              </w:rPr>
              <w:t>____</w:t>
            </w:r>
            <w:r w:rsidRPr="003E248F">
              <w:rPr>
                <w:rFonts w:ascii="Arial" w:hAnsi="Arial"/>
                <w:sz w:val="14"/>
                <w:szCs w:val="14"/>
                <w:lang w:val="en-US"/>
              </w:rPr>
              <w:t xml:space="preserve"> </w:t>
            </w:r>
          </w:p>
          <w:p w14:paraId="72E667E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>1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Weeks 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Months</w:t>
            </w:r>
          </w:p>
        </w:tc>
      </w:tr>
      <w:tr w:rsidR="00365631" w:rsidRPr="00AF018D" w14:paraId="5BAFD453" w14:textId="77777777" w:rsidTr="009F7A80">
        <w:trPr>
          <w:jc w:val="center"/>
        </w:trPr>
        <w:tc>
          <w:tcPr>
            <w:tcW w:w="2721" w:type="pct"/>
          </w:tcPr>
          <w:p w14:paraId="0E043169" w14:textId="6C1F9455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825D6B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6</w:t>
            </w:r>
            <w:r w:rsidR="00365631" w:rsidRPr="00825D6B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What is your estimated date to giving birth?</w:t>
            </w:r>
          </w:p>
        </w:tc>
        <w:tc>
          <w:tcPr>
            <w:tcW w:w="2279" w:type="pct"/>
            <w:gridSpan w:val="2"/>
          </w:tcPr>
          <w:p w14:paraId="51E843BD" w14:textId="77777777" w:rsidR="00365631" w:rsidRPr="003E248F" w:rsidRDefault="00365631" w:rsidP="00E43556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4"/>
                <w:szCs w:val="14"/>
                <w:lang w:val="en-US"/>
              </w:rPr>
              <w:t xml:space="preserve">                             DAY/MONTH/ YEAR</w:t>
            </w:r>
          </w:p>
          <w:p w14:paraId="567B8526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="Arial" w:hAnsi="Arial"/>
                <w:sz w:val="14"/>
                <w:szCs w:val="14"/>
                <w:lang w:val="en-US"/>
              </w:rPr>
              <w:t>____</w:t>
            </w:r>
            <w:r w:rsidRPr="003E248F">
              <w:rPr>
                <w:rFonts w:ascii="Arial" w:hAnsi="Arial"/>
                <w:sz w:val="14"/>
                <w:szCs w:val="14"/>
                <w:lang w:val="en-US"/>
              </w:rPr>
              <w:t>/</w:t>
            </w:r>
            <w:r>
              <w:rPr>
                <w:rFonts w:ascii="Arial" w:hAnsi="Arial"/>
                <w:sz w:val="14"/>
                <w:szCs w:val="14"/>
                <w:lang w:val="en-US"/>
              </w:rPr>
              <w:t>____</w:t>
            </w:r>
            <w:r w:rsidRPr="003E248F">
              <w:rPr>
                <w:rFonts w:ascii="Arial" w:hAnsi="Arial"/>
                <w:sz w:val="14"/>
                <w:szCs w:val="14"/>
                <w:lang w:val="en-US"/>
              </w:rPr>
              <w:t>/</w:t>
            </w:r>
            <w:r>
              <w:rPr>
                <w:rFonts w:ascii="Arial" w:hAnsi="Arial"/>
                <w:sz w:val="14"/>
                <w:szCs w:val="14"/>
                <w:lang w:val="en-US"/>
              </w:rPr>
              <w:t>____</w:t>
            </w:r>
            <w:r w:rsidRPr="003E248F">
              <w:rPr>
                <w:rFonts w:ascii="Arial" w:hAnsi="Arial"/>
                <w:sz w:val="14"/>
                <w:szCs w:val="14"/>
                <w:lang w:val="en-US"/>
              </w:rPr>
              <w:t xml:space="preserve">       Don’t know  </w:t>
            </w:r>
            <w:r w:rsidRPr="0098674B">
              <w:rPr>
                <w:rFonts w:ascii="Arial" w:hAnsi="Arial"/>
                <w:sz w:val="14"/>
                <w:szCs w:val="14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4"/>
                <w:szCs w:val="14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4"/>
                <w:szCs w:val="14"/>
                <w:lang w:val="en-US"/>
              </w:rPr>
            </w:r>
            <w:r w:rsidR="00AF62DC">
              <w:rPr>
                <w:rFonts w:ascii="Arial" w:hAnsi="Arial"/>
                <w:sz w:val="14"/>
                <w:szCs w:val="14"/>
                <w:lang w:val="en-US"/>
              </w:rPr>
              <w:fldChar w:fldCharType="separate"/>
            </w:r>
            <w:r w:rsidRPr="0098674B">
              <w:rPr>
                <w:rFonts w:ascii="Arial" w:hAnsi="Arial"/>
                <w:sz w:val="14"/>
                <w:szCs w:val="14"/>
                <w:lang w:val="en-US"/>
              </w:rPr>
              <w:fldChar w:fldCharType="end"/>
            </w:r>
          </w:p>
        </w:tc>
      </w:tr>
      <w:tr w:rsidR="00365631" w:rsidRPr="0098674B" w14:paraId="5E036324" w14:textId="77777777" w:rsidTr="009F7A80">
        <w:trPr>
          <w:trHeight w:val="413"/>
          <w:jc w:val="center"/>
        </w:trPr>
        <w:tc>
          <w:tcPr>
            <w:tcW w:w="2721" w:type="pct"/>
            <w:vMerge w:val="restart"/>
            <w:vAlign w:val="center"/>
          </w:tcPr>
          <w:p w14:paraId="3061B190" w14:textId="6BD3B761" w:rsidR="00365631" w:rsidRPr="003E248F" w:rsidRDefault="00825D6B" w:rsidP="00584B1F">
            <w:pPr>
              <w:pStyle w:val="Prrafodelista1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7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Have you attended any antenatal visit during your pregnancy? </w:t>
            </w:r>
          </w:p>
        </w:tc>
        <w:tc>
          <w:tcPr>
            <w:tcW w:w="1397" w:type="pct"/>
          </w:tcPr>
          <w:p w14:paraId="2EE5AC5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3C10727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588607A" w14:textId="77777777" w:rsidTr="009F7A80">
        <w:trPr>
          <w:trHeight w:val="302"/>
          <w:jc w:val="center"/>
        </w:trPr>
        <w:tc>
          <w:tcPr>
            <w:tcW w:w="2721" w:type="pct"/>
            <w:vMerge/>
            <w:vAlign w:val="center"/>
          </w:tcPr>
          <w:p w14:paraId="42FF5337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5828377A" w14:textId="32538416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</w:t>
            </w:r>
            <w:r w:rsidRPr="00584B1F">
              <w:rPr>
                <w:rFonts w:asciiTheme="minorHAnsi" w:hAnsiTheme="minorHAnsi" w:cstheme="minorHAnsi"/>
                <w:b/>
                <w:bCs/>
                <w:lang w:val="en-US"/>
              </w:rPr>
              <w:t xml:space="preserve">→ </w:t>
            </w:r>
            <w:r w:rsidR="00A63450">
              <w:rPr>
                <w:rFonts w:asciiTheme="minorHAnsi" w:hAnsiTheme="minorHAnsi" w:cstheme="minorHAnsi"/>
                <w:b/>
                <w:bCs/>
                <w:lang w:val="en-US"/>
              </w:rPr>
              <w:t>J2</w:t>
            </w:r>
            <w:r w:rsidR="00A16600"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</w:p>
        </w:tc>
        <w:tc>
          <w:tcPr>
            <w:tcW w:w="882" w:type="pct"/>
            <w:vAlign w:val="center"/>
          </w:tcPr>
          <w:p w14:paraId="19E51CA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656B896" w14:textId="77777777" w:rsidTr="009F7A80">
        <w:trPr>
          <w:jc w:val="center"/>
        </w:trPr>
        <w:tc>
          <w:tcPr>
            <w:tcW w:w="2721" w:type="pct"/>
            <w:vAlign w:val="center"/>
          </w:tcPr>
          <w:p w14:paraId="5BE9D1D4" w14:textId="1EEE1409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8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any months pregnant were you on your first antenatal visit?</w:t>
            </w:r>
          </w:p>
        </w:tc>
        <w:tc>
          <w:tcPr>
            <w:tcW w:w="2279" w:type="pct"/>
            <w:gridSpan w:val="2"/>
            <w:vAlign w:val="center"/>
          </w:tcPr>
          <w:p w14:paraId="3423A3FC" w14:textId="77777777" w:rsidR="00365631" w:rsidRPr="003E248F" w:rsidRDefault="00365631" w:rsidP="00E43556">
            <w:pPr>
              <w:jc w:val="center"/>
              <w:rPr>
                <w:rFonts w:ascii="Arial" w:hAnsi="Arial"/>
                <w:bCs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  <w:r w:rsidRPr="003E248F">
              <w:rPr>
                <w:rFonts w:asciiTheme="minorHAnsi" w:hAnsiTheme="minorHAnsi" w:cstheme="minorHAnsi"/>
                <w:lang w:val="en-US"/>
              </w:rPr>
              <w:t xml:space="preserve"> Months</w:t>
            </w:r>
          </w:p>
        </w:tc>
      </w:tr>
      <w:tr w:rsidR="00365631" w:rsidRPr="0098674B" w14:paraId="45CD7E4F" w14:textId="77777777" w:rsidTr="009F7A80">
        <w:trPr>
          <w:jc w:val="center"/>
        </w:trPr>
        <w:tc>
          <w:tcPr>
            <w:tcW w:w="2721" w:type="pct"/>
            <w:vAlign w:val="center"/>
          </w:tcPr>
          <w:p w14:paraId="57F43B9E" w14:textId="51AB7ABD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19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this pregnancy, how many times did/have you go/went to an antenatal visit?</w:t>
            </w:r>
          </w:p>
        </w:tc>
        <w:tc>
          <w:tcPr>
            <w:tcW w:w="2279" w:type="pct"/>
            <w:gridSpan w:val="2"/>
            <w:vAlign w:val="center"/>
          </w:tcPr>
          <w:p w14:paraId="4F9FF02B" w14:textId="24095063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  <w:r w:rsidRPr="003E248F">
              <w:rPr>
                <w:rFonts w:asciiTheme="minorHAnsi" w:hAnsiTheme="minorHAnsi" w:cstheme="minorHAnsi"/>
                <w:lang w:val="en-US"/>
              </w:rPr>
              <w:t xml:space="preserve"> Times</w:t>
            </w:r>
          </w:p>
        </w:tc>
      </w:tr>
      <w:tr w:rsidR="00365631" w:rsidRPr="0098674B" w14:paraId="7F656BEC" w14:textId="77777777" w:rsidTr="009F7A80">
        <w:trPr>
          <w:jc w:val="center"/>
        </w:trPr>
        <w:tc>
          <w:tcPr>
            <w:tcW w:w="2721" w:type="pct"/>
            <w:vMerge w:val="restart"/>
            <w:vAlign w:val="center"/>
          </w:tcPr>
          <w:p w14:paraId="77736A9F" w14:textId="6CA92036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0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id you have to pay for the antenatal visit?</w:t>
            </w:r>
          </w:p>
        </w:tc>
        <w:tc>
          <w:tcPr>
            <w:tcW w:w="1397" w:type="pct"/>
          </w:tcPr>
          <w:p w14:paraId="21CE525F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</w:t>
            </w:r>
          </w:p>
        </w:tc>
        <w:tc>
          <w:tcPr>
            <w:tcW w:w="882" w:type="pct"/>
          </w:tcPr>
          <w:p w14:paraId="033ABCB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65631" w:rsidRPr="0098674B" w14:paraId="0F1B352B" w14:textId="77777777" w:rsidTr="009F7A80">
        <w:trPr>
          <w:jc w:val="center"/>
        </w:trPr>
        <w:tc>
          <w:tcPr>
            <w:tcW w:w="2721" w:type="pct"/>
            <w:vMerge/>
          </w:tcPr>
          <w:p w14:paraId="70EA4195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65E2E3D8" w14:textId="3C92532A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 w:rsidR="00383D52">
              <w:rPr>
                <w:rFonts w:asciiTheme="minorHAnsi" w:hAnsiTheme="minorHAnsi" w:cstheme="minorHAnsi"/>
                <w:lang w:val="en-US"/>
              </w:rPr>
              <w:t xml:space="preserve"> -&gt; J23</w:t>
            </w:r>
          </w:p>
        </w:tc>
        <w:tc>
          <w:tcPr>
            <w:tcW w:w="882" w:type="pct"/>
          </w:tcPr>
          <w:p w14:paraId="4C4BB2E7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52F98E9" w14:textId="77777777" w:rsidTr="009F7A80">
        <w:trPr>
          <w:jc w:val="center"/>
        </w:trPr>
        <w:tc>
          <w:tcPr>
            <w:tcW w:w="2721" w:type="pct"/>
          </w:tcPr>
          <w:p w14:paraId="21D35FA8" w14:textId="7C0CFB7E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1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uch did you have to pay?</w:t>
            </w:r>
          </w:p>
        </w:tc>
        <w:tc>
          <w:tcPr>
            <w:tcW w:w="2279" w:type="pct"/>
            <w:gridSpan w:val="2"/>
          </w:tcPr>
          <w:p w14:paraId="450969E0" w14:textId="005BDE4C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0B3D32">
              <w:rPr>
                <w:rFonts w:asciiTheme="minorHAnsi" w:hAnsiTheme="minorHAnsi" w:cstheme="minorHAnsi"/>
                <w:lang w:val="en-US"/>
              </w:rPr>
              <w:t xml:space="preserve"> -&gt; J23</w:t>
            </w:r>
          </w:p>
        </w:tc>
      </w:tr>
      <w:tr w:rsidR="00365631" w:rsidRPr="0098674B" w14:paraId="5A70C367" w14:textId="77777777" w:rsidTr="009F7A80">
        <w:trPr>
          <w:trHeight w:val="247"/>
          <w:jc w:val="center"/>
        </w:trPr>
        <w:tc>
          <w:tcPr>
            <w:tcW w:w="2721" w:type="pct"/>
            <w:vMerge w:val="restart"/>
          </w:tcPr>
          <w:p w14:paraId="5E09D0A6" w14:textId="67465517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2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Why do you think you did/have not attend/ed any antenatal visit? </w:t>
            </w:r>
          </w:p>
        </w:tc>
        <w:tc>
          <w:tcPr>
            <w:tcW w:w="1397" w:type="pct"/>
          </w:tcPr>
          <w:p w14:paraId="39965E60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know they existed</w:t>
            </w:r>
          </w:p>
        </w:tc>
        <w:tc>
          <w:tcPr>
            <w:tcW w:w="882" w:type="pct"/>
            <w:vAlign w:val="center"/>
          </w:tcPr>
          <w:p w14:paraId="58AF5C3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8D9FF90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33052D12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689EDF88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have enough money to pay for classes</w:t>
            </w:r>
          </w:p>
        </w:tc>
        <w:tc>
          <w:tcPr>
            <w:tcW w:w="882" w:type="pct"/>
            <w:vAlign w:val="center"/>
          </w:tcPr>
          <w:p w14:paraId="31F2560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4C8B2AB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1E2E0EAE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67F5FB1B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have enough time</w:t>
            </w:r>
          </w:p>
        </w:tc>
        <w:tc>
          <w:tcPr>
            <w:tcW w:w="882" w:type="pct"/>
          </w:tcPr>
          <w:p w14:paraId="62AF291A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D0A27ED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527B3D5C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5CEDDA59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think you had to</w:t>
            </w:r>
          </w:p>
        </w:tc>
        <w:tc>
          <w:tcPr>
            <w:tcW w:w="882" w:type="pct"/>
          </w:tcPr>
          <w:p w14:paraId="2BDE5FB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B0E87FA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59AA7707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7BA52FC4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Other </w:t>
            </w:r>
          </w:p>
        </w:tc>
        <w:tc>
          <w:tcPr>
            <w:tcW w:w="882" w:type="pct"/>
          </w:tcPr>
          <w:p w14:paraId="0B26657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6CEB736" w14:textId="77777777" w:rsidTr="009F7A80">
        <w:trPr>
          <w:trHeight w:val="233"/>
          <w:jc w:val="center"/>
        </w:trPr>
        <w:tc>
          <w:tcPr>
            <w:tcW w:w="2721" w:type="pct"/>
            <w:vMerge w:val="restart"/>
          </w:tcPr>
          <w:p w14:paraId="57835930" w14:textId="01DEF48B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3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this pregnancy, have you attended any Obstetric or gynecology clinic for check-ups?</w:t>
            </w:r>
          </w:p>
        </w:tc>
        <w:tc>
          <w:tcPr>
            <w:tcW w:w="1397" w:type="pct"/>
            <w:vAlign w:val="center"/>
          </w:tcPr>
          <w:p w14:paraId="65015855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</w:tcPr>
          <w:p w14:paraId="7FA6A32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65631" w:rsidRPr="0098674B" w14:paraId="4CC6DF02" w14:textId="77777777" w:rsidTr="009F7A80">
        <w:trPr>
          <w:trHeight w:val="206"/>
          <w:jc w:val="center"/>
        </w:trPr>
        <w:tc>
          <w:tcPr>
            <w:tcW w:w="2721" w:type="pct"/>
            <w:vMerge/>
          </w:tcPr>
          <w:p w14:paraId="33575F92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  <w:vAlign w:val="center"/>
          </w:tcPr>
          <w:p w14:paraId="39FA2C6C" w14:textId="4E9C6C34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</w:t>
            </w:r>
            <w:r w:rsidRPr="00A16600">
              <w:rPr>
                <w:rFonts w:asciiTheme="minorHAnsi" w:hAnsiTheme="minorHAnsi" w:cstheme="minorHAnsi"/>
                <w:b/>
                <w:bCs/>
                <w:lang w:val="en-US"/>
              </w:rPr>
              <w:t xml:space="preserve">→ </w:t>
            </w:r>
            <w:r w:rsidR="00A63450" w:rsidRPr="00A16600">
              <w:rPr>
                <w:rFonts w:asciiTheme="minorHAnsi" w:hAnsiTheme="minorHAnsi" w:cstheme="minorHAnsi"/>
                <w:b/>
                <w:bCs/>
                <w:lang w:val="en-US"/>
              </w:rPr>
              <w:t>J27</w:t>
            </w:r>
          </w:p>
        </w:tc>
        <w:tc>
          <w:tcPr>
            <w:tcW w:w="882" w:type="pct"/>
          </w:tcPr>
          <w:p w14:paraId="4D86F08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1A53951B" w14:textId="77777777" w:rsidTr="009F7A80">
        <w:trPr>
          <w:jc w:val="center"/>
        </w:trPr>
        <w:tc>
          <w:tcPr>
            <w:tcW w:w="2721" w:type="pct"/>
          </w:tcPr>
          <w:p w14:paraId="046639C1" w14:textId="66C6CCB9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4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this pregnancy, how many times in total did you attend an Obstetric or gynecology clinic for check-ups?</w:t>
            </w:r>
          </w:p>
        </w:tc>
        <w:tc>
          <w:tcPr>
            <w:tcW w:w="2279" w:type="pct"/>
            <w:gridSpan w:val="2"/>
            <w:vAlign w:val="center"/>
          </w:tcPr>
          <w:p w14:paraId="60C25569" w14:textId="145DAF53" w:rsidR="00365631" w:rsidRPr="003E248F" w:rsidRDefault="00365631" w:rsidP="00E43556">
            <w:pPr>
              <w:jc w:val="center"/>
              <w:rPr>
                <w:rFonts w:ascii="Arial" w:hAnsi="Arial"/>
                <w:bCs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  <w:r w:rsidRPr="003E248F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A63450">
              <w:rPr>
                <w:rFonts w:asciiTheme="minorHAnsi" w:hAnsiTheme="minorHAnsi" w:cstheme="minorHAnsi"/>
                <w:lang w:val="en-US"/>
              </w:rPr>
              <w:t>Times</w:t>
            </w:r>
          </w:p>
        </w:tc>
      </w:tr>
      <w:tr w:rsidR="00365631" w:rsidRPr="0098674B" w14:paraId="196A08EC" w14:textId="77777777" w:rsidTr="009F7A80">
        <w:trPr>
          <w:trHeight w:val="318"/>
          <w:jc w:val="center"/>
        </w:trPr>
        <w:tc>
          <w:tcPr>
            <w:tcW w:w="2721" w:type="pct"/>
            <w:vMerge w:val="restart"/>
          </w:tcPr>
          <w:p w14:paraId="138BFF3C" w14:textId="09304E47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5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id you have to pay for the Obstetric or gynecology clinic for check-ups?</w:t>
            </w:r>
          </w:p>
        </w:tc>
        <w:tc>
          <w:tcPr>
            <w:tcW w:w="1397" w:type="pct"/>
            <w:vAlign w:val="center"/>
          </w:tcPr>
          <w:p w14:paraId="7CCB4CC7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  </w:t>
            </w:r>
          </w:p>
        </w:tc>
        <w:tc>
          <w:tcPr>
            <w:tcW w:w="882" w:type="pct"/>
          </w:tcPr>
          <w:p w14:paraId="1E4D6009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65631" w:rsidRPr="0098674B" w14:paraId="19ABC260" w14:textId="77777777" w:rsidTr="009F7A80">
        <w:trPr>
          <w:trHeight w:val="318"/>
          <w:jc w:val="center"/>
        </w:trPr>
        <w:tc>
          <w:tcPr>
            <w:tcW w:w="2721" w:type="pct"/>
            <w:vMerge/>
          </w:tcPr>
          <w:p w14:paraId="13E4FC6F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52B4F8BA" w14:textId="590F45E9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 w:rsidR="00383D52">
              <w:rPr>
                <w:rFonts w:asciiTheme="minorHAnsi" w:hAnsiTheme="minorHAnsi" w:cstheme="minorHAnsi"/>
                <w:lang w:val="en-US"/>
              </w:rPr>
              <w:t xml:space="preserve"> -&gt; End of this module</w:t>
            </w:r>
          </w:p>
        </w:tc>
        <w:tc>
          <w:tcPr>
            <w:tcW w:w="882" w:type="pct"/>
          </w:tcPr>
          <w:p w14:paraId="03B6DF9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535853C" w14:textId="77777777" w:rsidTr="009F7A80">
        <w:trPr>
          <w:jc w:val="center"/>
        </w:trPr>
        <w:tc>
          <w:tcPr>
            <w:tcW w:w="2721" w:type="pct"/>
          </w:tcPr>
          <w:p w14:paraId="6D4CAAA6" w14:textId="7BD25CFC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6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uch did you have to pay?</w:t>
            </w:r>
          </w:p>
        </w:tc>
        <w:tc>
          <w:tcPr>
            <w:tcW w:w="2279" w:type="pct"/>
            <w:gridSpan w:val="2"/>
          </w:tcPr>
          <w:p w14:paraId="313B90FA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</w:t>
            </w:r>
          </w:p>
        </w:tc>
      </w:tr>
      <w:tr w:rsidR="00365631" w:rsidRPr="0098674B" w14:paraId="0C6C9A16" w14:textId="77777777" w:rsidTr="009F7A80">
        <w:trPr>
          <w:trHeight w:val="233"/>
          <w:jc w:val="center"/>
        </w:trPr>
        <w:tc>
          <w:tcPr>
            <w:tcW w:w="2721" w:type="pct"/>
            <w:vMerge w:val="restart"/>
          </w:tcPr>
          <w:p w14:paraId="01453467" w14:textId="3DE6CF7B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7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Why do you think you did not attend any Obstetric or gynecology clinic? </w:t>
            </w:r>
          </w:p>
        </w:tc>
        <w:tc>
          <w:tcPr>
            <w:tcW w:w="1397" w:type="pct"/>
          </w:tcPr>
          <w:p w14:paraId="56F81295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know they existed</w:t>
            </w:r>
          </w:p>
        </w:tc>
        <w:tc>
          <w:tcPr>
            <w:tcW w:w="882" w:type="pct"/>
          </w:tcPr>
          <w:p w14:paraId="05EDBCB2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7649429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3D5FF1EB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24D0997E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have enough money to pay for it</w:t>
            </w:r>
          </w:p>
        </w:tc>
        <w:tc>
          <w:tcPr>
            <w:tcW w:w="882" w:type="pct"/>
          </w:tcPr>
          <w:p w14:paraId="719D376F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B49B245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2894C608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6E7DF247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have enough time</w:t>
            </w:r>
          </w:p>
        </w:tc>
        <w:tc>
          <w:tcPr>
            <w:tcW w:w="882" w:type="pct"/>
          </w:tcPr>
          <w:p w14:paraId="70C471A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65631" w:rsidRPr="0098674B" w14:paraId="00DB0B05" w14:textId="77777777" w:rsidTr="009F7A80">
        <w:trPr>
          <w:trHeight w:val="56"/>
          <w:jc w:val="center"/>
        </w:trPr>
        <w:tc>
          <w:tcPr>
            <w:tcW w:w="2721" w:type="pct"/>
            <w:vMerge/>
          </w:tcPr>
          <w:p w14:paraId="1548D25E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25BB16B3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think they are important or needed</w:t>
            </w:r>
          </w:p>
        </w:tc>
        <w:tc>
          <w:tcPr>
            <w:tcW w:w="882" w:type="pct"/>
          </w:tcPr>
          <w:p w14:paraId="15628D7F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</w:t>
            </w:r>
          </w:p>
        </w:tc>
      </w:tr>
      <w:tr w:rsidR="00365631" w:rsidRPr="0098674B" w14:paraId="4537654A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6E427609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06B73275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Other </w:t>
            </w:r>
          </w:p>
        </w:tc>
        <w:tc>
          <w:tcPr>
            <w:tcW w:w="882" w:type="pct"/>
          </w:tcPr>
          <w:p w14:paraId="3D1762D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AF018D" w14:paraId="45C2780C" w14:textId="77777777" w:rsidTr="009F7A80">
        <w:trPr>
          <w:trHeight w:val="260"/>
          <w:jc w:val="center"/>
        </w:trPr>
        <w:tc>
          <w:tcPr>
            <w:tcW w:w="5000" w:type="pct"/>
            <w:gridSpan w:val="3"/>
          </w:tcPr>
          <w:p w14:paraId="79358E89" w14:textId="77777777" w:rsidR="00365631" w:rsidRPr="003E248F" w:rsidRDefault="00365631" w:rsidP="00E43556">
            <w:pPr>
              <w:spacing w:after="40"/>
              <w:rPr>
                <w:b/>
                <w:i/>
                <w:iCs/>
                <w:lang w:val="en-US"/>
              </w:rPr>
            </w:pPr>
          </w:p>
          <w:p w14:paraId="16AA28FD" w14:textId="77777777" w:rsidR="00365631" w:rsidRPr="003E248F" w:rsidRDefault="00365631" w:rsidP="00E43556">
            <w:pPr>
              <w:spacing w:before="40" w:after="40"/>
              <w:rPr>
                <w:b/>
                <w:i/>
                <w:iCs/>
                <w:lang w:val="en-US"/>
              </w:rPr>
            </w:pPr>
            <w:r w:rsidRPr="003E248F">
              <w:rPr>
                <w:b/>
                <w:i/>
                <w:iCs/>
                <w:lang w:val="en-US"/>
              </w:rPr>
              <w:t>For women who are not currently pregnant. Questions about the last time they were pregnant</w:t>
            </w:r>
          </w:p>
          <w:p w14:paraId="18F33845" w14:textId="77777777" w:rsidR="00365631" w:rsidRPr="003E248F" w:rsidRDefault="00365631" w:rsidP="00E43556">
            <w:pPr>
              <w:spacing w:before="40" w:after="40"/>
              <w:rPr>
                <w:rFonts w:ascii="Arial" w:hAnsi="Arial"/>
                <w:b/>
                <w:sz w:val="14"/>
                <w:szCs w:val="14"/>
                <w:lang w:val="en-US"/>
              </w:rPr>
            </w:pPr>
          </w:p>
        </w:tc>
      </w:tr>
      <w:tr w:rsidR="00365631" w:rsidRPr="0098674B" w14:paraId="22D125C9" w14:textId="77777777" w:rsidTr="009F7A80">
        <w:trPr>
          <w:trHeight w:val="407"/>
          <w:jc w:val="center"/>
        </w:trPr>
        <w:tc>
          <w:tcPr>
            <w:tcW w:w="2721" w:type="pct"/>
            <w:vMerge w:val="restart"/>
            <w:vAlign w:val="center"/>
          </w:tcPr>
          <w:p w14:paraId="50843B0D" w14:textId="3EB16910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8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Did you attend any antenatal visit the last time you were pregnant? </w:t>
            </w:r>
          </w:p>
          <w:p w14:paraId="7BDA41A1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284" w:hanging="559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7F14AA81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  <w:vAlign w:val="center"/>
          </w:tcPr>
          <w:p w14:paraId="56DE2227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2355144" w14:textId="77777777" w:rsidTr="009F7A80">
        <w:trPr>
          <w:trHeight w:val="302"/>
          <w:jc w:val="center"/>
        </w:trPr>
        <w:tc>
          <w:tcPr>
            <w:tcW w:w="2721" w:type="pct"/>
            <w:vMerge/>
            <w:vAlign w:val="center"/>
          </w:tcPr>
          <w:p w14:paraId="4CA34DE9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2FF0BED5" w14:textId="688360E3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</w:t>
            </w:r>
            <w:r w:rsidRPr="00A16600">
              <w:rPr>
                <w:rFonts w:asciiTheme="minorHAnsi" w:hAnsiTheme="minorHAnsi" w:cstheme="minorHAnsi"/>
                <w:b/>
                <w:bCs/>
                <w:lang w:val="en-US"/>
              </w:rPr>
              <w:t xml:space="preserve">→ </w:t>
            </w:r>
            <w:r w:rsidR="00825D6B" w:rsidRPr="00A16600">
              <w:rPr>
                <w:rFonts w:asciiTheme="minorHAnsi" w:hAnsiTheme="minorHAnsi"/>
                <w:b/>
                <w:bCs/>
                <w:lang w:val="en-US"/>
              </w:rPr>
              <w:t>J33</w:t>
            </w:r>
          </w:p>
        </w:tc>
        <w:tc>
          <w:tcPr>
            <w:tcW w:w="882" w:type="pct"/>
            <w:vAlign w:val="center"/>
          </w:tcPr>
          <w:p w14:paraId="41D5CD64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67DB251E" w14:textId="77777777" w:rsidTr="009F7A80">
        <w:trPr>
          <w:jc w:val="center"/>
        </w:trPr>
        <w:tc>
          <w:tcPr>
            <w:tcW w:w="2721" w:type="pct"/>
            <w:vAlign w:val="center"/>
          </w:tcPr>
          <w:p w14:paraId="127B72AD" w14:textId="01E567FA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29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any months pregnant were you on your first antenatal visit?</w:t>
            </w:r>
          </w:p>
        </w:tc>
        <w:tc>
          <w:tcPr>
            <w:tcW w:w="2279" w:type="pct"/>
            <w:gridSpan w:val="2"/>
            <w:vAlign w:val="center"/>
          </w:tcPr>
          <w:p w14:paraId="24EB0993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  <w:r w:rsidRPr="003E248F">
              <w:rPr>
                <w:rFonts w:asciiTheme="minorHAnsi" w:hAnsiTheme="minorHAnsi" w:cstheme="minorHAnsi"/>
                <w:lang w:val="en-US"/>
              </w:rPr>
              <w:t xml:space="preserve"> Months</w:t>
            </w:r>
          </w:p>
        </w:tc>
      </w:tr>
      <w:tr w:rsidR="00365631" w:rsidRPr="0098674B" w14:paraId="4EF6B7C5" w14:textId="77777777" w:rsidTr="009F7A80">
        <w:trPr>
          <w:jc w:val="center"/>
        </w:trPr>
        <w:tc>
          <w:tcPr>
            <w:tcW w:w="2721" w:type="pct"/>
            <w:vAlign w:val="center"/>
          </w:tcPr>
          <w:p w14:paraId="5D2BCC22" w14:textId="4AF91D47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0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this pregnancy, how many times did you go to an antenatal visit?</w:t>
            </w:r>
          </w:p>
        </w:tc>
        <w:tc>
          <w:tcPr>
            <w:tcW w:w="2279" w:type="pct"/>
            <w:gridSpan w:val="2"/>
            <w:vAlign w:val="center"/>
          </w:tcPr>
          <w:p w14:paraId="74432531" w14:textId="77777777" w:rsidR="00365631" w:rsidRPr="003E248F" w:rsidRDefault="00365631" w:rsidP="00E43556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  <w:r w:rsidRPr="003E248F">
              <w:rPr>
                <w:rFonts w:asciiTheme="minorHAnsi" w:hAnsiTheme="minorHAnsi" w:cstheme="minorHAnsi"/>
                <w:lang w:val="en-US"/>
              </w:rPr>
              <w:t xml:space="preserve"> Time</w:t>
            </w:r>
          </w:p>
        </w:tc>
      </w:tr>
      <w:tr w:rsidR="00365631" w:rsidRPr="0098674B" w14:paraId="2A18A0ED" w14:textId="77777777" w:rsidTr="009F7A80">
        <w:trPr>
          <w:trHeight w:val="277"/>
          <w:jc w:val="center"/>
        </w:trPr>
        <w:tc>
          <w:tcPr>
            <w:tcW w:w="2721" w:type="pct"/>
            <w:vMerge w:val="restart"/>
            <w:vAlign w:val="center"/>
          </w:tcPr>
          <w:p w14:paraId="69F4DADA" w14:textId="67FF1C56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1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id you have to pay for the antenatal visit?</w:t>
            </w:r>
          </w:p>
        </w:tc>
        <w:tc>
          <w:tcPr>
            <w:tcW w:w="1397" w:type="pct"/>
          </w:tcPr>
          <w:p w14:paraId="717CD8AD" w14:textId="32B983C3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</w:t>
            </w:r>
          </w:p>
        </w:tc>
        <w:tc>
          <w:tcPr>
            <w:tcW w:w="882" w:type="pct"/>
            <w:vAlign w:val="center"/>
          </w:tcPr>
          <w:p w14:paraId="5D914BDF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3F6B14D8" w14:textId="77777777" w:rsidTr="009F7A80">
        <w:trPr>
          <w:trHeight w:val="276"/>
          <w:jc w:val="center"/>
        </w:trPr>
        <w:tc>
          <w:tcPr>
            <w:tcW w:w="2721" w:type="pct"/>
            <w:vMerge/>
            <w:vAlign w:val="center"/>
          </w:tcPr>
          <w:p w14:paraId="0DE261B1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40CA829E" w14:textId="001F3013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 w:rsidR="00383D52">
              <w:rPr>
                <w:rFonts w:asciiTheme="minorHAnsi" w:hAnsiTheme="minorHAnsi" w:cstheme="minorHAnsi"/>
                <w:lang w:val="en-US"/>
              </w:rPr>
              <w:t xml:space="preserve"> -&gt; J34</w:t>
            </w:r>
          </w:p>
        </w:tc>
        <w:tc>
          <w:tcPr>
            <w:tcW w:w="882" w:type="pct"/>
            <w:vAlign w:val="center"/>
          </w:tcPr>
          <w:p w14:paraId="3401AD88" w14:textId="77777777" w:rsidR="00365631" w:rsidRPr="0098674B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9655A73" w14:textId="77777777" w:rsidTr="009F7A80">
        <w:trPr>
          <w:jc w:val="center"/>
        </w:trPr>
        <w:tc>
          <w:tcPr>
            <w:tcW w:w="2721" w:type="pct"/>
          </w:tcPr>
          <w:p w14:paraId="0A0B8587" w14:textId="78CFB6BD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2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uch did you have to pay?</w:t>
            </w:r>
          </w:p>
        </w:tc>
        <w:tc>
          <w:tcPr>
            <w:tcW w:w="2279" w:type="pct"/>
            <w:gridSpan w:val="2"/>
          </w:tcPr>
          <w:p w14:paraId="770E4476" w14:textId="34FB2550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383D52">
              <w:rPr>
                <w:rFonts w:asciiTheme="minorHAnsi" w:hAnsiTheme="minorHAnsi" w:cstheme="minorHAnsi"/>
                <w:lang w:val="en-US"/>
              </w:rPr>
              <w:t xml:space="preserve"> -&gt; J34</w:t>
            </w:r>
          </w:p>
        </w:tc>
      </w:tr>
      <w:tr w:rsidR="00365631" w:rsidRPr="0098674B" w14:paraId="163C18DA" w14:textId="77777777" w:rsidTr="009F7A80">
        <w:trPr>
          <w:trHeight w:val="247"/>
          <w:jc w:val="center"/>
        </w:trPr>
        <w:tc>
          <w:tcPr>
            <w:tcW w:w="2721" w:type="pct"/>
            <w:vMerge w:val="restart"/>
          </w:tcPr>
          <w:p w14:paraId="404BEA15" w14:textId="047FBAFE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3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Why do you think you did not attend any antenatal visit? </w:t>
            </w:r>
          </w:p>
        </w:tc>
        <w:tc>
          <w:tcPr>
            <w:tcW w:w="1397" w:type="pct"/>
          </w:tcPr>
          <w:p w14:paraId="3B600EA8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know they existed</w:t>
            </w:r>
          </w:p>
        </w:tc>
        <w:tc>
          <w:tcPr>
            <w:tcW w:w="882" w:type="pct"/>
          </w:tcPr>
          <w:p w14:paraId="6F1F1380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E4D186C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1A9226B5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73E3BA7A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have enough money to pay for classes</w:t>
            </w:r>
          </w:p>
        </w:tc>
        <w:tc>
          <w:tcPr>
            <w:tcW w:w="882" w:type="pct"/>
          </w:tcPr>
          <w:p w14:paraId="0275DA87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160C89F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6EAEEDF5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47EBB130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have enough time</w:t>
            </w:r>
          </w:p>
        </w:tc>
        <w:tc>
          <w:tcPr>
            <w:tcW w:w="882" w:type="pct"/>
          </w:tcPr>
          <w:p w14:paraId="37F9488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5DAC5A46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28FD6A95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1CEEA27C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think you had to</w:t>
            </w:r>
          </w:p>
        </w:tc>
        <w:tc>
          <w:tcPr>
            <w:tcW w:w="882" w:type="pct"/>
          </w:tcPr>
          <w:p w14:paraId="09DC260C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6F5C9BA9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381006F2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59E751BF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Other </w:t>
            </w:r>
          </w:p>
        </w:tc>
        <w:tc>
          <w:tcPr>
            <w:tcW w:w="882" w:type="pct"/>
          </w:tcPr>
          <w:p w14:paraId="1A37F271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EB74A72" w14:textId="77777777" w:rsidTr="009F7A80">
        <w:trPr>
          <w:trHeight w:val="233"/>
          <w:jc w:val="center"/>
        </w:trPr>
        <w:tc>
          <w:tcPr>
            <w:tcW w:w="2721" w:type="pct"/>
            <w:vMerge w:val="restart"/>
          </w:tcPr>
          <w:p w14:paraId="4ECC8E97" w14:textId="40DFB813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4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your last pregnancy, did you attend any Obstetric or gynecology clinic for check-ups?</w:t>
            </w:r>
          </w:p>
        </w:tc>
        <w:tc>
          <w:tcPr>
            <w:tcW w:w="1397" w:type="pct"/>
          </w:tcPr>
          <w:p w14:paraId="18871BC9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es</w:t>
            </w:r>
          </w:p>
        </w:tc>
        <w:tc>
          <w:tcPr>
            <w:tcW w:w="882" w:type="pct"/>
          </w:tcPr>
          <w:p w14:paraId="1241BB3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65631" w:rsidRPr="0098674B" w14:paraId="7B0D60A2" w14:textId="77777777" w:rsidTr="009F7A80">
        <w:trPr>
          <w:trHeight w:val="206"/>
          <w:jc w:val="center"/>
        </w:trPr>
        <w:tc>
          <w:tcPr>
            <w:tcW w:w="2721" w:type="pct"/>
            <w:vMerge/>
          </w:tcPr>
          <w:p w14:paraId="58AFFD16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</w:tcPr>
          <w:p w14:paraId="728D10A0" w14:textId="6A663CF6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No </w:t>
            </w:r>
            <w:r w:rsidRPr="00A16600">
              <w:rPr>
                <w:rFonts w:asciiTheme="minorHAnsi" w:hAnsiTheme="minorHAnsi" w:cstheme="minorHAnsi"/>
                <w:b/>
                <w:bCs/>
                <w:lang w:val="en-US"/>
              </w:rPr>
              <w:t xml:space="preserve">→ </w:t>
            </w:r>
            <w:r w:rsidR="009F7A80" w:rsidRPr="00A16600">
              <w:rPr>
                <w:rFonts w:asciiTheme="minorHAnsi" w:hAnsiTheme="minorHAnsi" w:cstheme="minorHAnsi"/>
                <w:b/>
                <w:bCs/>
                <w:lang w:val="en-US"/>
              </w:rPr>
              <w:t>J</w:t>
            </w:r>
            <w:r w:rsidR="00825D6B" w:rsidRPr="00A16600">
              <w:rPr>
                <w:rFonts w:asciiTheme="minorHAnsi" w:hAnsiTheme="minorHAnsi" w:cstheme="minorHAnsi"/>
                <w:b/>
                <w:bCs/>
                <w:lang w:val="en-US"/>
              </w:rPr>
              <w:t>38</w:t>
            </w:r>
          </w:p>
        </w:tc>
        <w:tc>
          <w:tcPr>
            <w:tcW w:w="882" w:type="pct"/>
          </w:tcPr>
          <w:p w14:paraId="28C3CFF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7AD1C218" w14:textId="77777777" w:rsidTr="009F7A80">
        <w:trPr>
          <w:jc w:val="center"/>
        </w:trPr>
        <w:tc>
          <w:tcPr>
            <w:tcW w:w="2721" w:type="pct"/>
          </w:tcPr>
          <w:p w14:paraId="4B41325E" w14:textId="40F7C8B6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5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uring your last pregnancy, how many times in total did you attend an Obstetric or gynecology clinic for check-ups?</w:t>
            </w:r>
          </w:p>
        </w:tc>
        <w:tc>
          <w:tcPr>
            <w:tcW w:w="2279" w:type="pct"/>
            <w:gridSpan w:val="2"/>
            <w:vAlign w:val="center"/>
          </w:tcPr>
          <w:p w14:paraId="1F362262" w14:textId="77777777" w:rsidR="00365631" w:rsidRPr="003E248F" w:rsidRDefault="00365631" w:rsidP="00E43556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</w:t>
            </w:r>
          </w:p>
        </w:tc>
      </w:tr>
      <w:tr w:rsidR="00365631" w:rsidRPr="0098674B" w14:paraId="7F817FA3" w14:textId="77777777" w:rsidTr="009F7A80">
        <w:trPr>
          <w:jc w:val="center"/>
        </w:trPr>
        <w:tc>
          <w:tcPr>
            <w:tcW w:w="2721" w:type="pct"/>
            <w:vMerge w:val="restart"/>
          </w:tcPr>
          <w:p w14:paraId="5C101145" w14:textId="627974BF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6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Did you have to pay for the Obstetric or gynecology clinic for check-ups?</w:t>
            </w:r>
          </w:p>
        </w:tc>
        <w:tc>
          <w:tcPr>
            <w:tcW w:w="1397" w:type="pct"/>
            <w:vAlign w:val="center"/>
          </w:tcPr>
          <w:p w14:paraId="6F737C53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Yes            </w:t>
            </w:r>
          </w:p>
        </w:tc>
        <w:tc>
          <w:tcPr>
            <w:tcW w:w="882" w:type="pct"/>
            <w:vAlign w:val="center"/>
          </w:tcPr>
          <w:p w14:paraId="3C756A73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0361468C" w14:textId="77777777" w:rsidTr="009F7A80">
        <w:trPr>
          <w:jc w:val="center"/>
        </w:trPr>
        <w:tc>
          <w:tcPr>
            <w:tcW w:w="2721" w:type="pct"/>
            <w:vMerge/>
          </w:tcPr>
          <w:p w14:paraId="260A8375" w14:textId="77777777" w:rsidR="00365631" w:rsidRPr="003E248F" w:rsidRDefault="00365631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</w:p>
        </w:tc>
        <w:tc>
          <w:tcPr>
            <w:tcW w:w="1397" w:type="pct"/>
            <w:vAlign w:val="center"/>
          </w:tcPr>
          <w:p w14:paraId="7C61E110" w14:textId="560238FB" w:rsidR="00365631" w:rsidRPr="003E248F" w:rsidRDefault="003367D0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No</w:t>
            </w:r>
            <w:r>
              <w:rPr>
                <w:rFonts w:asciiTheme="minorHAnsi" w:hAnsiTheme="minorHAnsi" w:cstheme="minorHAnsi"/>
                <w:lang w:val="en-US"/>
              </w:rPr>
              <w:t xml:space="preserve"> →</w:t>
            </w:r>
            <w:r>
              <w:rPr>
                <w:b/>
                <w:bCs/>
                <w:lang w:val="en-US"/>
              </w:rPr>
              <w:t xml:space="preserve"> </w:t>
            </w:r>
            <w:r w:rsidRPr="003E248F">
              <w:rPr>
                <w:rFonts w:cs="Calibri"/>
                <w:b/>
                <w:lang w:val="en-US"/>
              </w:rPr>
              <w:t>End of this module</w:t>
            </w:r>
          </w:p>
        </w:tc>
        <w:tc>
          <w:tcPr>
            <w:tcW w:w="882" w:type="pct"/>
            <w:vAlign w:val="center"/>
          </w:tcPr>
          <w:p w14:paraId="5204208B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E285E32" w14:textId="77777777" w:rsidTr="009F7A80">
        <w:trPr>
          <w:jc w:val="center"/>
        </w:trPr>
        <w:tc>
          <w:tcPr>
            <w:tcW w:w="2721" w:type="pct"/>
          </w:tcPr>
          <w:p w14:paraId="45DC185D" w14:textId="1B17436B" w:rsidR="00365631" w:rsidRPr="003E248F" w:rsidRDefault="00825D6B" w:rsidP="00E43556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7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. How much did you have to pay?</w:t>
            </w:r>
          </w:p>
        </w:tc>
        <w:tc>
          <w:tcPr>
            <w:tcW w:w="2279" w:type="pct"/>
            <w:gridSpan w:val="2"/>
          </w:tcPr>
          <w:p w14:paraId="279F87C5" w14:textId="6882B23D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Pr="003E248F">
              <w:rPr>
                <w:rFonts w:asciiTheme="minorHAnsi" w:hAnsiTheme="minorHAnsi" w:cstheme="minorHAnsi"/>
                <w:lang w:val="en-US"/>
              </w:rPr>
              <w:t>__</w:t>
            </w:r>
            <w:r>
              <w:rPr>
                <w:rFonts w:asciiTheme="minorHAnsi" w:hAnsiTheme="minorHAnsi" w:cstheme="minorHAnsi"/>
                <w:lang w:val="en-US"/>
              </w:rPr>
              <w:t>__</w:t>
            </w:r>
            <w:r w:rsidR="000B3D32">
              <w:rPr>
                <w:rFonts w:asciiTheme="minorHAnsi" w:hAnsiTheme="minorHAnsi" w:cstheme="minorHAnsi"/>
                <w:lang w:val="en-US"/>
              </w:rPr>
              <w:t xml:space="preserve"> →</w:t>
            </w:r>
            <w:r w:rsidR="000B3D32">
              <w:rPr>
                <w:b/>
                <w:bCs/>
                <w:lang w:val="en-US"/>
              </w:rPr>
              <w:t xml:space="preserve"> </w:t>
            </w:r>
            <w:r w:rsidR="000B3D32" w:rsidRPr="003E248F">
              <w:rPr>
                <w:rFonts w:cs="Calibri"/>
                <w:b/>
                <w:lang w:val="en-US"/>
              </w:rPr>
              <w:t>End of this module</w:t>
            </w:r>
          </w:p>
        </w:tc>
      </w:tr>
      <w:tr w:rsidR="00365631" w:rsidRPr="0098674B" w14:paraId="1AB9E476" w14:textId="77777777" w:rsidTr="008C3BD2">
        <w:trPr>
          <w:trHeight w:val="233"/>
          <w:jc w:val="center"/>
        </w:trPr>
        <w:tc>
          <w:tcPr>
            <w:tcW w:w="2721" w:type="pct"/>
            <w:vMerge w:val="restart"/>
            <w:vAlign w:val="center"/>
          </w:tcPr>
          <w:p w14:paraId="5DB25E88" w14:textId="330EFD40" w:rsidR="00365631" w:rsidRPr="003E248F" w:rsidRDefault="00825D6B" w:rsidP="008C3BD2">
            <w:pPr>
              <w:pStyle w:val="Prrafodelista1"/>
              <w:spacing w:before="40" w:after="40"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>J38</w:t>
            </w:r>
            <w:r w:rsidR="00365631" w:rsidRPr="003E248F">
              <w:rPr>
                <w:rFonts w:asciiTheme="minorHAnsi" w:hAnsiTheme="minorHAnsi" w:cstheme="minorHAnsi"/>
                <w:b/>
                <w:sz w:val="20"/>
                <w:szCs w:val="20"/>
                <w:lang w:val="en-US" w:eastAsia="es-CO"/>
              </w:rPr>
              <w:t xml:space="preserve">. Why do you think you did not attend any obstetric or gynecology clinic? </w:t>
            </w:r>
          </w:p>
        </w:tc>
        <w:tc>
          <w:tcPr>
            <w:tcW w:w="1397" w:type="pct"/>
          </w:tcPr>
          <w:p w14:paraId="1EE1745B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id not know they existed</w:t>
            </w:r>
          </w:p>
        </w:tc>
        <w:tc>
          <w:tcPr>
            <w:tcW w:w="882" w:type="pct"/>
            <w:vAlign w:val="center"/>
          </w:tcPr>
          <w:p w14:paraId="4A397E9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223F1EC9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687E3D89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4E0B933A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have enough money to pay for it</w:t>
            </w:r>
          </w:p>
        </w:tc>
        <w:tc>
          <w:tcPr>
            <w:tcW w:w="882" w:type="pct"/>
            <w:vAlign w:val="center"/>
          </w:tcPr>
          <w:p w14:paraId="2D1BE579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8F0A33E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6A8CD7F6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3845FB7E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have enough time</w:t>
            </w:r>
          </w:p>
        </w:tc>
        <w:tc>
          <w:tcPr>
            <w:tcW w:w="882" w:type="pct"/>
            <w:vAlign w:val="center"/>
          </w:tcPr>
          <w:p w14:paraId="6FCDE5AA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0A23487" w14:textId="77777777" w:rsidTr="009F7A80">
        <w:trPr>
          <w:trHeight w:val="56"/>
          <w:jc w:val="center"/>
        </w:trPr>
        <w:tc>
          <w:tcPr>
            <w:tcW w:w="2721" w:type="pct"/>
            <w:vMerge/>
          </w:tcPr>
          <w:p w14:paraId="52B35E5C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4637CB49" w14:textId="77777777" w:rsidR="00365631" w:rsidRPr="003E248F" w:rsidRDefault="00365631" w:rsidP="00E43556">
            <w:pPr>
              <w:rPr>
                <w:rFonts w:asciiTheme="minorHAnsi" w:hAnsiTheme="minorHAnsi" w:cstheme="minorHAnsi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>You do not think they are important or needed</w:t>
            </w:r>
          </w:p>
        </w:tc>
        <w:tc>
          <w:tcPr>
            <w:tcW w:w="882" w:type="pct"/>
            <w:vAlign w:val="center"/>
          </w:tcPr>
          <w:p w14:paraId="657E7D85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65631" w:rsidRPr="0098674B" w14:paraId="49CB63F5" w14:textId="77777777" w:rsidTr="009F7A80">
        <w:trPr>
          <w:trHeight w:val="247"/>
          <w:jc w:val="center"/>
        </w:trPr>
        <w:tc>
          <w:tcPr>
            <w:tcW w:w="2721" w:type="pct"/>
            <w:vMerge/>
          </w:tcPr>
          <w:p w14:paraId="29C5F763" w14:textId="77777777" w:rsidR="00365631" w:rsidRPr="003E248F" w:rsidRDefault="00365631" w:rsidP="00E43556">
            <w:pPr>
              <w:pStyle w:val="Prrafodelista1"/>
              <w:numPr>
                <w:ilvl w:val="0"/>
                <w:numId w:val="26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1397" w:type="pct"/>
          </w:tcPr>
          <w:p w14:paraId="2AB04A5D" w14:textId="77777777" w:rsidR="00365631" w:rsidRPr="003E248F" w:rsidRDefault="00365631" w:rsidP="00E43556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Theme="minorHAnsi" w:hAnsiTheme="minorHAnsi" w:cstheme="minorHAnsi"/>
                <w:lang w:val="en-US"/>
              </w:rPr>
              <w:t xml:space="preserve">Other </w:t>
            </w:r>
          </w:p>
        </w:tc>
        <w:tc>
          <w:tcPr>
            <w:tcW w:w="882" w:type="pct"/>
            <w:vAlign w:val="center"/>
          </w:tcPr>
          <w:p w14:paraId="48218A81" w14:textId="77777777" w:rsidR="00365631" w:rsidRPr="003E248F" w:rsidRDefault="00365631" w:rsidP="00E4355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</w:tbl>
    <w:p w14:paraId="1AC699D4" w14:textId="77777777" w:rsidR="00365631" w:rsidRPr="003E248F" w:rsidRDefault="00365631" w:rsidP="00365631">
      <w:pPr>
        <w:rPr>
          <w:b/>
          <w:lang w:val="en-US"/>
        </w:rPr>
      </w:pPr>
    </w:p>
    <w:p w14:paraId="50081C1A" w14:textId="77777777" w:rsidR="00365631" w:rsidRDefault="00365631" w:rsidP="00365631">
      <w:pPr>
        <w:spacing w:after="160" w:line="259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</w:p>
    <w:p w14:paraId="01673E89" w14:textId="77777777" w:rsidR="00365631" w:rsidRDefault="00365631">
      <w:pPr>
        <w:spacing w:after="160" w:line="259" w:lineRule="auto"/>
        <w:rPr>
          <w:b/>
          <w:sz w:val="28"/>
          <w:szCs w:val="28"/>
          <w:lang w:val="en-US"/>
        </w:rPr>
      </w:pPr>
    </w:p>
    <w:p w14:paraId="35B5AAE4" w14:textId="59F2B622" w:rsidR="00216CA0" w:rsidRPr="00AF018D" w:rsidRDefault="00E5787D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K</w:t>
      </w:r>
      <w:r w:rsidR="00D8427E" w:rsidRPr="00AF018D">
        <w:rPr>
          <w:b/>
          <w:sz w:val="28"/>
          <w:szCs w:val="28"/>
          <w:lang w:val="en-US"/>
        </w:rPr>
        <w:t xml:space="preserve">. </w:t>
      </w:r>
      <w:r w:rsidR="002C6A9C" w:rsidRPr="00AF018D">
        <w:rPr>
          <w:b/>
          <w:sz w:val="28"/>
          <w:szCs w:val="28"/>
          <w:lang w:val="en-US"/>
        </w:rPr>
        <w:t>Early child development</w:t>
      </w:r>
      <w:r w:rsidR="003D2151" w:rsidRPr="00AF018D">
        <w:rPr>
          <w:b/>
          <w:sz w:val="28"/>
          <w:szCs w:val="28"/>
          <w:lang w:val="en-US"/>
        </w:rPr>
        <w:t xml:space="preserve"> – Only for households with children </w:t>
      </w:r>
      <w:r w:rsidR="00216CA0" w:rsidRPr="00AF018D">
        <w:rPr>
          <w:b/>
          <w:sz w:val="28"/>
          <w:szCs w:val="28"/>
          <w:lang w:val="en-US"/>
        </w:rPr>
        <w:t xml:space="preserve">younger than 5 </w:t>
      </w:r>
      <w:proofErr w:type="spellStart"/>
      <w:r w:rsidR="00216CA0" w:rsidRPr="00AF018D">
        <w:rPr>
          <w:b/>
          <w:sz w:val="28"/>
          <w:szCs w:val="28"/>
          <w:lang w:val="en-US"/>
        </w:rPr>
        <w:t>y.o</w:t>
      </w:r>
      <w:proofErr w:type="spellEnd"/>
      <w:r w:rsidR="00216CA0" w:rsidRPr="00AF018D">
        <w:rPr>
          <w:b/>
          <w:sz w:val="28"/>
          <w:szCs w:val="28"/>
          <w:lang w:val="en-US"/>
        </w:rPr>
        <w:t xml:space="preserve">. </w:t>
      </w:r>
    </w:p>
    <w:p w14:paraId="387DB625" w14:textId="6527644B" w:rsidR="002C6A9C" w:rsidRPr="00A16600" w:rsidRDefault="00216CA0">
      <w:pPr>
        <w:rPr>
          <w:b/>
          <w:i/>
          <w:iCs/>
          <w:sz w:val="22"/>
          <w:szCs w:val="22"/>
          <w:lang w:val="en-US"/>
        </w:rPr>
      </w:pPr>
      <w:r w:rsidRPr="00A16600">
        <w:rPr>
          <w:b/>
          <w:i/>
          <w:iCs/>
          <w:sz w:val="22"/>
          <w:szCs w:val="22"/>
          <w:lang w:val="en-US"/>
        </w:rPr>
        <w:t xml:space="preserve">Make all the questions for each child in the household. </w:t>
      </w:r>
      <w:r w:rsidR="002C6A9C" w:rsidRPr="00A16600">
        <w:rPr>
          <w:b/>
          <w:i/>
          <w:iCs/>
          <w:sz w:val="22"/>
          <w:szCs w:val="22"/>
          <w:lang w:val="en-US"/>
        </w:rPr>
        <w:t xml:space="preserve"> </w:t>
      </w:r>
    </w:p>
    <w:tbl>
      <w:tblPr>
        <w:tblStyle w:val="TableGridLight1"/>
        <w:tblW w:w="9767" w:type="dxa"/>
        <w:jc w:val="center"/>
        <w:tblLook w:val="00A0" w:firstRow="1" w:lastRow="0" w:firstColumn="1" w:lastColumn="0" w:noHBand="0" w:noVBand="0"/>
      </w:tblPr>
      <w:tblGrid>
        <w:gridCol w:w="4673"/>
        <w:gridCol w:w="851"/>
        <w:gridCol w:w="925"/>
        <w:gridCol w:w="747"/>
        <w:gridCol w:w="112"/>
        <w:gridCol w:w="85"/>
        <w:gridCol w:w="22"/>
        <w:gridCol w:w="9"/>
        <w:gridCol w:w="6"/>
        <w:gridCol w:w="641"/>
        <w:gridCol w:w="685"/>
        <w:gridCol w:w="1011"/>
      </w:tblGrid>
      <w:tr w:rsidR="00311A81" w:rsidRPr="00247046" w14:paraId="63DE469A" w14:textId="77777777" w:rsidTr="00072648">
        <w:trPr>
          <w:trHeight w:val="283"/>
          <w:jc w:val="center"/>
        </w:trPr>
        <w:tc>
          <w:tcPr>
            <w:tcW w:w="9767" w:type="dxa"/>
            <w:gridSpan w:val="12"/>
          </w:tcPr>
          <w:p w14:paraId="5D9730FB" w14:textId="77777777" w:rsidR="00311A81" w:rsidRPr="003E248F" w:rsidRDefault="00311A81" w:rsidP="00311A81">
            <w:pPr>
              <w:pStyle w:val="ListParagraph"/>
              <w:rPr>
                <w:rFonts w:ascii="Arial" w:hAnsi="Arial"/>
                <w:b/>
                <w:sz w:val="14"/>
                <w:szCs w:val="14"/>
                <w:lang w:val="en-US"/>
              </w:rPr>
            </w:pPr>
          </w:p>
          <w:p w14:paraId="0C3EE4DA" w14:textId="77777777" w:rsidR="00311A81" w:rsidRPr="003E248F" w:rsidRDefault="00311A81" w:rsidP="00CD667C">
            <w:pPr>
              <w:spacing w:after="200"/>
              <w:rPr>
                <w:rFonts w:ascii="Arial" w:hAnsi="Arial"/>
                <w:b/>
                <w:i/>
                <w:sz w:val="14"/>
                <w:szCs w:val="14"/>
                <w:u w:val="single"/>
                <w:lang w:val="en-US" w:eastAsia="es-ES"/>
              </w:rPr>
            </w:pPr>
            <w:r w:rsidRPr="003E248F">
              <w:rPr>
                <w:rFonts w:cs="Calibri"/>
                <w:b/>
                <w:i/>
                <w:u w:val="single"/>
                <w:lang w:val="en-US" w:eastAsia="en-US"/>
              </w:rPr>
              <w:t>BIRTH CHARACTERISTICS</w:t>
            </w:r>
            <w:r w:rsidRPr="003E248F">
              <w:rPr>
                <w:rFonts w:ascii="Arial" w:hAnsi="Arial"/>
                <w:b/>
                <w:i/>
                <w:sz w:val="14"/>
                <w:szCs w:val="14"/>
                <w:u w:val="single"/>
                <w:lang w:val="en-US" w:eastAsia="es-ES"/>
              </w:rPr>
              <w:t xml:space="preserve"> </w:t>
            </w:r>
          </w:p>
        </w:tc>
      </w:tr>
      <w:tr w:rsidR="00311A81" w:rsidRPr="00247046" w14:paraId="3C9D6421" w14:textId="77777777" w:rsidTr="0046706A">
        <w:trPr>
          <w:jc w:val="center"/>
        </w:trPr>
        <w:tc>
          <w:tcPr>
            <w:tcW w:w="4673" w:type="dxa"/>
            <w:vAlign w:val="center"/>
          </w:tcPr>
          <w:p w14:paraId="61475FC1" w14:textId="26CD24C3" w:rsidR="00311A81" w:rsidRPr="003E248F" w:rsidRDefault="00E5787D" w:rsidP="00CD667C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was 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>birth weight?</w:t>
            </w:r>
          </w:p>
        </w:tc>
        <w:tc>
          <w:tcPr>
            <w:tcW w:w="5094" w:type="dxa"/>
            <w:gridSpan w:val="11"/>
            <w:vAlign w:val="center"/>
          </w:tcPr>
          <w:p w14:paraId="0A3158D7" w14:textId="65B58ADD" w:rsidR="00311A81" w:rsidRPr="003E248F" w:rsidRDefault="000C76D4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>__</w:t>
            </w:r>
            <w:r w:rsidR="00311A81" w:rsidRPr="003E248F">
              <w:rPr>
                <w:rFonts w:cs="Calibri"/>
                <w:lang w:val="en-US" w:eastAsia="en-US"/>
              </w:rPr>
              <w:t>__</w:t>
            </w:r>
            <w:r>
              <w:rPr>
                <w:rFonts w:cs="Calibri"/>
                <w:lang w:val="en-US" w:eastAsia="en-US"/>
              </w:rPr>
              <w:t>__</w:t>
            </w:r>
            <w:r w:rsidR="00311A81" w:rsidRPr="003E248F">
              <w:rPr>
                <w:rFonts w:cs="Calibri"/>
                <w:lang w:val="en-US" w:eastAsia="en-US"/>
              </w:rPr>
              <w:t>.</w:t>
            </w:r>
            <w:r>
              <w:rPr>
                <w:rFonts w:cs="Calibri"/>
                <w:lang w:val="en-US" w:eastAsia="en-US"/>
              </w:rPr>
              <w:t>____</w:t>
            </w:r>
          </w:p>
          <w:p w14:paraId="5670B35A" w14:textId="42C19EEC" w:rsidR="00311A81" w:rsidRPr="00AF018D" w:rsidRDefault="00311A81" w:rsidP="00CD667C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Pounds 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CD667C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Kilograms 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11A81" w:rsidRPr="00247046" w14:paraId="7812424F" w14:textId="77777777" w:rsidTr="0046706A">
        <w:trPr>
          <w:jc w:val="center"/>
        </w:trPr>
        <w:tc>
          <w:tcPr>
            <w:tcW w:w="4673" w:type="dxa"/>
            <w:vAlign w:val="center"/>
          </w:tcPr>
          <w:p w14:paraId="7D17170F" w14:textId="7C1D3145" w:rsidR="00311A81" w:rsidRPr="003E248F" w:rsidRDefault="00E5787D" w:rsidP="00CD667C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2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was 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>birth height?</w:t>
            </w:r>
          </w:p>
        </w:tc>
        <w:tc>
          <w:tcPr>
            <w:tcW w:w="5094" w:type="dxa"/>
            <w:gridSpan w:val="11"/>
            <w:vAlign w:val="center"/>
          </w:tcPr>
          <w:p w14:paraId="79DC88D1" w14:textId="6E6FBE68" w:rsidR="00311A81" w:rsidRPr="003E248F" w:rsidRDefault="000C76D4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>__</w:t>
            </w:r>
            <w:r w:rsidR="00311A81" w:rsidRPr="003E248F">
              <w:rPr>
                <w:rFonts w:cs="Calibri"/>
                <w:lang w:val="en-US" w:eastAsia="en-US"/>
              </w:rPr>
              <w:t>__</w:t>
            </w:r>
            <w:r>
              <w:rPr>
                <w:rFonts w:cs="Calibri"/>
                <w:lang w:val="en-US" w:eastAsia="en-US"/>
              </w:rPr>
              <w:t>__</w:t>
            </w:r>
            <w:r w:rsidR="00311A81" w:rsidRPr="003E248F">
              <w:rPr>
                <w:rFonts w:cs="Calibri"/>
                <w:lang w:val="en-US" w:eastAsia="en-US"/>
              </w:rPr>
              <w:t>.</w:t>
            </w:r>
            <w:r>
              <w:rPr>
                <w:rFonts w:cs="Calibri"/>
                <w:lang w:val="en-US" w:eastAsia="en-US"/>
              </w:rPr>
              <w:t>____</w:t>
            </w:r>
          </w:p>
          <w:p w14:paraId="394A725E" w14:textId="5EFDBEC8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Inches 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CD667C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Meters/Centimeters 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11A81" w:rsidRPr="00247046" w14:paraId="33E830A8" w14:textId="77777777" w:rsidTr="00072648">
        <w:trPr>
          <w:trHeight w:val="431"/>
          <w:jc w:val="center"/>
        </w:trPr>
        <w:tc>
          <w:tcPr>
            <w:tcW w:w="9767" w:type="dxa"/>
            <w:gridSpan w:val="12"/>
          </w:tcPr>
          <w:p w14:paraId="21F7C071" w14:textId="77777777" w:rsidR="00311A81" w:rsidRPr="003E248F" w:rsidRDefault="00311A81" w:rsidP="00311A81">
            <w:pPr>
              <w:pStyle w:val="ListParagraph"/>
              <w:rPr>
                <w:rFonts w:ascii="Arial" w:hAnsi="Arial"/>
                <w:b/>
                <w:sz w:val="14"/>
                <w:szCs w:val="14"/>
                <w:lang w:val="en-US"/>
              </w:rPr>
            </w:pPr>
          </w:p>
          <w:p w14:paraId="389E81D9" w14:textId="77777777" w:rsidR="00311A81" w:rsidRPr="003E248F" w:rsidRDefault="00311A81" w:rsidP="00CD667C">
            <w:pPr>
              <w:spacing w:after="200"/>
              <w:rPr>
                <w:rFonts w:ascii="Arial" w:hAnsi="Arial"/>
                <w:b/>
                <w:i/>
                <w:sz w:val="14"/>
                <w:szCs w:val="14"/>
                <w:u w:val="single"/>
                <w:lang w:val="en-US" w:eastAsia="es-ES"/>
              </w:rPr>
            </w:pPr>
            <w:r w:rsidRPr="003E248F">
              <w:rPr>
                <w:rFonts w:cs="Calibri"/>
                <w:b/>
                <w:i/>
                <w:u w:val="single"/>
                <w:lang w:val="en-US" w:eastAsia="en-US"/>
              </w:rPr>
              <w:t xml:space="preserve">BREASTFEEDING </w:t>
            </w:r>
          </w:p>
        </w:tc>
      </w:tr>
      <w:tr w:rsidR="00311A81" w:rsidRPr="00247046" w14:paraId="4B3A9DC7" w14:textId="77777777" w:rsidTr="0046706A">
        <w:trPr>
          <w:trHeight w:val="556"/>
          <w:jc w:val="center"/>
        </w:trPr>
        <w:tc>
          <w:tcPr>
            <w:tcW w:w="4673" w:type="dxa"/>
            <w:vMerge w:val="restart"/>
          </w:tcPr>
          <w:p w14:paraId="75BC70A2" w14:textId="79EA4D7F" w:rsidR="00311A81" w:rsidRPr="003E248F" w:rsidRDefault="00E5787D" w:rsidP="00CD667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u w:val="single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3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Are you currently breastfeeding 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>? (By breast-feeding, I mean that you have put your baby to your breast and your baby actually received breast milk)</w:t>
            </w:r>
          </w:p>
        </w:tc>
        <w:tc>
          <w:tcPr>
            <w:tcW w:w="2751" w:type="dxa"/>
            <w:gridSpan w:val="7"/>
            <w:vAlign w:val="center"/>
          </w:tcPr>
          <w:p w14:paraId="5939F4E1" w14:textId="3904484C" w:rsidR="00311A81" w:rsidRPr="003E248F" w:rsidRDefault="00311A81" w:rsidP="008F042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</w:t>
            </w:r>
            <w:r w:rsidR="003367D0" w:rsidRPr="00A16600">
              <w:rPr>
                <w:rFonts w:asciiTheme="minorHAnsi" w:hAnsiTheme="minorHAnsi" w:cstheme="minorHAnsi"/>
                <w:b/>
                <w:bCs/>
                <w:lang w:val="en-US"/>
              </w:rPr>
              <w:t xml:space="preserve">→ </w:t>
            </w:r>
            <w:r w:rsidR="00A16600">
              <w:rPr>
                <w:rFonts w:asciiTheme="minorHAnsi" w:hAnsiTheme="minorHAnsi"/>
                <w:b/>
                <w:bCs/>
                <w:lang w:val="en-US"/>
              </w:rPr>
              <w:t>K7</w:t>
            </w:r>
          </w:p>
        </w:tc>
        <w:tc>
          <w:tcPr>
            <w:tcW w:w="2343" w:type="dxa"/>
            <w:gridSpan w:val="4"/>
            <w:vAlign w:val="center"/>
          </w:tcPr>
          <w:p w14:paraId="1F7449A9" w14:textId="12CD5876" w:rsidR="00311A81" w:rsidRPr="003E248F" w:rsidRDefault="00311A81" w:rsidP="008F042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945774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11A81" w:rsidRPr="00247046" w14:paraId="1CF049F3" w14:textId="77777777" w:rsidTr="0046706A">
        <w:trPr>
          <w:trHeight w:val="227"/>
          <w:jc w:val="center"/>
        </w:trPr>
        <w:tc>
          <w:tcPr>
            <w:tcW w:w="4673" w:type="dxa"/>
            <w:vMerge/>
          </w:tcPr>
          <w:p w14:paraId="22C3BCC7" w14:textId="77777777" w:rsidR="00311A81" w:rsidRPr="003E248F" w:rsidRDefault="00311A81" w:rsidP="00C6756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84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  <w:tc>
          <w:tcPr>
            <w:tcW w:w="2751" w:type="dxa"/>
            <w:gridSpan w:val="7"/>
            <w:vAlign w:val="center"/>
          </w:tcPr>
          <w:p w14:paraId="4A2DDDD5" w14:textId="77777777" w:rsidR="00311A81" w:rsidRPr="003E248F" w:rsidRDefault="00311A81" w:rsidP="008F042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   </w:t>
            </w:r>
          </w:p>
        </w:tc>
        <w:tc>
          <w:tcPr>
            <w:tcW w:w="2343" w:type="dxa"/>
            <w:gridSpan w:val="4"/>
            <w:vAlign w:val="center"/>
          </w:tcPr>
          <w:p w14:paraId="5CA40F6A" w14:textId="6C537CD0" w:rsidR="00311A81" w:rsidRPr="003E248F" w:rsidRDefault="00311A81" w:rsidP="008F042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11A81" w:rsidRPr="00247046" w14:paraId="4815812B" w14:textId="77777777" w:rsidTr="0046706A">
        <w:trPr>
          <w:trHeight w:val="169"/>
          <w:jc w:val="center"/>
        </w:trPr>
        <w:tc>
          <w:tcPr>
            <w:tcW w:w="4673" w:type="dxa"/>
            <w:vMerge w:val="restart"/>
          </w:tcPr>
          <w:p w14:paraId="2CD20908" w14:textId="5B40F502" w:rsidR="00311A81" w:rsidRPr="003E248F" w:rsidRDefault="00E5787D" w:rsidP="00CD667C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4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old was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>when you stopped breastfeeding?  (IN MONTHS)</w:t>
            </w:r>
          </w:p>
          <w:p w14:paraId="10B15186" w14:textId="77777777" w:rsidR="00311A81" w:rsidRPr="003E248F" w:rsidRDefault="00311A81" w:rsidP="00311A81">
            <w:pPr>
              <w:pStyle w:val="Prrafodelista1"/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5094" w:type="dxa"/>
            <w:gridSpan w:val="11"/>
          </w:tcPr>
          <w:p w14:paraId="7D913E71" w14:textId="27B25B5F" w:rsidR="00311A81" w:rsidRPr="003E248F" w:rsidRDefault="000C76D4" w:rsidP="00311A81">
            <w:pPr>
              <w:spacing w:before="40" w:after="40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311A81" w:rsidRPr="003E248F">
              <w:rPr>
                <w:rFonts w:cs="Calibri"/>
                <w:lang w:val="en-US"/>
              </w:rPr>
              <w:t xml:space="preserve"> Months</w:t>
            </w:r>
          </w:p>
        </w:tc>
      </w:tr>
      <w:tr w:rsidR="00311A81" w:rsidRPr="00247046" w14:paraId="212A5395" w14:textId="77777777" w:rsidTr="0046706A">
        <w:trPr>
          <w:trHeight w:val="286"/>
          <w:jc w:val="center"/>
        </w:trPr>
        <w:tc>
          <w:tcPr>
            <w:tcW w:w="4673" w:type="dxa"/>
            <w:vMerge/>
          </w:tcPr>
          <w:p w14:paraId="7C091BDE" w14:textId="77777777" w:rsidR="00311A81" w:rsidRPr="003E248F" w:rsidRDefault="00311A81" w:rsidP="00C6756E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42" w:type="dxa"/>
            <w:gridSpan w:val="6"/>
          </w:tcPr>
          <w:p w14:paraId="047F1E45" w14:textId="721FEDCB" w:rsidR="00311A81" w:rsidRPr="003E248F" w:rsidRDefault="00311A81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 I never </w:t>
            </w:r>
            <w:r w:rsidR="00CD667C" w:rsidRPr="003E248F">
              <w:rPr>
                <w:rFonts w:cs="Calibri"/>
                <w:lang w:val="en-US"/>
              </w:rPr>
              <w:t>breastfed</w:t>
            </w:r>
            <w:r w:rsidRPr="003E248F">
              <w:rPr>
                <w:rFonts w:cs="Calibri"/>
                <w:lang w:val="en-US"/>
              </w:rPr>
              <w:t xml:space="preserve"> [NAME]  </w:t>
            </w:r>
          </w:p>
        </w:tc>
        <w:tc>
          <w:tcPr>
            <w:tcW w:w="2352" w:type="dxa"/>
            <w:gridSpan w:val="5"/>
          </w:tcPr>
          <w:p w14:paraId="1BB8F20B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311A81" w:rsidRPr="00247046" w14:paraId="44E447CD" w14:textId="77777777" w:rsidTr="0046706A">
        <w:trPr>
          <w:trHeight w:val="226"/>
          <w:jc w:val="center"/>
        </w:trPr>
        <w:tc>
          <w:tcPr>
            <w:tcW w:w="4673" w:type="dxa"/>
            <w:vMerge w:val="restart"/>
            <w:vAlign w:val="center"/>
          </w:tcPr>
          <w:p w14:paraId="6FD54ED2" w14:textId="77777777" w:rsidR="00311A81" w:rsidRPr="003E248F" w:rsidRDefault="00311A81" w:rsidP="008F042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  <w:p w14:paraId="0E897090" w14:textId="16B102F7" w:rsidR="00311A81" w:rsidRPr="003E248F" w:rsidRDefault="00E5787D" w:rsidP="008F0421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5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is the main reason you stopped or never breastfeed your baby? </w:t>
            </w:r>
          </w:p>
          <w:p w14:paraId="49AFF3D1" w14:textId="77777777" w:rsidR="00311A81" w:rsidRPr="003E248F" w:rsidRDefault="00311A81" w:rsidP="008F0421">
            <w:pPr>
              <w:pStyle w:val="Prrafodelista1"/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7E2978E8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Child not in age to breastfeed             </w:t>
            </w:r>
          </w:p>
        </w:tc>
        <w:tc>
          <w:tcPr>
            <w:tcW w:w="2337" w:type="dxa"/>
            <w:gridSpan w:val="3"/>
          </w:tcPr>
          <w:p w14:paraId="18105046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67980A0D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04A34A0F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075CD8FA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Cracked/bleeding nipples         </w:t>
            </w:r>
          </w:p>
        </w:tc>
        <w:tc>
          <w:tcPr>
            <w:tcW w:w="2337" w:type="dxa"/>
            <w:gridSpan w:val="3"/>
          </w:tcPr>
          <w:p w14:paraId="0FFC92CA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4265EBBB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4EC6772E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2ED6ED1D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Breast pain                               </w:t>
            </w:r>
          </w:p>
        </w:tc>
        <w:tc>
          <w:tcPr>
            <w:tcW w:w="2337" w:type="dxa"/>
            <w:gridSpan w:val="3"/>
          </w:tcPr>
          <w:p w14:paraId="06533D5E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1C605D61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5B1141B2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40121E8F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There was not enough milk          </w:t>
            </w:r>
          </w:p>
        </w:tc>
        <w:tc>
          <w:tcPr>
            <w:tcW w:w="2337" w:type="dxa"/>
            <w:gridSpan w:val="3"/>
          </w:tcPr>
          <w:p w14:paraId="122B2613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2D1CC5A7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37EB07BD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4E94ABA9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Engorgement  </w:t>
            </w:r>
          </w:p>
        </w:tc>
        <w:tc>
          <w:tcPr>
            <w:tcW w:w="2337" w:type="dxa"/>
            <w:gridSpan w:val="3"/>
          </w:tcPr>
          <w:p w14:paraId="388A4F9B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0C225B58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43D75110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364DB1E6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Sore nipples                              </w:t>
            </w:r>
          </w:p>
        </w:tc>
        <w:tc>
          <w:tcPr>
            <w:tcW w:w="2337" w:type="dxa"/>
            <w:gridSpan w:val="3"/>
          </w:tcPr>
          <w:p w14:paraId="5DAE8B49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6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04201F5F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1D17010F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169057DF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Baby not interested    </w:t>
            </w:r>
          </w:p>
        </w:tc>
        <w:tc>
          <w:tcPr>
            <w:tcW w:w="2337" w:type="dxa"/>
            <w:gridSpan w:val="3"/>
          </w:tcPr>
          <w:p w14:paraId="3A87BB10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7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7993F6C2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5F6028B8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0707174E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You did not want to</w:t>
            </w:r>
          </w:p>
        </w:tc>
        <w:tc>
          <w:tcPr>
            <w:tcW w:w="2337" w:type="dxa"/>
            <w:gridSpan w:val="3"/>
          </w:tcPr>
          <w:p w14:paraId="3615B380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8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1139B8A1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3C6E78B2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75192731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Mother had to work</w:t>
            </w:r>
          </w:p>
        </w:tc>
        <w:tc>
          <w:tcPr>
            <w:tcW w:w="2337" w:type="dxa"/>
            <w:gridSpan w:val="3"/>
          </w:tcPr>
          <w:p w14:paraId="61017D88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9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7BC0735E" w14:textId="77777777" w:rsidTr="0046706A">
        <w:trPr>
          <w:trHeight w:val="226"/>
          <w:jc w:val="center"/>
        </w:trPr>
        <w:tc>
          <w:tcPr>
            <w:tcW w:w="4673" w:type="dxa"/>
            <w:vMerge/>
            <w:vAlign w:val="center"/>
          </w:tcPr>
          <w:p w14:paraId="6E6CB361" w14:textId="77777777" w:rsidR="00311A81" w:rsidRPr="003E248F" w:rsidRDefault="00311A81" w:rsidP="008F0421">
            <w:pPr>
              <w:pStyle w:val="Prrafodelista1"/>
              <w:numPr>
                <w:ilvl w:val="0"/>
                <w:numId w:val="14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5B2A8799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Other </w:t>
            </w:r>
          </w:p>
        </w:tc>
        <w:tc>
          <w:tcPr>
            <w:tcW w:w="2337" w:type="dxa"/>
            <w:gridSpan w:val="3"/>
          </w:tcPr>
          <w:p w14:paraId="09A0E010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0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2DA8581A" w14:textId="77777777" w:rsidTr="0046706A">
        <w:trPr>
          <w:trHeight w:val="195"/>
          <w:jc w:val="center"/>
        </w:trPr>
        <w:tc>
          <w:tcPr>
            <w:tcW w:w="4673" w:type="dxa"/>
            <w:vMerge w:val="restart"/>
            <w:vAlign w:val="center"/>
          </w:tcPr>
          <w:p w14:paraId="2116C7C6" w14:textId="5C975AD8" w:rsidR="00311A81" w:rsidRPr="003E248F" w:rsidRDefault="00E5787D" w:rsidP="008F042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6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alternative method did you use to feed your baby? </w:t>
            </w:r>
          </w:p>
          <w:p w14:paraId="01FABCB1" w14:textId="77777777" w:rsidR="00311A81" w:rsidRPr="003E248F" w:rsidRDefault="00311A81" w:rsidP="008F0421">
            <w:pPr>
              <w:pStyle w:val="Prrafodelista1"/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0B2589E7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Cup feeding</w:t>
            </w:r>
          </w:p>
        </w:tc>
        <w:tc>
          <w:tcPr>
            <w:tcW w:w="2337" w:type="dxa"/>
            <w:gridSpan w:val="3"/>
          </w:tcPr>
          <w:p w14:paraId="3A280DDB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A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65D89E75" w14:textId="77777777" w:rsidTr="0046706A">
        <w:trPr>
          <w:trHeight w:val="195"/>
          <w:jc w:val="center"/>
        </w:trPr>
        <w:tc>
          <w:tcPr>
            <w:tcW w:w="4673" w:type="dxa"/>
            <w:vMerge/>
          </w:tcPr>
          <w:p w14:paraId="2E48A7ED" w14:textId="77777777" w:rsidR="00311A81" w:rsidRPr="003E248F" w:rsidRDefault="00311A81" w:rsidP="00C6756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84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345EF7B4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Formula feeding</w:t>
            </w:r>
          </w:p>
        </w:tc>
        <w:tc>
          <w:tcPr>
            <w:tcW w:w="2337" w:type="dxa"/>
            <w:gridSpan w:val="3"/>
          </w:tcPr>
          <w:p w14:paraId="3A518E9B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B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50694428" w14:textId="77777777" w:rsidTr="0046706A">
        <w:trPr>
          <w:trHeight w:val="195"/>
          <w:jc w:val="center"/>
        </w:trPr>
        <w:tc>
          <w:tcPr>
            <w:tcW w:w="4673" w:type="dxa"/>
            <w:vMerge/>
          </w:tcPr>
          <w:p w14:paraId="4243D9A7" w14:textId="77777777" w:rsidR="00311A81" w:rsidRPr="003E248F" w:rsidRDefault="00311A81" w:rsidP="00C6756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84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4001ABC4" w14:textId="4917C803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Milk from a bottle or container (Different to </w:t>
            </w:r>
            <w:r w:rsidR="00CD667C" w:rsidRPr="003E248F">
              <w:rPr>
                <w:rFonts w:cs="Calibri"/>
                <w:lang w:val="en-US" w:eastAsia="en-US"/>
              </w:rPr>
              <w:t xml:space="preserve">formula)  </w:t>
            </w:r>
          </w:p>
        </w:tc>
        <w:tc>
          <w:tcPr>
            <w:tcW w:w="2337" w:type="dxa"/>
            <w:gridSpan w:val="3"/>
          </w:tcPr>
          <w:p w14:paraId="1B275EB7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C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311A81" w:rsidRPr="00247046" w14:paraId="337AADBC" w14:textId="77777777" w:rsidTr="0046706A">
        <w:trPr>
          <w:trHeight w:val="195"/>
          <w:jc w:val="center"/>
        </w:trPr>
        <w:tc>
          <w:tcPr>
            <w:tcW w:w="4673" w:type="dxa"/>
            <w:vMerge/>
          </w:tcPr>
          <w:p w14:paraId="71689CC7" w14:textId="77777777" w:rsidR="00311A81" w:rsidRPr="003E248F" w:rsidRDefault="00311A81" w:rsidP="00C6756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84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55536DDC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Other </w:t>
            </w:r>
          </w:p>
        </w:tc>
        <w:tc>
          <w:tcPr>
            <w:tcW w:w="2337" w:type="dxa"/>
            <w:gridSpan w:val="3"/>
          </w:tcPr>
          <w:p w14:paraId="7CAA7C97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D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311A81" w:rsidRPr="00247046" w14:paraId="50243344" w14:textId="77777777" w:rsidTr="0046706A">
        <w:trPr>
          <w:trHeight w:val="195"/>
          <w:jc w:val="center"/>
        </w:trPr>
        <w:tc>
          <w:tcPr>
            <w:tcW w:w="4673" w:type="dxa"/>
            <w:vMerge/>
          </w:tcPr>
          <w:p w14:paraId="0467C8F6" w14:textId="77777777" w:rsidR="00311A81" w:rsidRPr="003E248F" w:rsidRDefault="00311A81" w:rsidP="00C6756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84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  <w:tc>
          <w:tcPr>
            <w:tcW w:w="2757" w:type="dxa"/>
            <w:gridSpan w:val="8"/>
          </w:tcPr>
          <w:p w14:paraId="1C9539AB" w14:textId="77777777" w:rsidR="00311A81" w:rsidRPr="003E248F" w:rsidRDefault="00311A81" w:rsidP="00311A8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None </w:t>
            </w:r>
          </w:p>
        </w:tc>
        <w:tc>
          <w:tcPr>
            <w:tcW w:w="2337" w:type="dxa"/>
            <w:gridSpan w:val="3"/>
          </w:tcPr>
          <w:p w14:paraId="23D226B8" w14:textId="77777777" w:rsidR="00311A81" w:rsidRPr="003E248F" w:rsidRDefault="00311A81" w:rsidP="00CD667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E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2C6A9C" w:rsidRPr="00247046" w14:paraId="1BE4A699" w14:textId="77777777" w:rsidTr="00072648">
        <w:trPr>
          <w:trHeight w:val="244"/>
          <w:jc w:val="center"/>
        </w:trPr>
        <w:tc>
          <w:tcPr>
            <w:tcW w:w="9767" w:type="dxa"/>
            <w:gridSpan w:val="12"/>
          </w:tcPr>
          <w:p w14:paraId="525EDA2C" w14:textId="77777777" w:rsidR="002C6A9C" w:rsidRPr="00AF018D" w:rsidRDefault="002C6A9C" w:rsidP="00CD667C">
            <w:pPr>
              <w:rPr>
                <w:rFonts w:ascii="Arial" w:hAnsi="Arial"/>
                <w:b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b/>
                <w:lang w:val="en-US" w:eastAsia="en-US"/>
              </w:rPr>
              <w:t>FREQUENCY OF FOOD CONSUMPTION</w:t>
            </w:r>
          </w:p>
        </w:tc>
      </w:tr>
      <w:tr w:rsidR="002C6A9C" w:rsidRPr="00247046" w14:paraId="57FD3AB9" w14:textId="77777777" w:rsidTr="0046706A">
        <w:trPr>
          <w:jc w:val="center"/>
        </w:trPr>
        <w:tc>
          <w:tcPr>
            <w:tcW w:w="4673" w:type="dxa"/>
            <w:vAlign w:val="center"/>
          </w:tcPr>
          <w:p w14:paraId="045C5465" w14:textId="33F948D2" w:rsidR="002C6A9C" w:rsidRPr="003E248F" w:rsidRDefault="00D35EA0" w:rsidP="00CD667C">
            <w:pPr>
              <w:pStyle w:val="Prrafodelista1"/>
              <w:spacing w:before="40" w:after="40" w:line="240" w:lineRule="auto"/>
              <w:ind w:left="-76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 xml:space="preserve">  </w:t>
            </w:r>
            <w:r w:rsidR="00E5787D"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7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at age was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when he/she was given 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>any drink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other than breast milk?</w:t>
            </w:r>
          </w:p>
        </w:tc>
        <w:tc>
          <w:tcPr>
            <w:tcW w:w="5094" w:type="dxa"/>
            <w:gridSpan w:val="11"/>
            <w:vAlign w:val="center"/>
          </w:tcPr>
          <w:p w14:paraId="651E5705" w14:textId="31ED133A" w:rsidR="002C6A9C" w:rsidRPr="003E248F" w:rsidRDefault="000C76D4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>____</w:t>
            </w:r>
            <w:r w:rsidR="002C6A9C" w:rsidRPr="003E248F">
              <w:rPr>
                <w:rFonts w:cs="Calibri"/>
                <w:lang w:val="en-US" w:eastAsia="en-US"/>
              </w:rPr>
              <w:t xml:space="preserve"> Months NA</w:t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1FFC3FF6" w14:textId="77777777" w:rsidTr="0046706A">
        <w:trPr>
          <w:jc w:val="center"/>
        </w:trPr>
        <w:tc>
          <w:tcPr>
            <w:tcW w:w="4673" w:type="dxa"/>
            <w:vAlign w:val="center"/>
          </w:tcPr>
          <w:p w14:paraId="28C2B83B" w14:textId="200AEC39" w:rsidR="002C6A9C" w:rsidRPr="003E248F" w:rsidRDefault="00E5787D" w:rsidP="00CD667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CD667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8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At what age was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first given solids?</w:t>
            </w:r>
          </w:p>
        </w:tc>
        <w:tc>
          <w:tcPr>
            <w:tcW w:w="5094" w:type="dxa"/>
            <w:gridSpan w:val="11"/>
            <w:vAlign w:val="center"/>
          </w:tcPr>
          <w:p w14:paraId="51226DEC" w14:textId="682318CB" w:rsidR="002C6A9C" w:rsidRPr="003E248F" w:rsidRDefault="002C6A9C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</w:p>
          <w:p w14:paraId="30DFE34F" w14:textId="0C08B370" w:rsidR="002C6A9C" w:rsidRPr="003E248F" w:rsidRDefault="000C76D4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>____</w:t>
            </w:r>
            <w:r w:rsidR="002C6A9C" w:rsidRPr="003E248F">
              <w:rPr>
                <w:rFonts w:cs="Calibri"/>
                <w:lang w:val="en-US" w:eastAsia="en-US"/>
              </w:rPr>
              <w:t xml:space="preserve"> Months NA</w:t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  <w:p w14:paraId="182008BF" w14:textId="77777777" w:rsidR="002C6A9C" w:rsidRPr="003E248F" w:rsidRDefault="002C6A9C" w:rsidP="00CD667C">
            <w:pPr>
              <w:spacing w:before="40" w:after="40"/>
              <w:jc w:val="center"/>
              <w:rPr>
                <w:rFonts w:cs="Calibri"/>
                <w:lang w:val="en-US" w:eastAsia="en-US"/>
              </w:rPr>
            </w:pPr>
          </w:p>
        </w:tc>
      </w:tr>
      <w:tr w:rsidR="00963746" w:rsidRPr="00247046" w14:paraId="4AF10BC1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966"/>
        </w:trPr>
        <w:tc>
          <w:tcPr>
            <w:tcW w:w="4673" w:type="dxa"/>
            <w:vAlign w:val="center"/>
          </w:tcPr>
          <w:p w14:paraId="448357B4" w14:textId="66A924EA" w:rsidR="002C6A9C" w:rsidRPr="003E248F" w:rsidRDefault="00E5787D" w:rsidP="008F042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9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</w:t>
            </w:r>
            <w:commentRangeStart w:id="6"/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last 7 days until yesterday, did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consume [FOOD]?</w:t>
            </w:r>
            <w:commentRangeEnd w:id="6"/>
            <w:r w:rsidR="000C76D4">
              <w:rPr>
                <w:rStyle w:val="CommentReference"/>
                <w:rFonts w:cs="Arial"/>
                <w:lang w:eastAsia="es-CO"/>
              </w:rPr>
              <w:commentReference w:id="6"/>
            </w:r>
          </w:p>
        </w:tc>
        <w:tc>
          <w:tcPr>
            <w:tcW w:w="851" w:type="dxa"/>
            <w:vAlign w:val="center"/>
          </w:tcPr>
          <w:p w14:paraId="7DC87D36" w14:textId="7DE789EF" w:rsidR="002C6A9C" w:rsidRPr="003E248F" w:rsidRDefault="002C6A9C" w:rsidP="00DE1E22">
            <w:pPr>
              <w:autoSpaceDE w:val="0"/>
              <w:autoSpaceDN w:val="0"/>
              <w:adjustRightInd w:val="0"/>
              <w:jc w:val="center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N</w:t>
            </w:r>
            <w:r w:rsidR="008F0421" w:rsidRPr="003E248F">
              <w:rPr>
                <w:rFonts w:cs="Calibri"/>
                <w:lang w:val="en-US" w:eastAsia="en-US"/>
              </w:rPr>
              <w:t>o</w:t>
            </w:r>
            <w:r w:rsidRPr="003E248F">
              <w:rPr>
                <w:rFonts w:cs="Calibri"/>
                <w:lang w:val="en-US" w:eastAsia="en-US"/>
              </w:rPr>
              <w:t xml:space="preserve"> </w:t>
            </w:r>
            <w:r w:rsidR="008F0421"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0F78853E" w14:textId="212BD073" w:rsidR="002C6A9C" w:rsidRPr="003E248F" w:rsidRDefault="002C6A9C" w:rsidP="00DE1E22">
            <w:pPr>
              <w:autoSpaceDE w:val="0"/>
              <w:autoSpaceDN w:val="0"/>
              <w:adjustRightInd w:val="0"/>
              <w:jc w:val="center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Y</w:t>
            </w:r>
            <w:r w:rsidR="008F0421" w:rsidRPr="003E248F">
              <w:rPr>
                <w:rFonts w:cs="Calibri"/>
                <w:lang w:val="en-US" w:eastAsia="en-US"/>
              </w:rPr>
              <w:t>es→</w:t>
            </w:r>
          </w:p>
        </w:tc>
        <w:tc>
          <w:tcPr>
            <w:tcW w:w="1622" w:type="dxa"/>
            <w:gridSpan w:val="7"/>
            <w:vAlign w:val="center"/>
          </w:tcPr>
          <w:p w14:paraId="1D9C627C" w14:textId="05AF59FE" w:rsidR="002C6A9C" w:rsidRPr="003E248F" w:rsidRDefault="00B429EE" w:rsidP="00B429EE">
            <w:pPr>
              <w:pStyle w:val="Prrafodelista1"/>
              <w:spacing w:before="40" w:after="40" w:line="240" w:lineRule="auto"/>
              <w:ind w:left="283"/>
              <w:rPr>
                <w:rFonts w:cs="Calibri"/>
                <w:b/>
                <w:sz w:val="20"/>
                <w:szCs w:val="20"/>
                <w:lang w:val="en-US"/>
              </w:rPr>
            </w:pPr>
            <w:r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G9a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any days of the last 7 days, did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consumed [FOOD]?</w:t>
            </w:r>
          </w:p>
        </w:tc>
        <w:tc>
          <w:tcPr>
            <w:tcW w:w="1696" w:type="dxa"/>
            <w:gridSpan w:val="2"/>
            <w:vAlign w:val="center"/>
          </w:tcPr>
          <w:p w14:paraId="137AE30D" w14:textId="25BC8F0C" w:rsidR="002C6A9C" w:rsidRPr="003E248F" w:rsidRDefault="002C6A9C" w:rsidP="00B429EE">
            <w:pPr>
              <w:pStyle w:val="Prrafodelista1"/>
              <w:spacing w:before="40" w:after="40" w:line="240" w:lineRule="auto"/>
              <w:ind w:left="31"/>
              <w:rPr>
                <w:rFonts w:cs="Calibri"/>
                <w:b/>
                <w:sz w:val="20"/>
                <w:szCs w:val="20"/>
                <w:lang w:val="en-US"/>
              </w:rPr>
            </w:pPr>
          </w:p>
          <w:p w14:paraId="6C651F72" w14:textId="31A8440A" w:rsidR="002C6A9C" w:rsidRPr="003E248F" w:rsidRDefault="00B429EE" w:rsidP="00DE1E22">
            <w:pPr>
              <w:pStyle w:val="Prrafodelista1"/>
              <w:spacing w:before="40" w:after="40" w:line="240" w:lineRule="auto"/>
              <w:ind w:left="31"/>
              <w:jc w:val="center"/>
              <w:rPr>
                <w:rFonts w:cs="Calibri"/>
                <w:b/>
                <w:sz w:val="20"/>
                <w:szCs w:val="20"/>
                <w:lang w:val="en-US"/>
              </w:rPr>
            </w:pPr>
            <w:r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G9b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old was </w:t>
            </w:r>
            <w:r w:rsidR="008F042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when you first fed him/her [FOOD]?</w:t>
            </w:r>
          </w:p>
          <w:p w14:paraId="7E743B51" w14:textId="77777777" w:rsidR="002C6A9C" w:rsidRPr="003E248F" w:rsidRDefault="002C6A9C" w:rsidP="00DE1E22">
            <w:pPr>
              <w:pStyle w:val="Prrafodelista1"/>
              <w:spacing w:before="40" w:after="40" w:line="240" w:lineRule="auto"/>
              <w:ind w:left="31"/>
              <w:jc w:val="center"/>
              <w:rPr>
                <w:rFonts w:cs="Calibri"/>
                <w:b/>
                <w:sz w:val="20"/>
                <w:szCs w:val="20"/>
                <w:lang w:val="en-US"/>
              </w:rPr>
            </w:pPr>
          </w:p>
          <w:p w14:paraId="4C1489A3" w14:textId="77777777" w:rsidR="002C6A9C" w:rsidRPr="003E248F" w:rsidRDefault="002C6A9C" w:rsidP="00DE1E22">
            <w:pPr>
              <w:pStyle w:val="Prrafodelista1"/>
              <w:spacing w:before="40" w:after="40" w:line="240" w:lineRule="auto"/>
              <w:ind w:left="31"/>
              <w:jc w:val="center"/>
              <w:rPr>
                <w:rFonts w:cs="Calibri"/>
                <w:b/>
                <w:sz w:val="20"/>
                <w:szCs w:val="20"/>
                <w:lang w:val="en-US"/>
              </w:rPr>
            </w:pPr>
            <w:r w:rsidRPr="003E248F">
              <w:rPr>
                <w:rFonts w:cs="Calibri"/>
                <w:b/>
                <w:sz w:val="20"/>
                <w:szCs w:val="20"/>
                <w:lang w:val="en-US"/>
              </w:rPr>
              <w:t>IN MONTHS</w:t>
            </w:r>
          </w:p>
        </w:tc>
      </w:tr>
      <w:tr w:rsidR="00963746" w:rsidRPr="00247046" w14:paraId="561B94FE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80"/>
        </w:trPr>
        <w:tc>
          <w:tcPr>
            <w:tcW w:w="4673" w:type="dxa"/>
          </w:tcPr>
          <w:p w14:paraId="1C5CC747" w14:textId="77777777" w:rsidR="002C6A9C" w:rsidRPr="003E248F" w:rsidRDefault="002C6A9C" w:rsidP="008F0421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Baby cereal</w:t>
            </w:r>
          </w:p>
        </w:tc>
        <w:tc>
          <w:tcPr>
            <w:tcW w:w="851" w:type="dxa"/>
            <w:vAlign w:val="center"/>
          </w:tcPr>
          <w:p w14:paraId="2E55B24E" w14:textId="321EBD64" w:rsidR="002C6A9C" w:rsidRPr="003E248F" w:rsidRDefault="002C6A9C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8A62710" w14:textId="68219964" w:rsidR="002C6A9C" w:rsidRPr="003E248F" w:rsidRDefault="002C6A9C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="00B560E5"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09356AA8" w14:textId="44D88F74" w:rsidR="002C6A9C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  <w:vAlign w:val="center"/>
          </w:tcPr>
          <w:p w14:paraId="61495A57" w14:textId="101B60EC" w:rsidR="002C6A9C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2C6A9C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094190A0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80"/>
        </w:trPr>
        <w:tc>
          <w:tcPr>
            <w:tcW w:w="4673" w:type="dxa"/>
          </w:tcPr>
          <w:p w14:paraId="7B2FC8DC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Other Starches (Teething biscuits, cracker)</w:t>
            </w:r>
          </w:p>
        </w:tc>
        <w:tc>
          <w:tcPr>
            <w:tcW w:w="851" w:type="dxa"/>
            <w:vAlign w:val="center"/>
          </w:tcPr>
          <w:p w14:paraId="73399209" w14:textId="22777F20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02A455B0" w14:textId="146B942F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7578027F" w14:textId="0561FCAE" w:rsidR="00B560E5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1804BFDF" w14:textId="4C2F178B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4CBEDCA7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80"/>
        </w:trPr>
        <w:tc>
          <w:tcPr>
            <w:tcW w:w="4673" w:type="dxa"/>
          </w:tcPr>
          <w:p w14:paraId="33560FF6" w14:textId="70213CF6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Any fruit </w:t>
            </w:r>
            <w:r w:rsidR="00E92E0D" w:rsidRPr="003E248F">
              <w:rPr>
                <w:rFonts w:cs="Calibri"/>
                <w:lang w:val="en-US" w:eastAsia="en-US"/>
              </w:rPr>
              <w:t>juices</w:t>
            </w:r>
            <w:r w:rsidRPr="003E248F">
              <w:rPr>
                <w:rFonts w:cs="Calibri"/>
                <w:lang w:val="en-US" w:eastAsia="en-US"/>
              </w:rPr>
              <w:t>. Fruit juice is a drink, which is 100% juice, like orange juice or grape juice. Do NOT include punch, Kool-Aid, Tampico, sports drinks, Goya juice or other fruit-flavored drinks.</w:t>
            </w:r>
          </w:p>
        </w:tc>
        <w:tc>
          <w:tcPr>
            <w:tcW w:w="851" w:type="dxa"/>
            <w:vAlign w:val="center"/>
          </w:tcPr>
          <w:p w14:paraId="07AF0EF0" w14:textId="16622883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61DCB400" w14:textId="44565DB1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6AF24149" w14:textId="45A710AE" w:rsidR="00B560E5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6ABF6CD3" w14:textId="33FDE8AF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7E015B57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70"/>
        </w:trPr>
        <w:tc>
          <w:tcPr>
            <w:tcW w:w="4673" w:type="dxa"/>
          </w:tcPr>
          <w:p w14:paraId="5123D220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Drink punch, Kool-Aid, Tampico, sports drinks, Goya juice or other fruit-flavored drinks NOT including fruit juice.</w:t>
            </w:r>
          </w:p>
        </w:tc>
        <w:tc>
          <w:tcPr>
            <w:tcW w:w="851" w:type="dxa"/>
            <w:vAlign w:val="center"/>
          </w:tcPr>
          <w:p w14:paraId="6640FF32" w14:textId="268115C7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668B1EBE" w14:textId="1CD62A3D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0227495A" w14:textId="2ED44E27" w:rsidR="00B560E5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3835AB82" w14:textId="69745E73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319D8E95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70"/>
        </w:trPr>
        <w:tc>
          <w:tcPr>
            <w:tcW w:w="4673" w:type="dxa"/>
          </w:tcPr>
          <w:p w14:paraId="151A0388" w14:textId="305860C8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Regular (NOT DIET) sodas or soft drinks</w:t>
            </w:r>
          </w:p>
        </w:tc>
        <w:tc>
          <w:tcPr>
            <w:tcW w:w="851" w:type="dxa"/>
            <w:vAlign w:val="center"/>
          </w:tcPr>
          <w:p w14:paraId="220633AD" w14:textId="1225518C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62F94152" w14:textId="47441298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0F4BDFF4" w14:textId="4985ADED" w:rsidR="00B560E5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6CDB3C19" w14:textId="258F3A43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7E453C13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0473BB94" w14:textId="1E36D139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Bottles or glasses of </w:t>
            </w:r>
            <w:r w:rsidR="00E92E0D" w:rsidRPr="003E248F">
              <w:rPr>
                <w:rFonts w:cs="Calibri"/>
                <w:lang w:val="en-US" w:eastAsia="en-US"/>
              </w:rPr>
              <w:t>water</w:t>
            </w:r>
            <w:r w:rsidRPr="003E248F">
              <w:rPr>
                <w:rFonts w:cs="Calibri"/>
                <w:lang w:val="en-US" w:eastAsia="en-US"/>
              </w:rPr>
              <w:t xml:space="preserve"> including plain </w:t>
            </w:r>
            <w:r w:rsidR="00E92E0D" w:rsidRPr="003E248F">
              <w:rPr>
                <w:rFonts w:cs="Calibri"/>
                <w:lang w:val="en-US" w:eastAsia="en-US"/>
              </w:rPr>
              <w:t>water</w:t>
            </w:r>
            <w:r w:rsidRPr="003E248F">
              <w:rPr>
                <w:rFonts w:cs="Calibri"/>
                <w:lang w:val="en-US" w:eastAsia="en-US"/>
              </w:rPr>
              <w:t xml:space="preserve">, sparkling or any other </w:t>
            </w:r>
            <w:r w:rsidR="00E92E0D" w:rsidRPr="003E248F">
              <w:rPr>
                <w:rFonts w:cs="Calibri"/>
                <w:lang w:val="en-US" w:eastAsia="en-US"/>
              </w:rPr>
              <w:t>water</w:t>
            </w:r>
            <w:r w:rsidRPr="003E248F">
              <w:rPr>
                <w:rFonts w:cs="Calibri"/>
                <w:lang w:val="en-US" w:eastAsia="en-US"/>
              </w:rPr>
              <w:t xml:space="preserve"> which has 0 calories. </w:t>
            </w:r>
          </w:p>
        </w:tc>
        <w:tc>
          <w:tcPr>
            <w:tcW w:w="851" w:type="dxa"/>
            <w:vAlign w:val="center"/>
          </w:tcPr>
          <w:p w14:paraId="66EFE13F" w14:textId="33460CC4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1BA12ED7" w14:textId="642435CF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118EB8BD" w14:textId="02BAD3B7" w:rsidR="00B560E5" w:rsidRPr="003E248F" w:rsidRDefault="000C76D4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2B51DAD7" w14:textId="6E2B8749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77A3522D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411E9A2A" w14:textId="17E79E63" w:rsidR="00B560E5" w:rsidRPr="003E248F" w:rsidRDefault="00E92E0D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Milk</w:t>
            </w:r>
            <w:r w:rsidR="00B560E5" w:rsidRPr="003E248F">
              <w:rPr>
                <w:rFonts w:cs="Calibri"/>
                <w:lang w:val="en-US" w:eastAsia="en-US"/>
              </w:rPr>
              <w:t xml:space="preserve"> and milk products such as: Fresh milk and cream, canned, dried milk and eggs. (Except butter)</w:t>
            </w:r>
          </w:p>
        </w:tc>
        <w:tc>
          <w:tcPr>
            <w:tcW w:w="851" w:type="dxa"/>
            <w:vAlign w:val="center"/>
          </w:tcPr>
          <w:p w14:paraId="4E0D2170" w14:textId="29550894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68C899E8" w14:textId="67C301F8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72C53969" w14:textId="16F1F43B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13387313" w14:textId="593348EE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07DFA8FD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4F9483FB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Steak, turkey, beef, pork. chicken, lamb, veal</w:t>
            </w:r>
          </w:p>
        </w:tc>
        <w:tc>
          <w:tcPr>
            <w:tcW w:w="851" w:type="dxa"/>
            <w:vAlign w:val="center"/>
          </w:tcPr>
          <w:p w14:paraId="0F9802F0" w14:textId="57FB33E0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55B560FE" w14:textId="1B835603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2A56C5C5" w14:textId="1F81C3D4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5DEDD3B5" w14:textId="1FAA9000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0B314864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2A62AA68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Sea food such as: Conch, crawfish, crabs, canned fish and other marine products.</w:t>
            </w:r>
          </w:p>
        </w:tc>
        <w:tc>
          <w:tcPr>
            <w:tcW w:w="851" w:type="dxa"/>
            <w:vAlign w:val="center"/>
          </w:tcPr>
          <w:p w14:paraId="26302FF9" w14:textId="7445DEB1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1AD3548" w14:textId="1D5D9E06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0CE1CC1F" w14:textId="6D6320C5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4D60873F" w14:textId="39B514FD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7812A602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7CB2E942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Bacon, pork chops, ribs, hot dogs, burgers </w:t>
            </w:r>
          </w:p>
        </w:tc>
        <w:tc>
          <w:tcPr>
            <w:tcW w:w="851" w:type="dxa"/>
            <w:vAlign w:val="center"/>
          </w:tcPr>
          <w:p w14:paraId="76AB8D5F" w14:textId="5926B6EA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E5B7438" w14:textId="02441E16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058641D1" w14:textId="72F2FC22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0A97AE9E" w14:textId="46FC45A5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0445B387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7E7786EB" w14:textId="5A436615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Any vegetables. Please include all cooked and uncooked vegetables such as onions, peas and beans, lettuce, tomato, cabbage, cucumber, sweet pepper, carrots, plantains, </w:t>
            </w:r>
            <w:r w:rsidR="00E92E0D" w:rsidRPr="003E248F">
              <w:rPr>
                <w:rFonts w:cs="Calibri"/>
                <w:lang w:val="en-US" w:eastAsia="en-US"/>
              </w:rPr>
              <w:t>pumpkin</w:t>
            </w:r>
            <w:r w:rsidRPr="003E248F">
              <w:rPr>
                <w:rFonts w:cs="Calibri"/>
                <w:lang w:val="en-US" w:eastAsia="en-US"/>
              </w:rPr>
              <w:t xml:space="preserve">, etc. (Do </w:t>
            </w:r>
            <w:r w:rsidR="00E92E0D" w:rsidRPr="003E248F">
              <w:rPr>
                <w:rFonts w:cs="Calibri"/>
                <w:lang w:val="en-US" w:eastAsia="en-US"/>
              </w:rPr>
              <w:t>not</w:t>
            </w:r>
            <w:r w:rsidRPr="003E248F">
              <w:rPr>
                <w:rFonts w:cs="Calibri"/>
                <w:lang w:val="en-US" w:eastAsia="en-US"/>
              </w:rPr>
              <w:t xml:space="preserve"> include French fries, fried potatoes, or potato chips)</w:t>
            </w:r>
          </w:p>
        </w:tc>
        <w:tc>
          <w:tcPr>
            <w:tcW w:w="851" w:type="dxa"/>
            <w:vAlign w:val="center"/>
          </w:tcPr>
          <w:p w14:paraId="4A7FF0AA" w14:textId="79643859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9407703" w14:textId="434D3F90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29226BFB" w14:textId="5708B2DE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28955760" w14:textId="62335959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6BEB87C8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0104F79F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Potatoes, include French fries and fried potatoes </w:t>
            </w:r>
          </w:p>
        </w:tc>
        <w:tc>
          <w:tcPr>
            <w:tcW w:w="851" w:type="dxa"/>
            <w:vAlign w:val="center"/>
          </w:tcPr>
          <w:p w14:paraId="369C3D5E" w14:textId="73365BA7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2EB183E" w14:textId="71207133" w:rsidR="00B560E5" w:rsidRPr="003E248F" w:rsidRDefault="00B560E5" w:rsidP="00B560E5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300DC057" w14:textId="66F799A0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1A989DD4" w14:textId="3C688493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2D8FC944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45C50595" w14:textId="7BD501C9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Snacks such as potato chips, cheese doodle, cookies, and popcorn. </w:t>
            </w:r>
          </w:p>
        </w:tc>
        <w:tc>
          <w:tcPr>
            <w:tcW w:w="851" w:type="dxa"/>
            <w:vAlign w:val="center"/>
          </w:tcPr>
          <w:p w14:paraId="3273FDC5" w14:textId="3A87BA51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6DB43D6" w14:textId="4CDC453C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44C63758" w14:textId="10B2BCD1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0345F334" w14:textId="5B43E832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08F867D3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0028F21A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Fresh fruit</w:t>
            </w:r>
          </w:p>
        </w:tc>
        <w:tc>
          <w:tcPr>
            <w:tcW w:w="851" w:type="dxa"/>
            <w:vAlign w:val="center"/>
          </w:tcPr>
          <w:p w14:paraId="3DDC82FF" w14:textId="15688EBA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4F9A4947" w14:textId="23997E9D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6CFA0C72" w14:textId="572FB3B5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4FBC6195" w14:textId="236FB3E8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646F73FA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3CB3C333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Frozen or canned fruit</w:t>
            </w:r>
          </w:p>
        </w:tc>
        <w:tc>
          <w:tcPr>
            <w:tcW w:w="851" w:type="dxa"/>
            <w:vAlign w:val="center"/>
          </w:tcPr>
          <w:p w14:paraId="5754422F" w14:textId="70CAC02F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567BE9ED" w14:textId="20162BC3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6ACA15AB" w14:textId="0F5588F3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65AE2287" w14:textId="70B08E52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69B986D1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22C11CFB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Prepared flour mixes, cereal foods, granola, musli, grits, rice, pasta, bread.</w:t>
            </w:r>
          </w:p>
        </w:tc>
        <w:tc>
          <w:tcPr>
            <w:tcW w:w="851" w:type="dxa"/>
            <w:vAlign w:val="center"/>
          </w:tcPr>
          <w:p w14:paraId="658196E2" w14:textId="67CA4D5E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378643CE" w14:textId="5ADDC1EB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34E3F84C" w14:textId="4050E0F7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28B959DF" w14:textId="38C851E2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5558C373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0D75F2B8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Sugary cereals, cakes, pastries, cupcakes and other bakery products.</w:t>
            </w:r>
          </w:p>
        </w:tc>
        <w:tc>
          <w:tcPr>
            <w:tcW w:w="851" w:type="dxa"/>
            <w:vAlign w:val="center"/>
          </w:tcPr>
          <w:p w14:paraId="00ED3AD0" w14:textId="43B6EEF2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27F5F95B" w14:textId="2E70CADB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226BEFF4" w14:textId="77FA1E58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21E12518" w14:textId="131C14DF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4E6DAD1A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494EFE09" w14:textId="77777777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>Sugar, jam and confectionaries: ice cream, candy, chocolate, jams, jellies, chewing gum.</w:t>
            </w:r>
          </w:p>
        </w:tc>
        <w:tc>
          <w:tcPr>
            <w:tcW w:w="851" w:type="dxa"/>
            <w:vAlign w:val="center"/>
          </w:tcPr>
          <w:p w14:paraId="76748CF6" w14:textId="122FF312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7050B692" w14:textId="33DCD2B1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6378ECF5" w14:textId="37596A35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31275ED4" w14:textId="1350C4C2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B560E5" w:rsidRPr="00247046" w14:paraId="1E25D4A9" w14:textId="77777777" w:rsidTr="0046706A">
        <w:tblPrEx>
          <w:jc w:val="left"/>
          <w:tblLook w:val="01E0" w:firstRow="1" w:lastRow="1" w:firstColumn="1" w:lastColumn="1" w:noHBand="0" w:noVBand="0"/>
        </w:tblPrEx>
        <w:trPr>
          <w:trHeight w:val="236"/>
        </w:trPr>
        <w:tc>
          <w:tcPr>
            <w:tcW w:w="4673" w:type="dxa"/>
          </w:tcPr>
          <w:p w14:paraId="513A633C" w14:textId="236C314A" w:rsidR="00B560E5" w:rsidRPr="003E248F" w:rsidRDefault="00B560E5" w:rsidP="00B560E5">
            <w:pPr>
              <w:spacing w:before="40" w:after="40"/>
              <w:rPr>
                <w:rFonts w:cs="Calibri"/>
                <w:lang w:val="en-US" w:eastAsia="en-US"/>
              </w:rPr>
            </w:pPr>
            <w:r w:rsidRPr="003E248F">
              <w:rPr>
                <w:rFonts w:cs="Calibri"/>
                <w:lang w:val="en-US" w:eastAsia="en-US"/>
              </w:rPr>
              <w:t xml:space="preserve">Fast food from a restaurant </w:t>
            </w:r>
          </w:p>
        </w:tc>
        <w:tc>
          <w:tcPr>
            <w:tcW w:w="851" w:type="dxa"/>
            <w:vAlign w:val="center"/>
          </w:tcPr>
          <w:p w14:paraId="47FDDF0C" w14:textId="3565D226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↓</w:t>
            </w:r>
          </w:p>
        </w:tc>
        <w:tc>
          <w:tcPr>
            <w:tcW w:w="925" w:type="dxa"/>
            <w:vAlign w:val="center"/>
          </w:tcPr>
          <w:p w14:paraId="71629890" w14:textId="3EC8B037" w:rsidR="00B560E5" w:rsidRPr="003E248F" w:rsidRDefault="00B560E5" w:rsidP="00B560E5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cs="Calibri"/>
                <w:lang w:val="en-US" w:eastAsia="en-US"/>
              </w:rPr>
              <w:t>→</w:t>
            </w:r>
          </w:p>
        </w:tc>
        <w:tc>
          <w:tcPr>
            <w:tcW w:w="1622" w:type="dxa"/>
            <w:gridSpan w:val="7"/>
            <w:vAlign w:val="center"/>
          </w:tcPr>
          <w:p w14:paraId="6E83B7E8" w14:textId="1C9914EE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</w:t>
            </w:r>
          </w:p>
        </w:tc>
        <w:tc>
          <w:tcPr>
            <w:tcW w:w="1696" w:type="dxa"/>
            <w:gridSpan w:val="2"/>
          </w:tcPr>
          <w:p w14:paraId="4E333930" w14:textId="0E8ADA18" w:rsidR="00B560E5" w:rsidRPr="003E248F" w:rsidRDefault="000C76D4" w:rsidP="00B560E5">
            <w:pPr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____</w:t>
            </w:r>
            <w:r w:rsidR="00B560E5"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B560E5" w:rsidRPr="003E248F">
              <w:rPr>
                <w:rFonts w:cs="Calibri"/>
                <w:lang w:val="en-US" w:eastAsia="en-US"/>
              </w:rPr>
              <w:t>↓</w:t>
            </w:r>
          </w:p>
        </w:tc>
      </w:tr>
      <w:tr w:rsidR="002C6A9C" w:rsidRPr="00247046" w14:paraId="51D30848" w14:textId="77777777" w:rsidTr="00072648">
        <w:trPr>
          <w:trHeight w:val="431"/>
          <w:jc w:val="center"/>
        </w:trPr>
        <w:tc>
          <w:tcPr>
            <w:tcW w:w="9767" w:type="dxa"/>
            <w:gridSpan w:val="12"/>
            <w:vAlign w:val="center"/>
          </w:tcPr>
          <w:p w14:paraId="5B0B0BDD" w14:textId="77777777" w:rsidR="002C6A9C" w:rsidRPr="003E248F" w:rsidRDefault="002C6A9C" w:rsidP="006755B9">
            <w:pPr>
              <w:spacing w:before="240" w:after="200"/>
              <w:rPr>
                <w:rFonts w:ascii="Arial" w:hAnsi="Arial"/>
                <w:b/>
                <w:i/>
                <w:sz w:val="14"/>
                <w:szCs w:val="14"/>
                <w:u w:val="single"/>
                <w:lang w:val="en-US"/>
              </w:rPr>
            </w:pPr>
            <w:r w:rsidRPr="003E248F">
              <w:rPr>
                <w:rFonts w:cs="Calibri"/>
                <w:b/>
                <w:i/>
                <w:u w:val="single"/>
                <w:lang w:val="en-US" w:eastAsia="en-US"/>
              </w:rPr>
              <w:t>USE OF HEALTH SERVICES</w:t>
            </w:r>
          </w:p>
        </w:tc>
      </w:tr>
      <w:tr w:rsidR="002C6A9C" w:rsidRPr="00247046" w14:paraId="506AFE84" w14:textId="77777777" w:rsidTr="0046706A">
        <w:trPr>
          <w:trHeight w:val="210"/>
          <w:jc w:val="center"/>
        </w:trPr>
        <w:tc>
          <w:tcPr>
            <w:tcW w:w="4673" w:type="dxa"/>
            <w:vMerge w:val="restart"/>
            <w:vAlign w:val="center"/>
          </w:tcPr>
          <w:p w14:paraId="411E21E0" w14:textId="736FA5ED" w:rsidR="002C6A9C" w:rsidRPr="003E248F" w:rsidRDefault="00E5787D" w:rsidP="00216CA0">
            <w:pPr>
              <w:pStyle w:val="ListParagraph"/>
              <w:spacing w:before="40" w:after="40"/>
              <w:ind w:left="0"/>
              <w:rPr>
                <w:rFonts w:ascii="Arial" w:hAnsi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lang w:val="en-US"/>
              </w:rPr>
              <w:t>K</w:t>
            </w:r>
            <w:r w:rsidR="00B429EE" w:rsidRPr="003E248F">
              <w:rPr>
                <w:rFonts w:cs="Calibri"/>
                <w:b/>
                <w:lang w:val="en-US"/>
              </w:rPr>
              <w:t xml:space="preserve">10. </w:t>
            </w:r>
            <w:r w:rsidR="002C6A9C" w:rsidRPr="003E248F">
              <w:rPr>
                <w:rFonts w:cs="Calibri"/>
                <w:b/>
                <w:lang w:val="en-US"/>
              </w:rPr>
              <w:t xml:space="preserve">Is </w:t>
            </w:r>
            <w:r w:rsidR="00B429EE" w:rsidRPr="003E248F">
              <w:rPr>
                <w:rFonts w:cs="Calibri"/>
                <w:b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lang w:val="en-US"/>
              </w:rPr>
              <w:t xml:space="preserve">up to date on shots? (e.g. Rubella, Chicken Pox, </w:t>
            </w:r>
            <w:r w:rsidR="00B429EE" w:rsidRPr="003E248F">
              <w:rPr>
                <w:rFonts w:cs="Calibri"/>
                <w:b/>
                <w:lang w:val="en-US"/>
              </w:rPr>
              <w:t>Measles</w:t>
            </w:r>
            <w:r w:rsidR="002C6A9C" w:rsidRPr="003E248F">
              <w:rPr>
                <w:rFonts w:cs="Calibri"/>
                <w:b/>
                <w:lang w:val="en-US"/>
              </w:rPr>
              <w:t>)</w:t>
            </w:r>
          </w:p>
        </w:tc>
        <w:tc>
          <w:tcPr>
            <w:tcW w:w="2635" w:type="dxa"/>
            <w:gridSpan w:val="4"/>
          </w:tcPr>
          <w:p w14:paraId="3C06722E" w14:textId="70E2539C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</w:t>
            </w:r>
            <w:r w:rsidR="00B429EE" w:rsidRPr="003E248F">
              <w:rPr>
                <w:rFonts w:cs="Calibri"/>
                <w:lang w:val="en-US"/>
              </w:rPr>
              <w:t>es</w:t>
            </w:r>
            <w:r w:rsidRPr="003E248F">
              <w:rPr>
                <w:rFonts w:cs="Calibri"/>
                <w:lang w:val="en-US"/>
              </w:rPr>
              <w:t xml:space="preserve">    </w:t>
            </w:r>
          </w:p>
        </w:tc>
        <w:tc>
          <w:tcPr>
            <w:tcW w:w="2459" w:type="dxa"/>
            <w:gridSpan w:val="7"/>
          </w:tcPr>
          <w:p w14:paraId="5E572673" w14:textId="77777777" w:rsidR="002C6A9C" w:rsidRPr="003E248F" w:rsidRDefault="002C6A9C" w:rsidP="00B429EE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77ABA3C" w14:textId="77777777" w:rsidTr="0046706A">
        <w:trPr>
          <w:trHeight w:val="225"/>
          <w:jc w:val="center"/>
        </w:trPr>
        <w:tc>
          <w:tcPr>
            <w:tcW w:w="4673" w:type="dxa"/>
            <w:vMerge/>
            <w:vAlign w:val="center"/>
          </w:tcPr>
          <w:p w14:paraId="33B2E7A5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716D68AD" w14:textId="00B40FC0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</w:t>
            </w:r>
            <w:r w:rsidR="00B429EE" w:rsidRPr="003E248F">
              <w:rPr>
                <w:rFonts w:cs="Calibri"/>
                <w:lang w:val="en-US"/>
              </w:rPr>
              <w:t>o</w:t>
            </w:r>
            <w:r w:rsidRPr="003E248F">
              <w:rPr>
                <w:rFonts w:cs="Calibri"/>
                <w:lang w:val="en-US"/>
              </w:rPr>
              <w:t xml:space="preserve">      </w:t>
            </w:r>
          </w:p>
        </w:tc>
        <w:tc>
          <w:tcPr>
            <w:tcW w:w="2459" w:type="dxa"/>
            <w:gridSpan w:val="7"/>
          </w:tcPr>
          <w:p w14:paraId="0D55967C" w14:textId="77777777" w:rsidR="002C6A9C" w:rsidRPr="003E248F" w:rsidRDefault="002C6A9C" w:rsidP="00B429EE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6265395" w14:textId="77777777" w:rsidTr="0046706A">
        <w:trPr>
          <w:trHeight w:val="255"/>
          <w:jc w:val="center"/>
        </w:trPr>
        <w:tc>
          <w:tcPr>
            <w:tcW w:w="4673" w:type="dxa"/>
            <w:vMerge/>
            <w:vAlign w:val="center"/>
          </w:tcPr>
          <w:p w14:paraId="2A476990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10A98405" w14:textId="174FF443" w:rsidR="002C6A9C" w:rsidRPr="003E248F" w:rsidRDefault="00B429EE" w:rsidP="00311A81">
            <w:pPr>
              <w:spacing w:before="40" w:after="40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Don’t </w:t>
            </w:r>
            <w:r w:rsidR="002C6A9C" w:rsidRPr="003E248F">
              <w:rPr>
                <w:rFonts w:cs="Calibri"/>
                <w:lang w:val="en-US"/>
              </w:rPr>
              <w:t>K</w:t>
            </w:r>
            <w:r w:rsidRPr="003E248F">
              <w:rPr>
                <w:rFonts w:cs="Calibri"/>
                <w:lang w:val="en-US"/>
              </w:rPr>
              <w:t>now</w:t>
            </w:r>
          </w:p>
        </w:tc>
        <w:tc>
          <w:tcPr>
            <w:tcW w:w="2459" w:type="dxa"/>
            <w:gridSpan w:val="7"/>
          </w:tcPr>
          <w:p w14:paraId="523A6AF6" w14:textId="77777777" w:rsidR="002C6A9C" w:rsidRPr="003E248F" w:rsidRDefault="002C6A9C" w:rsidP="00B429EE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2C6A9C" w:rsidRPr="00247046" w14:paraId="7CD577DA" w14:textId="77777777" w:rsidTr="0046706A">
        <w:trPr>
          <w:trHeight w:val="195"/>
          <w:jc w:val="center"/>
        </w:trPr>
        <w:tc>
          <w:tcPr>
            <w:tcW w:w="4673" w:type="dxa"/>
            <w:vMerge w:val="restart"/>
            <w:vAlign w:val="center"/>
          </w:tcPr>
          <w:p w14:paraId="27614A68" w14:textId="57D00A68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B429EE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1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Do you have a clinic or medical </w:t>
            </w:r>
            <w:r w:rsidR="00B429EE" w:rsidRPr="003E248F">
              <w:rPr>
                <w:rFonts w:cs="Calibri"/>
                <w:b/>
                <w:sz w:val="20"/>
                <w:szCs w:val="20"/>
                <w:lang w:val="en-US"/>
              </w:rPr>
              <w:t>Centre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that you usually go to when </w:t>
            </w:r>
            <w:r w:rsidR="00B429EE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is feeling unwell or is ill?</w:t>
            </w:r>
          </w:p>
        </w:tc>
        <w:tc>
          <w:tcPr>
            <w:tcW w:w="2635" w:type="dxa"/>
            <w:gridSpan w:val="4"/>
            <w:vAlign w:val="center"/>
          </w:tcPr>
          <w:p w14:paraId="5A703200" w14:textId="136CB7AA" w:rsidR="002C6A9C" w:rsidRPr="003E248F" w:rsidRDefault="002C6A9C" w:rsidP="00B429EE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</w:t>
            </w:r>
            <w:r w:rsidR="00B429EE" w:rsidRPr="003E248F">
              <w:rPr>
                <w:rFonts w:cs="Calibri"/>
                <w:lang w:val="en-US"/>
              </w:rPr>
              <w:t>es</w:t>
            </w:r>
            <w:r w:rsidRPr="003E248F">
              <w:rPr>
                <w:rFonts w:cs="Calibri"/>
                <w:lang w:val="en-US"/>
              </w:rPr>
              <w:t xml:space="preserve">    </w:t>
            </w:r>
          </w:p>
        </w:tc>
        <w:tc>
          <w:tcPr>
            <w:tcW w:w="2459" w:type="dxa"/>
            <w:gridSpan w:val="7"/>
            <w:vAlign w:val="center"/>
          </w:tcPr>
          <w:p w14:paraId="1D3B0903" w14:textId="77777777" w:rsidR="002C6A9C" w:rsidRPr="003E248F" w:rsidRDefault="002C6A9C" w:rsidP="00B429EE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570F435F" w14:textId="77777777" w:rsidTr="0046706A">
        <w:trPr>
          <w:trHeight w:val="285"/>
          <w:jc w:val="center"/>
        </w:trPr>
        <w:tc>
          <w:tcPr>
            <w:tcW w:w="4673" w:type="dxa"/>
            <w:vMerge/>
            <w:vAlign w:val="center"/>
          </w:tcPr>
          <w:p w14:paraId="2463D624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  <w:vAlign w:val="center"/>
          </w:tcPr>
          <w:p w14:paraId="251AE4F1" w14:textId="5A6F8AB6" w:rsidR="002C6A9C" w:rsidRPr="003E248F" w:rsidRDefault="002C6A9C" w:rsidP="00B429EE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</w:t>
            </w:r>
            <w:r w:rsidR="00B429EE" w:rsidRPr="003E248F">
              <w:rPr>
                <w:rFonts w:cs="Calibri"/>
                <w:lang w:val="en-US"/>
              </w:rPr>
              <w:t>o</w:t>
            </w:r>
            <w:r w:rsidRPr="003E248F">
              <w:rPr>
                <w:rFonts w:cs="Calibri"/>
                <w:lang w:val="en-US"/>
              </w:rPr>
              <w:t xml:space="preserve"> </w:t>
            </w:r>
            <w:r w:rsidR="003367D0">
              <w:rPr>
                <w:rFonts w:asciiTheme="minorHAnsi" w:hAnsiTheme="minorHAnsi" w:cstheme="minorHAnsi"/>
                <w:lang w:val="en-US"/>
              </w:rPr>
              <w:t>→</w:t>
            </w:r>
            <w:r w:rsidR="000C76D4">
              <w:rPr>
                <w:rFonts w:cs="Calibri"/>
                <w:lang w:val="en-US"/>
              </w:rPr>
              <w:t xml:space="preserve"> </w:t>
            </w:r>
            <w:r w:rsidR="003367D0">
              <w:rPr>
                <w:rFonts w:cs="Calibri"/>
                <w:lang w:val="en-US"/>
              </w:rPr>
              <w:t>J</w:t>
            </w:r>
            <w:r w:rsidR="000C76D4">
              <w:rPr>
                <w:rFonts w:cs="Calibri"/>
                <w:lang w:val="en-US"/>
              </w:rPr>
              <w:t>13</w:t>
            </w:r>
          </w:p>
        </w:tc>
        <w:tc>
          <w:tcPr>
            <w:tcW w:w="2459" w:type="dxa"/>
            <w:gridSpan w:val="7"/>
            <w:vAlign w:val="center"/>
          </w:tcPr>
          <w:p w14:paraId="13CDBE6E" w14:textId="7BB513AB" w:rsidR="002C6A9C" w:rsidRPr="003E248F" w:rsidRDefault="002C6A9C" w:rsidP="00B429EE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091E59A5" w14:textId="77777777" w:rsidTr="0046706A">
        <w:trPr>
          <w:trHeight w:val="210"/>
          <w:jc w:val="center"/>
        </w:trPr>
        <w:tc>
          <w:tcPr>
            <w:tcW w:w="4673" w:type="dxa"/>
            <w:vMerge w:val="restart"/>
            <w:vAlign w:val="center"/>
          </w:tcPr>
          <w:p w14:paraId="7F98834D" w14:textId="307586DA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B429EE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2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What sort of health care service is this?</w:t>
            </w:r>
          </w:p>
        </w:tc>
        <w:tc>
          <w:tcPr>
            <w:tcW w:w="2635" w:type="dxa"/>
            <w:gridSpan w:val="4"/>
          </w:tcPr>
          <w:p w14:paraId="18F2217A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Public Hospital                                              </w:t>
            </w:r>
          </w:p>
        </w:tc>
        <w:tc>
          <w:tcPr>
            <w:tcW w:w="2459" w:type="dxa"/>
            <w:gridSpan w:val="7"/>
          </w:tcPr>
          <w:p w14:paraId="1BFB0C94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387193E" w14:textId="77777777" w:rsidTr="0046706A">
        <w:trPr>
          <w:trHeight w:val="195"/>
          <w:jc w:val="center"/>
        </w:trPr>
        <w:tc>
          <w:tcPr>
            <w:tcW w:w="4673" w:type="dxa"/>
            <w:vMerge/>
            <w:vAlign w:val="center"/>
          </w:tcPr>
          <w:p w14:paraId="6C61B42E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7B4A2D1D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Public Health Clinic                                       </w:t>
            </w:r>
          </w:p>
        </w:tc>
        <w:tc>
          <w:tcPr>
            <w:tcW w:w="2459" w:type="dxa"/>
            <w:gridSpan w:val="7"/>
          </w:tcPr>
          <w:p w14:paraId="67B19AA8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1272A52B" w14:textId="77777777" w:rsidTr="0046706A">
        <w:trPr>
          <w:trHeight w:val="225"/>
          <w:jc w:val="center"/>
        </w:trPr>
        <w:tc>
          <w:tcPr>
            <w:tcW w:w="4673" w:type="dxa"/>
            <w:vMerge/>
            <w:vAlign w:val="center"/>
          </w:tcPr>
          <w:p w14:paraId="10E01CD1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00BE47BC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Private Hospital                                             </w:t>
            </w:r>
          </w:p>
        </w:tc>
        <w:tc>
          <w:tcPr>
            <w:tcW w:w="2459" w:type="dxa"/>
            <w:gridSpan w:val="7"/>
          </w:tcPr>
          <w:p w14:paraId="1ED2A78E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0577C066" w14:textId="77777777" w:rsidTr="0046706A">
        <w:trPr>
          <w:trHeight w:val="285"/>
          <w:jc w:val="center"/>
        </w:trPr>
        <w:tc>
          <w:tcPr>
            <w:tcW w:w="4673" w:type="dxa"/>
            <w:vMerge/>
            <w:vAlign w:val="center"/>
          </w:tcPr>
          <w:p w14:paraId="53371289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02CF04E7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Private Health Clinic                                      </w:t>
            </w:r>
          </w:p>
        </w:tc>
        <w:tc>
          <w:tcPr>
            <w:tcW w:w="2459" w:type="dxa"/>
            <w:gridSpan w:val="7"/>
          </w:tcPr>
          <w:p w14:paraId="5AFBB5BB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6156E50" w14:textId="77777777" w:rsidTr="0046706A">
        <w:trPr>
          <w:trHeight w:val="270"/>
          <w:jc w:val="center"/>
        </w:trPr>
        <w:tc>
          <w:tcPr>
            <w:tcW w:w="4673" w:type="dxa"/>
            <w:vMerge w:val="restart"/>
            <w:vAlign w:val="center"/>
          </w:tcPr>
          <w:p w14:paraId="5E1CBE07" w14:textId="0550600B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3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ave you ever attended with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0C76D4">
              <w:rPr>
                <w:rFonts w:cs="Calibri"/>
                <w:b/>
                <w:sz w:val="20"/>
                <w:szCs w:val="20"/>
                <w:lang w:val="en-US"/>
              </w:rPr>
              <w:t xml:space="preserve">to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any clinic or health care for routine check-ups?</w:t>
            </w:r>
          </w:p>
        </w:tc>
        <w:tc>
          <w:tcPr>
            <w:tcW w:w="2635" w:type="dxa"/>
            <w:gridSpan w:val="4"/>
          </w:tcPr>
          <w:p w14:paraId="0FB2FC7F" w14:textId="4657D280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</w:t>
            </w:r>
            <w:r w:rsidR="003367D0">
              <w:rPr>
                <w:rFonts w:cs="Calibri"/>
                <w:lang w:val="en-US"/>
              </w:rPr>
              <w:t>es</w:t>
            </w:r>
            <w:r w:rsidRPr="003E248F">
              <w:rPr>
                <w:rFonts w:cs="Calibri"/>
                <w:lang w:val="en-US"/>
              </w:rPr>
              <w:t xml:space="preserve">    </w:t>
            </w:r>
          </w:p>
        </w:tc>
        <w:tc>
          <w:tcPr>
            <w:tcW w:w="2459" w:type="dxa"/>
            <w:gridSpan w:val="7"/>
          </w:tcPr>
          <w:p w14:paraId="608D4177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59B31F19" w14:textId="77777777" w:rsidTr="0046706A">
        <w:trPr>
          <w:trHeight w:val="210"/>
          <w:jc w:val="center"/>
        </w:trPr>
        <w:tc>
          <w:tcPr>
            <w:tcW w:w="4673" w:type="dxa"/>
            <w:vMerge/>
            <w:vAlign w:val="center"/>
          </w:tcPr>
          <w:p w14:paraId="1F35C51C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6CD7990A" w14:textId="6A411D26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</w:t>
            </w:r>
            <w:r w:rsidR="003367D0">
              <w:rPr>
                <w:rFonts w:cs="Calibri"/>
                <w:lang w:val="en-US"/>
              </w:rPr>
              <w:t xml:space="preserve">o </w:t>
            </w:r>
            <w:r w:rsidR="003367D0">
              <w:rPr>
                <w:rFonts w:asciiTheme="minorHAnsi" w:hAnsiTheme="minorHAnsi" w:cstheme="minorHAnsi"/>
                <w:lang w:val="en-US"/>
              </w:rPr>
              <w:t xml:space="preserve">→ </w:t>
            </w:r>
            <w:r w:rsidR="00E5787D">
              <w:rPr>
                <w:rFonts w:asciiTheme="minorHAnsi" w:hAnsiTheme="minorHAnsi" w:cstheme="minorHAnsi"/>
                <w:lang w:val="en-US"/>
              </w:rPr>
              <w:t>K</w:t>
            </w:r>
            <w:r w:rsidR="000C76D4">
              <w:rPr>
                <w:rFonts w:cs="Calibri"/>
                <w:lang w:val="en-US"/>
              </w:rPr>
              <w:t>15</w:t>
            </w:r>
            <w:r w:rsidRPr="003E248F">
              <w:rPr>
                <w:rFonts w:cs="Calibri"/>
                <w:lang w:val="en-US"/>
              </w:rPr>
              <w:t xml:space="preserve">    </w:t>
            </w:r>
          </w:p>
        </w:tc>
        <w:tc>
          <w:tcPr>
            <w:tcW w:w="2459" w:type="dxa"/>
            <w:gridSpan w:val="7"/>
          </w:tcPr>
          <w:p w14:paraId="2616F49E" w14:textId="7E547A8C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394C84" w:rsidRPr="00247046" w14:paraId="2AFD0F5F" w14:textId="77777777" w:rsidTr="00DB3DF5">
        <w:trPr>
          <w:jc w:val="center"/>
        </w:trPr>
        <w:tc>
          <w:tcPr>
            <w:tcW w:w="4673" w:type="dxa"/>
            <w:vAlign w:val="center"/>
          </w:tcPr>
          <w:p w14:paraId="2F208131" w14:textId="31C91CAD" w:rsidR="00394C84" w:rsidRPr="003E248F" w:rsidRDefault="00E5787D" w:rsidP="00DB3DF5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394C84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14. </w:t>
            </w:r>
            <w:r w:rsidR="00E33067" w:rsidRPr="003E248F">
              <w:rPr>
                <w:rFonts w:cs="Calibri"/>
                <w:b/>
                <w:sz w:val="20"/>
                <w:szCs w:val="20"/>
                <w:lang w:val="en-US"/>
              </w:rPr>
              <w:t>Did you have to pay for the last time you took your child for a check-ups?</w:t>
            </w:r>
          </w:p>
        </w:tc>
        <w:tc>
          <w:tcPr>
            <w:tcW w:w="5094" w:type="dxa"/>
            <w:gridSpan w:val="11"/>
            <w:vAlign w:val="center"/>
          </w:tcPr>
          <w:p w14:paraId="0D08F072" w14:textId="71F3707F" w:rsidR="00394C84" w:rsidRPr="003E248F" w:rsidRDefault="00E33067" w:rsidP="00DB3DF5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_____ Yes_____ </w:t>
            </w:r>
            <w:r w:rsidR="000C76D4">
              <w:rPr>
                <w:rFonts w:cs="Calibri"/>
                <w:lang w:val="en-US"/>
              </w:rPr>
              <w:t xml:space="preserve"> GEL____</w:t>
            </w:r>
          </w:p>
        </w:tc>
      </w:tr>
      <w:tr w:rsidR="002C6A9C" w:rsidRPr="00247046" w14:paraId="7970FAF1" w14:textId="77777777" w:rsidTr="0046706A">
        <w:trPr>
          <w:jc w:val="center"/>
        </w:trPr>
        <w:tc>
          <w:tcPr>
            <w:tcW w:w="4673" w:type="dxa"/>
            <w:vAlign w:val="center"/>
          </w:tcPr>
          <w:p w14:paraId="47BCE9C8" w14:textId="5CD2D3BA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>1</w:t>
            </w:r>
            <w:r w:rsidR="003367D0">
              <w:rPr>
                <w:rFonts w:cs="Calibri"/>
                <w:b/>
                <w:sz w:val="20"/>
                <w:szCs w:val="20"/>
                <w:lang w:val="en-US"/>
              </w:rPr>
              <w:t>5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Since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was born, how many times in total did you attend any clinic or health care for routine check-ups?</w:t>
            </w:r>
          </w:p>
        </w:tc>
        <w:tc>
          <w:tcPr>
            <w:tcW w:w="5094" w:type="dxa"/>
            <w:gridSpan w:val="11"/>
            <w:vAlign w:val="center"/>
          </w:tcPr>
          <w:p w14:paraId="3561867B" w14:textId="2C233368" w:rsidR="002C6A9C" w:rsidRPr="003E248F" w:rsidRDefault="000C76D4" w:rsidP="00232361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 xml:space="preserve">____ </w:t>
            </w:r>
            <w:r w:rsidR="003367D0">
              <w:rPr>
                <w:rFonts w:asciiTheme="minorHAnsi" w:hAnsiTheme="minorHAnsi" w:cstheme="minorHAnsi"/>
                <w:lang w:val="en-US"/>
              </w:rPr>
              <w:t>→</w:t>
            </w:r>
            <w:r w:rsidR="003367D0">
              <w:rPr>
                <w:rFonts w:cs="Calibri"/>
                <w:lang w:val="en-US"/>
              </w:rPr>
              <w:t xml:space="preserve"> </w:t>
            </w:r>
            <w:r w:rsidR="00E5787D">
              <w:rPr>
                <w:rFonts w:cs="Calibri"/>
                <w:lang w:val="en-US"/>
              </w:rPr>
              <w:t>K</w:t>
            </w:r>
            <w:r>
              <w:rPr>
                <w:rFonts w:cs="Calibri"/>
                <w:lang w:val="en-US"/>
              </w:rPr>
              <w:t>1</w:t>
            </w:r>
            <w:r w:rsidR="00D35EA0">
              <w:rPr>
                <w:rFonts w:cs="Calibri"/>
                <w:lang w:val="en-US"/>
              </w:rPr>
              <w:t>7</w:t>
            </w:r>
          </w:p>
        </w:tc>
      </w:tr>
      <w:tr w:rsidR="002C6A9C" w:rsidRPr="00247046" w14:paraId="51D868A1" w14:textId="77777777" w:rsidTr="0046706A">
        <w:trPr>
          <w:trHeight w:val="225"/>
          <w:jc w:val="center"/>
        </w:trPr>
        <w:tc>
          <w:tcPr>
            <w:tcW w:w="4673" w:type="dxa"/>
            <w:vMerge w:val="restart"/>
            <w:vAlign w:val="center"/>
          </w:tcPr>
          <w:p w14:paraId="7E57DCB8" w14:textId="7BAECB27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>1</w:t>
            </w:r>
            <w:r w:rsidR="003367D0">
              <w:rPr>
                <w:rFonts w:cs="Calibri"/>
                <w:b/>
                <w:sz w:val="20"/>
                <w:szCs w:val="20"/>
                <w:lang w:val="en-US"/>
              </w:rPr>
              <w:t>6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Why do you think you have never attended any clinic or health care for check-ups?</w:t>
            </w:r>
            <w:r w:rsidR="002C6A9C" w:rsidRPr="003E248F">
              <w:rPr>
                <w:rFonts w:ascii="Arial" w:hAnsi="Arial" w:cs="Arial"/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2635" w:type="dxa"/>
            <w:gridSpan w:val="4"/>
          </w:tcPr>
          <w:p w14:paraId="0BBB71B6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ou did not know they existed</w:t>
            </w:r>
          </w:p>
        </w:tc>
        <w:tc>
          <w:tcPr>
            <w:tcW w:w="2459" w:type="dxa"/>
            <w:gridSpan w:val="7"/>
            <w:vAlign w:val="center"/>
          </w:tcPr>
          <w:p w14:paraId="31061821" w14:textId="6647CC7A" w:rsidR="002C6A9C" w:rsidRPr="003E248F" w:rsidRDefault="002C6A9C" w:rsidP="00A7271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6D969792" w14:textId="77777777" w:rsidTr="0046706A">
        <w:trPr>
          <w:trHeight w:val="195"/>
          <w:jc w:val="center"/>
        </w:trPr>
        <w:tc>
          <w:tcPr>
            <w:tcW w:w="4673" w:type="dxa"/>
            <w:vMerge/>
            <w:vAlign w:val="center"/>
          </w:tcPr>
          <w:p w14:paraId="7632BCA1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137B6C05" w14:textId="4DE19670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ou do not have enough money to </w:t>
            </w:r>
            <w:r w:rsidR="00232361" w:rsidRPr="003E248F">
              <w:rPr>
                <w:rFonts w:cs="Calibri"/>
                <w:lang w:val="en-US"/>
              </w:rPr>
              <w:t>pay for</w:t>
            </w:r>
            <w:r w:rsidRPr="003E248F">
              <w:rPr>
                <w:rFonts w:cs="Calibri"/>
                <w:lang w:val="en-US"/>
              </w:rPr>
              <w:t xml:space="preserve"> it</w:t>
            </w:r>
          </w:p>
        </w:tc>
        <w:tc>
          <w:tcPr>
            <w:tcW w:w="2459" w:type="dxa"/>
            <w:gridSpan w:val="7"/>
            <w:vAlign w:val="center"/>
          </w:tcPr>
          <w:p w14:paraId="00EBB54A" w14:textId="77777777" w:rsidR="002C6A9C" w:rsidRPr="003E248F" w:rsidRDefault="002C6A9C" w:rsidP="00A7271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60D95702" w14:textId="77777777" w:rsidTr="0046706A">
        <w:trPr>
          <w:trHeight w:val="240"/>
          <w:jc w:val="center"/>
        </w:trPr>
        <w:tc>
          <w:tcPr>
            <w:tcW w:w="4673" w:type="dxa"/>
            <w:vMerge/>
            <w:vAlign w:val="center"/>
          </w:tcPr>
          <w:p w14:paraId="4541A504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02645BE7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ou do not have enough time</w:t>
            </w:r>
          </w:p>
        </w:tc>
        <w:tc>
          <w:tcPr>
            <w:tcW w:w="2459" w:type="dxa"/>
            <w:gridSpan w:val="7"/>
            <w:vAlign w:val="center"/>
          </w:tcPr>
          <w:p w14:paraId="5F267167" w14:textId="6B7C5CA7" w:rsidR="002C6A9C" w:rsidRPr="003E248F" w:rsidRDefault="002C6A9C" w:rsidP="00A7271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7384E084" w14:textId="77777777" w:rsidTr="0046706A">
        <w:trPr>
          <w:trHeight w:val="195"/>
          <w:jc w:val="center"/>
        </w:trPr>
        <w:tc>
          <w:tcPr>
            <w:tcW w:w="4673" w:type="dxa"/>
            <w:vMerge/>
            <w:vAlign w:val="center"/>
          </w:tcPr>
          <w:p w14:paraId="0CEBC95D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4C989BE6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ou do not think they are important or needed</w:t>
            </w:r>
          </w:p>
        </w:tc>
        <w:tc>
          <w:tcPr>
            <w:tcW w:w="2459" w:type="dxa"/>
            <w:gridSpan w:val="7"/>
            <w:vAlign w:val="center"/>
          </w:tcPr>
          <w:p w14:paraId="15A1995A" w14:textId="1CFB67EF" w:rsidR="002C6A9C" w:rsidRPr="003E248F" w:rsidRDefault="002C6A9C" w:rsidP="00A7271C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4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18277732" w14:textId="77777777" w:rsidTr="0046706A">
        <w:trPr>
          <w:trHeight w:val="285"/>
          <w:jc w:val="center"/>
        </w:trPr>
        <w:tc>
          <w:tcPr>
            <w:tcW w:w="4673" w:type="dxa"/>
            <w:vMerge/>
            <w:vAlign w:val="center"/>
          </w:tcPr>
          <w:p w14:paraId="4BA62B74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40DDD297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Other </w:t>
            </w:r>
          </w:p>
        </w:tc>
        <w:tc>
          <w:tcPr>
            <w:tcW w:w="2459" w:type="dxa"/>
            <w:gridSpan w:val="7"/>
          </w:tcPr>
          <w:p w14:paraId="18E4AF58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5 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32BC4976" w14:textId="77777777" w:rsidTr="0046706A">
        <w:trPr>
          <w:trHeight w:val="240"/>
          <w:jc w:val="center"/>
        </w:trPr>
        <w:tc>
          <w:tcPr>
            <w:tcW w:w="4673" w:type="dxa"/>
            <w:vMerge w:val="restart"/>
            <w:vAlign w:val="center"/>
          </w:tcPr>
          <w:p w14:paraId="3D1483CB" w14:textId="5B451C11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>1</w:t>
            </w:r>
            <w:r w:rsidR="003367D0">
              <w:rPr>
                <w:rFonts w:cs="Calibri"/>
                <w:b/>
                <w:sz w:val="20"/>
                <w:szCs w:val="20"/>
                <w:lang w:val="en-US"/>
              </w:rPr>
              <w:t>7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ave you ever attended with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to a nutritionist, nutrition class or workshop?</w:t>
            </w:r>
          </w:p>
        </w:tc>
        <w:tc>
          <w:tcPr>
            <w:tcW w:w="2635" w:type="dxa"/>
            <w:gridSpan w:val="4"/>
          </w:tcPr>
          <w:p w14:paraId="5710D94A" w14:textId="1501E10F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Y</w:t>
            </w:r>
            <w:r w:rsidR="00232361" w:rsidRPr="003E248F">
              <w:rPr>
                <w:rFonts w:cs="Calibri"/>
                <w:lang w:val="en-US"/>
              </w:rPr>
              <w:t>es</w:t>
            </w:r>
            <w:r w:rsidRPr="003E248F">
              <w:rPr>
                <w:rFonts w:cs="Calibri"/>
                <w:lang w:val="en-US"/>
              </w:rPr>
              <w:t xml:space="preserve">  </w:t>
            </w:r>
          </w:p>
        </w:tc>
        <w:tc>
          <w:tcPr>
            <w:tcW w:w="2459" w:type="dxa"/>
            <w:gridSpan w:val="7"/>
          </w:tcPr>
          <w:p w14:paraId="3C6CBDDB" w14:textId="77777777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5A124BF8" w14:textId="77777777" w:rsidTr="0046706A">
        <w:trPr>
          <w:trHeight w:val="255"/>
          <w:jc w:val="center"/>
        </w:trPr>
        <w:tc>
          <w:tcPr>
            <w:tcW w:w="4673" w:type="dxa"/>
            <w:vMerge/>
            <w:vAlign w:val="center"/>
          </w:tcPr>
          <w:p w14:paraId="7C5AF19B" w14:textId="77777777" w:rsidR="002C6A9C" w:rsidRPr="003E248F" w:rsidRDefault="002C6A9C" w:rsidP="00232361">
            <w:pPr>
              <w:pStyle w:val="Prrafodelista1"/>
              <w:numPr>
                <w:ilvl w:val="0"/>
                <w:numId w:val="12"/>
              </w:numPr>
              <w:spacing w:before="40" w:after="40" w:line="240" w:lineRule="auto"/>
              <w:ind w:left="347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635" w:type="dxa"/>
            <w:gridSpan w:val="4"/>
          </w:tcPr>
          <w:p w14:paraId="47F3BAEC" w14:textId="12B2FFDF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</w:t>
            </w:r>
            <w:r w:rsidR="00232361" w:rsidRPr="003E248F">
              <w:rPr>
                <w:rFonts w:cs="Calibri"/>
                <w:lang w:val="en-US"/>
              </w:rPr>
              <w:t>o</w:t>
            </w:r>
            <w:r w:rsidR="003367D0">
              <w:rPr>
                <w:rFonts w:cs="Calibri"/>
                <w:lang w:val="en-US"/>
              </w:rPr>
              <w:t xml:space="preserve"> </w:t>
            </w:r>
            <w:r w:rsidR="003367D0">
              <w:rPr>
                <w:rFonts w:asciiTheme="minorHAnsi" w:hAnsiTheme="minorHAnsi" w:cstheme="minorHAnsi"/>
                <w:lang w:val="en-US"/>
              </w:rPr>
              <w:t>→</w:t>
            </w:r>
            <w:r w:rsidR="003367D0">
              <w:rPr>
                <w:rFonts w:cs="Calibri"/>
                <w:lang w:val="en-US"/>
              </w:rPr>
              <w:t xml:space="preserve"> </w:t>
            </w:r>
            <w:r w:rsidR="00E5787D">
              <w:rPr>
                <w:rFonts w:cs="Calibri"/>
                <w:lang w:val="en-US"/>
              </w:rPr>
              <w:t>K</w:t>
            </w:r>
            <w:r w:rsidR="000C76D4">
              <w:rPr>
                <w:rFonts w:cs="Calibri"/>
                <w:lang w:val="en-US"/>
              </w:rPr>
              <w:t>1</w:t>
            </w:r>
            <w:r w:rsidR="003367D0">
              <w:rPr>
                <w:rFonts w:cs="Calibri"/>
                <w:lang w:val="en-US"/>
              </w:rPr>
              <w:t>9</w:t>
            </w:r>
            <w:r w:rsidRPr="003E248F">
              <w:rPr>
                <w:rFonts w:cs="Calibri"/>
                <w:lang w:val="en-US"/>
              </w:rPr>
              <w:t xml:space="preserve">  </w:t>
            </w:r>
          </w:p>
        </w:tc>
        <w:tc>
          <w:tcPr>
            <w:tcW w:w="2459" w:type="dxa"/>
            <w:gridSpan w:val="7"/>
          </w:tcPr>
          <w:p w14:paraId="6C56D410" w14:textId="10675D39" w:rsidR="002C6A9C" w:rsidRPr="003E248F" w:rsidRDefault="002C6A9C" w:rsidP="00232361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3EABA027" w14:textId="77777777" w:rsidTr="0046706A">
        <w:trPr>
          <w:jc w:val="center"/>
        </w:trPr>
        <w:tc>
          <w:tcPr>
            <w:tcW w:w="4673" w:type="dxa"/>
            <w:vAlign w:val="center"/>
          </w:tcPr>
          <w:p w14:paraId="0AF94123" w14:textId="4CF4A6E6" w:rsidR="002C6A9C" w:rsidRPr="003E248F" w:rsidRDefault="00E5787D" w:rsidP="00232361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>1</w:t>
            </w:r>
            <w:r w:rsidR="003367D0">
              <w:rPr>
                <w:rFonts w:cs="Calibri"/>
                <w:b/>
                <w:sz w:val="20"/>
                <w:szCs w:val="20"/>
                <w:lang w:val="en-US"/>
              </w:rPr>
              <w:t>8</w:t>
            </w:r>
            <w:r w:rsidR="0023236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Since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was born, how many times in total did you attend a nutritionist, nutrition class or workshop?</w:t>
            </w:r>
          </w:p>
        </w:tc>
        <w:tc>
          <w:tcPr>
            <w:tcW w:w="5094" w:type="dxa"/>
            <w:gridSpan w:val="11"/>
            <w:vAlign w:val="center"/>
          </w:tcPr>
          <w:p w14:paraId="17449F9A" w14:textId="61DF7030" w:rsidR="002C6A9C" w:rsidRPr="003E248F" w:rsidRDefault="000C76D4" w:rsidP="00232361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</w:p>
        </w:tc>
      </w:tr>
      <w:tr w:rsidR="002C6A9C" w:rsidRPr="00247046" w14:paraId="7EF62823" w14:textId="77777777" w:rsidTr="00072648">
        <w:trPr>
          <w:trHeight w:val="431"/>
          <w:jc w:val="center"/>
        </w:trPr>
        <w:tc>
          <w:tcPr>
            <w:tcW w:w="9767" w:type="dxa"/>
            <w:gridSpan w:val="12"/>
          </w:tcPr>
          <w:p w14:paraId="4440A491" w14:textId="77777777" w:rsidR="002C6A9C" w:rsidRPr="003E248F" w:rsidRDefault="002C6A9C" w:rsidP="006755B9">
            <w:pPr>
              <w:spacing w:before="240" w:after="200"/>
              <w:rPr>
                <w:rFonts w:ascii="Arial" w:hAnsi="Arial"/>
                <w:b/>
                <w:i/>
                <w:sz w:val="14"/>
                <w:szCs w:val="14"/>
                <w:u w:val="single"/>
                <w:lang w:val="en-US" w:eastAsia="es-ES"/>
              </w:rPr>
            </w:pPr>
            <w:r w:rsidRPr="003E248F">
              <w:rPr>
                <w:rFonts w:cs="Calibri"/>
                <w:b/>
                <w:i/>
                <w:u w:val="single"/>
                <w:lang w:val="en-US" w:eastAsia="en-US"/>
              </w:rPr>
              <w:t>LIFESTYLE</w:t>
            </w:r>
            <w:r w:rsidRPr="003E248F">
              <w:rPr>
                <w:rFonts w:ascii="Arial" w:hAnsi="Arial"/>
                <w:b/>
                <w:i/>
                <w:sz w:val="14"/>
                <w:szCs w:val="14"/>
                <w:u w:val="single"/>
                <w:lang w:val="en-US"/>
              </w:rPr>
              <w:t xml:space="preserve"> </w:t>
            </w:r>
          </w:p>
        </w:tc>
      </w:tr>
      <w:tr w:rsidR="002C6A9C" w:rsidRPr="00247046" w14:paraId="3DC07149" w14:textId="77777777" w:rsidTr="0046706A">
        <w:trPr>
          <w:trHeight w:val="240"/>
          <w:jc w:val="center"/>
        </w:trPr>
        <w:tc>
          <w:tcPr>
            <w:tcW w:w="4673" w:type="dxa"/>
            <w:vAlign w:val="center"/>
          </w:tcPr>
          <w:p w14:paraId="390AD632" w14:textId="66F3ABFB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1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9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any days per week is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physically active?</w:t>
            </w:r>
          </w:p>
        </w:tc>
        <w:tc>
          <w:tcPr>
            <w:tcW w:w="5094" w:type="dxa"/>
            <w:gridSpan w:val="11"/>
            <w:vAlign w:val="center"/>
          </w:tcPr>
          <w:p w14:paraId="6FC81F37" w14:textId="76328BD9" w:rsidR="002C6A9C" w:rsidRPr="003E248F" w:rsidRDefault="000C76D4" w:rsidP="00694C19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694C19" w:rsidRPr="003E248F">
              <w:rPr>
                <w:rFonts w:cs="Calibri"/>
                <w:lang w:val="en-US"/>
              </w:rPr>
              <w:t xml:space="preserve"> Days</w:t>
            </w:r>
          </w:p>
          <w:p w14:paraId="6B628620" w14:textId="7FC13F55" w:rsidR="002C6A9C" w:rsidRPr="003E248F" w:rsidRDefault="002C6A9C" w:rsidP="00694C19">
            <w:pPr>
              <w:spacing w:before="40" w:after="40"/>
              <w:jc w:val="center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ne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3A23EF84" w14:textId="77777777" w:rsidTr="0046706A">
        <w:trPr>
          <w:trHeight w:val="195"/>
          <w:jc w:val="center"/>
        </w:trPr>
        <w:tc>
          <w:tcPr>
            <w:tcW w:w="4673" w:type="dxa"/>
            <w:vAlign w:val="center"/>
          </w:tcPr>
          <w:p w14:paraId="1AC6DA82" w14:textId="4CB0D26A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0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How many hours per day is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physically active?</w:t>
            </w:r>
          </w:p>
        </w:tc>
        <w:tc>
          <w:tcPr>
            <w:tcW w:w="5094" w:type="dxa"/>
            <w:gridSpan w:val="11"/>
          </w:tcPr>
          <w:p w14:paraId="59B970A9" w14:textId="0E814C28" w:rsidR="002C6A9C" w:rsidRPr="003E248F" w:rsidRDefault="000C76D4" w:rsidP="00694C19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2C6A9C" w:rsidRPr="003E248F">
              <w:rPr>
                <w:rFonts w:cs="Calibri"/>
                <w:lang w:val="en-US"/>
              </w:rPr>
              <w:t xml:space="preserve"> Hours</w:t>
            </w:r>
          </w:p>
        </w:tc>
      </w:tr>
      <w:tr w:rsidR="002C6A9C" w:rsidRPr="00247046" w14:paraId="3C6C56B8" w14:textId="77777777" w:rsidTr="0046706A">
        <w:trPr>
          <w:trHeight w:val="675"/>
          <w:jc w:val="center"/>
        </w:trPr>
        <w:tc>
          <w:tcPr>
            <w:tcW w:w="4673" w:type="dxa"/>
            <w:vAlign w:val="center"/>
          </w:tcPr>
          <w:p w14:paraId="0FA878EB" w14:textId="2B81B147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1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past week, on an average, how many days per week did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spend walking, including walking for fun or walking to get to places.</w:t>
            </w:r>
          </w:p>
        </w:tc>
        <w:tc>
          <w:tcPr>
            <w:tcW w:w="5094" w:type="dxa"/>
            <w:gridSpan w:val="11"/>
            <w:vAlign w:val="center"/>
          </w:tcPr>
          <w:p w14:paraId="4D337A4E" w14:textId="0CA6E130" w:rsidR="002C6A9C" w:rsidRPr="003E248F" w:rsidRDefault="000C76D4" w:rsidP="00963746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694C19" w:rsidRPr="003E248F">
              <w:rPr>
                <w:rFonts w:ascii="Arial" w:hAnsi="Arial"/>
                <w:sz w:val="14"/>
                <w:szCs w:val="14"/>
                <w:lang w:val="en-US"/>
              </w:rPr>
              <w:t xml:space="preserve"> </w:t>
            </w:r>
            <w:r w:rsidR="00694C19" w:rsidRPr="003E248F">
              <w:rPr>
                <w:rFonts w:cs="Calibri"/>
                <w:lang w:val="en-US"/>
              </w:rPr>
              <w:t>Days</w:t>
            </w:r>
          </w:p>
          <w:p w14:paraId="4AE7DF3F" w14:textId="548A8B00" w:rsidR="002C6A9C" w:rsidRPr="003E248F" w:rsidRDefault="002C6A9C" w:rsidP="00963746">
            <w:pPr>
              <w:spacing w:before="40" w:after="40"/>
              <w:jc w:val="center"/>
              <w:rPr>
                <w:rFonts w:ascii="Arial" w:hAnsi="Arial"/>
                <w:color w:val="000000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Do not </w:t>
            </w:r>
            <w:r w:rsidR="00694C19" w:rsidRPr="003E248F">
              <w:rPr>
                <w:rFonts w:cs="Calibri"/>
                <w:lang w:val="en-US"/>
              </w:rPr>
              <w:t xml:space="preserve">walk </w:t>
            </w:r>
            <w:r w:rsidR="00694C19" w:rsidRPr="003E248F">
              <w:rPr>
                <w:rFonts w:ascii="Arial" w:hAnsi="Arial"/>
                <w:sz w:val="16"/>
                <w:szCs w:val="16"/>
                <w:lang w:val="en-US"/>
              </w:rPr>
              <w:t>1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7517A890" w14:textId="77777777" w:rsidTr="0046706A">
        <w:trPr>
          <w:trHeight w:val="300"/>
          <w:jc w:val="center"/>
        </w:trPr>
        <w:tc>
          <w:tcPr>
            <w:tcW w:w="4673" w:type="dxa"/>
            <w:vAlign w:val="center"/>
          </w:tcPr>
          <w:p w14:paraId="23479ABA" w14:textId="63BFDCEC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2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past week, on an average, how many hours per day did is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spend walking, including walking for fun or walking to get to places.</w:t>
            </w:r>
          </w:p>
        </w:tc>
        <w:tc>
          <w:tcPr>
            <w:tcW w:w="5094" w:type="dxa"/>
            <w:gridSpan w:val="11"/>
            <w:vAlign w:val="center"/>
          </w:tcPr>
          <w:p w14:paraId="0D0788CC" w14:textId="3D45905F" w:rsidR="002C6A9C" w:rsidRPr="003E248F" w:rsidRDefault="000C76D4" w:rsidP="0096374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63746" w:rsidRPr="003E248F">
              <w:rPr>
                <w:rFonts w:cs="Calibri"/>
                <w:lang w:val="en-US"/>
              </w:rPr>
              <w:t xml:space="preserve"> Hours</w:t>
            </w:r>
          </w:p>
        </w:tc>
      </w:tr>
      <w:tr w:rsidR="002C6A9C" w:rsidRPr="00247046" w14:paraId="7F6E6C53" w14:textId="77777777" w:rsidTr="0046706A">
        <w:trPr>
          <w:trHeight w:val="255"/>
          <w:jc w:val="center"/>
        </w:trPr>
        <w:tc>
          <w:tcPr>
            <w:tcW w:w="4673" w:type="dxa"/>
            <w:vMerge w:val="restart"/>
            <w:vAlign w:val="center"/>
          </w:tcPr>
          <w:p w14:paraId="27AA8DD5" w14:textId="421C6AD4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3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Does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practice any sport or recreational activities such as Running, Swimming, Cycling, Dancing or other rigorous exercise?</w:t>
            </w:r>
            <w:r w:rsidR="002C6A9C" w:rsidRPr="003E248F">
              <w:rPr>
                <w:rFonts w:ascii="Arial" w:hAnsi="Arial" w:cs="Arial"/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4083" w:type="dxa"/>
            <w:gridSpan w:val="10"/>
          </w:tcPr>
          <w:p w14:paraId="550FDF0C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Yes    </w:t>
            </w:r>
          </w:p>
        </w:tc>
        <w:tc>
          <w:tcPr>
            <w:tcW w:w="1011" w:type="dxa"/>
          </w:tcPr>
          <w:p w14:paraId="5CECB1D0" w14:textId="77777777" w:rsidR="002C6A9C" w:rsidRPr="003E248F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A501B76" w14:textId="77777777" w:rsidTr="0046706A">
        <w:trPr>
          <w:trHeight w:val="225"/>
          <w:jc w:val="center"/>
        </w:trPr>
        <w:tc>
          <w:tcPr>
            <w:tcW w:w="4673" w:type="dxa"/>
            <w:vMerge/>
            <w:vAlign w:val="center"/>
          </w:tcPr>
          <w:p w14:paraId="4A3E9E58" w14:textId="77777777" w:rsidR="002C6A9C" w:rsidRPr="003E248F" w:rsidRDefault="002C6A9C" w:rsidP="00A7271C">
            <w:pPr>
              <w:pStyle w:val="Prrafodelista1"/>
              <w:numPr>
                <w:ilvl w:val="0"/>
                <w:numId w:val="13"/>
              </w:numPr>
              <w:spacing w:before="40" w:after="40" w:line="240" w:lineRule="auto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4083" w:type="dxa"/>
            <w:gridSpan w:val="10"/>
          </w:tcPr>
          <w:p w14:paraId="5F4D68EA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No      </w:t>
            </w:r>
          </w:p>
        </w:tc>
        <w:tc>
          <w:tcPr>
            <w:tcW w:w="1011" w:type="dxa"/>
          </w:tcPr>
          <w:p w14:paraId="37BEB5C5" w14:textId="3414EC6E" w:rsidR="002C6A9C" w:rsidRPr="003E248F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2C6A9C" w:rsidRPr="00247046" w14:paraId="34511567" w14:textId="77777777" w:rsidTr="0046706A">
        <w:trPr>
          <w:trHeight w:val="225"/>
          <w:jc w:val="center"/>
        </w:trPr>
        <w:tc>
          <w:tcPr>
            <w:tcW w:w="4673" w:type="dxa"/>
            <w:vMerge/>
            <w:vAlign w:val="center"/>
          </w:tcPr>
          <w:p w14:paraId="5E3A4FFD" w14:textId="77777777" w:rsidR="002C6A9C" w:rsidRPr="003E248F" w:rsidRDefault="002C6A9C" w:rsidP="00A7271C">
            <w:pPr>
              <w:pStyle w:val="Prrafodelista1"/>
              <w:numPr>
                <w:ilvl w:val="0"/>
                <w:numId w:val="13"/>
              </w:numPr>
              <w:spacing w:before="40" w:after="40" w:line="240" w:lineRule="auto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4083" w:type="dxa"/>
            <w:gridSpan w:val="10"/>
          </w:tcPr>
          <w:p w14:paraId="7E1B79BE" w14:textId="77777777" w:rsidR="002C6A9C" w:rsidRPr="003E248F" w:rsidRDefault="002C6A9C" w:rsidP="00311A81">
            <w:pPr>
              <w:spacing w:before="40" w:after="40"/>
              <w:rPr>
                <w:rFonts w:cs="Calibri"/>
                <w:lang w:val="en-US"/>
              </w:rPr>
            </w:pPr>
            <w:r w:rsidRPr="003E248F">
              <w:rPr>
                <w:rFonts w:cs="Calibri"/>
                <w:lang w:val="en-US"/>
              </w:rPr>
              <w:t>Not applicable</w:t>
            </w:r>
          </w:p>
        </w:tc>
        <w:tc>
          <w:tcPr>
            <w:tcW w:w="1011" w:type="dxa"/>
          </w:tcPr>
          <w:p w14:paraId="7F1A703F" w14:textId="21BF03F1" w:rsidR="002C6A9C" w:rsidRPr="003E248F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</w:p>
        </w:tc>
      </w:tr>
      <w:tr w:rsidR="002C6A9C" w:rsidRPr="00AF018D" w14:paraId="19D2ABAE" w14:textId="77777777" w:rsidTr="0046706A">
        <w:trPr>
          <w:jc w:val="center"/>
        </w:trPr>
        <w:tc>
          <w:tcPr>
            <w:tcW w:w="4673" w:type="dxa"/>
            <w:vAlign w:val="center"/>
          </w:tcPr>
          <w:p w14:paraId="25D55D72" w14:textId="557CBF0F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4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past week, on an average, how many days per week did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(name)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>spend watching TV or playing video games.</w:t>
            </w:r>
          </w:p>
        </w:tc>
        <w:tc>
          <w:tcPr>
            <w:tcW w:w="5094" w:type="dxa"/>
            <w:gridSpan w:val="11"/>
            <w:vAlign w:val="center"/>
          </w:tcPr>
          <w:p w14:paraId="056EA06E" w14:textId="4DEB9943" w:rsidR="002C6A9C" w:rsidRPr="003E248F" w:rsidRDefault="000C76D4" w:rsidP="00963746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63746" w:rsidRPr="003E248F">
              <w:rPr>
                <w:rFonts w:cs="Calibri"/>
                <w:lang w:val="en-US"/>
              </w:rPr>
              <w:t xml:space="preserve"> Days</w:t>
            </w:r>
          </w:p>
          <w:p w14:paraId="000D506A" w14:textId="679DA4C6" w:rsidR="002C6A9C" w:rsidRPr="003E248F" w:rsidRDefault="002C6A9C" w:rsidP="0096374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3E248F">
              <w:rPr>
                <w:rFonts w:cs="Calibri"/>
                <w:lang w:val="en-US"/>
              </w:rPr>
              <w:t xml:space="preserve">Do not watch TV or play video </w:t>
            </w:r>
            <w:r w:rsidR="00963746" w:rsidRPr="003E248F">
              <w:rPr>
                <w:rFonts w:cs="Calibri"/>
                <w:lang w:val="en-US"/>
              </w:rPr>
              <w:t>games 1</w:t>
            </w:r>
            <w:r w:rsidRPr="003E248F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Pr="003E248F">
              <w:rPr>
                <w:rFonts w:cs="Calibri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8F">
              <w:rPr>
                <w:rFonts w:cs="Calibri"/>
                <w:lang w:val="en-US"/>
              </w:rPr>
              <w:instrText xml:space="preserve"> FORMCHECKBOX </w:instrText>
            </w:r>
            <w:r w:rsidR="00AF62DC">
              <w:rPr>
                <w:rFonts w:cs="Calibri"/>
                <w:lang w:val="en-US"/>
              </w:rPr>
            </w:r>
            <w:r w:rsidR="00AF62DC">
              <w:rPr>
                <w:rFonts w:cs="Calibri"/>
                <w:lang w:val="en-US"/>
              </w:rPr>
              <w:fldChar w:fldCharType="separate"/>
            </w:r>
            <w:r w:rsidRPr="003E248F">
              <w:rPr>
                <w:rFonts w:cs="Calibri"/>
                <w:lang w:val="en-US"/>
              </w:rPr>
              <w:fldChar w:fldCharType="end"/>
            </w:r>
            <w:r w:rsidR="00963746" w:rsidRPr="003E248F">
              <w:rPr>
                <w:b/>
                <w:bCs/>
                <w:lang w:val="en-US"/>
              </w:rPr>
              <w:t>→</w:t>
            </w:r>
            <w:r w:rsidRPr="003E248F">
              <w:rPr>
                <w:rFonts w:cs="Calibri"/>
                <w:lang w:val="en-US"/>
              </w:rPr>
              <w:t xml:space="preserve"> </w:t>
            </w:r>
            <w:r w:rsidR="00E5787D">
              <w:rPr>
                <w:rFonts w:cs="Calibri"/>
                <w:lang w:val="en-US"/>
              </w:rPr>
              <w:t>K</w:t>
            </w:r>
            <w:r w:rsidR="00963746" w:rsidRPr="003E248F">
              <w:rPr>
                <w:rFonts w:cs="Calibri"/>
                <w:lang w:val="en-US"/>
              </w:rPr>
              <w:t>27</w:t>
            </w:r>
          </w:p>
        </w:tc>
      </w:tr>
      <w:tr w:rsidR="002C6A9C" w:rsidRPr="00247046" w14:paraId="045F0959" w14:textId="77777777" w:rsidTr="0046706A">
        <w:trPr>
          <w:jc w:val="center"/>
        </w:trPr>
        <w:tc>
          <w:tcPr>
            <w:tcW w:w="4673" w:type="dxa"/>
            <w:vAlign w:val="center"/>
          </w:tcPr>
          <w:p w14:paraId="4210FC64" w14:textId="6747B1C8" w:rsidR="002C6A9C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5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past week, on an average, how many hours per day did </w:t>
            </w:r>
            <w:r w:rsidR="00694C19" w:rsidRPr="003E248F">
              <w:rPr>
                <w:rFonts w:cs="Calibri"/>
                <w:b/>
                <w:sz w:val="20"/>
                <w:szCs w:val="20"/>
                <w:lang w:val="en-US"/>
              </w:rPr>
              <w:t>(name)</w:t>
            </w:r>
            <w:r w:rsidR="002C6A9C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 spend watching TV or playing video games</w:t>
            </w:r>
          </w:p>
        </w:tc>
        <w:tc>
          <w:tcPr>
            <w:tcW w:w="5094" w:type="dxa"/>
            <w:gridSpan w:val="11"/>
            <w:vAlign w:val="center"/>
          </w:tcPr>
          <w:p w14:paraId="20AF6915" w14:textId="572217A0" w:rsidR="002C6A9C" w:rsidRPr="003E248F" w:rsidRDefault="000C76D4" w:rsidP="0096374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63746" w:rsidRPr="003E248F">
              <w:rPr>
                <w:rFonts w:cs="Calibri"/>
                <w:lang w:val="en-US"/>
              </w:rPr>
              <w:t xml:space="preserve"> Hours</w:t>
            </w:r>
          </w:p>
        </w:tc>
      </w:tr>
      <w:tr w:rsidR="00311A81" w:rsidRPr="00247046" w14:paraId="4D2849E2" w14:textId="77777777" w:rsidTr="0046706A">
        <w:trPr>
          <w:jc w:val="center"/>
        </w:trPr>
        <w:tc>
          <w:tcPr>
            <w:tcW w:w="4673" w:type="dxa"/>
            <w:vAlign w:val="center"/>
          </w:tcPr>
          <w:p w14:paraId="18747FF6" w14:textId="6B4F4019" w:rsidR="00311A81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6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311A81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In the past week, </w:t>
            </w:r>
            <w:r w:rsidR="00C6756E" w:rsidRPr="003E248F">
              <w:rPr>
                <w:rFonts w:cs="Calibri"/>
                <w:b/>
                <w:sz w:val="20"/>
                <w:szCs w:val="20"/>
                <w:lang w:val="en-US"/>
              </w:rPr>
              <w:t>on an average, how many days did you or someone in the household read a book, story, to (name)</w:t>
            </w:r>
          </w:p>
        </w:tc>
        <w:tc>
          <w:tcPr>
            <w:tcW w:w="5094" w:type="dxa"/>
            <w:gridSpan w:val="11"/>
            <w:vAlign w:val="center"/>
          </w:tcPr>
          <w:p w14:paraId="485DAFA6" w14:textId="41F248E6" w:rsidR="00311A81" w:rsidRPr="003E248F" w:rsidRDefault="000C76D4" w:rsidP="00963746">
            <w:pPr>
              <w:spacing w:before="40" w:after="40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63746" w:rsidRPr="003E248F">
              <w:rPr>
                <w:rFonts w:cs="Calibri"/>
                <w:lang w:val="en-US"/>
              </w:rPr>
              <w:t xml:space="preserve"> Days</w:t>
            </w:r>
          </w:p>
        </w:tc>
      </w:tr>
      <w:tr w:rsidR="00C6756E" w:rsidRPr="00247046" w14:paraId="023CEC2E" w14:textId="77777777" w:rsidTr="0046706A">
        <w:trPr>
          <w:jc w:val="center"/>
        </w:trPr>
        <w:tc>
          <w:tcPr>
            <w:tcW w:w="4673" w:type="dxa"/>
            <w:vAlign w:val="center"/>
          </w:tcPr>
          <w:p w14:paraId="39733AFF" w14:textId="6B0F9E2B" w:rsidR="00C6756E" w:rsidRPr="003E248F" w:rsidRDefault="00E5787D" w:rsidP="00A7271C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7</w:t>
            </w:r>
            <w:r w:rsidR="00963746" w:rsidRPr="003E248F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C6756E" w:rsidRPr="003E248F">
              <w:rPr>
                <w:rFonts w:cs="Calibri"/>
                <w:b/>
                <w:sz w:val="20"/>
                <w:szCs w:val="20"/>
                <w:lang w:val="en-US"/>
              </w:rPr>
              <w:t>In the past week, on an average, how many hours per day did you spend playing, entertaining, sharing time with (name)</w:t>
            </w:r>
          </w:p>
        </w:tc>
        <w:tc>
          <w:tcPr>
            <w:tcW w:w="5094" w:type="dxa"/>
            <w:gridSpan w:val="11"/>
            <w:vAlign w:val="center"/>
          </w:tcPr>
          <w:p w14:paraId="14AB1478" w14:textId="1B407E84" w:rsidR="00C6756E" w:rsidRPr="003E248F" w:rsidRDefault="000C76D4" w:rsidP="00963746">
            <w:pPr>
              <w:spacing w:before="40" w:after="40"/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>
              <w:rPr>
                <w:rFonts w:cs="Calibri"/>
                <w:lang w:val="en-US"/>
              </w:rPr>
              <w:t>____</w:t>
            </w:r>
            <w:r w:rsidR="00963746" w:rsidRPr="003E248F">
              <w:rPr>
                <w:rFonts w:cs="Calibri"/>
                <w:lang w:val="en-US"/>
              </w:rPr>
              <w:t xml:space="preserve"> Hours</w:t>
            </w:r>
          </w:p>
        </w:tc>
      </w:tr>
      <w:tr w:rsidR="002C6A9C" w:rsidRPr="00247046" w14:paraId="3701013B" w14:textId="77777777" w:rsidTr="00963746">
        <w:trPr>
          <w:trHeight w:val="431"/>
          <w:jc w:val="center"/>
        </w:trPr>
        <w:tc>
          <w:tcPr>
            <w:tcW w:w="9767" w:type="dxa"/>
            <w:gridSpan w:val="12"/>
          </w:tcPr>
          <w:p w14:paraId="61D4AD16" w14:textId="1FD35E00" w:rsidR="002C6A9C" w:rsidRPr="00AF018D" w:rsidRDefault="002C6A9C" w:rsidP="006755B9">
            <w:pPr>
              <w:spacing w:before="240" w:after="200"/>
              <w:rPr>
                <w:rFonts w:ascii="Arial" w:hAnsi="Arial"/>
                <w:b/>
                <w:i/>
                <w:sz w:val="14"/>
                <w:szCs w:val="14"/>
                <w:u w:val="single"/>
                <w:lang w:val="en-US" w:eastAsia="es-ES"/>
              </w:rPr>
            </w:pPr>
            <w:commentRangeStart w:id="7"/>
            <w:r w:rsidRPr="00AF018D">
              <w:rPr>
                <w:rFonts w:cs="Calibri"/>
                <w:b/>
                <w:i/>
                <w:u w:val="single"/>
                <w:lang w:val="en-US" w:eastAsia="en-US"/>
              </w:rPr>
              <w:t>WEIGHT AND HEIGHT MEASURMENTS</w:t>
            </w:r>
            <w:r w:rsidRPr="00AF018D">
              <w:rPr>
                <w:rFonts w:ascii="Arial" w:hAnsi="Arial"/>
                <w:b/>
                <w:i/>
                <w:color w:val="212121"/>
                <w:sz w:val="14"/>
                <w:szCs w:val="14"/>
                <w:u w:val="single"/>
                <w:lang w:val="en-US"/>
              </w:rPr>
              <w:t xml:space="preserve"> </w:t>
            </w:r>
            <w:commentRangeEnd w:id="7"/>
            <w:r w:rsidR="000C76D4">
              <w:rPr>
                <w:rStyle w:val="CommentReference"/>
              </w:rPr>
              <w:commentReference w:id="7"/>
            </w:r>
          </w:p>
        </w:tc>
      </w:tr>
      <w:tr w:rsidR="002C6A9C" w:rsidRPr="00247046" w14:paraId="49910FF0" w14:textId="77777777" w:rsidTr="0046706A">
        <w:trPr>
          <w:trHeight w:val="169"/>
          <w:jc w:val="center"/>
        </w:trPr>
        <w:tc>
          <w:tcPr>
            <w:tcW w:w="4673" w:type="dxa"/>
            <w:vMerge w:val="restart"/>
          </w:tcPr>
          <w:p w14:paraId="33DDC3AA" w14:textId="49ACD0D9" w:rsidR="002C6A9C" w:rsidRPr="00AF018D" w:rsidRDefault="00D35EA0" w:rsidP="00963746">
            <w:pPr>
              <w:pStyle w:val="Prrafodelista1"/>
              <w:spacing w:before="40" w:after="40" w:line="240" w:lineRule="auto"/>
              <w:ind w:left="-76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 xml:space="preserve"> </w:t>
            </w:r>
            <w:r w:rsidR="00E5787D"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>
              <w:rPr>
                <w:rFonts w:cs="Calibri"/>
                <w:b/>
                <w:sz w:val="20"/>
                <w:szCs w:val="20"/>
                <w:lang w:val="en-US"/>
              </w:rPr>
              <w:t>28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>Weight and height measurements were taken?</w:t>
            </w:r>
          </w:p>
        </w:tc>
        <w:tc>
          <w:tcPr>
            <w:tcW w:w="2523" w:type="dxa"/>
            <w:gridSpan w:val="3"/>
          </w:tcPr>
          <w:p w14:paraId="5DA827E6" w14:textId="77777777" w:rsidR="002C6A9C" w:rsidRPr="00AF018D" w:rsidRDefault="002C6A9C" w:rsidP="00311A81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Yes  </w:t>
            </w:r>
          </w:p>
        </w:tc>
        <w:tc>
          <w:tcPr>
            <w:tcW w:w="2571" w:type="dxa"/>
            <w:gridSpan w:val="8"/>
          </w:tcPr>
          <w:p w14:paraId="170F85EA" w14:textId="77777777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326D7BA1" w14:textId="77777777" w:rsidTr="0046706A">
        <w:trPr>
          <w:trHeight w:val="169"/>
          <w:jc w:val="center"/>
        </w:trPr>
        <w:tc>
          <w:tcPr>
            <w:tcW w:w="4673" w:type="dxa"/>
            <w:vMerge/>
          </w:tcPr>
          <w:p w14:paraId="5D1D514A" w14:textId="77777777" w:rsidR="002C6A9C" w:rsidRPr="00AF018D" w:rsidRDefault="002C6A9C" w:rsidP="00C6756E">
            <w:pPr>
              <w:pStyle w:val="Prrafodelista1"/>
              <w:numPr>
                <w:ilvl w:val="0"/>
                <w:numId w:val="17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523" w:type="dxa"/>
            <w:gridSpan w:val="3"/>
          </w:tcPr>
          <w:p w14:paraId="48C45B53" w14:textId="571C93E7" w:rsidR="002C6A9C" w:rsidRPr="00AF018D" w:rsidRDefault="002C6A9C" w:rsidP="00311A81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>No</w:t>
            </w:r>
            <w:r w:rsidR="00963746" w:rsidRPr="00AF018D">
              <w:rPr>
                <w:rFonts w:cs="Calibri"/>
                <w:lang w:val="en-US"/>
              </w:rPr>
              <w:t xml:space="preserve"> → </w:t>
            </w:r>
            <w:r w:rsidR="00E5787D">
              <w:rPr>
                <w:rFonts w:cs="Calibri"/>
                <w:lang w:val="en-US"/>
              </w:rPr>
              <w:t>K</w:t>
            </w:r>
            <w:r w:rsidR="00963746" w:rsidRPr="00AF018D">
              <w:rPr>
                <w:rFonts w:cs="Calibri"/>
                <w:lang w:val="en-US"/>
              </w:rPr>
              <w:t>3</w:t>
            </w:r>
            <w:r w:rsidR="00D35EA0">
              <w:rPr>
                <w:rFonts w:cs="Calibri"/>
                <w:lang w:val="en-US"/>
              </w:rPr>
              <w:t>1</w:t>
            </w:r>
          </w:p>
        </w:tc>
        <w:tc>
          <w:tcPr>
            <w:tcW w:w="2571" w:type="dxa"/>
            <w:gridSpan w:val="8"/>
          </w:tcPr>
          <w:p w14:paraId="2FF05805" w14:textId="2F1D0182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                                                                                                      </w:t>
            </w:r>
          </w:p>
        </w:tc>
      </w:tr>
      <w:tr w:rsidR="002C6A9C" w:rsidRPr="00AF018D" w14:paraId="0DAB7A5F" w14:textId="77777777" w:rsidTr="0046706A">
        <w:trPr>
          <w:trHeight w:val="169"/>
          <w:jc w:val="center"/>
        </w:trPr>
        <w:tc>
          <w:tcPr>
            <w:tcW w:w="4673" w:type="dxa"/>
          </w:tcPr>
          <w:p w14:paraId="2D2C91BA" w14:textId="3313DE1F" w:rsidR="002C6A9C" w:rsidRPr="00AF018D" w:rsidRDefault="00E5787D" w:rsidP="0096374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29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>Height (Inches)</w:t>
            </w:r>
            <w:r w:rsidR="002C6A9C" w:rsidRPr="00AF018D">
              <w:rPr>
                <w:rFonts w:ascii="Arial" w:hAnsi="Arial" w:cs="Arial"/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5094" w:type="dxa"/>
            <w:gridSpan w:val="11"/>
            <w:vAlign w:val="center"/>
          </w:tcPr>
          <w:p w14:paraId="0FF03845" w14:textId="4B115661" w:rsidR="002C6A9C" w:rsidRPr="00AF018D" w:rsidRDefault="002C6A9C" w:rsidP="00963746">
            <w:pPr>
              <w:jc w:val="center"/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Inches: </w:t>
            </w:r>
            <w:r w:rsidR="000C76D4" w:rsidRPr="00AF018D">
              <w:rPr>
                <w:rFonts w:cs="Calibri"/>
                <w:lang w:val="en-US"/>
              </w:rPr>
              <w:t>____</w:t>
            </w:r>
            <w:r w:rsidRPr="00AF018D">
              <w:rPr>
                <w:rFonts w:cs="Calibri"/>
                <w:lang w:val="en-US"/>
              </w:rPr>
              <w:t xml:space="preserve">            Sixteenths of an Inch: </w:t>
            </w:r>
            <w:r w:rsidR="000C76D4" w:rsidRPr="00AF018D">
              <w:rPr>
                <w:rFonts w:cs="Calibri"/>
                <w:lang w:val="en-US"/>
              </w:rPr>
              <w:t>____</w:t>
            </w:r>
            <w:r w:rsidRPr="00AF018D">
              <w:rPr>
                <w:rFonts w:cs="Calibri"/>
                <w:lang w:val="en-US"/>
              </w:rPr>
              <w:t xml:space="preserve"> / |_1_|_6_|</w:t>
            </w:r>
          </w:p>
        </w:tc>
      </w:tr>
      <w:tr w:rsidR="002C6A9C" w:rsidRPr="00AF018D" w14:paraId="54DF60CB" w14:textId="77777777" w:rsidTr="0046706A">
        <w:trPr>
          <w:trHeight w:val="169"/>
          <w:jc w:val="center"/>
        </w:trPr>
        <w:tc>
          <w:tcPr>
            <w:tcW w:w="4673" w:type="dxa"/>
          </w:tcPr>
          <w:p w14:paraId="0682570C" w14:textId="70C5281D" w:rsidR="002C6A9C" w:rsidRPr="00AF018D" w:rsidRDefault="00E5787D" w:rsidP="0096374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30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>Weight (Pounds)</w:t>
            </w:r>
            <w:r w:rsidR="002C6A9C" w:rsidRPr="00AF018D">
              <w:rPr>
                <w:rFonts w:ascii="Arial" w:hAnsi="Arial" w:cs="Arial"/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5094" w:type="dxa"/>
            <w:gridSpan w:val="11"/>
            <w:vAlign w:val="center"/>
          </w:tcPr>
          <w:p w14:paraId="5152143E" w14:textId="3DEC7D27" w:rsidR="002C6A9C" w:rsidRPr="00AF018D" w:rsidRDefault="000C76D4" w:rsidP="00963746">
            <w:pPr>
              <w:jc w:val="center"/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>__</w:t>
            </w:r>
            <w:r w:rsidR="002C6A9C" w:rsidRPr="00AF018D">
              <w:rPr>
                <w:rFonts w:cs="Calibri"/>
                <w:lang w:val="en-US"/>
              </w:rPr>
              <w:t>__</w:t>
            </w:r>
            <w:r w:rsidRPr="00AF018D">
              <w:rPr>
                <w:rFonts w:cs="Calibri"/>
                <w:lang w:val="en-US"/>
              </w:rPr>
              <w:t>__</w:t>
            </w:r>
            <w:r w:rsidR="00963746" w:rsidRPr="00AF018D">
              <w:rPr>
                <w:rFonts w:cs="Calibri"/>
                <w:lang w:val="en-US"/>
              </w:rPr>
              <w:t xml:space="preserve">. </w:t>
            </w:r>
            <w:r w:rsidRPr="00AF018D">
              <w:rPr>
                <w:rFonts w:cs="Calibri"/>
                <w:lang w:val="en-US"/>
              </w:rPr>
              <w:t>____</w:t>
            </w:r>
            <w:r w:rsidR="00963746" w:rsidRPr="00AF018D">
              <w:rPr>
                <w:rFonts w:cs="Calibri"/>
                <w:lang w:val="en-US"/>
              </w:rPr>
              <w:t xml:space="preserve"> Remember</w:t>
            </w:r>
            <w:r w:rsidR="002C6A9C" w:rsidRPr="00AF018D">
              <w:rPr>
                <w:rFonts w:cs="Calibri"/>
                <w:lang w:val="en-US"/>
              </w:rPr>
              <w:t xml:space="preserve"> to state decimal points, e.g. 13.09, 13.00</w:t>
            </w:r>
          </w:p>
        </w:tc>
      </w:tr>
      <w:tr w:rsidR="002C6A9C" w:rsidRPr="00247046" w14:paraId="7CB1798C" w14:textId="77777777" w:rsidTr="0046706A">
        <w:trPr>
          <w:trHeight w:val="169"/>
          <w:jc w:val="center"/>
        </w:trPr>
        <w:tc>
          <w:tcPr>
            <w:tcW w:w="4673" w:type="dxa"/>
            <w:vMerge w:val="restart"/>
          </w:tcPr>
          <w:p w14:paraId="18913686" w14:textId="74C9452E" w:rsidR="002C6A9C" w:rsidRPr="00AF018D" w:rsidRDefault="00E5787D" w:rsidP="00963746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31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>How was the measure of height taken?</w:t>
            </w:r>
          </w:p>
          <w:p w14:paraId="15E55FF0" w14:textId="77777777" w:rsidR="002C6A9C" w:rsidRPr="00AF018D" w:rsidRDefault="002C6A9C" w:rsidP="00311A81">
            <w:pPr>
              <w:pStyle w:val="Prrafodelista1"/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20" w:type="dxa"/>
            <w:gridSpan w:val="5"/>
          </w:tcPr>
          <w:p w14:paraId="1B9E48F1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>Standing up</w:t>
            </w:r>
          </w:p>
        </w:tc>
        <w:tc>
          <w:tcPr>
            <w:tcW w:w="2374" w:type="dxa"/>
            <w:gridSpan w:val="6"/>
            <w:vAlign w:val="center"/>
          </w:tcPr>
          <w:p w14:paraId="2260F55B" w14:textId="77777777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1632D613" w14:textId="77777777" w:rsidTr="0046706A">
        <w:trPr>
          <w:trHeight w:val="286"/>
          <w:jc w:val="center"/>
        </w:trPr>
        <w:tc>
          <w:tcPr>
            <w:tcW w:w="4673" w:type="dxa"/>
            <w:vMerge/>
          </w:tcPr>
          <w:p w14:paraId="3F90F9BA" w14:textId="77777777" w:rsidR="002C6A9C" w:rsidRPr="00AF018D" w:rsidRDefault="002C6A9C" w:rsidP="00C6756E">
            <w:pPr>
              <w:pStyle w:val="Prrafodelista1"/>
              <w:numPr>
                <w:ilvl w:val="0"/>
                <w:numId w:val="17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20" w:type="dxa"/>
            <w:gridSpan w:val="5"/>
          </w:tcPr>
          <w:p w14:paraId="37C936CD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Laying down (recumbent length) </w:t>
            </w:r>
          </w:p>
        </w:tc>
        <w:tc>
          <w:tcPr>
            <w:tcW w:w="2374" w:type="dxa"/>
            <w:gridSpan w:val="6"/>
            <w:vAlign w:val="center"/>
          </w:tcPr>
          <w:p w14:paraId="3D483555" w14:textId="2536E241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</w:p>
        </w:tc>
      </w:tr>
      <w:tr w:rsidR="002C6A9C" w:rsidRPr="00247046" w14:paraId="21CC4DBC" w14:textId="77777777" w:rsidTr="0046706A">
        <w:trPr>
          <w:trHeight w:val="226"/>
          <w:jc w:val="center"/>
        </w:trPr>
        <w:tc>
          <w:tcPr>
            <w:tcW w:w="4673" w:type="dxa"/>
          </w:tcPr>
          <w:p w14:paraId="374B425D" w14:textId="2928CFF8" w:rsidR="002C6A9C" w:rsidRPr="00AF018D" w:rsidRDefault="00E5787D" w:rsidP="00963746">
            <w:pPr>
              <w:pStyle w:val="Prrafodelista1"/>
              <w:spacing w:before="40" w:after="40" w:line="240" w:lineRule="auto"/>
              <w:ind w:left="0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32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Date of weight and height 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>measurements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 (day/month/year)</w:t>
            </w:r>
          </w:p>
        </w:tc>
        <w:tc>
          <w:tcPr>
            <w:tcW w:w="5094" w:type="dxa"/>
            <w:gridSpan w:val="11"/>
            <w:vAlign w:val="center"/>
          </w:tcPr>
          <w:p w14:paraId="5D3DAABF" w14:textId="24DC6360" w:rsidR="002C6A9C" w:rsidRPr="00AF018D" w:rsidRDefault="000C76D4" w:rsidP="00963746">
            <w:pPr>
              <w:jc w:val="center"/>
              <w:rPr>
                <w:rFonts w:ascii="Arial" w:hAnsi="Arial"/>
                <w:sz w:val="14"/>
                <w:szCs w:val="14"/>
                <w:lang w:val="en-US"/>
              </w:rPr>
            </w:pPr>
            <w:r w:rsidRPr="00AF018D">
              <w:rPr>
                <w:rFonts w:cs="Calibri"/>
                <w:lang w:val="en-US"/>
              </w:rPr>
              <w:t>____</w:t>
            </w:r>
            <w:r w:rsidR="002C6A9C" w:rsidRPr="00AF018D">
              <w:rPr>
                <w:rFonts w:cs="Calibri"/>
                <w:lang w:val="en-US"/>
              </w:rPr>
              <w:t>/</w:t>
            </w:r>
            <w:r w:rsidRPr="00AF018D">
              <w:rPr>
                <w:rFonts w:cs="Calibri"/>
                <w:lang w:val="en-US"/>
              </w:rPr>
              <w:t>____</w:t>
            </w:r>
            <w:r w:rsidR="002C6A9C" w:rsidRPr="00AF018D">
              <w:rPr>
                <w:rFonts w:cs="Calibri"/>
                <w:lang w:val="en-US"/>
              </w:rPr>
              <w:t>/</w:t>
            </w:r>
            <w:r w:rsidRPr="00AF018D">
              <w:rPr>
                <w:rFonts w:cs="Calibri"/>
                <w:lang w:val="en-US"/>
              </w:rPr>
              <w:t>________</w:t>
            </w:r>
            <w:r w:rsidR="002C6A9C" w:rsidRPr="00AF018D">
              <w:rPr>
                <w:rFonts w:cs="Calibri"/>
                <w:lang w:val="en-US"/>
              </w:rPr>
              <w:t xml:space="preserve"> </w:t>
            </w:r>
            <w:r w:rsidR="00D35EA0" w:rsidRPr="00AF018D">
              <w:rPr>
                <w:rFonts w:cs="Calibri"/>
                <w:lang w:val="en-US"/>
              </w:rPr>
              <w:t>→</w:t>
            </w:r>
            <w:r w:rsidR="00D35EA0">
              <w:rPr>
                <w:rFonts w:cs="Calibri"/>
                <w:lang w:val="en-US"/>
              </w:rPr>
              <w:t xml:space="preserve"> </w:t>
            </w:r>
            <w:r w:rsidR="002C6A9C" w:rsidRPr="00AF018D">
              <w:rPr>
                <w:rFonts w:cs="Calibri"/>
                <w:lang w:val="en-US"/>
              </w:rPr>
              <w:t>Finish</w:t>
            </w:r>
          </w:p>
        </w:tc>
      </w:tr>
      <w:tr w:rsidR="002C6A9C" w:rsidRPr="00247046" w14:paraId="7917C72B" w14:textId="77777777" w:rsidTr="0046706A">
        <w:trPr>
          <w:trHeight w:val="226"/>
          <w:jc w:val="center"/>
        </w:trPr>
        <w:tc>
          <w:tcPr>
            <w:tcW w:w="4673" w:type="dxa"/>
            <w:vMerge w:val="restart"/>
          </w:tcPr>
          <w:p w14:paraId="44DF15D1" w14:textId="470815E8" w:rsidR="002C6A9C" w:rsidRPr="00AF018D" w:rsidRDefault="00E5787D" w:rsidP="00963746">
            <w:pPr>
              <w:pStyle w:val="Prrafodelista1"/>
              <w:spacing w:before="40" w:after="40" w:line="240" w:lineRule="auto"/>
              <w:ind w:left="0"/>
              <w:rPr>
                <w:rFonts w:cs="Calibri"/>
                <w:b/>
                <w:sz w:val="20"/>
                <w:szCs w:val="20"/>
                <w:lang w:val="en-US"/>
              </w:rPr>
            </w:pPr>
            <w:r>
              <w:rPr>
                <w:rFonts w:cs="Calibri"/>
                <w:b/>
                <w:sz w:val="20"/>
                <w:szCs w:val="20"/>
                <w:lang w:val="en-US"/>
              </w:rPr>
              <w:t>K</w:t>
            </w:r>
            <w:r w:rsidR="00D35EA0">
              <w:rPr>
                <w:rFonts w:cs="Calibri"/>
                <w:b/>
                <w:sz w:val="20"/>
                <w:szCs w:val="20"/>
                <w:lang w:val="en-US"/>
              </w:rPr>
              <w:t>33</w:t>
            </w:r>
            <w:r w:rsidR="00963746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. </w:t>
            </w:r>
            <w:r w:rsidR="002C6A9C" w:rsidRPr="00AF018D">
              <w:rPr>
                <w:rFonts w:cs="Calibri"/>
                <w:b/>
                <w:sz w:val="20"/>
                <w:szCs w:val="20"/>
                <w:lang w:val="en-US"/>
              </w:rPr>
              <w:t xml:space="preserve">What is the main reason for not taking anthropometric measures? </w:t>
            </w:r>
          </w:p>
          <w:p w14:paraId="3D54CB31" w14:textId="77777777" w:rsidR="002C6A9C" w:rsidRPr="00AF018D" w:rsidRDefault="002C6A9C" w:rsidP="00311A81">
            <w:pPr>
              <w:pStyle w:val="Prrafodelista1"/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42" w:type="dxa"/>
            <w:gridSpan w:val="6"/>
          </w:tcPr>
          <w:p w14:paraId="7903EF96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Child sick           </w:t>
            </w:r>
          </w:p>
        </w:tc>
        <w:tc>
          <w:tcPr>
            <w:tcW w:w="2352" w:type="dxa"/>
            <w:gridSpan w:val="5"/>
          </w:tcPr>
          <w:p w14:paraId="270B5710" w14:textId="77777777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1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2C6A9C" w:rsidRPr="00247046" w14:paraId="07591A09" w14:textId="77777777" w:rsidTr="0046706A">
        <w:trPr>
          <w:trHeight w:val="226"/>
          <w:jc w:val="center"/>
        </w:trPr>
        <w:tc>
          <w:tcPr>
            <w:tcW w:w="4673" w:type="dxa"/>
            <w:vMerge/>
          </w:tcPr>
          <w:p w14:paraId="2040ABF8" w14:textId="77777777" w:rsidR="002C6A9C" w:rsidRPr="00AF018D" w:rsidRDefault="002C6A9C" w:rsidP="00C6756E">
            <w:pPr>
              <w:pStyle w:val="Prrafodelista1"/>
              <w:numPr>
                <w:ilvl w:val="0"/>
                <w:numId w:val="17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42" w:type="dxa"/>
            <w:gridSpan w:val="6"/>
          </w:tcPr>
          <w:p w14:paraId="6C11F992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Child not present         </w:t>
            </w:r>
          </w:p>
        </w:tc>
        <w:tc>
          <w:tcPr>
            <w:tcW w:w="2352" w:type="dxa"/>
            <w:gridSpan w:val="5"/>
          </w:tcPr>
          <w:p w14:paraId="08A043E3" w14:textId="77777777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2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                                             </w:t>
            </w:r>
          </w:p>
        </w:tc>
      </w:tr>
      <w:tr w:rsidR="002C6A9C" w:rsidRPr="00247046" w14:paraId="38A90973" w14:textId="77777777" w:rsidTr="0046706A">
        <w:trPr>
          <w:trHeight w:val="226"/>
          <w:jc w:val="center"/>
        </w:trPr>
        <w:tc>
          <w:tcPr>
            <w:tcW w:w="4673" w:type="dxa"/>
            <w:vMerge/>
          </w:tcPr>
          <w:p w14:paraId="00487216" w14:textId="77777777" w:rsidR="002C6A9C" w:rsidRPr="00AF018D" w:rsidRDefault="002C6A9C" w:rsidP="00C6756E">
            <w:pPr>
              <w:pStyle w:val="Prrafodelista1"/>
              <w:numPr>
                <w:ilvl w:val="0"/>
                <w:numId w:val="17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42" w:type="dxa"/>
            <w:gridSpan w:val="6"/>
          </w:tcPr>
          <w:p w14:paraId="764D6CE9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 xml:space="preserve">Child refused                               </w:t>
            </w:r>
          </w:p>
        </w:tc>
        <w:tc>
          <w:tcPr>
            <w:tcW w:w="2352" w:type="dxa"/>
            <w:gridSpan w:val="5"/>
          </w:tcPr>
          <w:p w14:paraId="13582C52" w14:textId="77777777" w:rsidR="002C6A9C" w:rsidRPr="00AF018D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3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  <w:tr w:rsidR="002C6A9C" w:rsidRPr="00247046" w14:paraId="20C7E2EB" w14:textId="77777777" w:rsidTr="0046706A">
        <w:trPr>
          <w:trHeight w:val="226"/>
          <w:jc w:val="center"/>
        </w:trPr>
        <w:tc>
          <w:tcPr>
            <w:tcW w:w="4673" w:type="dxa"/>
            <w:vMerge/>
          </w:tcPr>
          <w:p w14:paraId="47DC5B71" w14:textId="77777777" w:rsidR="002C6A9C" w:rsidRPr="00AF018D" w:rsidRDefault="002C6A9C" w:rsidP="00C6756E">
            <w:pPr>
              <w:pStyle w:val="Prrafodelista1"/>
              <w:numPr>
                <w:ilvl w:val="0"/>
                <w:numId w:val="17"/>
              </w:numPr>
              <w:spacing w:before="40" w:after="40" w:line="240" w:lineRule="auto"/>
              <w:ind w:left="284"/>
              <w:rPr>
                <w:rFonts w:ascii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742" w:type="dxa"/>
            <w:gridSpan w:val="6"/>
          </w:tcPr>
          <w:p w14:paraId="6BACCFA5" w14:textId="77777777" w:rsidR="002C6A9C" w:rsidRPr="00AF018D" w:rsidRDefault="002C6A9C" w:rsidP="00963746">
            <w:pPr>
              <w:rPr>
                <w:rFonts w:cs="Calibri"/>
                <w:lang w:val="en-US"/>
              </w:rPr>
            </w:pPr>
            <w:r w:rsidRPr="00AF018D">
              <w:rPr>
                <w:rFonts w:cs="Calibri"/>
                <w:lang w:val="en-US"/>
              </w:rPr>
              <w:t>Child with disability</w:t>
            </w:r>
          </w:p>
        </w:tc>
        <w:tc>
          <w:tcPr>
            <w:tcW w:w="2352" w:type="dxa"/>
            <w:gridSpan w:val="5"/>
          </w:tcPr>
          <w:p w14:paraId="5FA6E5B9" w14:textId="77777777" w:rsidR="002C6A9C" w:rsidRPr="000C76D4" w:rsidRDefault="002C6A9C" w:rsidP="0096374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F018D">
              <w:rPr>
                <w:rFonts w:ascii="Arial" w:hAnsi="Arial"/>
                <w:sz w:val="16"/>
                <w:szCs w:val="16"/>
                <w:lang w:val="en-US"/>
              </w:rPr>
              <w:t xml:space="preserve">4 </w:t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instrText xml:space="preserve"> FORMCHECKBOX </w:instrText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</w:r>
            <w:r w:rsidR="00AF62DC">
              <w:rPr>
                <w:rFonts w:ascii="Arial" w:hAnsi="Arial"/>
                <w:sz w:val="16"/>
                <w:szCs w:val="16"/>
                <w:lang w:val="en-US"/>
              </w:rPr>
              <w:fldChar w:fldCharType="separate"/>
            </w:r>
            <w:r w:rsidRPr="00AF018D">
              <w:rPr>
                <w:rFonts w:ascii="Arial" w:hAnsi="Arial"/>
                <w:sz w:val="16"/>
                <w:szCs w:val="16"/>
                <w:lang w:val="en-US"/>
              </w:rPr>
              <w:fldChar w:fldCharType="end"/>
            </w:r>
            <w:r w:rsidRPr="000C76D4">
              <w:rPr>
                <w:rFonts w:ascii="Arial" w:hAnsi="Arial"/>
                <w:sz w:val="16"/>
                <w:szCs w:val="16"/>
                <w:lang w:val="en-US"/>
              </w:rPr>
              <w:t xml:space="preserve">    </w:t>
            </w:r>
          </w:p>
        </w:tc>
      </w:tr>
    </w:tbl>
    <w:p w14:paraId="5EED9BC2" w14:textId="77777777" w:rsidR="00B630B9" w:rsidRPr="003E248F" w:rsidRDefault="00B630B9">
      <w:pPr>
        <w:rPr>
          <w:lang w:val="en-US"/>
        </w:rPr>
      </w:pPr>
    </w:p>
    <w:p w14:paraId="379AC5D6" w14:textId="77777777" w:rsidR="003915F4" w:rsidRPr="003E248F" w:rsidRDefault="003915F4" w:rsidP="00F8483B">
      <w:pPr>
        <w:jc w:val="both"/>
        <w:rPr>
          <w:b/>
          <w:lang w:val="en-US"/>
        </w:rPr>
      </w:pPr>
    </w:p>
    <w:sectPr w:rsidR="003915F4" w:rsidRPr="003E248F" w:rsidSect="00841E70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Jaime Millán-Quijano" w:date="2019-06-07T11:52:00Z" w:initials="JMQ">
    <w:p w14:paraId="15C31CC7" w14:textId="6952809C" w:rsidR="00C4747C" w:rsidRPr="00AF018D" w:rsidRDefault="00C4747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018D">
        <w:rPr>
          <w:lang w:val="en-US"/>
        </w:rPr>
        <w:t>@</w:t>
      </w:r>
      <w:proofErr w:type="spellStart"/>
      <w:r w:rsidRPr="00AF018D">
        <w:rPr>
          <w:lang w:val="en-US"/>
        </w:rPr>
        <w:t>Unicef</w:t>
      </w:r>
      <w:proofErr w:type="spellEnd"/>
      <w:r w:rsidRPr="00AF018D">
        <w:rPr>
          <w:lang w:val="en-US"/>
        </w:rPr>
        <w:t>: It is important to be clear what type of education should we expect by age 18. Maybe this jump does not apply.</w:t>
      </w:r>
    </w:p>
  </w:comment>
  <w:comment w:id="3" w:author="Jaime Millán-Quijano" w:date="2019-06-07T11:55:00Z" w:initials="JMQ">
    <w:p w14:paraId="75484CE6" w14:textId="3DD31BE5" w:rsidR="00C4747C" w:rsidRPr="00AF018D" w:rsidRDefault="00C4747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79409E">
        <w:rPr>
          <w:lang w:val="en-US"/>
        </w:rPr>
        <w:t>@</w:t>
      </w:r>
      <w:proofErr w:type="spellStart"/>
      <w:r w:rsidR="0079409E">
        <w:rPr>
          <w:lang w:val="en-US"/>
        </w:rPr>
        <w:t>Unicef</w:t>
      </w:r>
      <w:proofErr w:type="spellEnd"/>
      <w:r w:rsidR="0079409E">
        <w:rPr>
          <w:lang w:val="en-US"/>
        </w:rPr>
        <w:t xml:space="preserve">: </w:t>
      </w:r>
      <w:r w:rsidRPr="00AF018D">
        <w:rPr>
          <w:lang w:val="en-US"/>
        </w:rPr>
        <w:t>If we are using electronic methods, this question should not include educational levels already finished by the child.</w:t>
      </w:r>
    </w:p>
  </w:comment>
  <w:comment w:id="4" w:author="Jaime Millán-Quijano" w:date="2019-06-07T12:04:00Z" w:initials="JMQ">
    <w:p w14:paraId="65288B90" w14:textId="77777777" w:rsidR="00C4747C" w:rsidRPr="00AF018D" w:rsidRDefault="00C4747C" w:rsidP="0036563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018D">
        <w:rPr>
          <w:lang w:val="en-US"/>
        </w:rPr>
        <w:t>@</w:t>
      </w:r>
      <w:proofErr w:type="spellStart"/>
      <w:r w:rsidRPr="00AF018D">
        <w:rPr>
          <w:lang w:val="en-US"/>
        </w:rPr>
        <w:t>Unicef</w:t>
      </w:r>
      <w:proofErr w:type="spellEnd"/>
      <w:r w:rsidRPr="00AF018D">
        <w:rPr>
          <w:lang w:val="en-US"/>
        </w:rPr>
        <w:t>: To be sure that individuals understand the questions we could randomiz</w:t>
      </w:r>
      <w:r w:rsidRPr="00AF018D">
        <w:rPr>
          <w:noProof/>
          <w:lang w:val="en-US"/>
        </w:rPr>
        <w:t>e less tahn x or more than x.</w:t>
      </w:r>
    </w:p>
  </w:comment>
  <w:comment w:id="5" w:author="Jaime Millán-Quijano" w:date="2019-06-07T12:04:00Z" w:initials="JMQ">
    <w:p w14:paraId="5F7EF53E" w14:textId="77777777" w:rsidR="00C4747C" w:rsidRPr="00AF018D" w:rsidRDefault="00C4747C" w:rsidP="0036563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018D">
        <w:rPr>
          <w:lang w:val="en-US"/>
        </w:rPr>
        <w:t>@</w:t>
      </w:r>
      <w:proofErr w:type="spellStart"/>
      <w:r w:rsidRPr="00AF018D">
        <w:rPr>
          <w:lang w:val="en-US"/>
        </w:rPr>
        <w:t>Unicef</w:t>
      </w:r>
      <w:proofErr w:type="spellEnd"/>
      <w:r w:rsidRPr="00AF018D">
        <w:rPr>
          <w:lang w:val="en-US"/>
        </w:rPr>
        <w:t>: To be sure that individuals understand the questions we could randomiz</w:t>
      </w:r>
      <w:r w:rsidRPr="00AF018D">
        <w:rPr>
          <w:noProof/>
          <w:lang w:val="en-US"/>
        </w:rPr>
        <w:t>e less tahn x or more than x.</w:t>
      </w:r>
    </w:p>
  </w:comment>
  <w:comment w:id="6" w:author="Jaime Millán-Quijano" w:date="2019-06-07T12:12:00Z" w:initials="JMQ">
    <w:p w14:paraId="7C9889DD" w14:textId="63CED8B1" w:rsidR="00C4747C" w:rsidRPr="00AF018D" w:rsidRDefault="00C4747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018D">
        <w:rPr>
          <w:lang w:val="en-US"/>
        </w:rPr>
        <w:t>@</w:t>
      </w:r>
      <w:proofErr w:type="spellStart"/>
      <w:r w:rsidRPr="00AF018D">
        <w:rPr>
          <w:lang w:val="en-US"/>
        </w:rPr>
        <w:t>Unicef</w:t>
      </w:r>
      <w:proofErr w:type="spellEnd"/>
      <w:r w:rsidRPr="00AF018D">
        <w:rPr>
          <w:lang w:val="en-US"/>
        </w:rPr>
        <w:t xml:space="preserve">: This may be to extensive. But this is the place where I think the voucher or the information about the child benefit may have an effect. </w:t>
      </w:r>
    </w:p>
  </w:comment>
  <w:comment w:id="7" w:author="Jaime Millán-Quijano" w:date="2019-06-07T12:21:00Z" w:initials="JMQ">
    <w:p w14:paraId="71BA04D6" w14:textId="2A4BAFBF" w:rsidR="00C4747C" w:rsidRPr="000C76D4" w:rsidRDefault="00C4747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C76D4">
        <w:rPr>
          <w:lang w:val="en-US"/>
        </w:rPr>
        <w:t xml:space="preserve">This </w:t>
      </w:r>
      <w:r>
        <w:rPr>
          <w:lang w:val="en-US"/>
        </w:rPr>
        <w:t>section needs specialized tools.</w:t>
      </w:r>
      <w:r w:rsidRPr="000C76D4">
        <w:rPr>
          <w:lang w:val="en-US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C31CC7" w15:done="0"/>
  <w15:commentEx w15:paraId="75484CE6" w15:done="0"/>
  <w15:commentEx w15:paraId="65288B90" w15:done="0"/>
  <w15:commentEx w15:paraId="5F7EF53E" w15:done="0"/>
  <w15:commentEx w15:paraId="7C9889DD" w15:done="0"/>
  <w15:commentEx w15:paraId="71BA04D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C31CC7" w16cid:durableId="20A4CE7E"/>
  <w16cid:commentId w16cid:paraId="75484CE6" w16cid:durableId="20A4CF43"/>
  <w16cid:commentId w16cid:paraId="65288B90" w16cid:durableId="20A4D14D"/>
  <w16cid:commentId w16cid:paraId="5F7EF53E" w16cid:durableId="20A4D1CF"/>
  <w16cid:commentId w16cid:paraId="7C9889DD" w16cid:durableId="20A4D310"/>
  <w16cid:commentId w16cid:paraId="71BA04D6" w16cid:durableId="20A4D5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37C7D" w14:textId="77777777" w:rsidR="00AF62DC" w:rsidRDefault="00AF62DC" w:rsidP="00480DD1">
      <w:r>
        <w:separator/>
      </w:r>
    </w:p>
  </w:endnote>
  <w:endnote w:type="continuationSeparator" w:id="0">
    <w:p w14:paraId="1D404124" w14:textId="77777777" w:rsidR="00AF62DC" w:rsidRDefault="00AF62DC" w:rsidP="00480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4929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FFCF9" w14:textId="23EA2BE9" w:rsidR="00C4747C" w:rsidRDefault="00C474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A8A7A9E" w14:textId="77777777" w:rsidR="00C4747C" w:rsidRDefault="00C47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F3BFF" w14:textId="77777777" w:rsidR="00AF62DC" w:rsidRDefault="00AF62DC" w:rsidP="00480DD1">
      <w:r>
        <w:separator/>
      </w:r>
    </w:p>
  </w:footnote>
  <w:footnote w:type="continuationSeparator" w:id="0">
    <w:p w14:paraId="389015E2" w14:textId="77777777" w:rsidR="00AF62DC" w:rsidRDefault="00AF62DC" w:rsidP="00480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ABC"/>
    <w:multiLevelType w:val="hybridMultilevel"/>
    <w:tmpl w:val="EDBAAC2C"/>
    <w:lvl w:ilvl="0" w:tplc="240A0015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506" w:hanging="360"/>
      </w:pPr>
    </w:lvl>
    <w:lvl w:ilvl="2" w:tplc="240A001B" w:tentative="1">
      <w:start w:val="1"/>
      <w:numFmt w:val="lowerRoman"/>
      <w:lvlText w:val="%3."/>
      <w:lvlJc w:val="right"/>
      <w:pPr>
        <w:ind w:left="2226" w:hanging="180"/>
      </w:pPr>
    </w:lvl>
    <w:lvl w:ilvl="3" w:tplc="240A000F" w:tentative="1">
      <w:start w:val="1"/>
      <w:numFmt w:val="decimal"/>
      <w:lvlText w:val="%4."/>
      <w:lvlJc w:val="left"/>
      <w:pPr>
        <w:ind w:left="2946" w:hanging="360"/>
      </w:pPr>
    </w:lvl>
    <w:lvl w:ilvl="4" w:tplc="240A0019" w:tentative="1">
      <w:start w:val="1"/>
      <w:numFmt w:val="lowerLetter"/>
      <w:lvlText w:val="%5."/>
      <w:lvlJc w:val="left"/>
      <w:pPr>
        <w:ind w:left="3666" w:hanging="360"/>
      </w:pPr>
    </w:lvl>
    <w:lvl w:ilvl="5" w:tplc="240A001B" w:tentative="1">
      <w:start w:val="1"/>
      <w:numFmt w:val="lowerRoman"/>
      <w:lvlText w:val="%6."/>
      <w:lvlJc w:val="right"/>
      <w:pPr>
        <w:ind w:left="4386" w:hanging="180"/>
      </w:pPr>
    </w:lvl>
    <w:lvl w:ilvl="6" w:tplc="240A000F" w:tentative="1">
      <w:start w:val="1"/>
      <w:numFmt w:val="decimal"/>
      <w:lvlText w:val="%7."/>
      <w:lvlJc w:val="left"/>
      <w:pPr>
        <w:ind w:left="5106" w:hanging="360"/>
      </w:pPr>
    </w:lvl>
    <w:lvl w:ilvl="7" w:tplc="240A0019" w:tentative="1">
      <w:start w:val="1"/>
      <w:numFmt w:val="lowerLetter"/>
      <w:lvlText w:val="%8."/>
      <w:lvlJc w:val="left"/>
      <w:pPr>
        <w:ind w:left="5826" w:hanging="360"/>
      </w:pPr>
    </w:lvl>
    <w:lvl w:ilvl="8" w:tplc="2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7656F43"/>
    <w:multiLevelType w:val="hybridMultilevel"/>
    <w:tmpl w:val="9FE23E5E"/>
    <w:lvl w:ilvl="0" w:tplc="03066308">
      <w:start w:val="500"/>
      <w:numFmt w:val="decimal"/>
      <w:lvlText w:val="%1."/>
      <w:lvlJc w:val="left"/>
      <w:pPr>
        <w:ind w:left="715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35" w:hanging="360"/>
      </w:pPr>
    </w:lvl>
    <w:lvl w:ilvl="2" w:tplc="240A001B" w:tentative="1">
      <w:start w:val="1"/>
      <w:numFmt w:val="lowerRoman"/>
      <w:lvlText w:val="%3."/>
      <w:lvlJc w:val="right"/>
      <w:pPr>
        <w:ind w:left="2155" w:hanging="180"/>
      </w:pPr>
    </w:lvl>
    <w:lvl w:ilvl="3" w:tplc="240A000F" w:tentative="1">
      <w:start w:val="1"/>
      <w:numFmt w:val="decimal"/>
      <w:lvlText w:val="%4."/>
      <w:lvlJc w:val="left"/>
      <w:pPr>
        <w:ind w:left="2875" w:hanging="360"/>
      </w:pPr>
    </w:lvl>
    <w:lvl w:ilvl="4" w:tplc="240A0019" w:tentative="1">
      <w:start w:val="1"/>
      <w:numFmt w:val="lowerLetter"/>
      <w:lvlText w:val="%5."/>
      <w:lvlJc w:val="left"/>
      <w:pPr>
        <w:ind w:left="3595" w:hanging="360"/>
      </w:pPr>
    </w:lvl>
    <w:lvl w:ilvl="5" w:tplc="240A001B" w:tentative="1">
      <w:start w:val="1"/>
      <w:numFmt w:val="lowerRoman"/>
      <w:lvlText w:val="%6."/>
      <w:lvlJc w:val="right"/>
      <w:pPr>
        <w:ind w:left="4315" w:hanging="180"/>
      </w:pPr>
    </w:lvl>
    <w:lvl w:ilvl="6" w:tplc="240A000F" w:tentative="1">
      <w:start w:val="1"/>
      <w:numFmt w:val="decimal"/>
      <w:lvlText w:val="%7."/>
      <w:lvlJc w:val="left"/>
      <w:pPr>
        <w:ind w:left="5035" w:hanging="360"/>
      </w:pPr>
    </w:lvl>
    <w:lvl w:ilvl="7" w:tplc="240A0019" w:tentative="1">
      <w:start w:val="1"/>
      <w:numFmt w:val="lowerLetter"/>
      <w:lvlText w:val="%8."/>
      <w:lvlJc w:val="left"/>
      <w:pPr>
        <w:ind w:left="5755" w:hanging="360"/>
      </w:pPr>
    </w:lvl>
    <w:lvl w:ilvl="8" w:tplc="240A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" w15:restartNumberingAfterBreak="0">
    <w:nsid w:val="095119C7"/>
    <w:multiLevelType w:val="hybridMultilevel"/>
    <w:tmpl w:val="38463184"/>
    <w:lvl w:ilvl="0" w:tplc="240A0019">
      <w:start w:val="1"/>
      <w:numFmt w:val="lowerLetter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532CD5"/>
    <w:multiLevelType w:val="hybridMultilevel"/>
    <w:tmpl w:val="5510DFE4"/>
    <w:lvl w:ilvl="0" w:tplc="BB40307C">
      <w:start w:val="300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2404B"/>
    <w:multiLevelType w:val="hybridMultilevel"/>
    <w:tmpl w:val="699E2CF6"/>
    <w:lvl w:ilvl="0" w:tplc="240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173EB"/>
    <w:multiLevelType w:val="hybridMultilevel"/>
    <w:tmpl w:val="58089ADE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B1BEC"/>
    <w:multiLevelType w:val="hybridMultilevel"/>
    <w:tmpl w:val="041C1644"/>
    <w:lvl w:ilvl="0" w:tplc="923C8324">
      <w:start w:val="20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729BD"/>
    <w:multiLevelType w:val="hybridMultilevel"/>
    <w:tmpl w:val="F35CD5D0"/>
    <w:lvl w:ilvl="0" w:tplc="992A53DA">
      <w:start w:val="1"/>
      <w:numFmt w:val="decimal"/>
      <w:lvlText w:val="C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i w:val="0"/>
        <w:sz w:val="24"/>
        <w:lang w:val="ka-GE"/>
      </w:rPr>
    </w:lvl>
    <w:lvl w:ilvl="1" w:tplc="10BA2552">
      <w:start w:val="1"/>
      <w:numFmt w:val="bullet"/>
      <w:lvlText w:val=""/>
      <w:lvlJc w:val="left"/>
      <w:pPr>
        <w:tabs>
          <w:tab w:val="num" w:pos="1368"/>
        </w:tabs>
        <w:ind w:left="1368" w:hanging="288"/>
      </w:pPr>
      <w:rPr>
        <w:rFonts w:ascii="Symbol" w:hAnsi="Symbol" w:hint="default"/>
        <w:b/>
        <w:i w:val="0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660FEC"/>
    <w:multiLevelType w:val="hybridMultilevel"/>
    <w:tmpl w:val="23607EDE"/>
    <w:lvl w:ilvl="0" w:tplc="5E508844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87A4D"/>
    <w:multiLevelType w:val="hybridMultilevel"/>
    <w:tmpl w:val="7714B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60352"/>
    <w:multiLevelType w:val="hybridMultilevel"/>
    <w:tmpl w:val="3DB002A6"/>
    <w:lvl w:ilvl="0" w:tplc="E1E216D8">
      <w:start w:val="1"/>
      <w:numFmt w:val="decimal"/>
      <w:lvlText w:val="H%1."/>
      <w:lvlJc w:val="left"/>
      <w:pPr>
        <w:ind w:left="3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  <w:i w:val="0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E89721D"/>
    <w:multiLevelType w:val="hybridMultilevel"/>
    <w:tmpl w:val="7714B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D520B7"/>
    <w:multiLevelType w:val="hybridMultilevel"/>
    <w:tmpl w:val="A54E42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BC31B8"/>
    <w:multiLevelType w:val="hybridMultilevel"/>
    <w:tmpl w:val="E64208E6"/>
    <w:lvl w:ilvl="0" w:tplc="0C09000F">
      <w:start w:val="10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D6CF5"/>
    <w:multiLevelType w:val="hybridMultilevel"/>
    <w:tmpl w:val="8222FB40"/>
    <w:lvl w:ilvl="0" w:tplc="5F06EB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LitNusx" w:hAnsi="LitNusx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53704"/>
    <w:multiLevelType w:val="hybridMultilevel"/>
    <w:tmpl w:val="3F08872E"/>
    <w:lvl w:ilvl="0" w:tplc="F81622A6">
      <w:start w:val="50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C1A7B"/>
    <w:multiLevelType w:val="hybridMultilevel"/>
    <w:tmpl w:val="7714B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D465E0"/>
    <w:multiLevelType w:val="hybridMultilevel"/>
    <w:tmpl w:val="F928303C"/>
    <w:lvl w:ilvl="0" w:tplc="87AEA87E">
      <w:start w:val="100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021FCA"/>
    <w:multiLevelType w:val="hybridMultilevel"/>
    <w:tmpl w:val="7714B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872E2"/>
    <w:multiLevelType w:val="hybridMultilevel"/>
    <w:tmpl w:val="1E26F264"/>
    <w:lvl w:ilvl="0" w:tplc="DCD8E25A">
      <w:numFmt w:val="decimal"/>
      <w:lvlText w:val="%1."/>
      <w:lvlJc w:val="left"/>
      <w:pPr>
        <w:ind w:left="3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ind w:left="6133" w:hanging="180"/>
      </w:pPr>
    </w:lvl>
  </w:abstractNum>
  <w:abstractNum w:abstractNumId="20" w15:restartNumberingAfterBreak="0">
    <w:nsid w:val="5B284CE1"/>
    <w:multiLevelType w:val="hybridMultilevel"/>
    <w:tmpl w:val="B2306E04"/>
    <w:lvl w:ilvl="0" w:tplc="F3408F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65644"/>
    <w:multiLevelType w:val="hybridMultilevel"/>
    <w:tmpl w:val="7714B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DB3A66"/>
    <w:multiLevelType w:val="hybridMultilevel"/>
    <w:tmpl w:val="BCA6E5D2"/>
    <w:lvl w:ilvl="0" w:tplc="503C8F3E">
      <w:start w:val="100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363" w:hanging="360"/>
      </w:pPr>
    </w:lvl>
    <w:lvl w:ilvl="2" w:tplc="240A001B" w:tentative="1">
      <w:start w:val="1"/>
      <w:numFmt w:val="lowerRoman"/>
      <w:lvlText w:val="%3."/>
      <w:lvlJc w:val="right"/>
      <w:pPr>
        <w:ind w:left="2083" w:hanging="180"/>
      </w:pPr>
    </w:lvl>
    <w:lvl w:ilvl="3" w:tplc="240A000F" w:tentative="1">
      <w:start w:val="1"/>
      <w:numFmt w:val="decimal"/>
      <w:lvlText w:val="%4."/>
      <w:lvlJc w:val="left"/>
      <w:pPr>
        <w:ind w:left="2803" w:hanging="360"/>
      </w:pPr>
    </w:lvl>
    <w:lvl w:ilvl="4" w:tplc="240A0019" w:tentative="1">
      <w:start w:val="1"/>
      <w:numFmt w:val="lowerLetter"/>
      <w:lvlText w:val="%5."/>
      <w:lvlJc w:val="left"/>
      <w:pPr>
        <w:ind w:left="3523" w:hanging="360"/>
      </w:pPr>
    </w:lvl>
    <w:lvl w:ilvl="5" w:tplc="240A001B" w:tentative="1">
      <w:start w:val="1"/>
      <w:numFmt w:val="lowerRoman"/>
      <w:lvlText w:val="%6."/>
      <w:lvlJc w:val="right"/>
      <w:pPr>
        <w:ind w:left="4243" w:hanging="180"/>
      </w:pPr>
    </w:lvl>
    <w:lvl w:ilvl="6" w:tplc="240A000F" w:tentative="1">
      <w:start w:val="1"/>
      <w:numFmt w:val="decimal"/>
      <w:lvlText w:val="%7."/>
      <w:lvlJc w:val="left"/>
      <w:pPr>
        <w:ind w:left="4963" w:hanging="360"/>
      </w:pPr>
    </w:lvl>
    <w:lvl w:ilvl="7" w:tplc="240A0019" w:tentative="1">
      <w:start w:val="1"/>
      <w:numFmt w:val="lowerLetter"/>
      <w:lvlText w:val="%8."/>
      <w:lvlJc w:val="left"/>
      <w:pPr>
        <w:ind w:left="5683" w:hanging="360"/>
      </w:pPr>
    </w:lvl>
    <w:lvl w:ilvl="8" w:tplc="240A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4154AEF"/>
    <w:multiLevelType w:val="hybridMultilevel"/>
    <w:tmpl w:val="1688C30E"/>
    <w:lvl w:ilvl="0" w:tplc="E38E7BA6">
      <w:start w:val="2"/>
      <w:numFmt w:val="decimal"/>
      <w:lvlText w:val="%1."/>
      <w:lvlJc w:val="left"/>
      <w:pPr>
        <w:ind w:left="1160" w:hanging="360"/>
      </w:pPr>
      <w:rPr>
        <w:rFonts w:ascii="Arial" w:hAnsi="Arial" w:cs="Arial" w:hint="default"/>
      </w:rPr>
    </w:lvl>
    <w:lvl w:ilvl="1" w:tplc="240A0019" w:tentative="1">
      <w:start w:val="1"/>
      <w:numFmt w:val="lowerLetter"/>
      <w:lvlText w:val="%2."/>
      <w:lvlJc w:val="left"/>
      <w:pPr>
        <w:ind w:left="1880" w:hanging="360"/>
      </w:pPr>
    </w:lvl>
    <w:lvl w:ilvl="2" w:tplc="240A001B" w:tentative="1">
      <w:start w:val="1"/>
      <w:numFmt w:val="lowerRoman"/>
      <w:lvlText w:val="%3."/>
      <w:lvlJc w:val="right"/>
      <w:pPr>
        <w:ind w:left="2600" w:hanging="180"/>
      </w:pPr>
    </w:lvl>
    <w:lvl w:ilvl="3" w:tplc="240A000F" w:tentative="1">
      <w:start w:val="1"/>
      <w:numFmt w:val="decimal"/>
      <w:lvlText w:val="%4."/>
      <w:lvlJc w:val="left"/>
      <w:pPr>
        <w:ind w:left="3320" w:hanging="360"/>
      </w:pPr>
    </w:lvl>
    <w:lvl w:ilvl="4" w:tplc="240A0019" w:tentative="1">
      <w:start w:val="1"/>
      <w:numFmt w:val="lowerLetter"/>
      <w:lvlText w:val="%5."/>
      <w:lvlJc w:val="left"/>
      <w:pPr>
        <w:ind w:left="4040" w:hanging="360"/>
      </w:pPr>
    </w:lvl>
    <w:lvl w:ilvl="5" w:tplc="240A001B" w:tentative="1">
      <w:start w:val="1"/>
      <w:numFmt w:val="lowerRoman"/>
      <w:lvlText w:val="%6."/>
      <w:lvlJc w:val="right"/>
      <w:pPr>
        <w:ind w:left="4760" w:hanging="180"/>
      </w:pPr>
    </w:lvl>
    <w:lvl w:ilvl="6" w:tplc="240A000F" w:tentative="1">
      <w:start w:val="1"/>
      <w:numFmt w:val="decimal"/>
      <w:lvlText w:val="%7."/>
      <w:lvlJc w:val="left"/>
      <w:pPr>
        <w:ind w:left="5480" w:hanging="360"/>
      </w:pPr>
    </w:lvl>
    <w:lvl w:ilvl="7" w:tplc="240A0019" w:tentative="1">
      <w:start w:val="1"/>
      <w:numFmt w:val="lowerLetter"/>
      <w:lvlText w:val="%8."/>
      <w:lvlJc w:val="left"/>
      <w:pPr>
        <w:ind w:left="6200" w:hanging="360"/>
      </w:pPr>
    </w:lvl>
    <w:lvl w:ilvl="8" w:tplc="240A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4" w15:restartNumberingAfterBreak="0">
    <w:nsid w:val="647118EC"/>
    <w:multiLevelType w:val="hybridMultilevel"/>
    <w:tmpl w:val="12B4D71C"/>
    <w:lvl w:ilvl="0" w:tplc="EC10CB8A">
      <w:start w:val="60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AB396F"/>
    <w:multiLevelType w:val="hybridMultilevel"/>
    <w:tmpl w:val="F822EB00"/>
    <w:lvl w:ilvl="0" w:tplc="4E2420AE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7D30FD"/>
    <w:multiLevelType w:val="singleLevel"/>
    <w:tmpl w:val="38604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7BC62780"/>
    <w:multiLevelType w:val="hybridMultilevel"/>
    <w:tmpl w:val="A4CCC980"/>
    <w:lvl w:ilvl="0" w:tplc="AA8672BA">
      <w:start w:val="302"/>
      <w:numFmt w:val="decimal"/>
      <w:lvlText w:val="%1."/>
      <w:lvlJc w:val="left"/>
      <w:pPr>
        <w:ind w:left="360" w:hanging="360"/>
      </w:pPr>
      <w:rPr>
        <w:rFonts w:hint="default"/>
        <w:b/>
        <w:lang w:val="es-CO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0"/>
  </w:num>
  <w:num w:numId="3">
    <w:abstractNumId w:val="19"/>
  </w:num>
  <w:num w:numId="4">
    <w:abstractNumId w:val="1"/>
  </w:num>
  <w:num w:numId="5">
    <w:abstractNumId w:val="23"/>
  </w:num>
  <w:num w:numId="6">
    <w:abstractNumId w:val="20"/>
  </w:num>
  <w:num w:numId="7">
    <w:abstractNumId w:val="7"/>
  </w:num>
  <w:num w:numId="8">
    <w:abstractNumId w:val="12"/>
  </w:num>
  <w:num w:numId="9">
    <w:abstractNumId w:val="13"/>
  </w:num>
  <w:num w:numId="10">
    <w:abstractNumId w:val="25"/>
  </w:num>
  <w:num w:numId="11">
    <w:abstractNumId w:val="3"/>
  </w:num>
  <w:num w:numId="12">
    <w:abstractNumId w:val="15"/>
  </w:num>
  <w:num w:numId="13">
    <w:abstractNumId w:val="27"/>
  </w:num>
  <w:num w:numId="14">
    <w:abstractNumId w:val="17"/>
  </w:num>
  <w:num w:numId="15">
    <w:abstractNumId w:val="2"/>
  </w:num>
  <w:num w:numId="16">
    <w:abstractNumId w:val="4"/>
  </w:num>
  <w:num w:numId="17">
    <w:abstractNumId w:val="24"/>
  </w:num>
  <w:num w:numId="18">
    <w:abstractNumId w:val="11"/>
  </w:num>
  <w:num w:numId="19">
    <w:abstractNumId w:val="26"/>
  </w:num>
  <w:num w:numId="20">
    <w:abstractNumId w:val="8"/>
  </w:num>
  <w:num w:numId="21">
    <w:abstractNumId w:val="9"/>
  </w:num>
  <w:num w:numId="22">
    <w:abstractNumId w:val="21"/>
  </w:num>
  <w:num w:numId="23">
    <w:abstractNumId w:val="16"/>
  </w:num>
  <w:num w:numId="24">
    <w:abstractNumId w:val="18"/>
  </w:num>
  <w:num w:numId="25">
    <w:abstractNumId w:val="22"/>
  </w:num>
  <w:num w:numId="26">
    <w:abstractNumId w:val="6"/>
  </w:num>
  <w:num w:numId="27">
    <w:abstractNumId w:val="5"/>
  </w:num>
  <w:num w:numId="28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1MDQ2sLQEYkMDQyUdpeDU4uLM/DyQAsNaAPE87YMsAAAA"/>
  </w:docVars>
  <w:rsids>
    <w:rsidRoot w:val="005439CB"/>
    <w:rsid w:val="000008B5"/>
    <w:rsid w:val="00002711"/>
    <w:rsid w:val="00002DD4"/>
    <w:rsid w:val="000046EE"/>
    <w:rsid w:val="00012BB6"/>
    <w:rsid w:val="00020C6A"/>
    <w:rsid w:val="00031CB6"/>
    <w:rsid w:val="00031FC4"/>
    <w:rsid w:val="00035092"/>
    <w:rsid w:val="000370D2"/>
    <w:rsid w:val="00042952"/>
    <w:rsid w:val="00042A70"/>
    <w:rsid w:val="00047941"/>
    <w:rsid w:val="000530AC"/>
    <w:rsid w:val="0005542E"/>
    <w:rsid w:val="00064F33"/>
    <w:rsid w:val="00065AF1"/>
    <w:rsid w:val="0007125A"/>
    <w:rsid w:val="00072079"/>
    <w:rsid w:val="00072648"/>
    <w:rsid w:val="000760DF"/>
    <w:rsid w:val="00086A8C"/>
    <w:rsid w:val="000870AA"/>
    <w:rsid w:val="00092978"/>
    <w:rsid w:val="000937D2"/>
    <w:rsid w:val="000B091D"/>
    <w:rsid w:val="000B289C"/>
    <w:rsid w:val="000B3D32"/>
    <w:rsid w:val="000C18C5"/>
    <w:rsid w:val="000C192D"/>
    <w:rsid w:val="000C1B09"/>
    <w:rsid w:val="000C1B42"/>
    <w:rsid w:val="000C4340"/>
    <w:rsid w:val="000C76D4"/>
    <w:rsid w:val="000D014D"/>
    <w:rsid w:val="000D0F5D"/>
    <w:rsid w:val="000D384F"/>
    <w:rsid w:val="000D7B9E"/>
    <w:rsid w:val="000E1C30"/>
    <w:rsid w:val="000E3639"/>
    <w:rsid w:val="000E393F"/>
    <w:rsid w:val="000E5BB6"/>
    <w:rsid w:val="000F12CD"/>
    <w:rsid w:val="000F3C28"/>
    <w:rsid w:val="00106EE1"/>
    <w:rsid w:val="00112D7D"/>
    <w:rsid w:val="001216BF"/>
    <w:rsid w:val="001317BE"/>
    <w:rsid w:val="00143566"/>
    <w:rsid w:val="00144EEF"/>
    <w:rsid w:val="00150A0F"/>
    <w:rsid w:val="0015765C"/>
    <w:rsid w:val="001625A6"/>
    <w:rsid w:val="00163A94"/>
    <w:rsid w:val="00165701"/>
    <w:rsid w:val="001661D7"/>
    <w:rsid w:val="001668E3"/>
    <w:rsid w:val="00183F99"/>
    <w:rsid w:val="00190C3C"/>
    <w:rsid w:val="0019219B"/>
    <w:rsid w:val="001940A0"/>
    <w:rsid w:val="0019486A"/>
    <w:rsid w:val="001961E7"/>
    <w:rsid w:val="00196322"/>
    <w:rsid w:val="00196F5F"/>
    <w:rsid w:val="001A0B36"/>
    <w:rsid w:val="001A1DA6"/>
    <w:rsid w:val="001A1FB7"/>
    <w:rsid w:val="001A2303"/>
    <w:rsid w:val="001A2565"/>
    <w:rsid w:val="001A35C9"/>
    <w:rsid w:val="001A4B85"/>
    <w:rsid w:val="001B2992"/>
    <w:rsid w:val="001B7668"/>
    <w:rsid w:val="001C624C"/>
    <w:rsid w:val="001E1A88"/>
    <w:rsid w:val="001E21F6"/>
    <w:rsid w:val="001E5050"/>
    <w:rsid w:val="001F1B59"/>
    <w:rsid w:val="001F545A"/>
    <w:rsid w:val="001F5D97"/>
    <w:rsid w:val="001F663A"/>
    <w:rsid w:val="001F6FFB"/>
    <w:rsid w:val="001F770B"/>
    <w:rsid w:val="0020727A"/>
    <w:rsid w:val="00211410"/>
    <w:rsid w:val="00211FB6"/>
    <w:rsid w:val="00216CA0"/>
    <w:rsid w:val="00231FAC"/>
    <w:rsid w:val="00232361"/>
    <w:rsid w:val="002331ED"/>
    <w:rsid w:val="00235032"/>
    <w:rsid w:val="00247046"/>
    <w:rsid w:val="00247883"/>
    <w:rsid w:val="00251919"/>
    <w:rsid w:val="002524CD"/>
    <w:rsid w:val="00260536"/>
    <w:rsid w:val="00263FEB"/>
    <w:rsid w:val="002647FF"/>
    <w:rsid w:val="002659E2"/>
    <w:rsid w:val="0026746B"/>
    <w:rsid w:val="002706BC"/>
    <w:rsid w:val="002758B6"/>
    <w:rsid w:val="00276436"/>
    <w:rsid w:val="002868FC"/>
    <w:rsid w:val="00290F26"/>
    <w:rsid w:val="002911E4"/>
    <w:rsid w:val="00293451"/>
    <w:rsid w:val="002934D3"/>
    <w:rsid w:val="002C4947"/>
    <w:rsid w:val="002C6414"/>
    <w:rsid w:val="002C6A9C"/>
    <w:rsid w:val="002C7528"/>
    <w:rsid w:val="002C7E21"/>
    <w:rsid w:val="002D0847"/>
    <w:rsid w:val="002D24B6"/>
    <w:rsid w:val="002D3D30"/>
    <w:rsid w:val="002E2C11"/>
    <w:rsid w:val="002E69F6"/>
    <w:rsid w:val="002E77F6"/>
    <w:rsid w:val="002F2777"/>
    <w:rsid w:val="002F4A7A"/>
    <w:rsid w:val="00303E4E"/>
    <w:rsid w:val="00305652"/>
    <w:rsid w:val="003108E9"/>
    <w:rsid w:val="00311A81"/>
    <w:rsid w:val="00313DF8"/>
    <w:rsid w:val="00316FE6"/>
    <w:rsid w:val="00327698"/>
    <w:rsid w:val="00333197"/>
    <w:rsid w:val="003367D0"/>
    <w:rsid w:val="00336ECB"/>
    <w:rsid w:val="0034171E"/>
    <w:rsid w:val="00345677"/>
    <w:rsid w:val="00347BDA"/>
    <w:rsid w:val="003560AB"/>
    <w:rsid w:val="00361EAB"/>
    <w:rsid w:val="00363B96"/>
    <w:rsid w:val="00365631"/>
    <w:rsid w:val="00365FAE"/>
    <w:rsid w:val="003679F8"/>
    <w:rsid w:val="00370F82"/>
    <w:rsid w:val="00372963"/>
    <w:rsid w:val="00373EB9"/>
    <w:rsid w:val="00383D52"/>
    <w:rsid w:val="003915F4"/>
    <w:rsid w:val="00394C84"/>
    <w:rsid w:val="00394D3E"/>
    <w:rsid w:val="003A234A"/>
    <w:rsid w:val="003A68A1"/>
    <w:rsid w:val="003B0FB9"/>
    <w:rsid w:val="003B14FE"/>
    <w:rsid w:val="003B3079"/>
    <w:rsid w:val="003C03EC"/>
    <w:rsid w:val="003C7847"/>
    <w:rsid w:val="003D0C84"/>
    <w:rsid w:val="003D1AF1"/>
    <w:rsid w:val="003D2151"/>
    <w:rsid w:val="003D4D0B"/>
    <w:rsid w:val="003D5272"/>
    <w:rsid w:val="003D6BF7"/>
    <w:rsid w:val="003D6C9D"/>
    <w:rsid w:val="003D7407"/>
    <w:rsid w:val="003E248F"/>
    <w:rsid w:val="003E252A"/>
    <w:rsid w:val="003E5C04"/>
    <w:rsid w:val="003E6105"/>
    <w:rsid w:val="003F0711"/>
    <w:rsid w:val="003F1534"/>
    <w:rsid w:val="003F7515"/>
    <w:rsid w:val="004018A6"/>
    <w:rsid w:val="00401C34"/>
    <w:rsid w:val="00402BC9"/>
    <w:rsid w:val="00404DF5"/>
    <w:rsid w:val="0040565D"/>
    <w:rsid w:val="004109AC"/>
    <w:rsid w:val="0041302D"/>
    <w:rsid w:val="00413FA6"/>
    <w:rsid w:val="00433654"/>
    <w:rsid w:val="00445032"/>
    <w:rsid w:val="00462BF9"/>
    <w:rsid w:val="00463475"/>
    <w:rsid w:val="00465DC1"/>
    <w:rsid w:val="0046620D"/>
    <w:rsid w:val="0046706A"/>
    <w:rsid w:val="0047769D"/>
    <w:rsid w:val="00480D97"/>
    <w:rsid w:val="00480DD1"/>
    <w:rsid w:val="00481C76"/>
    <w:rsid w:val="00486E3E"/>
    <w:rsid w:val="00495AF4"/>
    <w:rsid w:val="00495B5C"/>
    <w:rsid w:val="004963C7"/>
    <w:rsid w:val="00497B11"/>
    <w:rsid w:val="004A7231"/>
    <w:rsid w:val="004B1897"/>
    <w:rsid w:val="004B361A"/>
    <w:rsid w:val="004C289A"/>
    <w:rsid w:val="004C2C32"/>
    <w:rsid w:val="004C4C2E"/>
    <w:rsid w:val="004C576B"/>
    <w:rsid w:val="004C6271"/>
    <w:rsid w:val="004D367E"/>
    <w:rsid w:val="004D415E"/>
    <w:rsid w:val="004D6AC3"/>
    <w:rsid w:val="004D72C2"/>
    <w:rsid w:val="004D769E"/>
    <w:rsid w:val="004E06D7"/>
    <w:rsid w:val="004E076A"/>
    <w:rsid w:val="004E1E0F"/>
    <w:rsid w:val="004E255F"/>
    <w:rsid w:val="004E3EF5"/>
    <w:rsid w:val="004E4898"/>
    <w:rsid w:val="004F2CDF"/>
    <w:rsid w:val="00506D23"/>
    <w:rsid w:val="0051306C"/>
    <w:rsid w:val="00515759"/>
    <w:rsid w:val="0052120E"/>
    <w:rsid w:val="0052322C"/>
    <w:rsid w:val="005238FE"/>
    <w:rsid w:val="005265AB"/>
    <w:rsid w:val="005271A8"/>
    <w:rsid w:val="00534302"/>
    <w:rsid w:val="005343AE"/>
    <w:rsid w:val="005439CB"/>
    <w:rsid w:val="0054529C"/>
    <w:rsid w:val="00547403"/>
    <w:rsid w:val="00552224"/>
    <w:rsid w:val="0055515D"/>
    <w:rsid w:val="00566CEF"/>
    <w:rsid w:val="00567090"/>
    <w:rsid w:val="005673FA"/>
    <w:rsid w:val="00570440"/>
    <w:rsid w:val="005715F3"/>
    <w:rsid w:val="00572E64"/>
    <w:rsid w:val="00572E6A"/>
    <w:rsid w:val="0057448A"/>
    <w:rsid w:val="00576120"/>
    <w:rsid w:val="00581E40"/>
    <w:rsid w:val="00582B71"/>
    <w:rsid w:val="00582C17"/>
    <w:rsid w:val="00584438"/>
    <w:rsid w:val="00584B1F"/>
    <w:rsid w:val="00585AC3"/>
    <w:rsid w:val="005907C7"/>
    <w:rsid w:val="005A0B6B"/>
    <w:rsid w:val="005A6E79"/>
    <w:rsid w:val="005B35BD"/>
    <w:rsid w:val="005B6D7B"/>
    <w:rsid w:val="005C0056"/>
    <w:rsid w:val="005C1DC4"/>
    <w:rsid w:val="005D0A7A"/>
    <w:rsid w:val="005D44CF"/>
    <w:rsid w:val="005D6064"/>
    <w:rsid w:val="005E3E1E"/>
    <w:rsid w:val="005F0DFD"/>
    <w:rsid w:val="005F257A"/>
    <w:rsid w:val="005F784E"/>
    <w:rsid w:val="005F7CBA"/>
    <w:rsid w:val="00601D85"/>
    <w:rsid w:val="0060319A"/>
    <w:rsid w:val="00603C9F"/>
    <w:rsid w:val="00605495"/>
    <w:rsid w:val="00610658"/>
    <w:rsid w:val="00615FF7"/>
    <w:rsid w:val="006173E5"/>
    <w:rsid w:val="006223C6"/>
    <w:rsid w:val="00623B65"/>
    <w:rsid w:val="00623D20"/>
    <w:rsid w:val="006254C1"/>
    <w:rsid w:val="00640E6A"/>
    <w:rsid w:val="00641E01"/>
    <w:rsid w:val="0064563F"/>
    <w:rsid w:val="00650006"/>
    <w:rsid w:val="00650EEE"/>
    <w:rsid w:val="00652754"/>
    <w:rsid w:val="00653C2B"/>
    <w:rsid w:val="00663692"/>
    <w:rsid w:val="0066541A"/>
    <w:rsid w:val="0066728C"/>
    <w:rsid w:val="006701E9"/>
    <w:rsid w:val="006734E8"/>
    <w:rsid w:val="006755B9"/>
    <w:rsid w:val="0067628C"/>
    <w:rsid w:val="0067697B"/>
    <w:rsid w:val="00677DB8"/>
    <w:rsid w:val="0069268A"/>
    <w:rsid w:val="0069445F"/>
    <w:rsid w:val="0069473C"/>
    <w:rsid w:val="00694A12"/>
    <w:rsid w:val="00694C19"/>
    <w:rsid w:val="00696B4B"/>
    <w:rsid w:val="0069715B"/>
    <w:rsid w:val="006A42C3"/>
    <w:rsid w:val="006A6B7D"/>
    <w:rsid w:val="006B2083"/>
    <w:rsid w:val="006B21C2"/>
    <w:rsid w:val="006B6248"/>
    <w:rsid w:val="006C08DE"/>
    <w:rsid w:val="006C41A3"/>
    <w:rsid w:val="006D3B7E"/>
    <w:rsid w:val="006D42C7"/>
    <w:rsid w:val="006E222C"/>
    <w:rsid w:val="006E5298"/>
    <w:rsid w:val="006E6A89"/>
    <w:rsid w:val="0070253F"/>
    <w:rsid w:val="007150A4"/>
    <w:rsid w:val="00716B1E"/>
    <w:rsid w:val="00727DDC"/>
    <w:rsid w:val="00742590"/>
    <w:rsid w:val="00746CDB"/>
    <w:rsid w:val="00752860"/>
    <w:rsid w:val="00753AFB"/>
    <w:rsid w:val="00763BFF"/>
    <w:rsid w:val="00764D66"/>
    <w:rsid w:val="00764FDA"/>
    <w:rsid w:val="007663F4"/>
    <w:rsid w:val="007676C2"/>
    <w:rsid w:val="00771728"/>
    <w:rsid w:val="00771FF4"/>
    <w:rsid w:val="00777001"/>
    <w:rsid w:val="007774B6"/>
    <w:rsid w:val="00780141"/>
    <w:rsid w:val="00781060"/>
    <w:rsid w:val="00784EE6"/>
    <w:rsid w:val="00785B54"/>
    <w:rsid w:val="0079409E"/>
    <w:rsid w:val="00797739"/>
    <w:rsid w:val="007A1DB0"/>
    <w:rsid w:val="007B1A53"/>
    <w:rsid w:val="007B6885"/>
    <w:rsid w:val="007C1F9C"/>
    <w:rsid w:val="007C3FB4"/>
    <w:rsid w:val="007C4F0E"/>
    <w:rsid w:val="007C68BC"/>
    <w:rsid w:val="007D2930"/>
    <w:rsid w:val="007E27CB"/>
    <w:rsid w:val="007E3E50"/>
    <w:rsid w:val="007F392E"/>
    <w:rsid w:val="007F77B3"/>
    <w:rsid w:val="00800329"/>
    <w:rsid w:val="008006AA"/>
    <w:rsid w:val="008006E7"/>
    <w:rsid w:val="00804BCB"/>
    <w:rsid w:val="00804EB4"/>
    <w:rsid w:val="00813974"/>
    <w:rsid w:val="008227D0"/>
    <w:rsid w:val="00824A5E"/>
    <w:rsid w:val="00825D6B"/>
    <w:rsid w:val="0082644D"/>
    <w:rsid w:val="00827850"/>
    <w:rsid w:val="00830E4C"/>
    <w:rsid w:val="00833C60"/>
    <w:rsid w:val="00835F86"/>
    <w:rsid w:val="00841E70"/>
    <w:rsid w:val="0084476F"/>
    <w:rsid w:val="00845EB4"/>
    <w:rsid w:val="0085677C"/>
    <w:rsid w:val="00857354"/>
    <w:rsid w:val="00861FA0"/>
    <w:rsid w:val="00871FB3"/>
    <w:rsid w:val="00874137"/>
    <w:rsid w:val="00876F3F"/>
    <w:rsid w:val="008824AA"/>
    <w:rsid w:val="00883C8D"/>
    <w:rsid w:val="00886518"/>
    <w:rsid w:val="0089141A"/>
    <w:rsid w:val="0089528F"/>
    <w:rsid w:val="008A1F6B"/>
    <w:rsid w:val="008B37DD"/>
    <w:rsid w:val="008B5C91"/>
    <w:rsid w:val="008C3BD2"/>
    <w:rsid w:val="008C568F"/>
    <w:rsid w:val="008C6117"/>
    <w:rsid w:val="008D21A0"/>
    <w:rsid w:val="008D41CD"/>
    <w:rsid w:val="008D6CDA"/>
    <w:rsid w:val="008E6EF7"/>
    <w:rsid w:val="008F0421"/>
    <w:rsid w:val="008F78C3"/>
    <w:rsid w:val="009100AF"/>
    <w:rsid w:val="0091036B"/>
    <w:rsid w:val="0092239A"/>
    <w:rsid w:val="00922C72"/>
    <w:rsid w:val="0092377A"/>
    <w:rsid w:val="00927A6D"/>
    <w:rsid w:val="00936FC6"/>
    <w:rsid w:val="00945774"/>
    <w:rsid w:val="009553CB"/>
    <w:rsid w:val="009576F5"/>
    <w:rsid w:val="00963746"/>
    <w:rsid w:val="00973357"/>
    <w:rsid w:val="00993957"/>
    <w:rsid w:val="0099617B"/>
    <w:rsid w:val="009A381C"/>
    <w:rsid w:val="009A4D6E"/>
    <w:rsid w:val="009A4F1E"/>
    <w:rsid w:val="009B0C8E"/>
    <w:rsid w:val="009B57B8"/>
    <w:rsid w:val="009B5C08"/>
    <w:rsid w:val="009B7F35"/>
    <w:rsid w:val="009C0932"/>
    <w:rsid w:val="009C1AE8"/>
    <w:rsid w:val="009C1B57"/>
    <w:rsid w:val="009C6198"/>
    <w:rsid w:val="009D3689"/>
    <w:rsid w:val="009D5B70"/>
    <w:rsid w:val="009D66D6"/>
    <w:rsid w:val="009E2B58"/>
    <w:rsid w:val="009E2B68"/>
    <w:rsid w:val="009E4A58"/>
    <w:rsid w:val="009E51C7"/>
    <w:rsid w:val="009F3C37"/>
    <w:rsid w:val="009F7A80"/>
    <w:rsid w:val="00A020E2"/>
    <w:rsid w:val="00A045FB"/>
    <w:rsid w:val="00A1070B"/>
    <w:rsid w:val="00A156D4"/>
    <w:rsid w:val="00A16600"/>
    <w:rsid w:val="00A425E2"/>
    <w:rsid w:val="00A50BA2"/>
    <w:rsid w:val="00A511E3"/>
    <w:rsid w:val="00A51442"/>
    <w:rsid w:val="00A53989"/>
    <w:rsid w:val="00A54322"/>
    <w:rsid w:val="00A54EDF"/>
    <w:rsid w:val="00A57D51"/>
    <w:rsid w:val="00A616EB"/>
    <w:rsid w:val="00A61C74"/>
    <w:rsid w:val="00A61DF5"/>
    <w:rsid w:val="00A63450"/>
    <w:rsid w:val="00A71E6B"/>
    <w:rsid w:val="00A7271C"/>
    <w:rsid w:val="00A83D6B"/>
    <w:rsid w:val="00A85AE8"/>
    <w:rsid w:val="00A87262"/>
    <w:rsid w:val="00A9288A"/>
    <w:rsid w:val="00A93A22"/>
    <w:rsid w:val="00AA0962"/>
    <w:rsid w:val="00AA0CB1"/>
    <w:rsid w:val="00AA2CD3"/>
    <w:rsid w:val="00AA3D4B"/>
    <w:rsid w:val="00AA7BAD"/>
    <w:rsid w:val="00AB31D1"/>
    <w:rsid w:val="00AB3CB7"/>
    <w:rsid w:val="00AB606A"/>
    <w:rsid w:val="00AB6E52"/>
    <w:rsid w:val="00AB7FDB"/>
    <w:rsid w:val="00AC03DB"/>
    <w:rsid w:val="00AC1CFA"/>
    <w:rsid w:val="00AC4B06"/>
    <w:rsid w:val="00AC6236"/>
    <w:rsid w:val="00AC6608"/>
    <w:rsid w:val="00AC75EA"/>
    <w:rsid w:val="00AC7BDC"/>
    <w:rsid w:val="00AD01D1"/>
    <w:rsid w:val="00AD1872"/>
    <w:rsid w:val="00AD241C"/>
    <w:rsid w:val="00AD37E8"/>
    <w:rsid w:val="00AE27FB"/>
    <w:rsid w:val="00AE6C07"/>
    <w:rsid w:val="00AF018D"/>
    <w:rsid w:val="00AF62DC"/>
    <w:rsid w:val="00B06476"/>
    <w:rsid w:val="00B070F7"/>
    <w:rsid w:val="00B12CF6"/>
    <w:rsid w:val="00B162D2"/>
    <w:rsid w:val="00B24C76"/>
    <w:rsid w:val="00B26DAF"/>
    <w:rsid w:val="00B33739"/>
    <w:rsid w:val="00B35E22"/>
    <w:rsid w:val="00B361F1"/>
    <w:rsid w:val="00B429EE"/>
    <w:rsid w:val="00B46425"/>
    <w:rsid w:val="00B50576"/>
    <w:rsid w:val="00B506CB"/>
    <w:rsid w:val="00B54A5A"/>
    <w:rsid w:val="00B560E5"/>
    <w:rsid w:val="00B630B9"/>
    <w:rsid w:val="00B633D2"/>
    <w:rsid w:val="00B63ABA"/>
    <w:rsid w:val="00B65B76"/>
    <w:rsid w:val="00B73B35"/>
    <w:rsid w:val="00B7574C"/>
    <w:rsid w:val="00B82994"/>
    <w:rsid w:val="00B84D02"/>
    <w:rsid w:val="00B91CFA"/>
    <w:rsid w:val="00B92254"/>
    <w:rsid w:val="00B93F2B"/>
    <w:rsid w:val="00B94105"/>
    <w:rsid w:val="00B9543E"/>
    <w:rsid w:val="00B96240"/>
    <w:rsid w:val="00BA1D6D"/>
    <w:rsid w:val="00BA3E82"/>
    <w:rsid w:val="00BA3F5C"/>
    <w:rsid w:val="00BA7320"/>
    <w:rsid w:val="00BB3FDC"/>
    <w:rsid w:val="00BB5CE9"/>
    <w:rsid w:val="00BB6075"/>
    <w:rsid w:val="00BB74D4"/>
    <w:rsid w:val="00BC3997"/>
    <w:rsid w:val="00BC56F6"/>
    <w:rsid w:val="00BC76DF"/>
    <w:rsid w:val="00BC783F"/>
    <w:rsid w:val="00BD253B"/>
    <w:rsid w:val="00BD48E0"/>
    <w:rsid w:val="00BD7C68"/>
    <w:rsid w:val="00BE5145"/>
    <w:rsid w:val="00BE56F3"/>
    <w:rsid w:val="00BF59A2"/>
    <w:rsid w:val="00C0328E"/>
    <w:rsid w:val="00C05042"/>
    <w:rsid w:val="00C126A2"/>
    <w:rsid w:val="00C168D7"/>
    <w:rsid w:val="00C41E05"/>
    <w:rsid w:val="00C4531A"/>
    <w:rsid w:val="00C4747C"/>
    <w:rsid w:val="00C54865"/>
    <w:rsid w:val="00C57441"/>
    <w:rsid w:val="00C61CD2"/>
    <w:rsid w:val="00C63997"/>
    <w:rsid w:val="00C6756E"/>
    <w:rsid w:val="00C7334A"/>
    <w:rsid w:val="00C825BC"/>
    <w:rsid w:val="00C849E2"/>
    <w:rsid w:val="00C854EE"/>
    <w:rsid w:val="00CA01C2"/>
    <w:rsid w:val="00CA0A31"/>
    <w:rsid w:val="00CA2D37"/>
    <w:rsid w:val="00CB391C"/>
    <w:rsid w:val="00CC3E48"/>
    <w:rsid w:val="00CC5E82"/>
    <w:rsid w:val="00CC6D6B"/>
    <w:rsid w:val="00CD3582"/>
    <w:rsid w:val="00CD557E"/>
    <w:rsid w:val="00CD5BF9"/>
    <w:rsid w:val="00CD667C"/>
    <w:rsid w:val="00CD66C0"/>
    <w:rsid w:val="00CE02FA"/>
    <w:rsid w:val="00CE53BF"/>
    <w:rsid w:val="00CF17B9"/>
    <w:rsid w:val="00CF3A69"/>
    <w:rsid w:val="00D0039B"/>
    <w:rsid w:val="00D07C6F"/>
    <w:rsid w:val="00D117E2"/>
    <w:rsid w:val="00D12BFE"/>
    <w:rsid w:val="00D17A76"/>
    <w:rsid w:val="00D233C4"/>
    <w:rsid w:val="00D25FE2"/>
    <w:rsid w:val="00D2753D"/>
    <w:rsid w:val="00D31220"/>
    <w:rsid w:val="00D35EA0"/>
    <w:rsid w:val="00D5551D"/>
    <w:rsid w:val="00D564C1"/>
    <w:rsid w:val="00D568B0"/>
    <w:rsid w:val="00D56DEC"/>
    <w:rsid w:val="00D61B0B"/>
    <w:rsid w:val="00D67CF4"/>
    <w:rsid w:val="00D7286B"/>
    <w:rsid w:val="00D74275"/>
    <w:rsid w:val="00D776E9"/>
    <w:rsid w:val="00D81A1C"/>
    <w:rsid w:val="00D8427E"/>
    <w:rsid w:val="00D8594C"/>
    <w:rsid w:val="00D935B4"/>
    <w:rsid w:val="00D97CC2"/>
    <w:rsid w:val="00DA6F10"/>
    <w:rsid w:val="00DB3DF5"/>
    <w:rsid w:val="00DC0444"/>
    <w:rsid w:val="00DD1A16"/>
    <w:rsid w:val="00DD1E59"/>
    <w:rsid w:val="00DE1E22"/>
    <w:rsid w:val="00DE3980"/>
    <w:rsid w:val="00DE4588"/>
    <w:rsid w:val="00DF07F1"/>
    <w:rsid w:val="00DF1DA2"/>
    <w:rsid w:val="00DF4F4F"/>
    <w:rsid w:val="00E00A1E"/>
    <w:rsid w:val="00E07CF4"/>
    <w:rsid w:val="00E161E1"/>
    <w:rsid w:val="00E16412"/>
    <w:rsid w:val="00E2200B"/>
    <w:rsid w:val="00E25906"/>
    <w:rsid w:val="00E33067"/>
    <w:rsid w:val="00E341AD"/>
    <w:rsid w:val="00E3682B"/>
    <w:rsid w:val="00E42AC6"/>
    <w:rsid w:val="00E43556"/>
    <w:rsid w:val="00E45E2C"/>
    <w:rsid w:val="00E56B38"/>
    <w:rsid w:val="00E571DB"/>
    <w:rsid w:val="00E5787D"/>
    <w:rsid w:val="00E745B5"/>
    <w:rsid w:val="00E7489B"/>
    <w:rsid w:val="00E864BA"/>
    <w:rsid w:val="00E92E0D"/>
    <w:rsid w:val="00EA6119"/>
    <w:rsid w:val="00EA644F"/>
    <w:rsid w:val="00EA6F86"/>
    <w:rsid w:val="00EB6E1F"/>
    <w:rsid w:val="00EC14EA"/>
    <w:rsid w:val="00EC1DFE"/>
    <w:rsid w:val="00ED1F8E"/>
    <w:rsid w:val="00ED366E"/>
    <w:rsid w:val="00ED4C20"/>
    <w:rsid w:val="00ED4E5B"/>
    <w:rsid w:val="00EE070A"/>
    <w:rsid w:val="00EE7CD1"/>
    <w:rsid w:val="00EF0CE4"/>
    <w:rsid w:val="00EF309C"/>
    <w:rsid w:val="00EF705D"/>
    <w:rsid w:val="00F004E1"/>
    <w:rsid w:val="00F04B6F"/>
    <w:rsid w:val="00F07343"/>
    <w:rsid w:val="00F075B5"/>
    <w:rsid w:val="00F07E9E"/>
    <w:rsid w:val="00F102A2"/>
    <w:rsid w:val="00F1092C"/>
    <w:rsid w:val="00F119F4"/>
    <w:rsid w:val="00F11D08"/>
    <w:rsid w:val="00F1224E"/>
    <w:rsid w:val="00F22048"/>
    <w:rsid w:val="00F225DA"/>
    <w:rsid w:val="00F4228D"/>
    <w:rsid w:val="00F4270E"/>
    <w:rsid w:val="00F457B3"/>
    <w:rsid w:val="00F468CC"/>
    <w:rsid w:val="00F46914"/>
    <w:rsid w:val="00F52B69"/>
    <w:rsid w:val="00F55231"/>
    <w:rsid w:val="00F600C0"/>
    <w:rsid w:val="00F712B1"/>
    <w:rsid w:val="00F71EC5"/>
    <w:rsid w:val="00F720F3"/>
    <w:rsid w:val="00F77540"/>
    <w:rsid w:val="00F777A1"/>
    <w:rsid w:val="00F83114"/>
    <w:rsid w:val="00F8483B"/>
    <w:rsid w:val="00F941A9"/>
    <w:rsid w:val="00F973F9"/>
    <w:rsid w:val="00FA1480"/>
    <w:rsid w:val="00FA4345"/>
    <w:rsid w:val="00FA6560"/>
    <w:rsid w:val="00FA6C42"/>
    <w:rsid w:val="00FB451E"/>
    <w:rsid w:val="00FC10AD"/>
    <w:rsid w:val="00FC1857"/>
    <w:rsid w:val="00FC21A1"/>
    <w:rsid w:val="00FC2DFD"/>
    <w:rsid w:val="00FC7453"/>
    <w:rsid w:val="00FD0AFF"/>
    <w:rsid w:val="00FD1E45"/>
    <w:rsid w:val="00FD6380"/>
    <w:rsid w:val="00FE1BDE"/>
    <w:rsid w:val="00FE602E"/>
    <w:rsid w:val="00FE67B3"/>
    <w:rsid w:val="00FE7A95"/>
    <w:rsid w:val="00FF25D3"/>
    <w:rsid w:val="00FF306B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697DE1"/>
  <w15:docId w15:val="{4B969E45-DCD9-44D2-BA2C-EDD2683C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39CB"/>
    <w:pPr>
      <w:spacing w:after="0" w:line="240" w:lineRule="auto"/>
    </w:pPr>
    <w:rPr>
      <w:rFonts w:ascii="Calibri" w:eastAsia="Calibri" w:hAnsi="Calibri" w:cs="Arial"/>
      <w:sz w:val="20"/>
      <w:szCs w:val="20"/>
      <w:lang w:val="es-CO" w:eastAsia="es-CO"/>
    </w:rPr>
  </w:style>
  <w:style w:type="paragraph" w:styleId="Heading3">
    <w:name w:val="heading 3"/>
    <w:basedOn w:val="Normal"/>
    <w:link w:val="Heading3Char"/>
    <w:uiPriority w:val="9"/>
    <w:qFormat/>
    <w:rsid w:val="001A230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0BA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0D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A2303"/>
    <w:rPr>
      <w:rFonts w:ascii="Times New Roman" w:eastAsia="Times New Roman" w:hAnsi="Times New Roman" w:cs="Times New Roman"/>
      <w:b/>
      <w:bCs/>
      <w:sz w:val="27"/>
      <w:szCs w:val="27"/>
      <w:lang w:val="es-CO"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A50BA2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s-CO" w:eastAsia="es-CO"/>
    </w:rPr>
  </w:style>
  <w:style w:type="character" w:customStyle="1" w:styleId="font241">
    <w:name w:val="font241"/>
    <w:basedOn w:val="DefaultParagraphFont"/>
    <w:rsid w:val="005439CB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51">
    <w:name w:val="font251"/>
    <w:basedOn w:val="DefaultParagraphFont"/>
    <w:rsid w:val="005439CB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61">
    <w:name w:val="font261"/>
    <w:basedOn w:val="DefaultParagraphFont"/>
    <w:rsid w:val="005439CB"/>
    <w:rPr>
      <w:rFonts w:ascii="Calibri" w:hAnsi="Calibri" w:cs="Calibri" w:hint="default"/>
      <w:b w:val="0"/>
      <w:bCs w:val="0"/>
      <w:i/>
      <w:iCs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71">
    <w:name w:val="font271"/>
    <w:basedOn w:val="DefaultParagraphFont"/>
    <w:rsid w:val="005439CB"/>
    <w:rPr>
      <w:rFonts w:ascii="Calibri" w:hAnsi="Calibri" w:cs="Calibri" w:hint="default"/>
      <w:b w:val="0"/>
      <w:bCs w:val="0"/>
      <w:i/>
      <w:iCs/>
      <w:strike w:val="0"/>
      <w:dstrike w:val="0"/>
      <w:color w:val="000000"/>
      <w:sz w:val="16"/>
      <w:szCs w:val="16"/>
      <w:u w:val="none"/>
      <w:effect w:val="none"/>
    </w:rPr>
  </w:style>
  <w:style w:type="table" w:customStyle="1" w:styleId="TableGridLight1">
    <w:name w:val="Table Grid Light1"/>
    <w:basedOn w:val="TableNormal"/>
    <w:uiPriority w:val="40"/>
    <w:rsid w:val="005439C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nt311">
    <w:name w:val="font311"/>
    <w:basedOn w:val="DefaultParagraphFont"/>
    <w:rsid w:val="00785B54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331">
    <w:name w:val="font331"/>
    <w:basedOn w:val="DefaultParagraphFont"/>
    <w:rsid w:val="00785B54"/>
    <w:rPr>
      <w:rFonts w:ascii="Calibri" w:hAnsi="Calibri" w:cs="Calibri" w:hint="default"/>
      <w:b w:val="0"/>
      <w:bCs w:val="0"/>
      <w:i/>
      <w:iCs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931">
    <w:name w:val="font931"/>
    <w:basedOn w:val="DefaultParagraphFont"/>
    <w:rsid w:val="003B3079"/>
    <w:rPr>
      <w:rFonts w:ascii="Calibri" w:hAnsi="Calibri" w:cs="Calibri" w:hint="default"/>
      <w:b w:val="0"/>
      <w:bCs w:val="0"/>
      <w:i/>
      <w:iCs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nt911">
    <w:name w:val="font911"/>
    <w:basedOn w:val="DefaultParagraphFont"/>
    <w:rsid w:val="003B307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nt631">
    <w:name w:val="font631"/>
    <w:basedOn w:val="DefaultParagraphFont"/>
    <w:rsid w:val="00F720F3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031">
    <w:name w:val="font1031"/>
    <w:basedOn w:val="DefaultParagraphFont"/>
    <w:rsid w:val="00F720F3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611">
    <w:name w:val="font611"/>
    <w:basedOn w:val="DefaultParagraphFont"/>
    <w:rsid w:val="00874137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nt621">
    <w:name w:val="font621"/>
    <w:basedOn w:val="DefaultParagraphFont"/>
    <w:rsid w:val="00874137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671">
    <w:name w:val="font671"/>
    <w:basedOn w:val="DefaultParagraphFont"/>
    <w:rsid w:val="00874137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651">
    <w:name w:val="font651"/>
    <w:basedOn w:val="DefaultParagraphFont"/>
    <w:rsid w:val="00874137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14"/>
      <w:szCs w:val="14"/>
      <w:u w:val="none"/>
      <w:effect w:val="none"/>
    </w:rPr>
  </w:style>
  <w:style w:type="character" w:customStyle="1" w:styleId="font201">
    <w:name w:val="font201"/>
    <w:basedOn w:val="DefaultParagraphFont"/>
    <w:rsid w:val="00696B4B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01">
    <w:name w:val="font01"/>
    <w:basedOn w:val="DefaultParagraphFont"/>
    <w:rsid w:val="00696B4B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321">
    <w:name w:val="font1321"/>
    <w:basedOn w:val="DefaultParagraphFont"/>
    <w:rsid w:val="0055515D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311">
    <w:name w:val="font1311"/>
    <w:basedOn w:val="DefaultParagraphFont"/>
    <w:rsid w:val="0055515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51">
    <w:name w:val="font51"/>
    <w:basedOn w:val="DefaultParagraphFont"/>
    <w:rsid w:val="0055515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861">
    <w:name w:val="font861"/>
    <w:basedOn w:val="DefaultParagraphFont"/>
    <w:rsid w:val="00FE67B3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841">
    <w:name w:val="font841"/>
    <w:basedOn w:val="DefaultParagraphFont"/>
    <w:rsid w:val="00FE67B3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TableGrid">
    <w:name w:val="Table Grid"/>
    <w:aliases w:val="Ecotabla-3"/>
    <w:basedOn w:val="TableNormal"/>
    <w:rsid w:val="00826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962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09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91D"/>
    <w:rPr>
      <w:rFonts w:ascii="Segoe UI" w:eastAsia="Calibri" w:hAnsi="Segoe UI" w:cs="Segoe UI"/>
      <w:sz w:val="18"/>
      <w:szCs w:val="18"/>
      <w:lang w:val="es-CO" w:eastAsia="es-CO"/>
    </w:rPr>
  </w:style>
  <w:style w:type="paragraph" w:customStyle="1" w:styleId="Default">
    <w:name w:val="Default"/>
    <w:rsid w:val="0069473C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F004E1"/>
    <w:rPr>
      <w:sz w:val="16"/>
      <w:szCs w:val="16"/>
    </w:rPr>
  </w:style>
  <w:style w:type="paragraph" w:styleId="CommentText">
    <w:name w:val="annotation text"/>
    <w:aliases w:val="Car1 Car"/>
    <w:basedOn w:val="Normal"/>
    <w:link w:val="CommentTextChar"/>
    <w:uiPriority w:val="99"/>
    <w:semiHidden/>
    <w:unhideWhenUsed/>
    <w:rsid w:val="00F004E1"/>
  </w:style>
  <w:style w:type="character" w:customStyle="1" w:styleId="CommentTextChar">
    <w:name w:val="Comment Text Char"/>
    <w:aliases w:val="Car1 Car Char"/>
    <w:basedOn w:val="DefaultParagraphFont"/>
    <w:link w:val="CommentText"/>
    <w:uiPriority w:val="99"/>
    <w:semiHidden/>
    <w:rsid w:val="00F004E1"/>
    <w:rPr>
      <w:rFonts w:ascii="Calibri" w:eastAsia="Calibri" w:hAnsi="Calibri" w:cs="Arial"/>
      <w:sz w:val="20"/>
      <w:szCs w:val="20"/>
      <w:lang w:val="es-CO"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4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4E1"/>
    <w:rPr>
      <w:rFonts w:ascii="Calibri" w:eastAsia="Calibri" w:hAnsi="Calibri" w:cs="Arial"/>
      <w:b/>
      <w:bCs/>
      <w:sz w:val="20"/>
      <w:szCs w:val="20"/>
      <w:lang w:val="es-CO" w:eastAsia="es-CO"/>
    </w:rPr>
  </w:style>
  <w:style w:type="paragraph" w:styleId="Header">
    <w:name w:val="header"/>
    <w:basedOn w:val="Normal"/>
    <w:link w:val="HeaderChar"/>
    <w:uiPriority w:val="99"/>
    <w:unhideWhenUsed/>
    <w:rsid w:val="00480DD1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DD1"/>
    <w:rPr>
      <w:rFonts w:ascii="Calibri" w:eastAsia="Calibri" w:hAnsi="Calibri" w:cs="Arial"/>
      <w:sz w:val="20"/>
      <w:szCs w:val="20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480DD1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DD1"/>
    <w:rPr>
      <w:rFonts w:ascii="Calibri" w:eastAsia="Calibri" w:hAnsi="Calibri" w:cs="Arial"/>
      <w:sz w:val="20"/>
      <w:szCs w:val="20"/>
      <w:lang w:val="es-CO" w:eastAsia="es-CO"/>
    </w:rPr>
  </w:style>
  <w:style w:type="paragraph" w:customStyle="1" w:styleId="Listavistosa-nfasis11">
    <w:name w:val="Lista vistosa - Énfasis 11"/>
    <w:basedOn w:val="Normal"/>
    <w:uiPriority w:val="99"/>
    <w:rsid w:val="00AB606A"/>
    <w:pPr>
      <w:spacing w:after="200" w:line="276" w:lineRule="auto"/>
      <w:ind w:left="720"/>
    </w:pPr>
    <w:rPr>
      <w:rFonts w:eastAsia="Times New Roman" w:cs="Calibr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67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677C"/>
    <w:rPr>
      <w:rFonts w:ascii="Courier New" w:eastAsia="Times New Roman" w:hAnsi="Courier New" w:cs="Courier New"/>
      <w:sz w:val="20"/>
      <w:szCs w:val="20"/>
      <w:lang w:val="es-CO" w:eastAsia="es-CO"/>
    </w:rPr>
  </w:style>
  <w:style w:type="paragraph" w:customStyle="1" w:styleId="Prrafodelista1">
    <w:name w:val="Párrafo de lista1"/>
    <w:basedOn w:val="Normal"/>
    <w:uiPriority w:val="99"/>
    <w:rsid w:val="003679F8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2C6A9C"/>
    <w:rPr>
      <w:rFonts w:cs="Times New Roman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6A9C"/>
    <w:rPr>
      <w:rFonts w:ascii="Calibri" w:eastAsia="Calibri" w:hAnsi="Calibri" w:cs="Times New Roman"/>
      <w:sz w:val="20"/>
      <w:szCs w:val="20"/>
      <w:lang w:val="es-CO"/>
    </w:rPr>
  </w:style>
  <w:style w:type="paragraph" w:customStyle="1" w:styleId="Prrafodelista2">
    <w:name w:val="Párrafo de lista2"/>
    <w:basedOn w:val="Normal"/>
    <w:uiPriority w:val="99"/>
    <w:rsid w:val="002C6A9C"/>
    <w:pPr>
      <w:spacing w:after="200" w:line="276" w:lineRule="auto"/>
      <w:ind w:left="720"/>
      <w:contextualSpacing/>
    </w:pPr>
    <w:rPr>
      <w:rFonts w:eastAsia="Times New Roman" w:cs="Times New Roman"/>
      <w:sz w:val="22"/>
      <w:szCs w:val="22"/>
      <w:lang w:eastAsia="en-US"/>
    </w:rPr>
  </w:style>
  <w:style w:type="paragraph" w:customStyle="1" w:styleId="CarCar3Car">
    <w:name w:val="Car Car3 Car"/>
    <w:basedOn w:val="Normal"/>
    <w:uiPriority w:val="99"/>
    <w:rsid w:val="002C6A9C"/>
    <w:pPr>
      <w:spacing w:after="160" w:line="240" w:lineRule="exact"/>
    </w:pPr>
    <w:rPr>
      <w:rFonts w:ascii="Verdana" w:eastAsia="Times New Roman" w:hAnsi="Verdana" w:cs="Times New Roman"/>
      <w:szCs w:val="24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6A9C"/>
    <w:rPr>
      <w:rFonts w:ascii="Calibri" w:eastAsia="Calibri" w:hAnsi="Calibri" w:cs="Times New Roman"/>
      <w:sz w:val="20"/>
      <w:szCs w:val="20"/>
      <w:lang w:val="es-CO"/>
    </w:rPr>
  </w:style>
  <w:style w:type="paragraph" w:styleId="EndnoteText">
    <w:name w:val="endnote text"/>
    <w:basedOn w:val="Normal"/>
    <w:link w:val="EndnoteTextChar"/>
    <w:uiPriority w:val="99"/>
    <w:semiHidden/>
    <w:rsid w:val="002C6A9C"/>
    <w:rPr>
      <w:rFonts w:cs="Times New Roman"/>
      <w:lang w:eastAsia="en-US"/>
    </w:rPr>
  </w:style>
  <w:style w:type="paragraph" w:styleId="NoSpacing">
    <w:name w:val="No Spacing"/>
    <w:uiPriority w:val="99"/>
    <w:qFormat/>
    <w:rsid w:val="002C6A9C"/>
    <w:pPr>
      <w:spacing w:after="0" w:line="240" w:lineRule="auto"/>
    </w:pPr>
    <w:rPr>
      <w:rFonts w:ascii="Calibri" w:eastAsia="Calibri" w:hAnsi="Calibri" w:cs="Times New Roman"/>
      <w:lang w:val="es-CO"/>
    </w:rPr>
  </w:style>
  <w:style w:type="character" w:customStyle="1" w:styleId="apple-converted-space">
    <w:name w:val="apple-converted-space"/>
    <w:basedOn w:val="DefaultParagraphFont"/>
    <w:rsid w:val="002C6A9C"/>
  </w:style>
  <w:style w:type="character" w:customStyle="1" w:styleId="tips2">
    <w:name w:val="tips2"/>
    <w:basedOn w:val="DefaultParagraphFont"/>
    <w:rsid w:val="002C6A9C"/>
  </w:style>
  <w:style w:type="character" w:customStyle="1" w:styleId="Heading9Char">
    <w:name w:val="Heading 9 Char"/>
    <w:basedOn w:val="DefaultParagraphFont"/>
    <w:link w:val="Heading9"/>
    <w:uiPriority w:val="9"/>
    <w:semiHidden/>
    <w:rsid w:val="000370D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O" w:eastAsia="es-CO"/>
    </w:rPr>
  </w:style>
  <w:style w:type="paragraph" w:styleId="Revision">
    <w:name w:val="Revision"/>
    <w:hidden/>
    <w:uiPriority w:val="99"/>
    <w:semiHidden/>
    <w:rsid w:val="003E248F"/>
    <w:pPr>
      <w:spacing w:after="0" w:line="240" w:lineRule="auto"/>
    </w:pPr>
    <w:rPr>
      <w:rFonts w:ascii="Calibri" w:eastAsia="Calibri" w:hAnsi="Calibri" w:cs="Arial"/>
      <w:sz w:val="20"/>
      <w:szCs w:val="20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9B3D8-36D8-4502-A9EC-B18227E2B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6424</Words>
  <Characters>36623</Characters>
  <Application>Microsoft Office Word</Application>
  <DocSecurity>0</DocSecurity>
  <Lines>305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s Santos</dc:creator>
  <cp:lastModifiedBy>Tinatin Baum</cp:lastModifiedBy>
  <cp:revision>2</cp:revision>
  <cp:lastPrinted>2018-01-24T11:48:00Z</cp:lastPrinted>
  <dcterms:created xsi:type="dcterms:W3CDTF">2019-06-25T09:49:00Z</dcterms:created>
  <dcterms:modified xsi:type="dcterms:W3CDTF">2019-06-25T09:49:00Z</dcterms:modified>
</cp:coreProperties>
</file>